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A8A" w:rsidRDefault="003E3D1A">
      <w:pPr>
        <w:pStyle w:val="Title"/>
      </w:pPr>
      <w:r>
        <w:t>Codebook for dd3</w:t>
      </w:r>
    </w:p>
    <w:p w:rsidR="00131A8A" w:rsidRDefault="003E3D1A">
      <w:pPr>
        <w:pStyle w:val="Date"/>
      </w:pPr>
      <w:r>
        <w:t>2020-02-05 16:17:42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488"/>
        <w:gridCol w:w="932"/>
      </w:tblGrid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561</w:t>
            </w:r>
          </w:p>
        </w:tc>
      </w:tr>
    </w:tbl>
    <w:p w:rsidR="00131A8A" w:rsidRDefault="003E3D1A">
      <w:pPr>
        <w:pStyle w:val="Heading1"/>
      </w:pPr>
      <w:bookmarkStart w:id="0" w:name="codebook-summary-table"/>
      <w:r>
        <w:t>Codebook summary table</w:t>
      </w:r>
      <w:bookmarkEnd w:id="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76"/>
        <w:gridCol w:w="4115"/>
        <w:gridCol w:w="1071"/>
        <w:gridCol w:w="984"/>
        <w:gridCol w:w="1004"/>
        <w:gridCol w:w="141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Description</w:t>
            </w:r>
          </w:p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eanx">
              <w:r w:rsidR="003E3D1A">
                <w:rPr>
                  <w:rStyle w:val="Hyperlink"/>
                  <w:b/>
                </w:rPr>
                <w:t>BodyAccmea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eany">
              <w:r w:rsidR="003E3D1A">
                <w:rPr>
                  <w:rStyle w:val="Hyperlink"/>
                  <w:b/>
                </w:rPr>
                <w:t>BodyAccmea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eanz">
              <w:r w:rsidR="003E3D1A">
                <w:rPr>
                  <w:rStyle w:val="Hyperlink"/>
                  <w:b/>
                </w:rPr>
                <w:t>BodyAccmea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tdx">
              <w:r w:rsidR="003E3D1A">
                <w:rPr>
                  <w:rStyle w:val="Hyperlink"/>
                  <w:b/>
                </w:rPr>
                <w:t>BodyAccst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tdy">
              <w:r w:rsidR="003E3D1A">
                <w:rPr>
                  <w:rStyle w:val="Hyperlink"/>
                  <w:b/>
                </w:rPr>
                <w:t>BodyAccst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tdz">
              <w:r w:rsidR="003E3D1A">
                <w:rPr>
                  <w:rStyle w:val="Hyperlink"/>
                  <w:b/>
                </w:rPr>
                <w:t>BodyAccst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dx">
              <w:r w:rsidR="003E3D1A">
                <w:rPr>
                  <w:rStyle w:val="Hyperlink"/>
                  <w:b/>
                </w:rPr>
                <w:t>BodyAccma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dy">
              <w:r w:rsidR="003E3D1A">
                <w:rPr>
                  <w:rStyle w:val="Hyperlink"/>
                  <w:b/>
                </w:rPr>
                <w:t>BodyAccma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dz">
              <w:r w:rsidR="003E3D1A">
                <w:rPr>
                  <w:rStyle w:val="Hyperlink"/>
                  <w:b/>
                </w:rPr>
                <w:t>BodyAccma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xx">
              <w:r w:rsidR="003E3D1A">
                <w:rPr>
                  <w:rStyle w:val="Hyperlink"/>
                  <w:b/>
                </w:rPr>
                <w:t>BodyAccmax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xy">
              <w:r w:rsidR="003E3D1A">
                <w:rPr>
                  <w:rStyle w:val="Hyperlink"/>
                  <w:b/>
                </w:rPr>
                <w:t>BodyAccmax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xz">
              <w:r w:rsidR="003E3D1A">
                <w:rPr>
                  <w:rStyle w:val="Hyperlink"/>
                  <w:b/>
                </w:rPr>
                <w:t>BodyAccmax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inx">
              <w:r w:rsidR="003E3D1A">
                <w:rPr>
                  <w:rStyle w:val="Hyperlink"/>
                  <w:b/>
                </w:rPr>
                <w:t>BodyAccmi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iny">
              <w:r w:rsidR="003E3D1A">
                <w:rPr>
                  <w:rStyle w:val="Hyperlink"/>
                  <w:b/>
                </w:rPr>
                <w:t>BodyAccmin</w:t>
              </w:r>
              <w:bookmarkStart w:id="1" w:name="_GoBack"/>
              <w:bookmarkEnd w:id="1"/>
              <w:r w:rsidR="003E3D1A">
                <w:rPr>
                  <w:rStyle w:val="Hyperlink"/>
                  <w:b/>
                </w:rPr>
                <w:t>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inz">
              <w:r w:rsidR="003E3D1A">
                <w:rPr>
                  <w:rStyle w:val="Hyperlink"/>
                  <w:b/>
                </w:rPr>
                <w:t>BodyAccmi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ma">
              <w:r w:rsidR="003E3D1A">
                <w:rPr>
                  <w:rStyle w:val="Hyperlink"/>
                  <w:b/>
                </w:rPr>
                <w:t>BodyAcc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energyx">
              <w:r w:rsidR="003E3D1A">
                <w:rPr>
                  <w:rStyle w:val="Hyperlink"/>
                  <w:b/>
                </w:rPr>
                <w:t>BodyAccenerg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energyy">
              <w:r w:rsidR="003E3D1A">
                <w:rPr>
                  <w:rStyle w:val="Hyperlink"/>
                  <w:b/>
                </w:rPr>
                <w:t>BodyAccenerg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energyz">
              <w:r w:rsidR="003E3D1A">
                <w:rPr>
                  <w:rStyle w:val="Hyperlink"/>
                  <w:b/>
                </w:rPr>
                <w:t>BodyAccenerg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iqrx">
              <w:r w:rsidR="003E3D1A">
                <w:rPr>
                  <w:rStyle w:val="Hyperlink"/>
                  <w:b/>
                </w:rPr>
                <w:t>BodyAcciqr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iqry">
              <w:r w:rsidR="003E3D1A">
                <w:rPr>
                  <w:rStyle w:val="Hyperlink"/>
                  <w:b/>
                </w:rPr>
                <w:t>BodyAcciqr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iqrz">
              <w:r w:rsidR="003E3D1A">
                <w:rPr>
                  <w:rStyle w:val="Hyperlink"/>
                  <w:b/>
                </w:rPr>
                <w:t>BodyAcciqr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entropyx">
              <w:r w:rsidR="003E3D1A">
                <w:rPr>
                  <w:rStyle w:val="Hyperlink"/>
                  <w:b/>
                </w:rPr>
                <w:t>BodyAccentrop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entropyy">
              <w:r w:rsidR="003E3D1A">
                <w:rPr>
                  <w:rStyle w:val="Hyperlink"/>
                  <w:b/>
                </w:rPr>
                <w:t>BodyAccentrop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entropyz">
              <w:r w:rsidR="003E3D1A">
                <w:rPr>
                  <w:rStyle w:val="Hyperlink"/>
                  <w:b/>
                </w:rPr>
                <w:t>BodyAccentrop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x1">
              <w:r w:rsidR="003E3D1A">
                <w:rPr>
                  <w:rStyle w:val="Hyperlink"/>
                  <w:b/>
                </w:rPr>
                <w:t>BodyAccarCoeff()X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x2">
              <w:r w:rsidR="003E3D1A">
                <w:rPr>
                  <w:rStyle w:val="Hyperlink"/>
                  <w:b/>
                </w:rPr>
                <w:t>BodyAccarCoeff()X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x3">
              <w:r w:rsidR="003E3D1A">
                <w:rPr>
                  <w:rStyle w:val="Hyperlink"/>
                  <w:b/>
                </w:rPr>
                <w:t>BodyAccarCoeff()X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x4">
              <w:r w:rsidR="003E3D1A">
                <w:rPr>
                  <w:rStyle w:val="Hyperlink"/>
                  <w:b/>
                </w:rPr>
                <w:t>BodyAccarCoeff()X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y1">
              <w:r w:rsidR="003E3D1A">
                <w:rPr>
                  <w:rStyle w:val="Hyperlink"/>
                  <w:b/>
                </w:rPr>
                <w:t>BodyAccarCoeff()Y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y2">
              <w:r w:rsidR="003E3D1A">
                <w:rPr>
                  <w:rStyle w:val="Hyperlink"/>
                  <w:b/>
                </w:rPr>
                <w:t>BodyAccarCoeff()Y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y3">
              <w:r w:rsidR="003E3D1A">
                <w:rPr>
                  <w:rStyle w:val="Hyperlink"/>
                  <w:b/>
                </w:rPr>
                <w:t>BodyAccarCoeff()Y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y4">
              <w:r w:rsidR="003E3D1A">
                <w:rPr>
                  <w:rStyle w:val="Hyperlink"/>
                  <w:b/>
                </w:rPr>
                <w:t>BodyAccarCoeff()Y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z1">
              <w:r w:rsidR="003E3D1A">
                <w:rPr>
                  <w:rStyle w:val="Hyperlink"/>
                  <w:b/>
                </w:rPr>
                <w:t>BodyAccarCoeff()Z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z2">
              <w:r w:rsidR="003E3D1A">
                <w:rPr>
                  <w:rStyle w:val="Hyperlink"/>
                  <w:b/>
                </w:rPr>
                <w:t>BodyAccarCoeff()Z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z3">
              <w:r w:rsidR="003E3D1A">
                <w:rPr>
                  <w:rStyle w:val="Hyperlink"/>
                  <w:b/>
                </w:rPr>
                <w:t>BodyAccarCoeff()Z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arcoeffz4">
              <w:r w:rsidR="003E3D1A">
                <w:rPr>
                  <w:rStyle w:val="Hyperlink"/>
                  <w:b/>
                </w:rPr>
                <w:t>BodyAccarCoeff()Z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correlationxy">
              <w:r w:rsidR="003E3D1A">
                <w:rPr>
                  <w:rStyle w:val="Hyperlink"/>
                  <w:b/>
                </w:rPr>
                <w:t>BodyAcccorrelation()X,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correlationxz">
              <w:r w:rsidR="003E3D1A">
                <w:rPr>
                  <w:rStyle w:val="Hyperlink"/>
                  <w:b/>
                </w:rPr>
                <w:t>BodyAcccorrelation()X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correlationyz">
              <w:r w:rsidR="003E3D1A">
                <w:rPr>
                  <w:rStyle w:val="Hyperlink"/>
                  <w:b/>
                </w:rPr>
                <w:t>BodyAcccorrelation()Y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eanx">
              <w:r w:rsidR="003E3D1A">
                <w:rPr>
                  <w:rStyle w:val="Hyperlink"/>
                  <w:b/>
                </w:rPr>
                <w:t>GravityAccmea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eany">
              <w:r w:rsidR="003E3D1A">
                <w:rPr>
                  <w:rStyle w:val="Hyperlink"/>
                  <w:b/>
                </w:rPr>
                <w:t>GravityAccmea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eanz">
              <w:r w:rsidR="003E3D1A">
                <w:rPr>
                  <w:rStyle w:val="Hyperlink"/>
                  <w:b/>
                </w:rPr>
                <w:t>GravityAccmea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stdx">
              <w:r w:rsidR="003E3D1A">
                <w:rPr>
                  <w:rStyle w:val="Hyperlink"/>
                  <w:b/>
                </w:rPr>
                <w:t>GravityAccst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stdy">
              <w:r w:rsidR="003E3D1A">
                <w:rPr>
                  <w:rStyle w:val="Hyperlink"/>
                  <w:b/>
                </w:rPr>
                <w:t>GravityAccst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stdz">
              <w:r w:rsidR="003E3D1A">
                <w:rPr>
                  <w:rStyle w:val="Hyperlink"/>
                  <w:b/>
                </w:rPr>
                <w:t>GravityAccst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dx">
              <w:r w:rsidR="003E3D1A">
                <w:rPr>
                  <w:rStyle w:val="Hyperlink"/>
                  <w:b/>
                </w:rPr>
                <w:t>GravityAccma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dy">
              <w:r w:rsidR="003E3D1A">
                <w:rPr>
                  <w:rStyle w:val="Hyperlink"/>
                  <w:b/>
                </w:rPr>
                <w:t>GravityAccma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dz">
              <w:r w:rsidR="003E3D1A">
                <w:rPr>
                  <w:rStyle w:val="Hyperlink"/>
                  <w:b/>
                </w:rPr>
                <w:t>GravityAccma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xx">
              <w:r w:rsidR="003E3D1A">
                <w:rPr>
                  <w:rStyle w:val="Hyperlink"/>
                  <w:b/>
                </w:rPr>
                <w:t>GravityAccmax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xy">
              <w:r w:rsidR="003E3D1A">
                <w:rPr>
                  <w:rStyle w:val="Hyperlink"/>
                  <w:b/>
                </w:rPr>
                <w:t>GravityAccmax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xz">
              <w:r w:rsidR="003E3D1A">
                <w:rPr>
                  <w:rStyle w:val="Hyperlink"/>
                  <w:b/>
                </w:rPr>
                <w:t>GravityAccmax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inx">
              <w:r w:rsidR="003E3D1A">
                <w:rPr>
                  <w:rStyle w:val="Hyperlink"/>
                  <w:b/>
                </w:rPr>
                <w:t>GravityAccmi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iny">
              <w:r w:rsidR="003E3D1A">
                <w:rPr>
                  <w:rStyle w:val="Hyperlink"/>
                  <w:b/>
                </w:rPr>
                <w:t>GravityAccmi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inz">
              <w:r w:rsidR="003E3D1A">
                <w:rPr>
                  <w:rStyle w:val="Hyperlink"/>
                  <w:b/>
                </w:rPr>
                <w:t>GravityAccmi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sma">
              <w:r w:rsidR="003E3D1A">
                <w:rPr>
                  <w:rStyle w:val="Hyperlink"/>
                  <w:b/>
                </w:rPr>
                <w:t>GravityAcc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energyx">
              <w:r w:rsidR="003E3D1A">
                <w:rPr>
                  <w:rStyle w:val="Hyperlink"/>
                  <w:b/>
                </w:rPr>
                <w:t>GravityAccenerg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energyy">
              <w:r w:rsidR="003E3D1A">
                <w:rPr>
                  <w:rStyle w:val="Hyperlink"/>
                  <w:b/>
                </w:rPr>
                <w:t>GravityAccenerg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energyz">
              <w:r w:rsidR="003E3D1A">
                <w:rPr>
                  <w:rStyle w:val="Hyperlink"/>
                  <w:b/>
                </w:rPr>
                <w:t>GravityAccenerg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iqrx">
              <w:r w:rsidR="003E3D1A">
                <w:rPr>
                  <w:rStyle w:val="Hyperlink"/>
                  <w:b/>
                </w:rPr>
                <w:t>GravityAcciqr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iqry">
              <w:r w:rsidR="003E3D1A">
                <w:rPr>
                  <w:rStyle w:val="Hyperlink"/>
                  <w:b/>
                </w:rPr>
                <w:t>GravityAcciqr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iqrz">
              <w:r w:rsidR="003E3D1A">
                <w:rPr>
                  <w:rStyle w:val="Hyperlink"/>
                  <w:b/>
                </w:rPr>
                <w:t>GravityAcciqr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entropyx">
              <w:r w:rsidR="003E3D1A">
                <w:rPr>
                  <w:rStyle w:val="Hyperlink"/>
                  <w:b/>
                </w:rPr>
                <w:t>GravityAccentrop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entropyy">
              <w:r w:rsidR="003E3D1A">
                <w:rPr>
                  <w:rStyle w:val="Hyperlink"/>
                  <w:b/>
                </w:rPr>
                <w:t>GravityAccentrop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entropyz">
              <w:r w:rsidR="003E3D1A">
                <w:rPr>
                  <w:rStyle w:val="Hyperlink"/>
                  <w:b/>
                </w:rPr>
                <w:t>GravityAccentrop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x1">
              <w:r w:rsidR="003E3D1A">
                <w:rPr>
                  <w:rStyle w:val="Hyperlink"/>
                  <w:b/>
                </w:rPr>
                <w:t>GravityAccarCoeff()X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x2">
              <w:r w:rsidR="003E3D1A">
                <w:rPr>
                  <w:rStyle w:val="Hyperlink"/>
                  <w:b/>
                </w:rPr>
                <w:t>GravityAccarCoeff()X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x3">
              <w:r w:rsidR="003E3D1A">
                <w:rPr>
                  <w:rStyle w:val="Hyperlink"/>
                  <w:b/>
                </w:rPr>
                <w:t>GravityAccarCoeff()X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x4">
              <w:r w:rsidR="003E3D1A">
                <w:rPr>
                  <w:rStyle w:val="Hyperlink"/>
                  <w:b/>
                </w:rPr>
                <w:t>GravityAccarCoeff()X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y1">
              <w:r w:rsidR="003E3D1A">
                <w:rPr>
                  <w:rStyle w:val="Hyperlink"/>
                  <w:b/>
                </w:rPr>
                <w:t>GravityAccarCoeff()Y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y2">
              <w:r w:rsidR="003E3D1A">
                <w:rPr>
                  <w:rStyle w:val="Hyperlink"/>
                  <w:b/>
                </w:rPr>
                <w:t>GravityAccarCoeff()Y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y3">
              <w:r w:rsidR="003E3D1A">
                <w:rPr>
                  <w:rStyle w:val="Hyperlink"/>
                  <w:b/>
                </w:rPr>
                <w:t>GravityAccarCoeff()Y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y4">
              <w:r w:rsidR="003E3D1A">
                <w:rPr>
                  <w:rStyle w:val="Hyperlink"/>
                  <w:b/>
                </w:rPr>
                <w:t>GravityAccarCoeff()Y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z1">
              <w:r w:rsidR="003E3D1A">
                <w:rPr>
                  <w:rStyle w:val="Hyperlink"/>
                  <w:b/>
                </w:rPr>
                <w:t>GravityAccarCoeff()Z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z2">
              <w:r w:rsidR="003E3D1A">
                <w:rPr>
                  <w:rStyle w:val="Hyperlink"/>
                  <w:b/>
                </w:rPr>
                <w:t>GravityAccarCoeff()Z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z3">
              <w:r w:rsidR="003E3D1A">
                <w:rPr>
                  <w:rStyle w:val="Hyperlink"/>
                  <w:b/>
                </w:rPr>
                <w:t>GravityAccarCoeff()Z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arcoeffz4">
              <w:r w:rsidR="003E3D1A">
                <w:rPr>
                  <w:rStyle w:val="Hyperlink"/>
                  <w:b/>
                </w:rPr>
                <w:t>GravityAccarCoeff()Z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correlationxy">
              <w:r w:rsidR="003E3D1A">
                <w:rPr>
                  <w:rStyle w:val="Hyperlink"/>
                  <w:b/>
                </w:rPr>
                <w:t>GravityAcccorrelation()X,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correlationxz">
              <w:r w:rsidR="003E3D1A">
                <w:rPr>
                  <w:rStyle w:val="Hyperlink"/>
                  <w:b/>
                </w:rPr>
                <w:t>GravityAcccorrelation()X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correlationyz">
              <w:r w:rsidR="003E3D1A">
                <w:rPr>
                  <w:rStyle w:val="Hyperlink"/>
                  <w:b/>
                </w:rPr>
                <w:t>GravityAcccorrelation()Y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eanx">
              <w:r w:rsidR="003E3D1A">
                <w:rPr>
                  <w:rStyle w:val="Hyperlink"/>
                  <w:b/>
                </w:rPr>
                <w:t>BodyAccJerkmea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eany">
              <w:r w:rsidR="003E3D1A">
                <w:rPr>
                  <w:rStyle w:val="Hyperlink"/>
                  <w:b/>
                </w:rPr>
                <w:t>BodyAccJerkmea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eanz">
              <w:r w:rsidR="003E3D1A">
                <w:rPr>
                  <w:rStyle w:val="Hyperlink"/>
                  <w:b/>
                </w:rPr>
                <w:t>BodyAccJerkmea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tdx">
              <w:r w:rsidR="003E3D1A">
                <w:rPr>
                  <w:rStyle w:val="Hyperlink"/>
                  <w:b/>
                </w:rPr>
                <w:t>BodyAccJerkst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tdy">
              <w:r w:rsidR="003E3D1A">
                <w:rPr>
                  <w:rStyle w:val="Hyperlink"/>
                  <w:b/>
                </w:rPr>
                <w:t>BodyAccJerkst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tdz">
              <w:r w:rsidR="003E3D1A">
                <w:rPr>
                  <w:rStyle w:val="Hyperlink"/>
                  <w:b/>
                </w:rPr>
                <w:t>BodyAccJerkst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dx">
              <w:r w:rsidR="003E3D1A">
                <w:rPr>
                  <w:rStyle w:val="Hyperlink"/>
                  <w:b/>
                </w:rPr>
                <w:t>BodyAccJerkma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dy">
              <w:r w:rsidR="003E3D1A">
                <w:rPr>
                  <w:rStyle w:val="Hyperlink"/>
                  <w:b/>
                </w:rPr>
                <w:t>BodyAccJerkma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dz">
              <w:r w:rsidR="003E3D1A">
                <w:rPr>
                  <w:rStyle w:val="Hyperlink"/>
                  <w:b/>
                </w:rPr>
                <w:t>BodyAccJerkma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xx">
              <w:r w:rsidR="003E3D1A">
                <w:rPr>
                  <w:rStyle w:val="Hyperlink"/>
                  <w:b/>
                </w:rPr>
                <w:t>BodyAccJerkmax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xy">
              <w:r w:rsidR="003E3D1A">
                <w:rPr>
                  <w:rStyle w:val="Hyperlink"/>
                  <w:b/>
                </w:rPr>
                <w:t>BodyAccJerkmax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xz">
              <w:r w:rsidR="003E3D1A">
                <w:rPr>
                  <w:rStyle w:val="Hyperlink"/>
                  <w:b/>
                </w:rPr>
                <w:t>BodyAccJerkmax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inx">
              <w:r w:rsidR="003E3D1A">
                <w:rPr>
                  <w:rStyle w:val="Hyperlink"/>
                  <w:b/>
                </w:rPr>
                <w:t>BodyAccJerkmi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iny">
              <w:r w:rsidR="003E3D1A">
                <w:rPr>
                  <w:rStyle w:val="Hyperlink"/>
                  <w:b/>
                </w:rPr>
                <w:t>BodyAccJerkmi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inz">
              <w:r w:rsidR="003E3D1A">
                <w:rPr>
                  <w:rStyle w:val="Hyperlink"/>
                  <w:b/>
                </w:rPr>
                <w:t>BodyAccJerkmi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ma">
              <w:r w:rsidR="003E3D1A">
                <w:rPr>
                  <w:rStyle w:val="Hyperlink"/>
                  <w:b/>
                </w:rPr>
                <w:t>BodyAccJerk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energyx">
              <w:r w:rsidR="003E3D1A">
                <w:rPr>
                  <w:rStyle w:val="Hyperlink"/>
                  <w:b/>
                </w:rPr>
                <w:t>BodyAccJerkenerg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energyy">
              <w:r w:rsidR="003E3D1A">
                <w:rPr>
                  <w:rStyle w:val="Hyperlink"/>
                  <w:b/>
                </w:rPr>
                <w:t>BodyAccJerkenerg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energyz">
              <w:r w:rsidR="003E3D1A">
                <w:rPr>
                  <w:rStyle w:val="Hyperlink"/>
                  <w:b/>
                </w:rPr>
                <w:t>BodyAccJerkenerg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iqrx">
              <w:r w:rsidR="003E3D1A">
                <w:rPr>
                  <w:rStyle w:val="Hyperlink"/>
                  <w:b/>
                </w:rPr>
                <w:t>BodyAccJerkiqr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iqry">
              <w:r w:rsidR="003E3D1A">
                <w:rPr>
                  <w:rStyle w:val="Hyperlink"/>
                  <w:b/>
                </w:rPr>
                <w:t>BodyAccJerkiqr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iqrz">
              <w:r w:rsidR="003E3D1A">
                <w:rPr>
                  <w:rStyle w:val="Hyperlink"/>
                  <w:b/>
                </w:rPr>
                <w:t>BodyAccJerkiqr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entropyx">
              <w:r w:rsidR="003E3D1A">
                <w:rPr>
                  <w:rStyle w:val="Hyperlink"/>
                  <w:b/>
                </w:rPr>
                <w:t>BodyAccJerkentrop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entropyy">
              <w:r w:rsidR="003E3D1A">
                <w:rPr>
                  <w:rStyle w:val="Hyperlink"/>
                  <w:b/>
                </w:rPr>
                <w:t>BodyAccJerkentrop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entropyz">
              <w:r w:rsidR="003E3D1A">
                <w:rPr>
                  <w:rStyle w:val="Hyperlink"/>
                  <w:b/>
                </w:rPr>
                <w:t>BodyAccJerkentrop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x1">
              <w:r w:rsidR="003E3D1A">
                <w:rPr>
                  <w:rStyle w:val="Hyperlink"/>
                  <w:b/>
                </w:rPr>
                <w:t>BodyAccJerkarCoeff()X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x2">
              <w:r w:rsidR="003E3D1A">
                <w:rPr>
                  <w:rStyle w:val="Hyperlink"/>
                  <w:b/>
                </w:rPr>
                <w:t>BodyAccJerkarCoeff()X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x3">
              <w:r w:rsidR="003E3D1A">
                <w:rPr>
                  <w:rStyle w:val="Hyperlink"/>
                  <w:b/>
                </w:rPr>
                <w:t>BodyAccJerkarCoeff()X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x4">
              <w:r w:rsidR="003E3D1A">
                <w:rPr>
                  <w:rStyle w:val="Hyperlink"/>
                  <w:b/>
                </w:rPr>
                <w:t>BodyAccJerkarCoeff()X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y1">
              <w:r w:rsidR="003E3D1A">
                <w:rPr>
                  <w:rStyle w:val="Hyperlink"/>
                  <w:b/>
                </w:rPr>
                <w:t>BodyAccJerkarCoeff()Y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y2">
              <w:r w:rsidR="003E3D1A">
                <w:rPr>
                  <w:rStyle w:val="Hyperlink"/>
                  <w:b/>
                </w:rPr>
                <w:t>BodyAccJerkarCoeff()Y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y3">
              <w:r w:rsidR="003E3D1A">
                <w:rPr>
                  <w:rStyle w:val="Hyperlink"/>
                  <w:b/>
                </w:rPr>
                <w:t>BodyAccJerkarCoeff()Y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y4">
              <w:r w:rsidR="003E3D1A">
                <w:rPr>
                  <w:rStyle w:val="Hyperlink"/>
                  <w:b/>
                </w:rPr>
                <w:t>BodyAccJerkarCoeff()Y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z1">
              <w:r w:rsidR="003E3D1A">
                <w:rPr>
                  <w:rStyle w:val="Hyperlink"/>
                  <w:b/>
                </w:rPr>
                <w:t>BodyAccJerkarCoeff()Z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z2">
              <w:r w:rsidR="003E3D1A">
                <w:rPr>
                  <w:rStyle w:val="Hyperlink"/>
                  <w:b/>
                </w:rPr>
                <w:t>BodyAccJerkarCoeff()Z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z3">
              <w:r w:rsidR="003E3D1A">
                <w:rPr>
                  <w:rStyle w:val="Hyperlink"/>
                  <w:b/>
                </w:rPr>
                <w:t>BodyAccJerkarCoeff()Z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arcoeffz4">
              <w:r w:rsidR="003E3D1A">
                <w:rPr>
                  <w:rStyle w:val="Hyperlink"/>
                  <w:b/>
                </w:rPr>
                <w:t>BodyAccJerkarCoeff()Z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correlationxy">
              <w:r w:rsidR="003E3D1A">
                <w:rPr>
                  <w:rStyle w:val="Hyperlink"/>
                  <w:b/>
                </w:rPr>
                <w:t>BodyAccJerkcorrelation()X,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correlationxz">
              <w:r w:rsidR="003E3D1A">
                <w:rPr>
                  <w:rStyle w:val="Hyperlink"/>
                  <w:b/>
                </w:rPr>
                <w:t>BodyAccJerkcorrelation()X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correlationyz">
              <w:r w:rsidR="003E3D1A">
                <w:rPr>
                  <w:rStyle w:val="Hyperlink"/>
                  <w:b/>
                </w:rPr>
                <w:t>BodyAccJerkcorrelation()Y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eanx">
              <w:r w:rsidR="003E3D1A">
                <w:rPr>
                  <w:rStyle w:val="Hyperlink"/>
                  <w:b/>
                </w:rPr>
                <w:t>BodyGyromea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eany">
              <w:r w:rsidR="003E3D1A">
                <w:rPr>
                  <w:rStyle w:val="Hyperlink"/>
                  <w:b/>
                </w:rPr>
                <w:t>BodyGyromea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eanz">
              <w:r w:rsidR="003E3D1A">
                <w:rPr>
                  <w:rStyle w:val="Hyperlink"/>
                  <w:b/>
                </w:rPr>
                <w:t>BodyGyromea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tdx">
              <w:r w:rsidR="003E3D1A">
                <w:rPr>
                  <w:rStyle w:val="Hyperlink"/>
                  <w:b/>
                </w:rPr>
                <w:t>BodyGyrost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tdy">
              <w:r w:rsidR="003E3D1A">
                <w:rPr>
                  <w:rStyle w:val="Hyperlink"/>
                  <w:b/>
                </w:rPr>
                <w:t>BodyGyrost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tdz">
              <w:r w:rsidR="003E3D1A">
                <w:rPr>
                  <w:rStyle w:val="Hyperlink"/>
                  <w:b/>
                </w:rPr>
                <w:t>BodyGyrost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dx">
              <w:r w:rsidR="003E3D1A">
                <w:rPr>
                  <w:rStyle w:val="Hyperlink"/>
                  <w:b/>
                </w:rPr>
                <w:t>BodyGyroma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dy">
              <w:r w:rsidR="003E3D1A">
                <w:rPr>
                  <w:rStyle w:val="Hyperlink"/>
                  <w:b/>
                </w:rPr>
                <w:t>BodyGyroma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dz">
              <w:r w:rsidR="003E3D1A">
                <w:rPr>
                  <w:rStyle w:val="Hyperlink"/>
                  <w:b/>
                </w:rPr>
                <w:t>BodyGyroma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xx">
              <w:r w:rsidR="003E3D1A">
                <w:rPr>
                  <w:rStyle w:val="Hyperlink"/>
                  <w:b/>
                </w:rPr>
                <w:t>BodyGyromax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xy">
              <w:r w:rsidR="003E3D1A">
                <w:rPr>
                  <w:rStyle w:val="Hyperlink"/>
                  <w:b/>
                </w:rPr>
                <w:t>BodyGyromax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xz">
              <w:r w:rsidR="003E3D1A">
                <w:rPr>
                  <w:rStyle w:val="Hyperlink"/>
                  <w:b/>
                </w:rPr>
                <w:t>BodyGyromax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inx">
              <w:r w:rsidR="003E3D1A">
                <w:rPr>
                  <w:rStyle w:val="Hyperlink"/>
                  <w:b/>
                </w:rPr>
                <w:t>BodyGyromi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iny">
              <w:r w:rsidR="003E3D1A">
                <w:rPr>
                  <w:rStyle w:val="Hyperlink"/>
                  <w:b/>
                </w:rPr>
                <w:t>BodyGyromi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inz">
              <w:r w:rsidR="003E3D1A">
                <w:rPr>
                  <w:rStyle w:val="Hyperlink"/>
                  <w:b/>
                </w:rPr>
                <w:t>BodyGyromi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ma">
              <w:r w:rsidR="003E3D1A">
                <w:rPr>
                  <w:rStyle w:val="Hyperlink"/>
                  <w:b/>
                </w:rPr>
                <w:t>BodyGyro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energyx">
              <w:r w:rsidR="003E3D1A">
                <w:rPr>
                  <w:rStyle w:val="Hyperlink"/>
                  <w:b/>
                </w:rPr>
                <w:t>BodyGyroenerg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energyy">
              <w:r w:rsidR="003E3D1A">
                <w:rPr>
                  <w:rStyle w:val="Hyperlink"/>
                  <w:b/>
                </w:rPr>
                <w:t>BodyGyroenerg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energyz">
              <w:r w:rsidR="003E3D1A">
                <w:rPr>
                  <w:rStyle w:val="Hyperlink"/>
                  <w:b/>
                </w:rPr>
                <w:t>BodyGyroenerg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iqrx">
              <w:r w:rsidR="003E3D1A">
                <w:rPr>
                  <w:rStyle w:val="Hyperlink"/>
                  <w:b/>
                </w:rPr>
                <w:t>BodyGyroiqr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iqry">
              <w:r w:rsidR="003E3D1A">
                <w:rPr>
                  <w:rStyle w:val="Hyperlink"/>
                  <w:b/>
                </w:rPr>
                <w:t>BodyGyroiqr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iqrz">
              <w:r w:rsidR="003E3D1A">
                <w:rPr>
                  <w:rStyle w:val="Hyperlink"/>
                  <w:b/>
                </w:rPr>
                <w:t>BodyGyroiqr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entropyx">
              <w:r w:rsidR="003E3D1A">
                <w:rPr>
                  <w:rStyle w:val="Hyperlink"/>
                  <w:b/>
                </w:rPr>
                <w:t>BodyGyroentrop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entropyy">
              <w:r w:rsidR="003E3D1A">
                <w:rPr>
                  <w:rStyle w:val="Hyperlink"/>
                  <w:b/>
                </w:rPr>
                <w:t>BodyGyroentrop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entropyz">
              <w:r w:rsidR="003E3D1A">
                <w:rPr>
                  <w:rStyle w:val="Hyperlink"/>
                  <w:b/>
                </w:rPr>
                <w:t>BodyGyroentrop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x1">
              <w:r w:rsidR="003E3D1A">
                <w:rPr>
                  <w:rStyle w:val="Hyperlink"/>
                  <w:b/>
                </w:rPr>
                <w:t>BodyGyroarCoeff()X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x2">
              <w:r w:rsidR="003E3D1A">
                <w:rPr>
                  <w:rStyle w:val="Hyperlink"/>
                  <w:b/>
                </w:rPr>
                <w:t>BodyGyroarCoeff()X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x3">
              <w:r w:rsidR="003E3D1A">
                <w:rPr>
                  <w:rStyle w:val="Hyperlink"/>
                  <w:b/>
                </w:rPr>
                <w:t>BodyGyroarCoeff()X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x4">
              <w:r w:rsidR="003E3D1A">
                <w:rPr>
                  <w:rStyle w:val="Hyperlink"/>
                  <w:b/>
                </w:rPr>
                <w:t>BodyGyroarCoeff()X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y1">
              <w:r w:rsidR="003E3D1A">
                <w:rPr>
                  <w:rStyle w:val="Hyperlink"/>
                  <w:b/>
                </w:rPr>
                <w:t>BodyGyroarCoeff()Y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y2">
              <w:r w:rsidR="003E3D1A">
                <w:rPr>
                  <w:rStyle w:val="Hyperlink"/>
                  <w:b/>
                </w:rPr>
                <w:t>BodyGyroarCoeff()Y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y3">
              <w:r w:rsidR="003E3D1A">
                <w:rPr>
                  <w:rStyle w:val="Hyperlink"/>
                  <w:b/>
                </w:rPr>
                <w:t>BodyGyroarCoeff()Y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y4">
              <w:r w:rsidR="003E3D1A">
                <w:rPr>
                  <w:rStyle w:val="Hyperlink"/>
                  <w:b/>
                </w:rPr>
                <w:t>BodyGyroarCoeff()Y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z1">
              <w:r w:rsidR="003E3D1A">
                <w:rPr>
                  <w:rStyle w:val="Hyperlink"/>
                  <w:b/>
                </w:rPr>
                <w:t>BodyGyroarCoeff()Z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z2">
              <w:r w:rsidR="003E3D1A">
                <w:rPr>
                  <w:rStyle w:val="Hyperlink"/>
                  <w:b/>
                </w:rPr>
                <w:t>BodyGyroarCoeff()Z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z3">
              <w:r w:rsidR="003E3D1A">
                <w:rPr>
                  <w:rStyle w:val="Hyperlink"/>
                  <w:b/>
                </w:rPr>
                <w:t>BodyGyroarCoeff()Z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arcoeffz4">
              <w:r w:rsidR="003E3D1A">
                <w:rPr>
                  <w:rStyle w:val="Hyperlink"/>
                  <w:b/>
                </w:rPr>
                <w:t>BodyGyroarCoeff()Z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correlationxy">
              <w:r w:rsidR="003E3D1A">
                <w:rPr>
                  <w:rStyle w:val="Hyperlink"/>
                  <w:b/>
                </w:rPr>
                <w:t>BodyGyrocorrelation()X,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correlationxz">
              <w:r w:rsidR="003E3D1A">
                <w:rPr>
                  <w:rStyle w:val="Hyperlink"/>
                  <w:b/>
                </w:rPr>
                <w:t>BodyGyrocorrelation()X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correlationyz">
              <w:r w:rsidR="003E3D1A">
                <w:rPr>
                  <w:rStyle w:val="Hyperlink"/>
                  <w:b/>
                </w:rPr>
                <w:t>BodyGyrocorrelation()Y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eanx">
              <w:r w:rsidR="003E3D1A">
                <w:rPr>
                  <w:rStyle w:val="Hyperlink"/>
                  <w:b/>
                </w:rPr>
                <w:t>BodyGyroJerkmea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eany">
              <w:r w:rsidR="003E3D1A">
                <w:rPr>
                  <w:rStyle w:val="Hyperlink"/>
                  <w:b/>
                </w:rPr>
                <w:t>BodyGyroJerkmea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eanz">
              <w:r w:rsidR="003E3D1A">
                <w:rPr>
                  <w:rStyle w:val="Hyperlink"/>
                  <w:b/>
                </w:rPr>
                <w:t>BodyGyroJerkmea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stdx">
              <w:r w:rsidR="003E3D1A">
                <w:rPr>
                  <w:rStyle w:val="Hyperlink"/>
                  <w:b/>
                </w:rPr>
                <w:t>BodyGyroJerkst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stdy">
              <w:r w:rsidR="003E3D1A">
                <w:rPr>
                  <w:rStyle w:val="Hyperlink"/>
                  <w:b/>
                </w:rPr>
                <w:t>BodyGyroJerkst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stdz">
              <w:r w:rsidR="003E3D1A">
                <w:rPr>
                  <w:rStyle w:val="Hyperlink"/>
                  <w:b/>
                </w:rPr>
                <w:t>BodyGyroJerkst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dx">
              <w:r w:rsidR="003E3D1A">
                <w:rPr>
                  <w:rStyle w:val="Hyperlink"/>
                  <w:b/>
                </w:rPr>
                <w:t>BodyGyroJerkmad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dy">
              <w:r w:rsidR="003E3D1A">
                <w:rPr>
                  <w:rStyle w:val="Hyperlink"/>
                  <w:b/>
                </w:rPr>
                <w:t>BodyGyroJerkmad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dz">
              <w:r w:rsidR="003E3D1A">
                <w:rPr>
                  <w:rStyle w:val="Hyperlink"/>
                  <w:b/>
                </w:rPr>
                <w:t>BodyGyroJerkmad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xx">
              <w:r w:rsidR="003E3D1A">
                <w:rPr>
                  <w:rStyle w:val="Hyperlink"/>
                  <w:b/>
                </w:rPr>
                <w:t>BodyGyroJerkmax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xy">
              <w:r w:rsidR="003E3D1A">
                <w:rPr>
                  <w:rStyle w:val="Hyperlink"/>
                  <w:b/>
                </w:rPr>
                <w:t>BodyGyroJerkmax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xz">
              <w:r w:rsidR="003E3D1A">
                <w:rPr>
                  <w:rStyle w:val="Hyperlink"/>
                  <w:b/>
                </w:rPr>
                <w:t>BodyGyroJerkmax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inx">
              <w:r w:rsidR="003E3D1A">
                <w:rPr>
                  <w:rStyle w:val="Hyperlink"/>
                  <w:b/>
                </w:rPr>
                <w:t>BodyGyroJerkmin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iny">
              <w:r w:rsidR="003E3D1A">
                <w:rPr>
                  <w:rStyle w:val="Hyperlink"/>
                  <w:b/>
                </w:rPr>
                <w:t>BodyGyroJerkmin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inz">
              <w:r w:rsidR="003E3D1A">
                <w:rPr>
                  <w:rStyle w:val="Hyperlink"/>
                  <w:b/>
                </w:rPr>
                <w:t>BodyGyroJerkmin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sma">
              <w:r w:rsidR="003E3D1A">
                <w:rPr>
                  <w:rStyle w:val="Hyperlink"/>
                  <w:b/>
                </w:rPr>
                <w:t>BodyGyroJerk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energyx">
              <w:r w:rsidR="003E3D1A">
                <w:rPr>
                  <w:rStyle w:val="Hyperlink"/>
                  <w:b/>
                </w:rPr>
                <w:t>BodyGyroJerkenerg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energyy">
              <w:r w:rsidR="003E3D1A">
                <w:rPr>
                  <w:rStyle w:val="Hyperlink"/>
                  <w:b/>
                </w:rPr>
                <w:t>BodyGyroJerkenerg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energyz">
              <w:r w:rsidR="003E3D1A">
                <w:rPr>
                  <w:rStyle w:val="Hyperlink"/>
                  <w:b/>
                </w:rPr>
                <w:t>BodyGyroJerkenerg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iqrx">
              <w:r w:rsidR="003E3D1A">
                <w:rPr>
                  <w:rStyle w:val="Hyperlink"/>
                  <w:b/>
                </w:rPr>
                <w:t>BodyGyroJerkiqr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iqry">
              <w:r w:rsidR="003E3D1A">
                <w:rPr>
                  <w:rStyle w:val="Hyperlink"/>
                  <w:b/>
                </w:rPr>
                <w:t>BodyGyroJerkiqr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iqrz">
              <w:r w:rsidR="003E3D1A">
                <w:rPr>
                  <w:rStyle w:val="Hyperlink"/>
                  <w:b/>
                </w:rPr>
                <w:t>BodyGyroJerkiqr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entropyx">
              <w:r w:rsidR="003E3D1A">
                <w:rPr>
                  <w:rStyle w:val="Hyperlink"/>
                  <w:b/>
                </w:rPr>
                <w:t>BodyGyroJerkentropy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entropyy">
              <w:r w:rsidR="003E3D1A">
                <w:rPr>
                  <w:rStyle w:val="Hyperlink"/>
                  <w:b/>
                </w:rPr>
                <w:t>BodyGyroJerkentropy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entropyz">
              <w:r w:rsidR="003E3D1A">
                <w:rPr>
                  <w:rStyle w:val="Hyperlink"/>
                  <w:b/>
                </w:rPr>
                <w:t>BodyGyroJerkentropy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x1">
              <w:r w:rsidR="003E3D1A">
                <w:rPr>
                  <w:rStyle w:val="Hyperlink"/>
                  <w:b/>
                </w:rPr>
                <w:t>BodyGyroJerkarCoeff()X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x2">
              <w:r w:rsidR="003E3D1A">
                <w:rPr>
                  <w:rStyle w:val="Hyperlink"/>
                  <w:b/>
                </w:rPr>
                <w:t>BodyGyroJerkarCoeff()X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x3">
              <w:r w:rsidR="003E3D1A">
                <w:rPr>
                  <w:rStyle w:val="Hyperlink"/>
                  <w:b/>
                </w:rPr>
                <w:t>BodyGyroJerkarCoeff()X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x4">
              <w:r w:rsidR="003E3D1A">
                <w:rPr>
                  <w:rStyle w:val="Hyperlink"/>
                  <w:b/>
                </w:rPr>
                <w:t>BodyGyroJerkarCoeff()X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y1">
              <w:r w:rsidR="003E3D1A">
                <w:rPr>
                  <w:rStyle w:val="Hyperlink"/>
                  <w:b/>
                </w:rPr>
                <w:t>BodyGyroJerkarCoeff()Y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y2">
              <w:r w:rsidR="003E3D1A">
                <w:rPr>
                  <w:rStyle w:val="Hyperlink"/>
                  <w:b/>
                </w:rPr>
                <w:t>BodyGyroJerkarCoeff()Y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y3">
              <w:r w:rsidR="003E3D1A">
                <w:rPr>
                  <w:rStyle w:val="Hyperlink"/>
                  <w:b/>
                </w:rPr>
                <w:t>BodyGyroJerkarCoeff()Y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y4">
              <w:r w:rsidR="003E3D1A">
                <w:rPr>
                  <w:rStyle w:val="Hyperlink"/>
                  <w:b/>
                </w:rPr>
                <w:t>BodyGyroJerkarCoeff()Y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z1">
              <w:r w:rsidR="003E3D1A">
                <w:rPr>
                  <w:rStyle w:val="Hyperlink"/>
                  <w:b/>
                </w:rPr>
                <w:t>BodyGyroJerkarCoeff()Z,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z2">
              <w:r w:rsidR="003E3D1A">
                <w:rPr>
                  <w:rStyle w:val="Hyperlink"/>
                  <w:b/>
                </w:rPr>
                <w:t>BodyGyroJerkarCoeff()Z,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z3">
              <w:r w:rsidR="003E3D1A">
                <w:rPr>
                  <w:rStyle w:val="Hyperlink"/>
                  <w:b/>
                </w:rPr>
                <w:t>BodyGyroJerkarCoeff()Z,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arcoeffz4">
              <w:r w:rsidR="003E3D1A">
                <w:rPr>
                  <w:rStyle w:val="Hyperlink"/>
                  <w:b/>
                </w:rPr>
                <w:t>BodyGyroJerkarCoeff()Z,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correlationxy">
              <w:r w:rsidR="003E3D1A">
                <w:rPr>
                  <w:rStyle w:val="Hyperlink"/>
                  <w:b/>
                </w:rPr>
                <w:t>BodyGyroJerkcorrelation()X,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correlationxz">
              <w:r w:rsidR="003E3D1A">
                <w:rPr>
                  <w:rStyle w:val="Hyperlink"/>
                  <w:b/>
                </w:rPr>
                <w:t>BodyGyroJerkcorrelation()X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correlationyz">
              <w:r w:rsidR="003E3D1A">
                <w:rPr>
                  <w:rStyle w:val="Hyperlink"/>
                  <w:b/>
                </w:rPr>
                <w:t>BodyGyroJerkcorrelation()Y,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mean">
              <w:r w:rsidR="003E3D1A">
                <w:rPr>
                  <w:rStyle w:val="Hyperlink"/>
                  <w:b/>
                </w:rPr>
                <w:t>BodyAcc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std">
              <w:r w:rsidR="003E3D1A">
                <w:rPr>
                  <w:rStyle w:val="Hyperlink"/>
                  <w:b/>
                </w:rPr>
                <w:t>BodyAcc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mad">
              <w:r w:rsidR="003E3D1A">
                <w:rPr>
                  <w:rStyle w:val="Hyperlink"/>
                  <w:b/>
                </w:rPr>
                <w:t>BodyAcc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max">
              <w:r w:rsidR="003E3D1A">
                <w:rPr>
                  <w:rStyle w:val="Hyperlink"/>
                  <w:b/>
                </w:rPr>
                <w:t>BodyAcc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min">
              <w:r w:rsidR="003E3D1A">
                <w:rPr>
                  <w:rStyle w:val="Hyperlink"/>
                  <w:b/>
                </w:rPr>
                <w:t>BodyAcc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sma">
              <w:r w:rsidR="003E3D1A">
                <w:rPr>
                  <w:rStyle w:val="Hyperlink"/>
                  <w:b/>
                </w:rPr>
                <w:t>BodyAcc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energy">
              <w:r w:rsidR="003E3D1A">
                <w:rPr>
                  <w:rStyle w:val="Hyperlink"/>
                  <w:b/>
                </w:rPr>
                <w:t>BodyAcc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iqr">
              <w:r w:rsidR="003E3D1A">
                <w:rPr>
                  <w:rStyle w:val="Hyperlink"/>
                  <w:b/>
                </w:rPr>
                <w:t>BodyAcc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entropy">
              <w:r w:rsidR="003E3D1A">
                <w:rPr>
                  <w:rStyle w:val="Hyperlink"/>
                  <w:b/>
                </w:rPr>
                <w:t>BodyAcc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arcoeff1">
              <w:r w:rsidR="003E3D1A">
                <w:rPr>
                  <w:rStyle w:val="Hyperlink"/>
                  <w:b/>
                </w:rPr>
                <w:t>BodyAccMagarCoeff()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arcoeff2">
              <w:r w:rsidR="003E3D1A">
                <w:rPr>
                  <w:rStyle w:val="Hyperlink"/>
                  <w:b/>
                </w:rPr>
                <w:t>BodyAccMagarCoeff()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arcoeff3">
              <w:r w:rsidR="003E3D1A">
                <w:rPr>
                  <w:rStyle w:val="Hyperlink"/>
                  <w:b/>
                </w:rPr>
                <w:t>BodyAccMagarCoeff()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arcoeff4">
              <w:r w:rsidR="003E3D1A">
                <w:rPr>
                  <w:rStyle w:val="Hyperlink"/>
                  <w:b/>
                </w:rPr>
                <w:t>BodyAccMagarCoeff()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mean">
              <w:r w:rsidR="003E3D1A">
                <w:rPr>
                  <w:rStyle w:val="Hyperlink"/>
                  <w:b/>
                </w:rPr>
                <w:t>GravityAcc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std">
              <w:r w:rsidR="003E3D1A">
                <w:rPr>
                  <w:rStyle w:val="Hyperlink"/>
                  <w:b/>
                </w:rPr>
                <w:t>GravityAcc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mad">
              <w:r w:rsidR="003E3D1A">
                <w:rPr>
                  <w:rStyle w:val="Hyperlink"/>
                  <w:b/>
                </w:rPr>
                <w:t>GravityAcc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max">
              <w:r w:rsidR="003E3D1A">
                <w:rPr>
                  <w:rStyle w:val="Hyperlink"/>
                  <w:b/>
                </w:rPr>
                <w:t>GravityAcc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min">
              <w:r w:rsidR="003E3D1A">
                <w:rPr>
                  <w:rStyle w:val="Hyperlink"/>
                  <w:b/>
                </w:rPr>
                <w:t>GravityAcc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sma">
              <w:r w:rsidR="003E3D1A">
                <w:rPr>
                  <w:rStyle w:val="Hyperlink"/>
                  <w:b/>
                </w:rPr>
                <w:t>GravityAcc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energy">
              <w:r w:rsidR="003E3D1A">
                <w:rPr>
                  <w:rStyle w:val="Hyperlink"/>
                  <w:b/>
                </w:rPr>
                <w:t>GravityAcc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iqr">
              <w:r w:rsidR="003E3D1A">
                <w:rPr>
                  <w:rStyle w:val="Hyperlink"/>
                  <w:b/>
                </w:rPr>
                <w:t>GravityAcc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entropy">
              <w:r w:rsidR="003E3D1A">
                <w:rPr>
                  <w:rStyle w:val="Hyperlink"/>
                  <w:b/>
                </w:rPr>
                <w:t>GravityAcc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arcoeff1">
              <w:r w:rsidR="003E3D1A">
                <w:rPr>
                  <w:rStyle w:val="Hyperlink"/>
                  <w:b/>
                </w:rPr>
                <w:t>GravityAccMagarCoeff()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arcoeff2">
              <w:r w:rsidR="003E3D1A">
                <w:rPr>
                  <w:rStyle w:val="Hyperlink"/>
                  <w:b/>
                </w:rPr>
                <w:t>GravityAccMagarCoeff()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arcoeff3">
              <w:r w:rsidR="003E3D1A">
                <w:rPr>
                  <w:rStyle w:val="Hyperlink"/>
                  <w:b/>
                </w:rPr>
                <w:t>GravityAccMagarCoeff()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gravityaccmagarcoeff4">
              <w:r w:rsidR="003E3D1A">
                <w:rPr>
                  <w:rStyle w:val="Hyperlink"/>
                  <w:b/>
                </w:rPr>
                <w:t>GravityAccMagarCoeff()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mean">
              <w:r w:rsidR="003E3D1A">
                <w:rPr>
                  <w:rStyle w:val="Hyperlink"/>
                  <w:b/>
                </w:rPr>
                <w:t>BodyAccJerk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std">
              <w:r w:rsidR="003E3D1A">
                <w:rPr>
                  <w:rStyle w:val="Hyperlink"/>
                  <w:b/>
                </w:rPr>
                <w:t>BodyAccJerk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mad">
              <w:r w:rsidR="003E3D1A">
                <w:rPr>
                  <w:rStyle w:val="Hyperlink"/>
                  <w:b/>
                </w:rPr>
                <w:t>BodyAccJerk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max">
              <w:r w:rsidR="003E3D1A">
                <w:rPr>
                  <w:rStyle w:val="Hyperlink"/>
                  <w:b/>
                </w:rPr>
                <w:t>BodyAccJerk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min">
              <w:r w:rsidR="003E3D1A">
                <w:rPr>
                  <w:rStyle w:val="Hyperlink"/>
                  <w:b/>
                </w:rPr>
                <w:t>BodyAccJerk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sma">
              <w:r w:rsidR="003E3D1A">
                <w:rPr>
                  <w:rStyle w:val="Hyperlink"/>
                  <w:b/>
                </w:rPr>
                <w:t>BodyAccJerk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energy">
              <w:r w:rsidR="003E3D1A">
                <w:rPr>
                  <w:rStyle w:val="Hyperlink"/>
                  <w:b/>
                </w:rPr>
                <w:t>BodyAccJerk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iqr">
              <w:r w:rsidR="003E3D1A">
                <w:rPr>
                  <w:rStyle w:val="Hyperlink"/>
                  <w:b/>
                </w:rPr>
                <w:t>BodyAccJerk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entropy">
              <w:r w:rsidR="003E3D1A">
                <w:rPr>
                  <w:rStyle w:val="Hyperlink"/>
                  <w:b/>
                </w:rPr>
                <w:t>BodyAccJerk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arcoeff1">
              <w:r w:rsidR="003E3D1A">
                <w:rPr>
                  <w:rStyle w:val="Hyperlink"/>
                  <w:b/>
                </w:rPr>
                <w:t>BodyAccJerkMagarCoeff()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arcoeff2">
              <w:r w:rsidR="003E3D1A">
                <w:rPr>
                  <w:rStyle w:val="Hyperlink"/>
                  <w:b/>
                </w:rPr>
                <w:t>BodyAccJerkMagarCoeff()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arcoeff3">
              <w:r w:rsidR="003E3D1A">
                <w:rPr>
                  <w:rStyle w:val="Hyperlink"/>
                  <w:b/>
                </w:rPr>
                <w:t>BodyAccJerkMagarCoeff()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garcoeff4">
              <w:r w:rsidR="003E3D1A">
                <w:rPr>
                  <w:rStyle w:val="Hyperlink"/>
                  <w:b/>
                </w:rPr>
                <w:t>BodyAccJerkMagarCoeff()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mean">
              <w:r w:rsidR="003E3D1A">
                <w:rPr>
                  <w:rStyle w:val="Hyperlink"/>
                  <w:b/>
                </w:rPr>
                <w:t>BodyGyro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std">
              <w:r w:rsidR="003E3D1A">
                <w:rPr>
                  <w:rStyle w:val="Hyperlink"/>
                  <w:b/>
                </w:rPr>
                <w:t>BodyGyro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mad">
              <w:r w:rsidR="003E3D1A">
                <w:rPr>
                  <w:rStyle w:val="Hyperlink"/>
                  <w:b/>
                </w:rPr>
                <w:t>BodyGyro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max">
              <w:r w:rsidR="003E3D1A">
                <w:rPr>
                  <w:rStyle w:val="Hyperlink"/>
                  <w:b/>
                </w:rPr>
                <w:t>BodyGyro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min">
              <w:r w:rsidR="003E3D1A">
                <w:rPr>
                  <w:rStyle w:val="Hyperlink"/>
                  <w:b/>
                </w:rPr>
                <w:t>BodyGyro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sma">
              <w:r w:rsidR="003E3D1A">
                <w:rPr>
                  <w:rStyle w:val="Hyperlink"/>
                  <w:b/>
                </w:rPr>
                <w:t>BodyGyro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energy">
              <w:r w:rsidR="003E3D1A">
                <w:rPr>
                  <w:rStyle w:val="Hyperlink"/>
                  <w:b/>
                </w:rPr>
                <w:t>BodyGyro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iqr">
              <w:r w:rsidR="003E3D1A">
                <w:rPr>
                  <w:rStyle w:val="Hyperlink"/>
                  <w:b/>
                </w:rPr>
                <w:t>BodyGyro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entropy">
              <w:r w:rsidR="003E3D1A">
                <w:rPr>
                  <w:rStyle w:val="Hyperlink"/>
                  <w:b/>
                </w:rPr>
                <w:t>BodyGyro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arcoeff1">
              <w:r w:rsidR="003E3D1A">
                <w:rPr>
                  <w:rStyle w:val="Hyperlink"/>
                  <w:b/>
                </w:rPr>
                <w:t>BodyGyroMagarCoeff()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arcoeff2">
              <w:r w:rsidR="003E3D1A">
                <w:rPr>
                  <w:rStyle w:val="Hyperlink"/>
                  <w:b/>
                </w:rPr>
                <w:t>BodyGyroMagarCoeff()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arcoeff3">
              <w:r w:rsidR="003E3D1A">
                <w:rPr>
                  <w:rStyle w:val="Hyperlink"/>
                  <w:b/>
                </w:rPr>
                <w:t>BodyGyroMagarCoeff()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garcoeff4">
              <w:r w:rsidR="003E3D1A">
                <w:rPr>
                  <w:rStyle w:val="Hyperlink"/>
                  <w:b/>
                </w:rPr>
                <w:t>BodyGyroMagarCoeff()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mean">
              <w:r w:rsidR="003E3D1A">
                <w:rPr>
                  <w:rStyle w:val="Hyperlink"/>
                  <w:b/>
                </w:rPr>
                <w:t>BodyGyroJerk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std">
              <w:r w:rsidR="003E3D1A">
                <w:rPr>
                  <w:rStyle w:val="Hyperlink"/>
                  <w:b/>
                </w:rPr>
                <w:t>BodyGyroJerk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mad">
              <w:r w:rsidR="003E3D1A">
                <w:rPr>
                  <w:rStyle w:val="Hyperlink"/>
                  <w:b/>
                </w:rPr>
                <w:t>BodyGyroJerk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max">
              <w:r w:rsidR="003E3D1A">
                <w:rPr>
                  <w:rStyle w:val="Hyperlink"/>
                  <w:b/>
                </w:rPr>
                <w:t>BodyGyroJerk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min">
              <w:r w:rsidR="003E3D1A">
                <w:rPr>
                  <w:rStyle w:val="Hyperlink"/>
                  <w:b/>
                </w:rPr>
                <w:t>BodyGyroJerk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sma">
              <w:r w:rsidR="003E3D1A">
                <w:rPr>
                  <w:rStyle w:val="Hyperlink"/>
                  <w:b/>
                </w:rPr>
                <w:t>BodyGyroJerk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energy">
              <w:r w:rsidR="003E3D1A">
                <w:rPr>
                  <w:rStyle w:val="Hyperlink"/>
                  <w:b/>
                </w:rPr>
                <w:t>BodyGyroJerk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iqr">
              <w:r w:rsidR="003E3D1A">
                <w:rPr>
                  <w:rStyle w:val="Hyperlink"/>
                  <w:b/>
                </w:rPr>
                <w:t>BodyGyroJerk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entropy">
              <w:r w:rsidR="003E3D1A">
                <w:rPr>
                  <w:rStyle w:val="Hyperlink"/>
                  <w:b/>
                </w:rPr>
                <w:t>BodyGyroJerk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arcoeff1">
              <w:r w:rsidR="003E3D1A">
                <w:rPr>
                  <w:rStyle w:val="Hyperlink"/>
                  <w:b/>
                </w:rPr>
                <w:t>BodyGyroJerkMagarCoeff()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arcoeff2">
              <w:r w:rsidR="003E3D1A">
                <w:rPr>
                  <w:rStyle w:val="Hyperlink"/>
                  <w:b/>
                </w:rPr>
                <w:t>BodyGyroJerkMagarCoeff()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arcoeff3">
              <w:r w:rsidR="003E3D1A">
                <w:rPr>
                  <w:rStyle w:val="Hyperlink"/>
                  <w:b/>
                </w:rPr>
                <w:t>BodyGyroJerkMagarCoeff()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jerkmagarcoeff4">
              <w:r w:rsidR="003E3D1A">
                <w:rPr>
                  <w:rStyle w:val="Hyperlink"/>
                  <w:b/>
                </w:rPr>
                <w:t>BodyGyroJerkMagarCoeff()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66">
              <w:r w:rsidR="003E3D1A">
                <w:rPr>
                  <w:rStyle w:val="Hyperlink"/>
                  <w:b/>
                </w:rPr>
                <w:t>V26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67">
              <w:r w:rsidR="003E3D1A">
                <w:rPr>
                  <w:rStyle w:val="Hyperlink"/>
                  <w:b/>
                </w:rPr>
                <w:t>V26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68">
              <w:r w:rsidR="003E3D1A">
                <w:rPr>
                  <w:rStyle w:val="Hyperlink"/>
                  <w:b/>
                </w:rPr>
                <w:t>V26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69">
              <w:r w:rsidR="003E3D1A">
                <w:rPr>
                  <w:rStyle w:val="Hyperlink"/>
                  <w:b/>
                </w:rPr>
                <w:t>V26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0">
              <w:r w:rsidR="003E3D1A">
                <w:rPr>
                  <w:rStyle w:val="Hyperlink"/>
                  <w:b/>
                </w:rPr>
                <w:t>V27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1">
              <w:r w:rsidR="003E3D1A">
                <w:rPr>
                  <w:rStyle w:val="Hyperlink"/>
                  <w:b/>
                </w:rPr>
                <w:t>V27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2">
              <w:r w:rsidR="003E3D1A">
                <w:rPr>
                  <w:rStyle w:val="Hyperlink"/>
                  <w:b/>
                </w:rPr>
                <w:t>V27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3">
              <w:r w:rsidR="003E3D1A">
                <w:rPr>
                  <w:rStyle w:val="Hyperlink"/>
                  <w:b/>
                </w:rPr>
                <w:t>V27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4">
              <w:r w:rsidR="003E3D1A">
                <w:rPr>
                  <w:rStyle w:val="Hyperlink"/>
                  <w:b/>
                </w:rPr>
                <w:t>V27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5">
              <w:r w:rsidR="003E3D1A">
                <w:rPr>
                  <w:rStyle w:val="Hyperlink"/>
                  <w:b/>
                </w:rPr>
                <w:t>V27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6">
              <w:r w:rsidR="003E3D1A">
                <w:rPr>
                  <w:rStyle w:val="Hyperlink"/>
                  <w:b/>
                </w:rPr>
                <w:t>V27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7">
              <w:r w:rsidR="003E3D1A">
                <w:rPr>
                  <w:rStyle w:val="Hyperlink"/>
                  <w:b/>
                </w:rPr>
                <w:t>V27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8">
              <w:r w:rsidR="003E3D1A">
                <w:rPr>
                  <w:rStyle w:val="Hyperlink"/>
                  <w:b/>
                </w:rPr>
                <w:t>V27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79">
              <w:r w:rsidR="003E3D1A">
                <w:rPr>
                  <w:rStyle w:val="Hyperlink"/>
                  <w:b/>
                </w:rPr>
                <w:t>V27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0">
              <w:r w:rsidR="003E3D1A">
                <w:rPr>
                  <w:rStyle w:val="Hyperlink"/>
                  <w:b/>
                </w:rPr>
                <w:t>V28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1">
              <w:r w:rsidR="003E3D1A">
                <w:rPr>
                  <w:rStyle w:val="Hyperlink"/>
                  <w:b/>
                </w:rPr>
                <w:t>V28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2">
              <w:r w:rsidR="003E3D1A">
                <w:rPr>
                  <w:rStyle w:val="Hyperlink"/>
                  <w:b/>
                </w:rPr>
                <w:t>V28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3">
              <w:r w:rsidR="003E3D1A">
                <w:rPr>
                  <w:rStyle w:val="Hyperlink"/>
                  <w:b/>
                </w:rPr>
                <w:t>V28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4">
              <w:r w:rsidR="003E3D1A">
                <w:rPr>
                  <w:rStyle w:val="Hyperlink"/>
                  <w:b/>
                </w:rPr>
                <w:t>V28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5">
              <w:r w:rsidR="003E3D1A">
                <w:rPr>
                  <w:rStyle w:val="Hyperlink"/>
                  <w:b/>
                </w:rPr>
                <w:t>V28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6">
              <w:r w:rsidR="003E3D1A">
                <w:rPr>
                  <w:rStyle w:val="Hyperlink"/>
                  <w:b/>
                </w:rPr>
                <w:t>V28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7">
              <w:r w:rsidR="003E3D1A">
                <w:rPr>
                  <w:rStyle w:val="Hyperlink"/>
                  <w:b/>
                </w:rPr>
                <w:t>V28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8">
              <w:r w:rsidR="003E3D1A">
                <w:rPr>
                  <w:rStyle w:val="Hyperlink"/>
                  <w:b/>
                </w:rPr>
                <w:t>V28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89">
              <w:r w:rsidR="003E3D1A">
                <w:rPr>
                  <w:rStyle w:val="Hyperlink"/>
                  <w:b/>
                </w:rPr>
                <w:t>V28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290">
              <w:r w:rsidR="003E3D1A">
                <w:rPr>
                  <w:rStyle w:val="Hyperlink"/>
                  <w:b/>
                </w:rPr>
                <w:t>V29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xindsx">
              <w:r w:rsidR="003E3D1A">
                <w:rPr>
                  <w:rStyle w:val="Hyperlink"/>
                  <w:b/>
                </w:rPr>
                <w:t>BodyAccmaxInds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xindsy">
              <w:r w:rsidR="003E3D1A">
                <w:rPr>
                  <w:rStyle w:val="Hyperlink"/>
                  <w:b/>
                </w:rPr>
                <w:t>BodyAccmaxInds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xindsz">
              <w:r w:rsidR="003E3D1A">
                <w:rPr>
                  <w:rStyle w:val="Hyperlink"/>
                  <w:b/>
                </w:rPr>
                <w:t>BodyAccmaxInds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eanfreqx">
              <w:r w:rsidR="003E3D1A">
                <w:rPr>
                  <w:rStyle w:val="Hyperlink"/>
                  <w:b/>
                </w:rPr>
                <w:t>BodyAccmeanFreq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eanfreqy">
              <w:r w:rsidR="003E3D1A">
                <w:rPr>
                  <w:rStyle w:val="Hyperlink"/>
                  <w:b/>
                </w:rPr>
                <w:t>BodyAccmeanFreq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eanfreqz">
              <w:r w:rsidR="003E3D1A">
                <w:rPr>
                  <w:rStyle w:val="Hyperlink"/>
                  <w:b/>
                </w:rPr>
                <w:t>BodyAccmeanFreq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kewnessx">
              <w:r w:rsidR="003E3D1A">
                <w:rPr>
                  <w:rStyle w:val="Hyperlink"/>
                  <w:b/>
                </w:rPr>
                <w:t>BodyAccskewness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kurtosisx">
              <w:r w:rsidR="003E3D1A">
                <w:rPr>
                  <w:rStyle w:val="Hyperlink"/>
                  <w:b/>
                </w:rPr>
                <w:t>BodyAcckurtosis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kewnessy">
              <w:r w:rsidR="003E3D1A">
                <w:rPr>
                  <w:rStyle w:val="Hyperlink"/>
                  <w:b/>
                </w:rPr>
                <w:t>BodyAccskewness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kurtosisy">
              <w:r w:rsidR="003E3D1A">
                <w:rPr>
                  <w:rStyle w:val="Hyperlink"/>
                  <w:b/>
                </w:rPr>
                <w:t>BodyAcckurtosis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skewnessz">
              <w:r w:rsidR="003E3D1A">
                <w:rPr>
                  <w:rStyle w:val="Hyperlink"/>
                  <w:b/>
                </w:rPr>
                <w:t>BodyAccskewness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kurtosisz">
              <w:r w:rsidR="003E3D1A">
                <w:rPr>
                  <w:rStyle w:val="Hyperlink"/>
                  <w:b/>
                </w:rPr>
                <w:t>BodyAcckurtosis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18">
              <w:r w:rsidR="003E3D1A">
                <w:rPr>
                  <w:rStyle w:val="Hyperlink"/>
                  <w:b/>
                </w:rPr>
                <w:t>BodyAccbandsEnergy()1,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916">
              <w:r w:rsidR="003E3D1A">
                <w:rPr>
                  <w:rStyle w:val="Hyperlink"/>
                  <w:b/>
                </w:rPr>
                <w:t>BodyAccbandsEnergy()9,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1724">
              <w:r w:rsidR="003E3D1A">
                <w:rPr>
                  <w:rStyle w:val="Hyperlink"/>
                  <w:b/>
                </w:rPr>
                <w:t>BodyAccbandsEnergy()17,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2532">
              <w:r w:rsidR="003E3D1A">
                <w:rPr>
                  <w:rStyle w:val="Hyperlink"/>
                  <w:b/>
                </w:rPr>
                <w:t>BodyAccbandsEnergy()25,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3340">
              <w:r w:rsidR="003E3D1A">
                <w:rPr>
                  <w:rStyle w:val="Hyperlink"/>
                  <w:b/>
                </w:rPr>
                <w:t>BodyAccbandsEnergy()33,4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4148">
              <w:r w:rsidR="003E3D1A">
                <w:rPr>
                  <w:rStyle w:val="Hyperlink"/>
                  <w:b/>
                </w:rPr>
                <w:t>BodyAccbandsEnergy()41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4956">
              <w:r w:rsidR="003E3D1A">
                <w:rPr>
                  <w:rStyle w:val="Hyperlink"/>
                  <w:b/>
                </w:rPr>
                <w:t>BodyAccbandsEnergy()49,5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5764">
              <w:r w:rsidR="003E3D1A">
                <w:rPr>
                  <w:rStyle w:val="Hyperlink"/>
                  <w:b/>
                </w:rPr>
                <w:t>BodyAccbandsEnergy()57,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116">
              <w:r w:rsidR="003E3D1A">
                <w:rPr>
                  <w:rStyle w:val="Hyperlink"/>
                  <w:b/>
                </w:rPr>
                <w:t>BodyAccbandsEnergy()1,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1732">
              <w:r w:rsidR="003E3D1A">
                <w:rPr>
                  <w:rStyle w:val="Hyperlink"/>
                  <w:b/>
                </w:rPr>
                <w:t>BodyAccbandsEnergy()17,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3348">
              <w:r w:rsidR="003E3D1A">
                <w:rPr>
                  <w:rStyle w:val="Hyperlink"/>
                  <w:b/>
                </w:rPr>
                <w:t>BodyAccbandsEnergy()33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4964">
              <w:r w:rsidR="003E3D1A">
                <w:rPr>
                  <w:rStyle w:val="Hyperlink"/>
                  <w:b/>
                </w:rPr>
                <w:t>BodyAccbandsEnergy()49,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124">
              <w:r w:rsidR="003E3D1A">
                <w:rPr>
                  <w:rStyle w:val="Hyperlink"/>
                  <w:b/>
                </w:rPr>
                <w:t>BodyAccbandsEnergy()1,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bandsenergy2548">
              <w:r w:rsidR="003E3D1A">
                <w:rPr>
                  <w:rStyle w:val="Hyperlink"/>
                  <w:b/>
                </w:rPr>
                <w:t>BodyAccbandsEnergy()25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17">
              <w:r w:rsidR="003E3D1A">
                <w:rPr>
                  <w:rStyle w:val="Hyperlink"/>
                  <w:b/>
                </w:rPr>
                <w:t>V31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18">
              <w:r w:rsidR="003E3D1A">
                <w:rPr>
                  <w:rStyle w:val="Hyperlink"/>
                  <w:b/>
                </w:rPr>
                <w:t>V31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19">
              <w:r w:rsidR="003E3D1A">
                <w:rPr>
                  <w:rStyle w:val="Hyperlink"/>
                  <w:b/>
                </w:rPr>
                <w:t>V31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0">
              <w:r w:rsidR="003E3D1A">
                <w:rPr>
                  <w:rStyle w:val="Hyperlink"/>
                  <w:b/>
                </w:rPr>
                <w:t>V32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1">
              <w:r w:rsidR="003E3D1A">
                <w:rPr>
                  <w:rStyle w:val="Hyperlink"/>
                  <w:b/>
                </w:rPr>
                <w:t>V32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2">
              <w:r w:rsidR="003E3D1A">
                <w:rPr>
                  <w:rStyle w:val="Hyperlink"/>
                  <w:b/>
                </w:rPr>
                <w:t>V32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3">
              <w:r w:rsidR="003E3D1A">
                <w:rPr>
                  <w:rStyle w:val="Hyperlink"/>
                  <w:b/>
                </w:rPr>
                <w:t>V32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4">
              <w:r w:rsidR="003E3D1A">
                <w:rPr>
                  <w:rStyle w:val="Hyperlink"/>
                  <w:b/>
                </w:rPr>
                <w:t>V3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5">
              <w:r w:rsidR="003E3D1A">
                <w:rPr>
                  <w:rStyle w:val="Hyperlink"/>
                  <w:b/>
                </w:rPr>
                <w:t>V32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6">
              <w:r w:rsidR="003E3D1A">
                <w:rPr>
                  <w:rStyle w:val="Hyperlink"/>
                  <w:b/>
                </w:rPr>
                <w:t>V32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7">
              <w:r w:rsidR="003E3D1A">
                <w:rPr>
                  <w:rStyle w:val="Hyperlink"/>
                  <w:b/>
                </w:rPr>
                <w:t>V32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8">
              <w:r w:rsidR="003E3D1A">
                <w:rPr>
                  <w:rStyle w:val="Hyperlink"/>
                  <w:b/>
                </w:rPr>
                <w:t>V32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29">
              <w:r w:rsidR="003E3D1A">
                <w:rPr>
                  <w:rStyle w:val="Hyperlink"/>
                  <w:b/>
                </w:rPr>
                <w:t>V32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0">
              <w:r w:rsidR="003E3D1A">
                <w:rPr>
                  <w:rStyle w:val="Hyperlink"/>
                  <w:b/>
                </w:rPr>
                <w:t>V33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1">
              <w:r w:rsidR="003E3D1A">
                <w:rPr>
                  <w:rStyle w:val="Hyperlink"/>
                  <w:b/>
                </w:rPr>
                <w:t>V33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2">
              <w:r w:rsidR="003E3D1A">
                <w:rPr>
                  <w:rStyle w:val="Hyperlink"/>
                  <w:b/>
                </w:rPr>
                <w:t>V3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3">
              <w:r w:rsidR="003E3D1A">
                <w:rPr>
                  <w:rStyle w:val="Hyperlink"/>
                  <w:b/>
                </w:rPr>
                <w:t>V33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4">
              <w:r w:rsidR="003E3D1A">
                <w:rPr>
                  <w:rStyle w:val="Hyperlink"/>
                  <w:b/>
                </w:rPr>
                <w:t>V33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5">
              <w:r w:rsidR="003E3D1A">
                <w:rPr>
                  <w:rStyle w:val="Hyperlink"/>
                  <w:b/>
                </w:rPr>
                <w:t>V33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6">
              <w:r w:rsidR="003E3D1A">
                <w:rPr>
                  <w:rStyle w:val="Hyperlink"/>
                  <w:b/>
                </w:rPr>
                <w:t>V33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7">
              <w:r w:rsidR="003E3D1A">
                <w:rPr>
                  <w:rStyle w:val="Hyperlink"/>
                  <w:b/>
                </w:rPr>
                <w:t>V33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8">
              <w:r w:rsidR="003E3D1A">
                <w:rPr>
                  <w:rStyle w:val="Hyperlink"/>
                  <w:b/>
                </w:rPr>
                <w:t>V33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39">
              <w:r w:rsidR="003E3D1A">
                <w:rPr>
                  <w:rStyle w:val="Hyperlink"/>
                  <w:b/>
                </w:rPr>
                <w:t>V33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0">
              <w:r w:rsidR="003E3D1A">
                <w:rPr>
                  <w:rStyle w:val="Hyperlink"/>
                  <w:b/>
                </w:rPr>
                <w:t>V34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1">
              <w:r w:rsidR="003E3D1A">
                <w:rPr>
                  <w:rStyle w:val="Hyperlink"/>
                  <w:b/>
                </w:rPr>
                <w:t>V34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2">
              <w:r w:rsidR="003E3D1A">
                <w:rPr>
                  <w:rStyle w:val="Hyperlink"/>
                  <w:b/>
                </w:rPr>
                <w:t>V34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3">
              <w:r w:rsidR="003E3D1A">
                <w:rPr>
                  <w:rStyle w:val="Hyperlink"/>
                  <w:b/>
                </w:rPr>
                <w:t>V34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4">
              <w:r w:rsidR="003E3D1A">
                <w:rPr>
                  <w:rStyle w:val="Hyperlink"/>
                  <w:b/>
                </w:rPr>
                <w:t>V34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5">
              <w:r w:rsidR="003E3D1A">
                <w:rPr>
                  <w:rStyle w:val="Hyperlink"/>
                  <w:b/>
                </w:rPr>
                <w:t>V34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6">
              <w:r w:rsidR="003E3D1A">
                <w:rPr>
                  <w:rStyle w:val="Hyperlink"/>
                  <w:b/>
                </w:rPr>
                <w:t>V34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7">
              <w:r w:rsidR="003E3D1A">
                <w:rPr>
                  <w:rStyle w:val="Hyperlink"/>
                  <w:b/>
                </w:rPr>
                <w:t>V34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8">
              <w:r w:rsidR="003E3D1A">
                <w:rPr>
                  <w:rStyle w:val="Hyperlink"/>
                  <w:b/>
                </w:rPr>
                <w:t>V3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49">
              <w:r w:rsidR="003E3D1A">
                <w:rPr>
                  <w:rStyle w:val="Hyperlink"/>
                  <w:b/>
                </w:rPr>
                <w:t>V34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0">
              <w:r w:rsidR="003E3D1A">
                <w:rPr>
                  <w:rStyle w:val="Hyperlink"/>
                  <w:b/>
                </w:rPr>
                <w:t>V35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1">
              <w:r w:rsidR="003E3D1A">
                <w:rPr>
                  <w:rStyle w:val="Hyperlink"/>
                  <w:b/>
                </w:rPr>
                <w:t>V35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2">
              <w:r w:rsidR="003E3D1A">
                <w:rPr>
                  <w:rStyle w:val="Hyperlink"/>
                  <w:b/>
                </w:rPr>
                <w:t>V35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3">
              <w:r w:rsidR="003E3D1A">
                <w:rPr>
                  <w:rStyle w:val="Hyperlink"/>
                  <w:b/>
                </w:rPr>
                <w:t>V35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4">
              <w:r w:rsidR="003E3D1A">
                <w:rPr>
                  <w:rStyle w:val="Hyperlink"/>
                  <w:b/>
                </w:rPr>
                <w:t>V35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5">
              <w:r w:rsidR="003E3D1A">
                <w:rPr>
                  <w:rStyle w:val="Hyperlink"/>
                  <w:b/>
                </w:rPr>
                <w:t>V35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6">
              <w:r w:rsidR="003E3D1A">
                <w:rPr>
                  <w:rStyle w:val="Hyperlink"/>
                  <w:b/>
                </w:rPr>
                <w:t>V35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7">
              <w:r w:rsidR="003E3D1A">
                <w:rPr>
                  <w:rStyle w:val="Hyperlink"/>
                  <w:b/>
                </w:rPr>
                <w:t>V35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8">
              <w:r w:rsidR="003E3D1A">
                <w:rPr>
                  <w:rStyle w:val="Hyperlink"/>
                  <w:b/>
                </w:rPr>
                <w:t>V35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59">
              <w:r w:rsidR="003E3D1A">
                <w:rPr>
                  <w:rStyle w:val="Hyperlink"/>
                  <w:b/>
                </w:rPr>
                <w:t>V35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0">
              <w:r w:rsidR="003E3D1A">
                <w:rPr>
                  <w:rStyle w:val="Hyperlink"/>
                  <w:b/>
                </w:rPr>
                <w:t>V36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1">
              <w:r w:rsidR="003E3D1A">
                <w:rPr>
                  <w:rStyle w:val="Hyperlink"/>
                  <w:b/>
                </w:rPr>
                <w:t>V36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2">
              <w:r w:rsidR="003E3D1A">
                <w:rPr>
                  <w:rStyle w:val="Hyperlink"/>
                  <w:b/>
                </w:rPr>
                <w:t>V36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3">
              <w:r w:rsidR="003E3D1A">
                <w:rPr>
                  <w:rStyle w:val="Hyperlink"/>
                  <w:b/>
                </w:rPr>
                <w:t>V36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4">
              <w:r w:rsidR="003E3D1A">
                <w:rPr>
                  <w:rStyle w:val="Hyperlink"/>
                  <w:b/>
                </w:rPr>
                <w:t>V3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5">
              <w:r w:rsidR="003E3D1A">
                <w:rPr>
                  <w:rStyle w:val="Hyperlink"/>
                  <w:b/>
                </w:rPr>
                <w:t>V36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6">
              <w:r w:rsidR="003E3D1A">
                <w:rPr>
                  <w:rStyle w:val="Hyperlink"/>
                  <w:b/>
                </w:rPr>
                <w:t>V36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7">
              <w:r w:rsidR="003E3D1A">
                <w:rPr>
                  <w:rStyle w:val="Hyperlink"/>
                  <w:b/>
                </w:rPr>
                <w:t>V36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8">
              <w:r w:rsidR="003E3D1A">
                <w:rPr>
                  <w:rStyle w:val="Hyperlink"/>
                  <w:b/>
                </w:rPr>
                <w:t>V36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69">
              <w:r w:rsidR="003E3D1A">
                <w:rPr>
                  <w:rStyle w:val="Hyperlink"/>
                  <w:b/>
                </w:rPr>
                <w:t>V36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xindsx">
              <w:r w:rsidR="003E3D1A">
                <w:rPr>
                  <w:rStyle w:val="Hyperlink"/>
                  <w:b/>
                </w:rPr>
                <w:t>BodyAccJerkmaxInds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xindsy">
              <w:r w:rsidR="003E3D1A">
                <w:rPr>
                  <w:rStyle w:val="Hyperlink"/>
                  <w:b/>
                </w:rPr>
                <w:t>BodyAccJerkmaxInds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axindsz">
              <w:r w:rsidR="003E3D1A">
                <w:rPr>
                  <w:rStyle w:val="Hyperlink"/>
                  <w:b/>
                </w:rPr>
                <w:t>BodyAccJerkmaxInds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eanfreqx">
              <w:r w:rsidR="003E3D1A">
                <w:rPr>
                  <w:rStyle w:val="Hyperlink"/>
                  <w:b/>
                </w:rPr>
                <w:t>BodyAccJerkmeanFreq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eanfreqy">
              <w:r w:rsidR="003E3D1A">
                <w:rPr>
                  <w:rStyle w:val="Hyperlink"/>
                  <w:b/>
                </w:rPr>
                <w:t>BodyAccJerkmeanFreq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meanfreqz">
              <w:r w:rsidR="003E3D1A">
                <w:rPr>
                  <w:rStyle w:val="Hyperlink"/>
                  <w:b/>
                </w:rPr>
                <w:t>BodyAccJerkmeanFreq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kewnessx">
              <w:r w:rsidR="003E3D1A">
                <w:rPr>
                  <w:rStyle w:val="Hyperlink"/>
                  <w:b/>
                </w:rPr>
                <w:t>BodyAccJerkskewness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kurtosisx">
              <w:r w:rsidR="003E3D1A">
                <w:rPr>
                  <w:rStyle w:val="Hyperlink"/>
                  <w:b/>
                </w:rPr>
                <w:t>BodyAccJerkkurtosis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kewnessy">
              <w:r w:rsidR="003E3D1A">
                <w:rPr>
                  <w:rStyle w:val="Hyperlink"/>
                  <w:b/>
                </w:rPr>
                <w:t>BodyAccJerkskewness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kurtosisy">
              <w:r w:rsidR="003E3D1A">
                <w:rPr>
                  <w:rStyle w:val="Hyperlink"/>
                  <w:b/>
                </w:rPr>
                <w:t>BodyAccJerkkurtosis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skewnessz">
              <w:r w:rsidR="003E3D1A">
                <w:rPr>
                  <w:rStyle w:val="Hyperlink"/>
                  <w:b/>
                </w:rPr>
                <w:t>BodyAccJerkskewness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kurtosisz">
              <w:r w:rsidR="003E3D1A">
                <w:rPr>
                  <w:rStyle w:val="Hyperlink"/>
                  <w:b/>
                </w:rPr>
                <w:t>BodyAccJerkkurtosis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18">
              <w:r w:rsidR="003E3D1A">
                <w:rPr>
                  <w:rStyle w:val="Hyperlink"/>
                  <w:b/>
                </w:rPr>
                <w:t>BodyAccJerkbandsEnergy()1,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916">
              <w:r w:rsidR="003E3D1A">
                <w:rPr>
                  <w:rStyle w:val="Hyperlink"/>
                  <w:b/>
                </w:rPr>
                <w:t>BodyAccJerkbandsEnergy()9,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1724">
              <w:r w:rsidR="003E3D1A">
                <w:rPr>
                  <w:rStyle w:val="Hyperlink"/>
                  <w:b/>
                </w:rPr>
                <w:t>BodyAccJerkbandsEnergy()17,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2532">
              <w:r w:rsidR="003E3D1A">
                <w:rPr>
                  <w:rStyle w:val="Hyperlink"/>
                  <w:b/>
                </w:rPr>
                <w:t>BodyAccJerkbandsEnergy()25,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3340">
              <w:r w:rsidR="003E3D1A">
                <w:rPr>
                  <w:rStyle w:val="Hyperlink"/>
                  <w:b/>
                </w:rPr>
                <w:t>BodyAccJerkbandsEnergy()33,4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4148">
              <w:r w:rsidR="003E3D1A">
                <w:rPr>
                  <w:rStyle w:val="Hyperlink"/>
                  <w:b/>
                </w:rPr>
                <w:t>BodyAccJerkbandsEnergy()41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4956">
              <w:r w:rsidR="003E3D1A">
                <w:rPr>
                  <w:rStyle w:val="Hyperlink"/>
                  <w:b/>
                </w:rPr>
                <w:t>BodyAccJerkbandsEnergy()49,5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5764">
              <w:r w:rsidR="003E3D1A">
                <w:rPr>
                  <w:rStyle w:val="Hyperlink"/>
                  <w:b/>
                </w:rPr>
                <w:t>BodyAccJerkbandsEnergy()57,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116">
              <w:r w:rsidR="003E3D1A">
                <w:rPr>
                  <w:rStyle w:val="Hyperlink"/>
                  <w:b/>
                </w:rPr>
                <w:t>BodyAccJerkbandsEnergy()1,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1732">
              <w:r w:rsidR="003E3D1A">
                <w:rPr>
                  <w:rStyle w:val="Hyperlink"/>
                  <w:b/>
                </w:rPr>
                <w:t>BodyAccJerkbandsEnergy()17,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3348">
              <w:r w:rsidR="003E3D1A">
                <w:rPr>
                  <w:rStyle w:val="Hyperlink"/>
                  <w:b/>
                </w:rPr>
                <w:t>BodyAccJerkbandsEnergy()33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4964">
              <w:r w:rsidR="003E3D1A">
                <w:rPr>
                  <w:rStyle w:val="Hyperlink"/>
                  <w:b/>
                </w:rPr>
                <w:t>BodyAccJerkbandsEnergy()49,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124">
              <w:r w:rsidR="003E3D1A">
                <w:rPr>
                  <w:rStyle w:val="Hyperlink"/>
                  <w:b/>
                </w:rPr>
                <w:t>BodyAccJerkbandsEnergy()1,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jerkbandsenergy2548">
              <w:r w:rsidR="003E3D1A">
                <w:rPr>
                  <w:rStyle w:val="Hyperlink"/>
                  <w:b/>
                </w:rPr>
                <w:t>BodyAccJerkbandsEnergy()25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96">
              <w:r w:rsidR="003E3D1A">
                <w:rPr>
                  <w:rStyle w:val="Hyperlink"/>
                  <w:b/>
                </w:rPr>
                <w:t>V39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97">
              <w:r w:rsidR="003E3D1A">
                <w:rPr>
                  <w:rStyle w:val="Hyperlink"/>
                  <w:b/>
                </w:rPr>
                <w:t>V39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98">
              <w:r w:rsidR="003E3D1A">
                <w:rPr>
                  <w:rStyle w:val="Hyperlink"/>
                  <w:b/>
                </w:rPr>
                <w:t>V39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399">
              <w:r w:rsidR="003E3D1A">
                <w:rPr>
                  <w:rStyle w:val="Hyperlink"/>
                  <w:b/>
                </w:rPr>
                <w:t>V39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0">
              <w:r w:rsidR="003E3D1A">
                <w:rPr>
                  <w:rStyle w:val="Hyperlink"/>
                  <w:b/>
                </w:rPr>
                <w:t>V40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1">
              <w:r w:rsidR="003E3D1A">
                <w:rPr>
                  <w:rStyle w:val="Hyperlink"/>
                  <w:b/>
                </w:rPr>
                <w:t>V40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2">
              <w:r w:rsidR="003E3D1A">
                <w:rPr>
                  <w:rStyle w:val="Hyperlink"/>
                  <w:b/>
                </w:rPr>
                <w:t>V40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3">
              <w:r w:rsidR="003E3D1A">
                <w:rPr>
                  <w:rStyle w:val="Hyperlink"/>
                  <w:b/>
                </w:rPr>
                <w:t>V40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4">
              <w:r w:rsidR="003E3D1A">
                <w:rPr>
                  <w:rStyle w:val="Hyperlink"/>
                  <w:b/>
                </w:rPr>
                <w:t>V40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5">
              <w:r w:rsidR="003E3D1A">
                <w:rPr>
                  <w:rStyle w:val="Hyperlink"/>
                  <w:b/>
                </w:rPr>
                <w:t>V40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6">
              <w:r w:rsidR="003E3D1A">
                <w:rPr>
                  <w:rStyle w:val="Hyperlink"/>
                  <w:b/>
                </w:rPr>
                <w:t>V40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7">
              <w:r w:rsidR="003E3D1A">
                <w:rPr>
                  <w:rStyle w:val="Hyperlink"/>
                  <w:b/>
                </w:rPr>
                <w:t>V40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8">
              <w:r w:rsidR="003E3D1A">
                <w:rPr>
                  <w:rStyle w:val="Hyperlink"/>
                  <w:b/>
                </w:rPr>
                <w:t>V40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09">
              <w:r w:rsidR="003E3D1A">
                <w:rPr>
                  <w:rStyle w:val="Hyperlink"/>
                  <w:b/>
                </w:rPr>
                <w:t>V40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0">
              <w:r w:rsidR="003E3D1A">
                <w:rPr>
                  <w:rStyle w:val="Hyperlink"/>
                  <w:b/>
                </w:rPr>
                <w:t>V41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1">
              <w:r w:rsidR="003E3D1A">
                <w:rPr>
                  <w:rStyle w:val="Hyperlink"/>
                  <w:b/>
                </w:rPr>
                <w:t>V41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2">
              <w:r w:rsidR="003E3D1A">
                <w:rPr>
                  <w:rStyle w:val="Hyperlink"/>
                  <w:b/>
                </w:rPr>
                <w:t>V41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3">
              <w:r w:rsidR="003E3D1A">
                <w:rPr>
                  <w:rStyle w:val="Hyperlink"/>
                  <w:b/>
                </w:rPr>
                <w:t>V41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4">
              <w:r w:rsidR="003E3D1A">
                <w:rPr>
                  <w:rStyle w:val="Hyperlink"/>
                  <w:b/>
                </w:rPr>
                <w:t>V41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5">
              <w:r w:rsidR="003E3D1A">
                <w:rPr>
                  <w:rStyle w:val="Hyperlink"/>
                  <w:b/>
                </w:rPr>
                <w:t>V41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6">
              <w:r w:rsidR="003E3D1A">
                <w:rPr>
                  <w:rStyle w:val="Hyperlink"/>
                  <w:b/>
                </w:rPr>
                <w:t>V4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7">
              <w:r w:rsidR="003E3D1A">
                <w:rPr>
                  <w:rStyle w:val="Hyperlink"/>
                  <w:b/>
                </w:rPr>
                <w:t>V41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8">
              <w:r w:rsidR="003E3D1A">
                <w:rPr>
                  <w:rStyle w:val="Hyperlink"/>
                  <w:b/>
                </w:rPr>
                <w:t>V41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19">
              <w:r w:rsidR="003E3D1A">
                <w:rPr>
                  <w:rStyle w:val="Hyperlink"/>
                  <w:b/>
                </w:rPr>
                <w:t>V41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0">
              <w:r w:rsidR="003E3D1A">
                <w:rPr>
                  <w:rStyle w:val="Hyperlink"/>
                  <w:b/>
                </w:rPr>
                <w:t>V42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1">
              <w:r w:rsidR="003E3D1A">
                <w:rPr>
                  <w:rStyle w:val="Hyperlink"/>
                  <w:b/>
                </w:rPr>
                <w:t>V42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2">
              <w:r w:rsidR="003E3D1A">
                <w:rPr>
                  <w:rStyle w:val="Hyperlink"/>
                  <w:b/>
                </w:rPr>
                <w:t>V42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3">
              <w:r w:rsidR="003E3D1A">
                <w:rPr>
                  <w:rStyle w:val="Hyperlink"/>
                  <w:b/>
                </w:rPr>
                <w:t>V42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4">
              <w:r w:rsidR="003E3D1A">
                <w:rPr>
                  <w:rStyle w:val="Hyperlink"/>
                  <w:b/>
                </w:rPr>
                <w:t>V4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5">
              <w:r w:rsidR="003E3D1A">
                <w:rPr>
                  <w:rStyle w:val="Hyperlink"/>
                  <w:b/>
                </w:rPr>
                <w:t>V42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6">
              <w:r w:rsidR="003E3D1A">
                <w:rPr>
                  <w:rStyle w:val="Hyperlink"/>
                  <w:b/>
                </w:rPr>
                <w:t>V42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7">
              <w:r w:rsidR="003E3D1A">
                <w:rPr>
                  <w:rStyle w:val="Hyperlink"/>
                  <w:b/>
                </w:rPr>
                <w:t>V42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8">
              <w:r w:rsidR="003E3D1A">
                <w:rPr>
                  <w:rStyle w:val="Hyperlink"/>
                  <w:b/>
                </w:rPr>
                <w:t>V42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29">
              <w:r w:rsidR="003E3D1A">
                <w:rPr>
                  <w:rStyle w:val="Hyperlink"/>
                  <w:b/>
                </w:rPr>
                <w:t>V42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0">
              <w:r w:rsidR="003E3D1A">
                <w:rPr>
                  <w:rStyle w:val="Hyperlink"/>
                  <w:b/>
                </w:rPr>
                <w:t>V43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1">
              <w:r w:rsidR="003E3D1A">
                <w:rPr>
                  <w:rStyle w:val="Hyperlink"/>
                  <w:b/>
                </w:rPr>
                <w:t>V43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2">
              <w:r w:rsidR="003E3D1A">
                <w:rPr>
                  <w:rStyle w:val="Hyperlink"/>
                  <w:b/>
                </w:rPr>
                <w:t>V4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3">
              <w:r w:rsidR="003E3D1A">
                <w:rPr>
                  <w:rStyle w:val="Hyperlink"/>
                  <w:b/>
                </w:rPr>
                <w:t>V43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4">
              <w:r w:rsidR="003E3D1A">
                <w:rPr>
                  <w:rStyle w:val="Hyperlink"/>
                  <w:b/>
                </w:rPr>
                <w:t>V43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5">
              <w:r w:rsidR="003E3D1A">
                <w:rPr>
                  <w:rStyle w:val="Hyperlink"/>
                  <w:b/>
                </w:rPr>
                <w:t>V43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6">
              <w:r w:rsidR="003E3D1A">
                <w:rPr>
                  <w:rStyle w:val="Hyperlink"/>
                  <w:b/>
                </w:rPr>
                <w:t>V43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7">
              <w:r w:rsidR="003E3D1A">
                <w:rPr>
                  <w:rStyle w:val="Hyperlink"/>
                  <w:b/>
                </w:rPr>
                <w:t>V43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8">
              <w:r w:rsidR="003E3D1A">
                <w:rPr>
                  <w:rStyle w:val="Hyperlink"/>
                  <w:b/>
                </w:rPr>
                <w:t>V43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39">
              <w:r w:rsidR="003E3D1A">
                <w:rPr>
                  <w:rStyle w:val="Hyperlink"/>
                  <w:b/>
                </w:rPr>
                <w:t>V43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0">
              <w:r w:rsidR="003E3D1A">
                <w:rPr>
                  <w:rStyle w:val="Hyperlink"/>
                  <w:b/>
                </w:rPr>
                <w:t>V44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1">
              <w:r w:rsidR="003E3D1A">
                <w:rPr>
                  <w:rStyle w:val="Hyperlink"/>
                  <w:b/>
                </w:rPr>
                <w:t>V44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2">
              <w:r w:rsidR="003E3D1A">
                <w:rPr>
                  <w:rStyle w:val="Hyperlink"/>
                  <w:b/>
                </w:rPr>
                <w:t>V44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3">
              <w:r w:rsidR="003E3D1A">
                <w:rPr>
                  <w:rStyle w:val="Hyperlink"/>
                  <w:b/>
                </w:rPr>
                <w:t>V44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4">
              <w:r w:rsidR="003E3D1A">
                <w:rPr>
                  <w:rStyle w:val="Hyperlink"/>
                  <w:b/>
                </w:rPr>
                <w:t>V44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5">
              <w:r w:rsidR="003E3D1A">
                <w:rPr>
                  <w:rStyle w:val="Hyperlink"/>
                  <w:b/>
                </w:rPr>
                <w:t>V44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6">
              <w:r w:rsidR="003E3D1A">
                <w:rPr>
                  <w:rStyle w:val="Hyperlink"/>
                  <w:b/>
                </w:rPr>
                <w:t>V44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7">
              <w:r w:rsidR="003E3D1A">
                <w:rPr>
                  <w:rStyle w:val="Hyperlink"/>
                  <w:b/>
                </w:rPr>
                <w:t>V44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48">
              <w:r w:rsidR="003E3D1A">
                <w:rPr>
                  <w:rStyle w:val="Hyperlink"/>
                  <w:b/>
                </w:rPr>
                <w:t>V4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xindsx">
              <w:r w:rsidR="003E3D1A">
                <w:rPr>
                  <w:rStyle w:val="Hyperlink"/>
                  <w:b/>
                </w:rPr>
                <w:t>BodyGyromaxInds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xindsy">
              <w:r w:rsidR="003E3D1A">
                <w:rPr>
                  <w:rStyle w:val="Hyperlink"/>
                  <w:b/>
                </w:rPr>
                <w:t>BodyGyromaxInds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axindsz">
              <w:r w:rsidR="003E3D1A">
                <w:rPr>
                  <w:rStyle w:val="Hyperlink"/>
                  <w:b/>
                </w:rPr>
                <w:t>BodyGyromaxInds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eanfreqx">
              <w:r w:rsidR="003E3D1A">
                <w:rPr>
                  <w:rStyle w:val="Hyperlink"/>
                  <w:b/>
                </w:rPr>
                <w:t>BodyGyromeanFreq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eanfreqy">
              <w:r w:rsidR="003E3D1A">
                <w:rPr>
                  <w:rStyle w:val="Hyperlink"/>
                  <w:b/>
                </w:rPr>
                <w:t>BodyGyromeanFreq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meanfreqz">
              <w:r w:rsidR="003E3D1A">
                <w:rPr>
                  <w:rStyle w:val="Hyperlink"/>
                  <w:b/>
                </w:rPr>
                <w:t>BodyGyromeanFreq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kewnessx">
              <w:r w:rsidR="003E3D1A">
                <w:rPr>
                  <w:rStyle w:val="Hyperlink"/>
                  <w:b/>
                </w:rPr>
                <w:t>BodyGyroskewness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kurtosisx">
              <w:r w:rsidR="003E3D1A">
                <w:rPr>
                  <w:rStyle w:val="Hyperlink"/>
                  <w:b/>
                </w:rPr>
                <w:t>BodyGyrokurtosis()X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kewnessy">
              <w:r w:rsidR="003E3D1A">
                <w:rPr>
                  <w:rStyle w:val="Hyperlink"/>
                  <w:b/>
                </w:rPr>
                <w:t>BodyGyroskewness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kurtosisy">
              <w:r w:rsidR="003E3D1A">
                <w:rPr>
                  <w:rStyle w:val="Hyperlink"/>
                  <w:b/>
                </w:rPr>
                <w:t>BodyGyrokurtosis()Y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skewnessz">
              <w:r w:rsidR="003E3D1A">
                <w:rPr>
                  <w:rStyle w:val="Hyperlink"/>
                  <w:b/>
                </w:rPr>
                <w:t>BodyGyroskewness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kurtosisz">
              <w:r w:rsidR="003E3D1A">
                <w:rPr>
                  <w:rStyle w:val="Hyperlink"/>
                  <w:b/>
                </w:rPr>
                <w:t>BodyGyrokurtosis()Z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18">
              <w:r w:rsidR="003E3D1A">
                <w:rPr>
                  <w:rStyle w:val="Hyperlink"/>
                  <w:b/>
                </w:rPr>
                <w:t>BodyGyrobandsEnergy()1,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916">
              <w:r w:rsidR="003E3D1A">
                <w:rPr>
                  <w:rStyle w:val="Hyperlink"/>
                  <w:b/>
                </w:rPr>
                <w:t>BodyGyrobandsEnergy()9,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1724">
              <w:r w:rsidR="003E3D1A">
                <w:rPr>
                  <w:rStyle w:val="Hyperlink"/>
                  <w:b/>
                </w:rPr>
                <w:t>BodyGyrobandsEnergy()17,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2532">
              <w:r w:rsidR="003E3D1A">
                <w:rPr>
                  <w:rStyle w:val="Hyperlink"/>
                  <w:b/>
                </w:rPr>
                <w:t>BodyGyrobandsEnergy()25,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3340">
              <w:r w:rsidR="003E3D1A">
                <w:rPr>
                  <w:rStyle w:val="Hyperlink"/>
                  <w:b/>
                </w:rPr>
                <w:t>BodyGyrobandsEnergy()33,4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4148">
              <w:r w:rsidR="003E3D1A">
                <w:rPr>
                  <w:rStyle w:val="Hyperlink"/>
                  <w:b/>
                </w:rPr>
                <w:t>BodyGyrobandsEnergy()41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4956">
              <w:r w:rsidR="003E3D1A">
                <w:rPr>
                  <w:rStyle w:val="Hyperlink"/>
                  <w:b/>
                </w:rPr>
                <w:t>BodyGyrobandsEnergy()49,5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5764">
              <w:r w:rsidR="003E3D1A">
                <w:rPr>
                  <w:rStyle w:val="Hyperlink"/>
                  <w:b/>
                </w:rPr>
                <w:t>BodyGyrobandsEnergy()57,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116">
              <w:r w:rsidR="003E3D1A">
                <w:rPr>
                  <w:rStyle w:val="Hyperlink"/>
                  <w:b/>
                </w:rPr>
                <w:t>BodyGyrobandsEnergy()1,1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1732">
              <w:r w:rsidR="003E3D1A">
                <w:rPr>
                  <w:rStyle w:val="Hyperlink"/>
                  <w:b/>
                </w:rPr>
                <w:t>BodyGyrobandsEnergy()17,3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3348">
              <w:r w:rsidR="003E3D1A">
                <w:rPr>
                  <w:rStyle w:val="Hyperlink"/>
                  <w:b/>
                </w:rPr>
                <w:t>BodyGyrobandsEnergy()33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4964">
              <w:r w:rsidR="003E3D1A">
                <w:rPr>
                  <w:rStyle w:val="Hyperlink"/>
                  <w:b/>
                </w:rPr>
                <w:t>BodyGyrobandsEnergy()49,6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124">
              <w:r w:rsidR="003E3D1A">
                <w:rPr>
                  <w:rStyle w:val="Hyperlink"/>
                  <w:b/>
                </w:rPr>
                <w:t>BodyGyrobandsEnergy()1,2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gyrobandsenergy2548">
              <w:r w:rsidR="003E3D1A">
                <w:rPr>
                  <w:rStyle w:val="Hyperlink"/>
                  <w:b/>
                </w:rPr>
                <w:t>BodyGyrobandsEnergy()25,4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75">
              <w:r w:rsidR="003E3D1A">
                <w:rPr>
                  <w:rStyle w:val="Hyperlink"/>
                  <w:b/>
                </w:rPr>
                <w:t>V47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76">
              <w:r w:rsidR="003E3D1A">
                <w:rPr>
                  <w:rStyle w:val="Hyperlink"/>
                  <w:b/>
                </w:rPr>
                <w:t>V47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77">
              <w:r w:rsidR="003E3D1A">
                <w:rPr>
                  <w:rStyle w:val="Hyperlink"/>
                  <w:b/>
                </w:rPr>
                <w:t>V47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78">
              <w:r w:rsidR="003E3D1A">
                <w:rPr>
                  <w:rStyle w:val="Hyperlink"/>
                  <w:b/>
                </w:rPr>
                <w:t>V47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79">
              <w:r w:rsidR="003E3D1A">
                <w:rPr>
                  <w:rStyle w:val="Hyperlink"/>
                  <w:b/>
                </w:rPr>
                <w:t>V47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0">
              <w:r w:rsidR="003E3D1A">
                <w:rPr>
                  <w:rStyle w:val="Hyperlink"/>
                  <w:b/>
                </w:rPr>
                <w:t>V48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1">
              <w:r w:rsidR="003E3D1A">
                <w:rPr>
                  <w:rStyle w:val="Hyperlink"/>
                  <w:b/>
                </w:rPr>
                <w:t>V48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2">
              <w:r w:rsidR="003E3D1A">
                <w:rPr>
                  <w:rStyle w:val="Hyperlink"/>
                  <w:b/>
                </w:rPr>
                <w:t>V48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3">
              <w:r w:rsidR="003E3D1A">
                <w:rPr>
                  <w:rStyle w:val="Hyperlink"/>
                  <w:b/>
                </w:rPr>
                <w:t>V48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4">
              <w:r w:rsidR="003E3D1A">
                <w:rPr>
                  <w:rStyle w:val="Hyperlink"/>
                  <w:b/>
                </w:rPr>
                <w:t>V48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5">
              <w:r w:rsidR="003E3D1A">
                <w:rPr>
                  <w:rStyle w:val="Hyperlink"/>
                  <w:b/>
                </w:rPr>
                <w:t>V48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6">
              <w:r w:rsidR="003E3D1A">
                <w:rPr>
                  <w:rStyle w:val="Hyperlink"/>
                  <w:b/>
                </w:rPr>
                <w:t>V48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7">
              <w:r w:rsidR="003E3D1A">
                <w:rPr>
                  <w:rStyle w:val="Hyperlink"/>
                  <w:b/>
                </w:rPr>
                <w:t>V48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8">
              <w:r w:rsidR="003E3D1A">
                <w:rPr>
                  <w:rStyle w:val="Hyperlink"/>
                  <w:b/>
                </w:rPr>
                <w:t>V48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89">
              <w:r w:rsidR="003E3D1A">
                <w:rPr>
                  <w:rStyle w:val="Hyperlink"/>
                  <w:b/>
                </w:rPr>
                <w:t>V48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0">
              <w:r w:rsidR="003E3D1A">
                <w:rPr>
                  <w:rStyle w:val="Hyperlink"/>
                  <w:b/>
                </w:rPr>
                <w:t>V49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1">
              <w:r w:rsidR="003E3D1A">
                <w:rPr>
                  <w:rStyle w:val="Hyperlink"/>
                  <w:b/>
                </w:rPr>
                <w:t>V49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2">
              <w:r w:rsidR="003E3D1A">
                <w:rPr>
                  <w:rStyle w:val="Hyperlink"/>
                  <w:b/>
                </w:rPr>
                <w:t>V49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3">
              <w:r w:rsidR="003E3D1A">
                <w:rPr>
                  <w:rStyle w:val="Hyperlink"/>
                  <w:b/>
                </w:rPr>
                <w:t>V49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4">
              <w:r w:rsidR="003E3D1A">
                <w:rPr>
                  <w:rStyle w:val="Hyperlink"/>
                  <w:b/>
                </w:rPr>
                <w:t>V49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5">
              <w:r w:rsidR="003E3D1A">
                <w:rPr>
                  <w:rStyle w:val="Hyperlink"/>
                  <w:b/>
                </w:rPr>
                <w:t>V49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6">
              <w:r w:rsidR="003E3D1A">
                <w:rPr>
                  <w:rStyle w:val="Hyperlink"/>
                  <w:b/>
                </w:rPr>
                <w:t>V49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7">
              <w:r w:rsidR="003E3D1A">
                <w:rPr>
                  <w:rStyle w:val="Hyperlink"/>
                  <w:b/>
                </w:rPr>
                <w:t>V49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8">
              <w:r w:rsidR="003E3D1A">
                <w:rPr>
                  <w:rStyle w:val="Hyperlink"/>
                  <w:b/>
                </w:rPr>
                <w:t>V49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499">
              <w:r w:rsidR="003E3D1A">
                <w:rPr>
                  <w:rStyle w:val="Hyperlink"/>
                  <w:b/>
                </w:rPr>
                <w:t>V49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0">
              <w:r w:rsidR="003E3D1A">
                <w:rPr>
                  <w:rStyle w:val="Hyperlink"/>
                  <w:b/>
                </w:rPr>
                <w:t>V50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1">
              <w:r w:rsidR="003E3D1A">
                <w:rPr>
                  <w:rStyle w:val="Hyperlink"/>
                  <w:b/>
                </w:rPr>
                <w:t>V50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2">
              <w:r w:rsidR="003E3D1A">
                <w:rPr>
                  <w:rStyle w:val="Hyperlink"/>
                  <w:b/>
                </w:rPr>
                <w:t>V502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3">
              <w:r w:rsidR="003E3D1A">
                <w:rPr>
                  <w:rStyle w:val="Hyperlink"/>
                  <w:b/>
                </w:rPr>
                <w:t>V503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4">
              <w:r w:rsidR="003E3D1A">
                <w:rPr>
                  <w:rStyle w:val="Hyperlink"/>
                  <w:b/>
                </w:rPr>
                <w:t>V504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5">
              <w:r w:rsidR="003E3D1A">
                <w:rPr>
                  <w:rStyle w:val="Hyperlink"/>
                  <w:b/>
                </w:rPr>
                <w:t>V505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6">
              <w:r w:rsidR="003E3D1A">
                <w:rPr>
                  <w:rStyle w:val="Hyperlink"/>
                  <w:b/>
                </w:rPr>
                <w:t>V506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7">
              <w:r w:rsidR="003E3D1A">
                <w:rPr>
                  <w:rStyle w:val="Hyperlink"/>
                  <w:b/>
                </w:rPr>
                <w:t>V507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8">
              <w:r w:rsidR="003E3D1A">
                <w:rPr>
                  <w:rStyle w:val="Hyperlink"/>
                  <w:b/>
                </w:rPr>
                <w:t>V508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09">
              <w:r w:rsidR="003E3D1A">
                <w:rPr>
                  <w:rStyle w:val="Hyperlink"/>
                  <w:b/>
                </w:rPr>
                <w:t>V509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10">
              <w:r w:rsidR="003E3D1A">
                <w:rPr>
                  <w:rStyle w:val="Hyperlink"/>
                  <w:b/>
                </w:rPr>
                <w:t>V510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v511">
              <w:r w:rsidR="003E3D1A">
                <w:rPr>
                  <w:rStyle w:val="Hyperlink"/>
                  <w:b/>
                </w:rPr>
                <w:t>V511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maxinds">
              <w:r w:rsidR="003E3D1A">
                <w:rPr>
                  <w:rStyle w:val="Hyperlink"/>
                  <w:b/>
                </w:rPr>
                <w:t>BodyAccMagmaxInds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meanfreq">
              <w:r w:rsidR="003E3D1A">
                <w:rPr>
                  <w:rStyle w:val="Hyperlink"/>
                  <w:b/>
                </w:rPr>
                <w:t>BodyAccMagmeanFreq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skewness">
              <w:r w:rsidR="003E3D1A">
                <w:rPr>
                  <w:rStyle w:val="Hyperlink"/>
                  <w:b/>
                </w:rPr>
                <w:t>BodyAccMagskewnes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accmagkurtosis">
              <w:r w:rsidR="003E3D1A">
                <w:rPr>
                  <w:rStyle w:val="Hyperlink"/>
                  <w:b/>
                </w:rPr>
                <w:t>BodyAccMagkurtosi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mean">
              <w:r w:rsidR="003E3D1A">
                <w:rPr>
                  <w:rStyle w:val="Hyperlink"/>
                  <w:b/>
                </w:rPr>
                <w:t>BodyBodyAccJerk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std">
              <w:r w:rsidR="003E3D1A">
                <w:rPr>
                  <w:rStyle w:val="Hyperlink"/>
                  <w:b/>
                </w:rPr>
                <w:t>BodyBodyAccJerk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mad">
              <w:r w:rsidR="003E3D1A">
                <w:rPr>
                  <w:rStyle w:val="Hyperlink"/>
                  <w:b/>
                </w:rPr>
                <w:t>BodyBodyAccJerk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max">
              <w:r w:rsidR="003E3D1A">
                <w:rPr>
                  <w:rStyle w:val="Hyperlink"/>
                  <w:b/>
                </w:rPr>
                <w:t>BodyBodyAccJerk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min">
              <w:r w:rsidR="003E3D1A">
                <w:rPr>
                  <w:rStyle w:val="Hyperlink"/>
                  <w:b/>
                </w:rPr>
                <w:t>BodyBodyAccJerk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sma">
              <w:r w:rsidR="003E3D1A">
                <w:rPr>
                  <w:rStyle w:val="Hyperlink"/>
                  <w:b/>
                </w:rPr>
                <w:t>BodyBodyAccJerk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energy">
              <w:r w:rsidR="003E3D1A">
                <w:rPr>
                  <w:rStyle w:val="Hyperlink"/>
                  <w:b/>
                </w:rPr>
                <w:t>BodyBodyAccJerk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iqr">
              <w:r w:rsidR="003E3D1A">
                <w:rPr>
                  <w:rStyle w:val="Hyperlink"/>
                  <w:b/>
                </w:rPr>
                <w:t>BodyBodyAccJerk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entropy">
              <w:r w:rsidR="003E3D1A">
                <w:rPr>
                  <w:rStyle w:val="Hyperlink"/>
                  <w:b/>
                </w:rPr>
                <w:t>BodyBodyAccJerk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maxinds">
              <w:r w:rsidR="003E3D1A">
                <w:rPr>
                  <w:rStyle w:val="Hyperlink"/>
                  <w:b/>
                </w:rPr>
                <w:t>BodyBodyAccJerkMagmaxInds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meanfreq">
              <w:r w:rsidR="003E3D1A">
                <w:rPr>
                  <w:rStyle w:val="Hyperlink"/>
                  <w:b/>
                </w:rPr>
                <w:t>BodyBodyAccJerkMagmeanFreq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skewness">
              <w:r w:rsidR="003E3D1A">
                <w:rPr>
                  <w:rStyle w:val="Hyperlink"/>
                  <w:b/>
                </w:rPr>
                <w:t>BodyBodyAccJerkMagskewnes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accjerkmagkurtosis">
              <w:r w:rsidR="003E3D1A">
                <w:rPr>
                  <w:rStyle w:val="Hyperlink"/>
                  <w:b/>
                </w:rPr>
                <w:t>BodyBodyAccJerkMagkurtosi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mean">
              <w:r w:rsidR="003E3D1A">
                <w:rPr>
                  <w:rStyle w:val="Hyperlink"/>
                  <w:b/>
                </w:rPr>
                <w:t>BodyBodyGyro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std">
              <w:r w:rsidR="003E3D1A">
                <w:rPr>
                  <w:rStyle w:val="Hyperlink"/>
                  <w:b/>
                </w:rPr>
                <w:t>BodyBodyGyro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mad">
              <w:r w:rsidR="003E3D1A">
                <w:rPr>
                  <w:rStyle w:val="Hyperlink"/>
                  <w:b/>
                </w:rPr>
                <w:t>BodyBodyGyro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max">
              <w:r w:rsidR="003E3D1A">
                <w:rPr>
                  <w:rStyle w:val="Hyperlink"/>
                  <w:b/>
                </w:rPr>
                <w:t>BodyBodyGyro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min">
              <w:r w:rsidR="003E3D1A">
                <w:rPr>
                  <w:rStyle w:val="Hyperlink"/>
                  <w:b/>
                </w:rPr>
                <w:t>BodyBodyGyro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sma">
              <w:r w:rsidR="003E3D1A">
                <w:rPr>
                  <w:rStyle w:val="Hyperlink"/>
                  <w:b/>
                </w:rPr>
                <w:t>BodyBodyGyro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energy">
              <w:r w:rsidR="003E3D1A">
                <w:rPr>
                  <w:rStyle w:val="Hyperlink"/>
                  <w:b/>
                </w:rPr>
                <w:t>BodyBodyGyro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iqr">
              <w:r w:rsidR="003E3D1A">
                <w:rPr>
                  <w:rStyle w:val="Hyperlink"/>
                  <w:b/>
                </w:rPr>
                <w:t>BodyBodyGyro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entropy">
              <w:r w:rsidR="003E3D1A">
                <w:rPr>
                  <w:rStyle w:val="Hyperlink"/>
                  <w:b/>
                </w:rPr>
                <w:t>BodyBodyGyro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maxinds">
              <w:r w:rsidR="003E3D1A">
                <w:rPr>
                  <w:rStyle w:val="Hyperlink"/>
                  <w:b/>
                </w:rPr>
                <w:t>BodyBodyGyroMagmaxInds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meanfreq">
              <w:r w:rsidR="003E3D1A">
                <w:rPr>
                  <w:rStyle w:val="Hyperlink"/>
                  <w:b/>
                </w:rPr>
                <w:t>BodyBodyGyroMagmeanFreq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skewness">
              <w:r w:rsidR="003E3D1A">
                <w:rPr>
                  <w:rStyle w:val="Hyperlink"/>
                  <w:b/>
                </w:rPr>
                <w:t>BodyBodyGyroMagskewnes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magkurtosis">
              <w:r w:rsidR="003E3D1A">
                <w:rPr>
                  <w:rStyle w:val="Hyperlink"/>
                  <w:b/>
                </w:rPr>
                <w:t>BodyBodyGyroMagkurtosi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mean">
              <w:r w:rsidR="003E3D1A">
                <w:rPr>
                  <w:rStyle w:val="Hyperlink"/>
                  <w:b/>
                </w:rPr>
                <w:t>BodyBodyGyroJerkMagmea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std">
              <w:r w:rsidR="003E3D1A">
                <w:rPr>
                  <w:rStyle w:val="Hyperlink"/>
                  <w:b/>
                </w:rPr>
                <w:t>BodyBodyGyroJerkMagst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mad">
              <w:r w:rsidR="003E3D1A">
                <w:rPr>
                  <w:rStyle w:val="Hyperlink"/>
                  <w:b/>
                </w:rPr>
                <w:t>BodyBodyGyroJerkMagmad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max">
              <w:r w:rsidR="003E3D1A">
                <w:rPr>
                  <w:rStyle w:val="Hyperlink"/>
                  <w:b/>
                </w:rPr>
                <w:t>BodyBodyGyroJerkMagmax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min">
              <w:r w:rsidR="003E3D1A">
                <w:rPr>
                  <w:rStyle w:val="Hyperlink"/>
                  <w:b/>
                </w:rPr>
                <w:t>BodyBodyGyroJerkMagmin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sma">
              <w:r w:rsidR="003E3D1A">
                <w:rPr>
                  <w:rStyle w:val="Hyperlink"/>
                  <w:b/>
                </w:rPr>
                <w:t>BodyBodyGyroJerkMagsma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energy">
              <w:r w:rsidR="003E3D1A">
                <w:rPr>
                  <w:rStyle w:val="Hyperlink"/>
                  <w:b/>
                </w:rPr>
                <w:t>BodyBodyGyroJerkMagenerg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iqr">
              <w:r w:rsidR="003E3D1A">
                <w:rPr>
                  <w:rStyle w:val="Hyperlink"/>
                  <w:b/>
                </w:rPr>
                <w:t>BodyBodyGyroJerkMagiqr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entropy">
              <w:r w:rsidR="003E3D1A">
                <w:rPr>
                  <w:rStyle w:val="Hyperlink"/>
                  <w:b/>
                </w:rPr>
                <w:t>BodyBodyGyroJerkMagentropy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maxinds">
              <w:r w:rsidR="003E3D1A">
                <w:rPr>
                  <w:rStyle w:val="Hyperlink"/>
                  <w:b/>
                </w:rPr>
                <w:t>BodyBodyGyroJerkMagmaxInds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meanfreq">
              <w:r w:rsidR="003E3D1A">
                <w:rPr>
                  <w:rStyle w:val="Hyperlink"/>
                  <w:b/>
                </w:rPr>
                <w:t>BodyBodyGyroJerkMagmeanFreq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skewness">
              <w:r w:rsidR="003E3D1A">
                <w:rPr>
                  <w:rStyle w:val="Hyperlink"/>
                  <w:b/>
                </w:rPr>
                <w:t>BodyBodyGyroJerkMagskewnes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bodybodygyrojerkmagkurtosis">
              <w:r w:rsidR="003E3D1A">
                <w:rPr>
                  <w:rStyle w:val="Hyperlink"/>
                  <w:b/>
                </w:rPr>
                <w:t>BodyBodyGyroJerkMagkurtosis(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tbodyaccmeangravity">
              <w:r w:rsidR="003E3D1A">
                <w:rPr>
                  <w:rStyle w:val="Hyperlink"/>
                  <w:b/>
                </w:rPr>
                <w:t>ngle(tBodyAccMean,gravity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tbodyaccjerkmeangravit">
              <w:r w:rsidR="003E3D1A">
                <w:rPr>
                  <w:rStyle w:val="Hyperlink"/>
                  <w:b/>
                </w:rPr>
                <w:t>ngle(tBodyAccJerkMean),gravit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tbodygyromeangravitymea">
              <w:r w:rsidR="003E3D1A">
                <w:rPr>
                  <w:rStyle w:val="Hyperlink"/>
                  <w:b/>
                </w:rPr>
                <w:t>ngle(tBodyGyroMean,gravityMea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tbodygyrojerkmeangravit">
              <w:r w:rsidR="003E3D1A">
                <w:rPr>
                  <w:rStyle w:val="Hyperlink"/>
                  <w:b/>
                </w:rPr>
                <w:t>ngle(tBodyGyroJerkMean,gravit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xgravitymean">
              <w:r w:rsidR="003E3D1A">
                <w:rPr>
                  <w:rStyle w:val="Hyperlink"/>
                  <w:b/>
                </w:rPr>
                <w:t>ngle(X,gravityMean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ygravitymean">
              <w:r w:rsidR="003E3D1A">
                <w:rPr>
                  <w:rStyle w:val="Hyperlink"/>
                  <w:b/>
                </w:rPr>
                <w:t>ngle(Y,gravityMean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  <w:tr w:rsidR="00131A8A">
        <w:tc>
          <w:tcPr>
            <w:tcW w:w="0" w:type="auto"/>
          </w:tcPr>
          <w:p w:rsidR="00131A8A" w:rsidRDefault="00131A8A"/>
        </w:tc>
        <w:tc>
          <w:tcPr>
            <w:tcW w:w="0" w:type="auto"/>
          </w:tcPr>
          <w:p w:rsidR="00131A8A" w:rsidRDefault="005B4B1A">
            <w:pPr>
              <w:pStyle w:val="Compact"/>
            </w:pPr>
            <w:hyperlink w:anchor="nglezgravitymean">
              <w:r w:rsidR="003E3D1A">
                <w:rPr>
                  <w:rStyle w:val="Hyperlink"/>
                  <w:b/>
                </w:rPr>
                <w:t>ngle(Z,gravityMean)</w:t>
              </w:r>
            </w:hyperlink>
          </w:p>
        </w:tc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131A8A" w:rsidRDefault="00131A8A"/>
        </w:tc>
      </w:tr>
    </w:tbl>
    <w:p w:rsidR="00131A8A" w:rsidRDefault="003E3D1A">
      <w:pPr>
        <w:pStyle w:val="Heading1"/>
      </w:pPr>
      <w:bookmarkStart w:id="2" w:name="variable-list"/>
      <w:r>
        <w:t>Variable list</w:t>
      </w:r>
      <w:bookmarkEnd w:id="2"/>
    </w:p>
    <w:p w:rsidR="00131A8A" w:rsidRDefault="003E3D1A">
      <w:pPr>
        <w:pStyle w:val="Heading2"/>
      </w:pPr>
      <w:bookmarkStart w:id="3" w:name="bodyaccmeanx"/>
      <w:r>
        <w:t>BodyAccmean()X</w:t>
      </w:r>
      <w:bookmarkEnd w:id="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lastRenderedPageBreak/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8; 0.2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7; 0.2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-BodyAccmean()X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25" style="width:0;height:1.5pt" o:hralign="center" o:hrstd="t" o:hr="t"/>
        </w:pict>
      </w:r>
    </w:p>
    <w:p w:rsidR="00131A8A" w:rsidRDefault="003E3D1A">
      <w:pPr>
        <w:pStyle w:val="Heading2"/>
      </w:pPr>
      <w:bookmarkStart w:id="4" w:name="bodyaccmeany"/>
      <w:r>
        <w:t>BodyAccmean()Y</w:t>
      </w:r>
      <w:bookmarkEnd w:id="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; -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-BodyAccmean()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26" style="width:0;height:1.5pt" o:hralign="center" o:hrstd="t" o:hr="t"/>
        </w:pict>
      </w:r>
    </w:p>
    <w:p w:rsidR="00131A8A" w:rsidRDefault="003E3D1A">
      <w:pPr>
        <w:pStyle w:val="Heading2"/>
      </w:pPr>
      <w:bookmarkStart w:id="5" w:name="bodyaccmeanz"/>
      <w:r>
        <w:t>BodyAccmean()Z</w:t>
      </w:r>
      <w:bookmarkEnd w:id="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; -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-BodyAccmean()Z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27" style="width:0;height:1.5pt" o:hralign="center" o:hrstd="t" o:hr="t"/>
        </w:pict>
      </w:r>
    </w:p>
    <w:p w:rsidR="00131A8A" w:rsidRDefault="003E3D1A">
      <w:pPr>
        <w:pStyle w:val="Heading2"/>
      </w:pPr>
      <w:bookmarkStart w:id="6" w:name="bodyaccstdx"/>
      <w:r>
        <w:lastRenderedPageBreak/>
        <w:t>BodyAccstd()X</w:t>
      </w:r>
      <w:bookmarkEnd w:id="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-BodyAccstd()X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28" style="width:0;height:1.5pt" o:hralign="center" o:hrstd="t" o:hr="t"/>
        </w:pict>
      </w:r>
    </w:p>
    <w:p w:rsidR="00131A8A" w:rsidRDefault="003E3D1A">
      <w:pPr>
        <w:pStyle w:val="Heading2"/>
      </w:pPr>
      <w:bookmarkStart w:id="7" w:name="bodyaccstdy"/>
      <w:r>
        <w:t>BodyAccstd()Y</w:t>
      </w:r>
      <w:bookmarkEnd w:id="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5; -0.5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5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-BodyAccstd()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29" style="width:0;height:1.5pt" o:hralign="center" o:hrstd="t" o:hr="t"/>
        </w:pict>
      </w:r>
    </w:p>
    <w:p w:rsidR="00131A8A" w:rsidRDefault="003E3D1A">
      <w:pPr>
        <w:pStyle w:val="Heading2"/>
      </w:pPr>
      <w:bookmarkStart w:id="8" w:name="bodyaccstdz"/>
      <w:r>
        <w:t>BodyAccstd()Z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-BodyAccstd()Z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0" style="width:0;height:1.5pt" o:hralign="center" o:hrstd="t" o:hr="t"/>
        </w:pict>
      </w:r>
    </w:p>
    <w:p w:rsidR="00131A8A" w:rsidRDefault="003E3D1A">
      <w:pPr>
        <w:pStyle w:val="Heading2"/>
      </w:pPr>
      <w:bookmarkStart w:id="9" w:name="bodyaccmadx"/>
      <w:r>
        <w:lastRenderedPageBreak/>
        <w:t>BodyAccmad()X</w:t>
      </w:r>
      <w:bookmarkEnd w:id="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-BodyAccmad()X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1" style="width:0;height:1.5pt" o:hralign="center" o:hrstd="t" o:hr="t"/>
        </w:pict>
      </w:r>
    </w:p>
    <w:p w:rsidR="00131A8A" w:rsidRDefault="003E3D1A">
      <w:pPr>
        <w:pStyle w:val="Heading2"/>
      </w:pPr>
      <w:bookmarkStart w:id="10" w:name="bodyaccmady"/>
      <w:r>
        <w:t>BodyAccmad()Y</w:t>
      </w:r>
      <w:bookmarkEnd w:id="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; -0.6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5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-BodyAccmad()Y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2" style="width:0;height:1.5pt" o:hralign="center" o:hrstd="t" o:hr="t"/>
        </w:pict>
      </w:r>
    </w:p>
    <w:p w:rsidR="00131A8A" w:rsidRDefault="003E3D1A">
      <w:pPr>
        <w:pStyle w:val="Heading2"/>
      </w:pPr>
      <w:bookmarkStart w:id="11" w:name="bodyaccmadz"/>
      <w:r>
        <w:t>BodyAccmad()Z</w:t>
      </w:r>
      <w:bookmarkEnd w:id="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-BodyAccmad()Z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3" style="width:0;height:1.5pt" o:hralign="center" o:hrstd="t" o:hr="t"/>
        </w:pict>
      </w:r>
    </w:p>
    <w:p w:rsidR="00131A8A" w:rsidRDefault="003E3D1A">
      <w:pPr>
        <w:pStyle w:val="Heading2"/>
      </w:pPr>
      <w:bookmarkStart w:id="12" w:name="bodyaccmaxx"/>
      <w:r>
        <w:lastRenderedPageBreak/>
        <w:t>BodyAccmax()X</w:t>
      </w:r>
      <w:bookmarkEnd w:id="1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5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4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-BodyAccmax()X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4" style="width:0;height:1.5pt" o:hralign="center" o:hrstd="t" o:hr="t"/>
        </w:pict>
      </w:r>
    </w:p>
    <w:p w:rsidR="00131A8A" w:rsidRDefault="003E3D1A">
      <w:pPr>
        <w:pStyle w:val="Heading2"/>
      </w:pPr>
      <w:bookmarkStart w:id="13" w:name="bodyaccmaxy"/>
      <w:r>
        <w:t>BodyAccmax()Y</w:t>
      </w:r>
      <w:bookmarkEnd w:id="1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3; -0.3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7; -0.3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-BodyAccmax()Y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5" style="width:0;height:1.5pt" o:hralign="center" o:hrstd="t" o:hr="t"/>
        </w:pict>
      </w:r>
    </w:p>
    <w:p w:rsidR="00131A8A" w:rsidRDefault="003E3D1A">
      <w:pPr>
        <w:pStyle w:val="Heading2"/>
      </w:pPr>
      <w:bookmarkStart w:id="14" w:name="bodyaccmaxz"/>
      <w:r>
        <w:t>BodyAccmax()Z</w:t>
      </w:r>
      <w:bookmarkEnd w:id="1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; -0.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; -0.5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-BodyAccmax()Z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6" style="width:0;height:1.5pt" o:hralign="center" o:hrstd="t" o:hr="t"/>
        </w:pict>
      </w:r>
    </w:p>
    <w:p w:rsidR="00131A8A" w:rsidRDefault="003E3D1A">
      <w:pPr>
        <w:pStyle w:val="Heading2"/>
      </w:pPr>
      <w:bookmarkStart w:id="15" w:name="bodyaccminx"/>
      <w:r>
        <w:lastRenderedPageBreak/>
        <w:t>BodyAccmin()X</w:t>
      </w:r>
      <w:bookmarkEnd w:id="1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9; 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3; 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-BodyAccmin()X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7" style="width:0;height:1.5pt" o:hralign="center" o:hrstd="t" o:hr="t"/>
        </w:pict>
      </w:r>
    </w:p>
    <w:p w:rsidR="00131A8A" w:rsidRDefault="003E3D1A">
      <w:pPr>
        <w:pStyle w:val="Heading2"/>
      </w:pPr>
      <w:bookmarkStart w:id="16" w:name="bodyaccminy"/>
      <w:r>
        <w:t>BodyAccmin()Y</w:t>
      </w:r>
      <w:bookmarkEnd w:id="1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5; 0.5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9; 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-BodyAccmin()Y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8" style="width:0;height:1.5pt" o:hralign="center" o:hrstd="t" o:hr="t"/>
        </w:pict>
      </w:r>
    </w:p>
    <w:p w:rsidR="00131A8A" w:rsidRDefault="003E3D1A">
      <w:pPr>
        <w:pStyle w:val="Heading2"/>
      </w:pPr>
      <w:bookmarkStart w:id="17" w:name="bodyaccminz"/>
      <w:r>
        <w:t>BodyAccmin()Z</w:t>
      </w:r>
      <w:bookmarkEnd w:id="1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4; 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; 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-BodyAccmin()Z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39" style="width:0;height:1.5pt" o:hralign="center" o:hrstd="t" o:hr="t"/>
        </w:pict>
      </w:r>
    </w:p>
    <w:p w:rsidR="00131A8A" w:rsidRDefault="003E3D1A">
      <w:pPr>
        <w:pStyle w:val="Heading2"/>
      </w:pPr>
      <w:bookmarkStart w:id="18" w:name="bodyaccsma"/>
      <w:r>
        <w:lastRenderedPageBreak/>
        <w:t>BodyAccsma()</w:t>
      </w:r>
      <w:bookmarkEnd w:id="1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5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-BodyAccsma()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0" style="width:0;height:1.5pt" o:hralign="center" o:hrstd="t" o:hr="t"/>
        </w:pict>
      </w:r>
    </w:p>
    <w:p w:rsidR="00131A8A" w:rsidRDefault="003E3D1A">
      <w:pPr>
        <w:pStyle w:val="Heading2"/>
      </w:pPr>
      <w:bookmarkStart w:id="19" w:name="bodyaccenergyx"/>
      <w:r>
        <w:t>BodyAccenergy()X</w:t>
      </w:r>
      <w:bookmarkEnd w:id="1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-BodyAccenergy()X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1" style="width:0;height:1.5pt" o:hralign="center" o:hrstd="t" o:hr="t"/>
        </w:pict>
      </w:r>
    </w:p>
    <w:p w:rsidR="00131A8A" w:rsidRDefault="003E3D1A">
      <w:pPr>
        <w:pStyle w:val="Heading2"/>
      </w:pPr>
      <w:bookmarkStart w:id="20" w:name="bodyaccenergyy"/>
      <w:r>
        <w:t>BodyAccenergy()Y</w:t>
      </w:r>
      <w:bookmarkEnd w:id="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-BodyAccenergy()Y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2" style="width:0;height:1.5pt" o:hralign="center" o:hrstd="t" o:hr="t"/>
        </w:pict>
      </w:r>
    </w:p>
    <w:p w:rsidR="00131A8A" w:rsidRDefault="003E3D1A">
      <w:pPr>
        <w:pStyle w:val="Heading2"/>
      </w:pPr>
      <w:bookmarkStart w:id="21" w:name="bodyaccenergyz"/>
      <w:r>
        <w:lastRenderedPageBreak/>
        <w:t>BodyAccenergy()Z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-BodyAccenergy()Z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3" style="width:0;height:1.5pt" o:hralign="center" o:hrstd="t" o:hr="t"/>
        </w:pict>
      </w:r>
    </w:p>
    <w:p w:rsidR="00131A8A" w:rsidRDefault="003E3D1A">
      <w:pPr>
        <w:pStyle w:val="Heading2"/>
      </w:pPr>
      <w:bookmarkStart w:id="22" w:name="bodyacciqrx"/>
      <w:r>
        <w:t>BodyAcciqr()X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6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-BodyAcciqr()X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4" style="width:0;height:1.5pt" o:hralign="center" o:hrstd="t" o:hr="t"/>
        </w:pict>
      </w:r>
    </w:p>
    <w:p w:rsidR="00131A8A" w:rsidRDefault="003E3D1A">
      <w:pPr>
        <w:pStyle w:val="Heading2"/>
      </w:pPr>
      <w:bookmarkStart w:id="23" w:name="bodyacciqry"/>
      <w:r>
        <w:t>BodyAcciqr()Y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-BodyAcciqr()Y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5" style="width:0;height:1.5pt" o:hralign="center" o:hrstd="t" o:hr="t"/>
        </w:pict>
      </w:r>
    </w:p>
    <w:p w:rsidR="00131A8A" w:rsidRDefault="003E3D1A">
      <w:pPr>
        <w:pStyle w:val="Heading2"/>
      </w:pPr>
      <w:bookmarkStart w:id="24" w:name="bodyacciqrz"/>
      <w:r>
        <w:lastRenderedPageBreak/>
        <w:t>BodyAcciqr()Z</w:t>
      </w:r>
      <w:bookmarkEnd w:id="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-BodyAcciqr()Z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6" style="width:0;height:1.5pt" o:hralign="center" o:hrstd="t" o:hr="t"/>
        </w:pict>
      </w:r>
    </w:p>
    <w:p w:rsidR="00131A8A" w:rsidRDefault="003E3D1A">
      <w:pPr>
        <w:pStyle w:val="Heading2"/>
      </w:pPr>
      <w:bookmarkStart w:id="25" w:name="bodyaccentropyx"/>
      <w:r>
        <w:t>BodyAccentropy()X</w:t>
      </w:r>
      <w:bookmarkEnd w:id="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-BodyAccentropy()X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7" style="width:0;height:1.5pt" o:hralign="center" o:hrstd="t" o:hr="t"/>
        </w:pict>
      </w:r>
    </w:p>
    <w:p w:rsidR="00131A8A" w:rsidRDefault="003E3D1A">
      <w:pPr>
        <w:pStyle w:val="Heading2"/>
      </w:pPr>
      <w:bookmarkStart w:id="26" w:name="bodyaccentropyy"/>
      <w:r>
        <w:t>BodyAccentropy()Y</w:t>
      </w:r>
      <w:bookmarkEnd w:id="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; -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-BodyAccentropy()Y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8" style="width:0;height:1.5pt" o:hralign="center" o:hrstd="t" o:hr="t"/>
        </w:pict>
      </w:r>
    </w:p>
    <w:p w:rsidR="00131A8A" w:rsidRDefault="003E3D1A">
      <w:pPr>
        <w:pStyle w:val="Heading2"/>
      </w:pPr>
      <w:bookmarkStart w:id="27" w:name="bodyaccentropyz"/>
      <w:r>
        <w:lastRenderedPageBreak/>
        <w:t>BodyAccentropy()Z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5; -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6; -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-BodyAccentropy()Z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49" style="width:0;height:1.5pt" o:hralign="center" o:hrstd="t" o:hr="t"/>
        </w:pict>
      </w:r>
    </w:p>
    <w:p w:rsidR="00131A8A" w:rsidRDefault="003E3D1A">
      <w:pPr>
        <w:pStyle w:val="Heading2"/>
      </w:pPr>
      <w:bookmarkStart w:id="28" w:name="bodyaccarcoeffx1"/>
      <w:r>
        <w:t>BodyAccarCoeff()X,1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; -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; -0.1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-BodyAccarCoeff()X,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0" style="width:0;height:1.5pt" o:hralign="center" o:hrstd="t" o:hr="t"/>
        </w:pict>
      </w:r>
    </w:p>
    <w:p w:rsidR="00131A8A" w:rsidRDefault="003E3D1A">
      <w:pPr>
        <w:pStyle w:val="Heading2"/>
      </w:pPr>
      <w:bookmarkStart w:id="29" w:name="bodyaccarcoeffx2"/>
      <w:r>
        <w:t>BodyAccarCoeff()X,2</w:t>
      </w:r>
      <w:bookmarkEnd w:id="2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-BodyAccarCoeff()X,2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1" style="width:0;height:1.5pt" o:hralign="center" o:hrstd="t" o:hr="t"/>
        </w:pict>
      </w:r>
    </w:p>
    <w:p w:rsidR="00131A8A" w:rsidRDefault="003E3D1A">
      <w:pPr>
        <w:pStyle w:val="Heading2"/>
      </w:pPr>
      <w:bookmarkStart w:id="30" w:name="bodyaccarcoeffx3"/>
      <w:r>
        <w:lastRenderedPageBreak/>
        <w:t>BodyAccarCoeff()X,3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-BodyAccarCoeff()X,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2" style="width:0;height:1.5pt" o:hralign="center" o:hrstd="t" o:hr="t"/>
        </w:pict>
      </w:r>
    </w:p>
    <w:p w:rsidR="00131A8A" w:rsidRDefault="003E3D1A">
      <w:pPr>
        <w:pStyle w:val="Heading2"/>
      </w:pPr>
      <w:bookmarkStart w:id="31" w:name="bodyaccarcoeffx4"/>
      <w:r>
        <w:t>BodyAccarCoeff()X,4</w:t>
      </w:r>
      <w:bookmarkEnd w:id="3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2; 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2; 0.1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-BodyAccarCoeff()X,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3" style="width:0;height:1.5pt" o:hralign="center" o:hrstd="t" o:hr="t"/>
        </w:pict>
      </w:r>
    </w:p>
    <w:p w:rsidR="00131A8A" w:rsidRDefault="003E3D1A">
      <w:pPr>
        <w:pStyle w:val="Heading2"/>
      </w:pPr>
      <w:bookmarkStart w:id="32" w:name="bodyaccarcoeffy1"/>
      <w:r>
        <w:t>BodyAccarCoeff()Y,1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-BodyAccarCoeff()Y,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4" style="width:0;height:1.5pt" o:hralign="center" o:hrstd="t" o:hr="t"/>
        </w:pict>
      </w:r>
    </w:p>
    <w:p w:rsidR="00131A8A" w:rsidRDefault="003E3D1A">
      <w:pPr>
        <w:pStyle w:val="Heading2"/>
      </w:pPr>
      <w:bookmarkStart w:id="33" w:name="bodyaccarcoeffy2"/>
      <w:r>
        <w:lastRenderedPageBreak/>
        <w:t>BodyAccarCoeff()Y,2</w:t>
      </w:r>
      <w:bookmarkEnd w:id="3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-BodyAccarCoeff()Y,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5" style="width:0;height:1.5pt" o:hralign="center" o:hrstd="t" o:hr="t"/>
        </w:pict>
      </w:r>
    </w:p>
    <w:p w:rsidR="00131A8A" w:rsidRDefault="003E3D1A">
      <w:pPr>
        <w:pStyle w:val="Heading2"/>
      </w:pPr>
      <w:bookmarkStart w:id="34" w:name="bodyaccarcoeffy3"/>
      <w:r>
        <w:t>BodyAccarCoeff()Y,3</w:t>
      </w:r>
      <w:bookmarkEnd w:id="3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-BodyAccarCoeff()Y,3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6" style="width:0;height:1.5pt" o:hralign="center" o:hrstd="t" o:hr="t"/>
        </w:pict>
      </w:r>
    </w:p>
    <w:p w:rsidR="00131A8A" w:rsidRDefault="003E3D1A">
      <w:pPr>
        <w:pStyle w:val="Heading2"/>
      </w:pPr>
      <w:bookmarkStart w:id="35" w:name="bodyaccarcoeffy4"/>
      <w:r>
        <w:t>BodyAccarCoeff()Y,4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; -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-BodyAccarCoeff()Y,4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7" style="width:0;height:1.5pt" o:hralign="center" o:hrstd="t" o:hr="t"/>
        </w:pict>
      </w:r>
    </w:p>
    <w:p w:rsidR="00131A8A" w:rsidRDefault="003E3D1A">
      <w:pPr>
        <w:pStyle w:val="Heading2"/>
      </w:pPr>
      <w:bookmarkStart w:id="36" w:name="bodyaccarcoeffz1"/>
      <w:r>
        <w:lastRenderedPageBreak/>
        <w:t>BodyAccarCoeff()Z,1</w:t>
      </w:r>
      <w:bookmarkEnd w:id="3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-BodyAccarCoeff()Z,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8" style="width:0;height:1.5pt" o:hralign="center" o:hrstd="t" o:hr="t"/>
        </w:pict>
      </w:r>
    </w:p>
    <w:p w:rsidR="00131A8A" w:rsidRDefault="003E3D1A">
      <w:pPr>
        <w:pStyle w:val="Heading2"/>
      </w:pPr>
      <w:bookmarkStart w:id="37" w:name="bodyaccarcoeffz2"/>
      <w:r>
        <w:t>BodyAccarCoeff()Z,2</w:t>
      </w:r>
      <w:bookmarkEnd w:id="3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-BodyAccarCoeff()Z,2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59" style="width:0;height:1.5pt" o:hralign="center" o:hrstd="t" o:hr="t"/>
        </w:pict>
      </w:r>
    </w:p>
    <w:p w:rsidR="00131A8A" w:rsidRDefault="003E3D1A">
      <w:pPr>
        <w:pStyle w:val="Heading2"/>
      </w:pPr>
      <w:bookmarkStart w:id="38" w:name="bodyaccarcoeffz3"/>
      <w:r>
        <w:t>BodyAccarCoeff()Z,3</w:t>
      </w:r>
      <w:bookmarkEnd w:id="3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3; 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-BodyAccarCoeff()Z,3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0" style="width:0;height:1.5pt" o:hralign="center" o:hrstd="t" o:hr="t"/>
        </w:pict>
      </w:r>
    </w:p>
    <w:p w:rsidR="00131A8A" w:rsidRDefault="003E3D1A">
      <w:pPr>
        <w:pStyle w:val="Heading2"/>
      </w:pPr>
      <w:bookmarkStart w:id="39" w:name="bodyaccarcoeffz4"/>
      <w:r>
        <w:lastRenderedPageBreak/>
        <w:t>BodyAccarCoeff()Z,4</w:t>
      </w:r>
      <w:bookmarkEnd w:id="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; 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; -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-BodyAccarCoeff()Z,4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1" style="width:0;height:1.5pt" o:hralign="center" o:hrstd="t" o:hr="t"/>
        </w:pict>
      </w:r>
    </w:p>
    <w:p w:rsidR="00131A8A" w:rsidRDefault="003E3D1A">
      <w:pPr>
        <w:pStyle w:val="Heading2"/>
      </w:pPr>
      <w:bookmarkStart w:id="40" w:name="bodyacccorrelationxy"/>
      <w:r>
        <w:t>BodyAcccorrelation()X,Y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5; -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6; -0.1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-BodyAcccorrelation()X,Y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2" style="width:0;height:1.5pt" o:hralign="center" o:hrstd="t" o:hr="t"/>
        </w:pict>
      </w:r>
    </w:p>
    <w:p w:rsidR="00131A8A" w:rsidRDefault="003E3D1A">
      <w:pPr>
        <w:pStyle w:val="Heading2"/>
      </w:pPr>
      <w:bookmarkStart w:id="41" w:name="bodyacccorrelationxz"/>
      <w:r>
        <w:t>BodyAcccorrelation()X,Z</w:t>
      </w:r>
      <w:bookmarkEnd w:id="4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; -0.1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; -0.1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-BodyAcccorrelation()X,Z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3" style="width:0;height:1.5pt" o:hralign="center" o:hrstd="t" o:hr="t"/>
        </w:pict>
      </w:r>
    </w:p>
    <w:p w:rsidR="00131A8A" w:rsidRDefault="003E3D1A">
      <w:pPr>
        <w:pStyle w:val="Heading2"/>
      </w:pPr>
      <w:bookmarkStart w:id="42" w:name="bodyacccorrelationyz"/>
      <w:r>
        <w:lastRenderedPageBreak/>
        <w:t>BodyAcccorrelation()Y,Z</w:t>
      </w:r>
      <w:bookmarkEnd w:id="42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1; 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; 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-BodyAcccorrelation()Y,Z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4" style="width:0;height:1.5pt" o:hralign="center" o:hrstd="t" o:hr="t"/>
        </w:pict>
      </w:r>
    </w:p>
    <w:p w:rsidR="00131A8A" w:rsidRDefault="003E3D1A">
      <w:pPr>
        <w:pStyle w:val="Heading2"/>
      </w:pPr>
      <w:bookmarkStart w:id="43" w:name="gravityaccmeanx"/>
      <w:r>
        <w:t>GravityAccmean()X</w:t>
      </w:r>
      <w:bookmarkEnd w:id="4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3; 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7; 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-GravityAccmean()X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5" style="width:0;height:1.5pt" o:hralign="center" o:hrstd="t" o:hr="t"/>
        </w:pict>
      </w:r>
    </w:p>
    <w:p w:rsidR="00131A8A" w:rsidRDefault="003E3D1A">
      <w:pPr>
        <w:pStyle w:val="Heading2"/>
      </w:pPr>
      <w:bookmarkStart w:id="44" w:name="gravityaccmeany"/>
      <w:r>
        <w:t>GravityAccmean()Y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; 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; 0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-GravityAccmean()Y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6" style="width:0;height:1.5pt" o:hralign="center" o:hrstd="t" o:hr="t"/>
        </w:pict>
      </w:r>
    </w:p>
    <w:p w:rsidR="00131A8A" w:rsidRDefault="003E3D1A">
      <w:pPr>
        <w:pStyle w:val="Heading2"/>
      </w:pPr>
      <w:bookmarkStart w:id="45" w:name="gravityaccmeanz"/>
      <w:r>
        <w:lastRenderedPageBreak/>
        <w:t>GravityAccmean()Z</w:t>
      </w:r>
      <w:bookmarkEnd w:id="4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; 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-GravityAccmean()Z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7" style="width:0;height:1.5pt" o:hralign="center" o:hrstd="t" o:hr="t"/>
        </w:pict>
      </w:r>
    </w:p>
    <w:p w:rsidR="00131A8A" w:rsidRDefault="003E3D1A">
      <w:pPr>
        <w:pStyle w:val="Heading2"/>
      </w:pPr>
      <w:bookmarkStart w:id="46" w:name="gravityaccstdx"/>
      <w:r>
        <w:t>GravityAccstd()X</w:t>
      </w:r>
      <w:bookmarkEnd w:id="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-GravityAccstd()X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8" style="width:0;height:1.5pt" o:hralign="center" o:hrstd="t" o:hr="t"/>
        </w:pict>
      </w:r>
    </w:p>
    <w:p w:rsidR="00131A8A" w:rsidRDefault="003E3D1A">
      <w:pPr>
        <w:pStyle w:val="Heading2"/>
      </w:pPr>
      <w:bookmarkStart w:id="47" w:name="gravityaccstdy"/>
      <w:r>
        <w:t>GravityAccstd()Y</w:t>
      </w:r>
      <w:bookmarkEnd w:id="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-GravityAccstd()Y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69" style="width:0;height:1.5pt" o:hralign="center" o:hrstd="t" o:hr="t"/>
        </w:pict>
      </w:r>
    </w:p>
    <w:p w:rsidR="00131A8A" w:rsidRDefault="003E3D1A">
      <w:pPr>
        <w:pStyle w:val="Heading2"/>
      </w:pPr>
      <w:bookmarkStart w:id="48" w:name="gravityaccstdz"/>
      <w:r>
        <w:lastRenderedPageBreak/>
        <w:t>GravityAccstd()Z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-GravityAccstd()Z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0" style="width:0;height:1.5pt" o:hralign="center" o:hrstd="t" o:hr="t"/>
        </w:pict>
      </w:r>
    </w:p>
    <w:p w:rsidR="00131A8A" w:rsidRDefault="003E3D1A">
      <w:pPr>
        <w:pStyle w:val="Heading2"/>
      </w:pPr>
      <w:bookmarkStart w:id="49" w:name="gravityaccmadx"/>
      <w:r>
        <w:t>GravityAccmad()X</w:t>
      </w:r>
      <w:bookmarkEnd w:id="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-GravityAccmad()X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1" style="width:0;height:1.5pt" o:hralign="center" o:hrstd="t" o:hr="t"/>
        </w:pict>
      </w:r>
    </w:p>
    <w:p w:rsidR="00131A8A" w:rsidRDefault="003E3D1A">
      <w:pPr>
        <w:pStyle w:val="Heading2"/>
      </w:pPr>
      <w:bookmarkStart w:id="50" w:name="gravityaccmady"/>
      <w:r>
        <w:t>GravityAccmad()Y</w:t>
      </w:r>
      <w:bookmarkEnd w:id="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-GravityAccmad()Y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2" style="width:0;height:1.5pt" o:hralign="center" o:hrstd="t" o:hr="t"/>
        </w:pict>
      </w:r>
    </w:p>
    <w:p w:rsidR="00131A8A" w:rsidRDefault="003E3D1A">
      <w:pPr>
        <w:pStyle w:val="Heading2"/>
      </w:pPr>
      <w:bookmarkStart w:id="51" w:name="gravityaccmadz"/>
      <w:r>
        <w:lastRenderedPageBreak/>
        <w:t>GravityAccmad()Z</w:t>
      </w:r>
      <w:bookmarkEnd w:id="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-GravityAccmad()Z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3" style="width:0;height:1.5pt" o:hralign="center" o:hrstd="t" o:hr="t"/>
        </w:pict>
      </w:r>
    </w:p>
    <w:p w:rsidR="00131A8A" w:rsidRDefault="003E3D1A">
      <w:pPr>
        <w:pStyle w:val="Heading2"/>
      </w:pPr>
      <w:bookmarkStart w:id="52" w:name="gravityaccmaxx"/>
      <w:r>
        <w:t>GravityAccmax()X</w:t>
      </w:r>
      <w:bookmarkEnd w:id="52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7; 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1; 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-GravityAccmax()X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4" style="width:0;height:1.5pt" o:hralign="center" o:hrstd="t" o:hr="t"/>
        </w:pict>
      </w:r>
    </w:p>
    <w:p w:rsidR="00131A8A" w:rsidRDefault="003E3D1A">
      <w:pPr>
        <w:pStyle w:val="Heading2"/>
      </w:pPr>
      <w:bookmarkStart w:id="53" w:name="gravityaccmaxy"/>
      <w:r>
        <w:t>GravityAccmax()Y</w:t>
      </w:r>
      <w:bookmarkEnd w:id="5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5; -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-GravityAccmax()Y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5" style="width:0;height:1.5pt" o:hralign="center" o:hrstd="t" o:hr="t"/>
        </w:pict>
      </w:r>
    </w:p>
    <w:p w:rsidR="00131A8A" w:rsidRDefault="003E3D1A">
      <w:pPr>
        <w:pStyle w:val="Heading2"/>
      </w:pPr>
      <w:bookmarkStart w:id="54" w:name="gravityaccmaxz"/>
      <w:r>
        <w:lastRenderedPageBreak/>
        <w:t>GravityAccmax()Z</w:t>
      </w:r>
      <w:bookmarkEnd w:id="5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-GravityAccmax()Z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6" style="width:0;height:1.5pt" o:hralign="center" o:hrstd="t" o:hr="t"/>
        </w:pict>
      </w:r>
    </w:p>
    <w:p w:rsidR="00131A8A" w:rsidRDefault="003E3D1A">
      <w:pPr>
        <w:pStyle w:val="Heading2"/>
      </w:pPr>
      <w:bookmarkStart w:id="55" w:name="gravityaccminx"/>
      <w:r>
        <w:t>GravityAccmin()X</w:t>
      </w:r>
      <w:bookmarkEnd w:id="5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5; 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8; 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-GravityAccmin()X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7" style="width:0;height:1.5pt" o:hralign="center" o:hrstd="t" o:hr="t"/>
        </w:pict>
      </w:r>
    </w:p>
    <w:p w:rsidR="00131A8A" w:rsidRDefault="003E3D1A">
      <w:pPr>
        <w:pStyle w:val="Heading2"/>
      </w:pPr>
      <w:bookmarkStart w:id="56" w:name="gravityaccminy"/>
      <w:r>
        <w:t>GravityAccmin()Y</w:t>
      </w:r>
      <w:bookmarkEnd w:id="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; 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-GravityAccmin()Y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8" style="width:0;height:1.5pt" o:hralign="center" o:hrstd="t" o:hr="t"/>
        </w:pict>
      </w:r>
    </w:p>
    <w:p w:rsidR="00131A8A" w:rsidRDefault="003E3D1A">
      <w:pPr>
        <w:pStyle w:val="Heading2"/>
      </w:pPr>
      <w:bookmarkStart w:id="57" w:name="gravityaccminz"/>
      <w:r>
        <w:lastRenderedPageBreak/>
        <w:t>GravityAccmin()Z</w:t>
      </w:r>
      <w:bookmarkEnd w:id="5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-GravityAccmin()Z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79" style="width:0;height:1.5pt" o:hralign="center" o:hrstd="t" o:hr="t"/>
        </w:pict>
      </w:r>
    </w:p>
    <w:p w:rsidR="00131A8A" w:rsidRDefault="003E3D1A">
      <w:pPr>
        <w:pStyle w:val="Heading2"/>
      </w:pPr>
      <w:bookmarkStart w:id="58" w:name="gravityaccsma"/>
      <w:r>
        <w:t>GravityAccsma()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; -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6-GravityAccsma()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0" style="width:0;height:1.5pt" o:hralign="center" o:hrstd="t" o:hr="t"/>
        </w:pict>
      </w:r>
    </w:p>
    <w:p w:rsidR="00131A8A" w:rsidRDefault="003E3D1A">
      <w:pPr>
        <w:pStyle w:val="Heading2"/>
      </w:pPr>
      <w:bookmarkStart w:id="59" w:name="gravityaccenergyx"/>
      <w:r>
        <w:t>GravityAccenergy()X</w:t>
      </w:r>
      <w:bookmarkEnd w:id="5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3; 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5; 0.7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7-GravityAccenergy()X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1" style="width:0;height:1.5pt" o:hralign="center" o:hrstd="t" o:hr="t"/>
        </w:pict>
      </w:r>
    </w:p>
    <w:p w:rsidR="00131A8A" w:rsidRDefault="003E3D1A">
      <w:pPr>
        <w:pStyle w:val="Heading2"/>
      </w:pPr>
      <w:bookmarkStart w:id="60" w:name="gravityaccenergyy"/>
      <w:r>
        <w:lastRenderedPageBreak/>
        <w:t>GravityAccenergy()Y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8-GravityAccenergy()Y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2" style="width:0;height:1.5pt" o:hralign="center" o:hrstd="t" o:hr="t"/>
        </w:pict>
      </w:r>
    </w:p>
    <w:p w:rsidR="00131A8A" w:rsidRDefault="003E3D1A">
      <w:pPr>
        <w:pStyle w:val="Heading2"/>
      </w:pPr>
      <w:bookmarkStart w:id="61" w:name="gravityaccenergyz"/>
      <w:r>
        <w:t>GravityAccenergy()Z</w:t>
      </w:r>
      <w:bookmarkEnd w:id="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9-GravityAccenergy()Z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3" style="width:0;height:1.5pt" o:hralign="center" o:hrstd="t" o:hr="t"/>
        </w:pict>
      </w:r>
    </w:p>
    <w:p w:rsidR="00131A8A" w:rsidRDefault="003E3D1A">
      <w:pPr>
        <w:pStyle w:val="Heading2"/>
      </w:pPr>
      <w:bookmarkStart w:id="62" w:name="gravityacciqrx"/>
      <w:r>
        <w:t>GravityAcciqr()X</w:t>
      </w:r>
      <w:bookmarkEnd w:id="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0-GravityAcciqr()X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4" style="width:0;height:1.5pt" o:hralign="center" o:hrstd="t" o:hr="t"/>
        </w:pict>
      </w:r>
    </w:p>
    <w:p w:rsidR="00131A8A" w:rsidRDefault="003E3D1A">
      <w:pPr>
        <w:pStyle w:val="Heading2"/>
      </w:pPr>
      <w:bookmarkStart w:id="63" w:name="gravityacciqry"/>
      <w:r>
        <w:lastRenderedPageBreak/>
        <w:t>GravityAcciqr()Y</w:t>
      </w:r>
      <w:bookmarkEnd w:id="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1-GravityAcciqr()Y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5" style="width:0;height:1.5pt" o:hralign="center" o:hrstd="t" o:hr="t"/>
        </w:pict>
      </w:r>
    </w:p>
    <w:p w:rsidR="00131A8A" w:rsidRDefault="003E3D1A">
      <w:pPr>
        <w:pStyle w:val="Heading2"/>
      </w:pPr>
      <w:bookmarkStart w:id="64" w:name="gravityacciqrz"/>
      <w:r>
        <w:t>GravityAcciqr()Z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2-GravityAcciqr()Z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6" style="width:0;height:1.5pt" o:hralign="center" o:hrstd="t" o:hr="t"/>
        </w:pict>
      </w:r>
    </w:p>
    <w:p w:rsidR="00131A8A" w:rsidRDefault="003E3D1A">
      <w:pPr>
        <w:pStyle w:val="Heading2"/>
      </w:pPr>
      <w:bookmarkStart w:id="65" w:name="gravityaccentropyx"/>
      <w:r>
        <w:t>GravityAccentropy()X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4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; -0.6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3-GravityAccentropy()X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7" style="width:0;height:1.5pt" o:hralign="center" o:hrstd="t" o:hr="t"/>
        </w:pict>
      </w:r>
    </w:p>
    <w:p w:rsidR="00131A8A" w:rsidRDefault="003E3D1A">
      <w:pPr>
        <w:pStyle w:val="Heading2"/>
      </w:pPr>
      <w:bookmarkStart w:id="66" w:name="gravityaccentropyy"/>
      <w:r>
        <w:lastRenderedPageBreak/>
        <w:t>GravityAccentropy()Y</w:t>
      </w:r>
      <w:bookmarkEnd w:id="6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4-GravityAccentropy()Y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8" style="width:0;height:1.5pt" o:hralign="center" o:hrstd="t" o:hr="t"/>
        </w:pict>
      </w:r>
    </w:p>
    <w:p w:rsidR="00131A8A" w:rsidRDefault="003E3D1A">
      <w:pPr>
        <w:pStyle w:val="Heading2"/>
      </w:pPr>
      <w:bookmarkStart w:id="67" w:name="gravityaccentropyz"/>
      <w:r>
        <w:t>GravityAccentropy()Z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5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5-GravityAccentropy()Z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89" style="width:0;height:1.5pt" o:hralign="center" o:hrstd="t" o:hr="t"/>
        </w:pict>
      </w:r>
    </w:p>
    <w:p w:rsidR="00131A8A" w:rsidRDefault="003E3D1A">
      <w:pPr>
        <w:pStyle w:val="Heading2"/>
      </w:pPr>
      <w:bookmarkStart w:id="68" w:name="gravityaccarcoeffx1"/>
      <w:r>
        <w:t>GravityAccarCoeff()X,1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1; -0.5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1; -0.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6-GravityAccarCoeff()X,1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0" style="width:0;height:1.5pt" o:hralign="center" o:hrstd="t" o:hr="t"/>
        </w:pict>
      </w:r>
    </w:p>
    <w:p w:rsidR="00131A8A" w:rsidRDefault="003E3D1A">
      <w:pPr>
        <w:pStyle w:val="Heading2"/>
      </w:pPr>
      <w:bookmarkStart w:id="69" w:name="gravityaccarcoeffx2"/>
      <w:r>
        <w:lastRenderedPageBreak/>
        <w:t>GravityAccarCoeff()X,2</w:t>
      </w:r>
      <w:bookmarkEnd w:id="6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5; 0.5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4; 0.5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7-GravityAccarCoeff()X,2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1" style="width:0;height:1.5pt" o:hralign="center" o:hrstd="t" o:hr="t"/>
        </w:pict>
      </w:r>
    </w:p>
    <w:p w:rsidR="00131A8A" w:rsidRDefault="003E3D1A">
      <w:pPr>
        <w:pStyle w:val="Heading2"/>
      </w:pPr>
      <w:bookmarkStart w:id="70" w:name="gravityaccarcoeffx3"/>
      <w:r>
        <w:t>GravityAccarCoeff()X,3</w:t>
      </w:r>
      <w:bookmarkEnd w:id="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9; -0.5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; -0.5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8-GravityAccarCoeff()X,3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2" style="width:0;height:1.5pt" o:hralign="center" o:hrstd="t" o:hr="t"/>
        </w:pict>
      </w:r>
    </w:p>
    <w:p w:rsidR="00131A8A" w:rsidRDefault="003E3D1A">
      <w:pPr>
        <w:pStyle w:val="Heading2"/>
      </w:pPr>
      <w:bookmarkStart w:id="71" w:name="gravityaccarcoeffx4"/>
      <w:r>
        <w:t>GravityAccarCoeff()X,4</w:t>
      </w:r>
      <w:bookmarkEnd w:id="7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2; 0.6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2; 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69-GravityAccarCoeff()X,4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3" style="width:0;height:1.5pt" o:hralign="center" o:hrstd="t" o:hr="t"/>
        </w:pict>
      </w:r>
    </w:p>
    <w:p w:rsidR="00131A8A" w:rsidRDefault="003E3D1A">
      <w:pPr>
        <w:pStyle w:val="Heading2"/>
      </w:pPr>
      <w:bookmarkStart w:id="72" w:name="gravityaccarcoeffy1"/>
      <w:r>
        <w:lastRenderedPageBreak/>
        <w:t>GravityAccarCoeff()Y,1</w:t>
      </w:r>
      <w:bookmarkEnd w:id="7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3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3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0-GravityAccarCoeff()Y,1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4" style="width:0;height:1.5pt" o:hralign="center" o:hrstd="t" o:hr="t"/>
        </w:pict>
      </w:r>
    </w:p>
    <w:p w:rsidR="00131A8A" w:rsidRDefault="003E3D1A">
      <w:pPr>
        <w:pStyle w:val="Heading2"/>
      </w:pPr>
      <w:bookmarkStart w:id="73" w:name="gravityaccarcoeffy2"/>
      <w:r>
        <w:t>GravityAccarCoeff()Y,2</w:t>
      </w:r>
      <w:bookmarkEnd w:id="7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3; 0.3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3; 0.3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1-GravityAccarCoeff()Y,2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5" style="width:0;height:1.5pt" o:hralign="center" o:hrstd="t" o:hr="t"/>
        </w:pict>
      </w:r>
    </w:p>
    <w:p w:rsidR="00131A8A" w:rsidRDefault="003E3D1A">
      <w:pPr>
        <w:pStyle w:val="Heading2"/>
      </w:pPr>
      <w:bookmarkStart w:id="74" w:name="gravityaccarcoeffy3"/>
      <w:r>
        <w:t>GravityAccarCoeff()Y,3</w:t>
      </w:r>
      <w:bookmarkEnd w:id="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6; -0.3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7; -0.3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2-GravityAccarCoeff()Y,3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6" style="width:0;height:1.5pt" o:hralign="center" o:hrstd="t" o:hr="t"/>
        </w:pict>
      </w:r>
    </w:p>
    <w:p w:rsidR="00131A8A" w:rsidRDefault="003E3D1A">
      <w:pPr>
        <w:pStyle w:val="Heading2"/>
      </w:pPr>
      <w:bookmarkStart w:id="75" w:name="gravityaccarcoeffy4"/>
      <w:r>
        <w:lastRenderedPageBreak/>
        <w:t>GravityAccarCoeff()Y,4</w:t>
      </w:r>
      <w:bookmarkEnd w:id="7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1; 0.4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1; 0.4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3-GravityAccarCoeff()Y,4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7" style="width:0;height:1.5pt" o:hralign="center" o:hrstd="t" o:hr="t"/>
        </w:pict>
      </w:r>
    </w:p>
    <w:p w:rsidR="00131A8A" w:rsidRDefault="003E3D1A">
      <w:pPr>
        <w:pStyle w:val="Heading2"/>
      </w:pPr>
      <w:bookmarkStart w:id="76" w:name="gravityaccarcoeffz1"/>
      <w:r>
        <w:t>GravityAccarCoeff()Z,1</w:t>
      </w:r>
      <w:bookmarkEnd w:id="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3; -0.4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3; -0.4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4-GravityAccarCoeff()Z,1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8" style="width:0;height:1.5pt" o:hralign="center" o:hrstd="t" o:hr="t"/>
        </w:pict>
      </w:r>
    </w:p>
    <w:p w:rsidR="00131A8A" w:rsidRDefault="003E3D1A">
      <w:pPr>
        <w:pStyle w:val="Heading2"/>
      </w:pPr>
      <w:bookmarkStart w:id="77" w:name="gravityaccarcoeffz2"/>
      <w:r>
        <w:t>GravityAccarCoeff()Z,2</w:t>
      </w:r>
      <w:bookmarkEnd w:id="7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5; 0.4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45; 0.4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5-GravityAccarCoeff()Z,2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099" style="width:0;height:1.5pt" o:hralign="center" o:hrstd="t" o:hr="t"/>
        </w:pict>
      </w:r>
    </w:p>
    <w:p w:rsidR="00131A8A" w:rsidRDefault="003E3D1A">
      <w:pPr>
        <w:pStyle w:val="Heading2"/>
      </w:pPr>
      <w:bookmarkStart w:id="78" w:name="gravityaccarcoeffz3"/>
      <w:r>
        <w:lastRenderedPageBreak/>
        <w:t>GravityAccarCoeff()Z,3</w:t>
      </w:r>
      <w:bookmarkEnd w:id="7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8; -0.4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8; -0.4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6-GravityAccarCoeff()Z,3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0" style="width:0;height:1.5pt" o:hralign="center" o:hrstd="t" o:hr="t"/>
        </w:pict>
      </w:r>
    </w:p>
    <w:p w:rsidR="00131A8A" w:rsidRDefault="003E3D1A">
      <w:pPr>
        <w:pStyle w:val="Heading2"/>
      </w:pPr>
      <w:bookmarkStart w:id="79" w:name="gravityaccarcoeffz4"/>
      <w:r>
        <w:t>GravityAccarCoeff()Z,4</w:t>
      </w:r>
      <w:bookmarkEnd w:id="79"/>
    </w:p>
    <w:tbl>
      <w:tblPr>
        <w:tblStyle w:val="Table"/>
        <w:tblW w:w="2638" w:type="pct"/>
        <w:tblLook w:val="07E0" w:firstRow="1" w:lastRow="1" w:firstColumn="1" w:lastColumn="1" w:noHBand="1" w:noVBand="1"/>
      </w:tblPr>
      <w:tblGrid>
        <w:gridCol w:w="3545"/>
        <w:gridCol w:w="1393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; 0.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; 0.5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7-GravityAccarCoeff()Z,4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1" style="width:0;height:1.5pt" o:hralign="center" o:hrstd="t" o:hr="t"/>
        </w:pict>
      </w:r>
    </w:p>
    <w:p w:rsidR="00131A8A" w:rsidRDefault="003E3D1A">
      <w:pPr>
        <w:pStyle w:val="Heading2"/>
      </w:pPr>
      <w:bookmarkStart w:id="80" w:name="gravityacccorrelationxy"/>
      <w:r>
        <w:t>GravityAcccorrelation()X,Y</w:t>
      </w:r>
      <w:bookmarkEnd w:id="8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2; 0.3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8; 0.3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8-GravityAcccorrelation()X,Y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2" style="width:0;height:1.5pt" o:hralign="center" o:hrstd="t" o:hr="t"/>
        </w:pict>
      </w:r>
    </w:p>
    <w:p w:rsidR="00131A8A" w:rsidRDefault="003E3D1A">
      <w:pPr>
        <w:pStyle w:val="Heading2"/>
      </w:pPr>
      <w:bookmarkStart w:id="81" w:name="gravityacccorrelationxz"/>
      <w:r>
        <w:lastRenderedPageBreak/>
        <w:t>GravityAcccorrelation()X,Z</w:t>
      </w:r>
      <w:bookmarkEnd w:id="8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9; -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2; -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79-GravityAcccorrelation()X,Z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3" style="width:0;height:1.5pt" o:hralign="center" o:hrstd="t" o:hr="t"/>
        </w:pict>
      </w:r>
    </w:p>
    <w:p w:rsidR="00131A8A" w:rsidRDefault="003E3D1A">
      <w:pPr>
        <w:pStyle w:val="Heading2"/>
      </w:pPr>
      <w:bookmarkStart w:id="82" w:name="gravityacccorrelationyz"/>
      <w:r>
        <w:t>GravityAcccorrelation()Y,Z</w:t>
      </w:r>
      <w:bookmarkEnd w:id="82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1; 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1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0-GravityAcccorrelation()Y,Z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4" style="width:0;height:1.5pt" o:hralign="center" o:hrstd="t" o:hr="t"/>
        </w:pict>
      </w:r>
    </w:p>
    <w:p w:rsidR="00131A8A" w:rsidRDefault="003E3D1A">
      <w:pPr>
        <w:pStyle w:val="Heading2"/>
      </w:pPr>
      <w:bookmarkStart w:id="83" w:name="bodyaccjerkmeanx"/>
      <w:r>
        <w:t>BodyAccJerkmean()X</w:t>
      </w:r>
      <w:bookmarkEnd w:id="8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1-BodyAccJerkmean()X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5" style="width:0;height:1.5pt" o:hralign="center" o:hrstd="t" o:hr="t"/>
        </w:pict>
      </w:r>
    </w:p>
    <w:p w:rsidR="00131A8A" w:rsidRDefault="003E3D1A">
      <w:pPr>
        <w:pStyle w:val="Heading2"/>
      </w:pPr>
      <w:bookmarkStart w:id="84" w:name="bodyaccjerkmeany"/>
      <w:r>
        <w:lastRenderedPageBreak/>
        <w:t>BodyAccJerkmean()Y</w:t>
      </w:r>
      <w:bookmarkEnd w:id="8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2-BodyAccJerkmean()Y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6" style="width:0;height:1.5pt" o:hralign="center" o:hrstd="t" o:hr="t"/>
        </w:pict>
      </w:r>
    </w:p>
    <w:p w:rsidR="00131A8A" w:rsidRDefault="003E3D1A">
      <w:pPr>
        <w:pStyle w:val="Heading2"/>
      </w:pPr>
      <w:bookmarkStart w:id="85" w:name="bodyaccjerkmeanz"/>
      <w:r>
        <w:t>BodyAccJerkmean()Z</w:t>
      </w:r>
      <w:bookmarkEnd w:id="85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381"/>
        <w:gridCol w:w="1299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3-BodyAccJerkmean()Z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7" style="width:0;height:1.5pt" o:hralign="center" o:hrstd="t" o:hr="t"/>
        </w:pict>
      </w:r>
    </w:p>
    <w:p w:rsidR="00131A8A" w:rsidRDefault="003E3D1A">
      <w:pPr>
        <w:pStyle w:val="Heading2"/>
      </w:pPr>
      <w:bookmarkStart w:id="86" w:name="bodyaccjerkstdx"/>
      <w:r>
        <w:t>BodyAccJerkstd()X</w:t>
      </w:r>
      <w:bookmarkEnd w:id="8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4-BodyAccJerkstd()X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8" style="width:0;height:1.5pt" o:hralign="center" o:hrstd="t" o:hr="t"/>
        </w:pict>
      </w:r>
    </w:p>
    <w:p w:rsidR="00131A8A" w:rsidRDefault="003E3D1A">
      <w:pPr>
        <w:pStyle w:val="Heading2"/>
      </w:pPr>
      <w:bookmarkStart w:id="87" w:name="bodyaccjerkstdy"/>
      <w:r>
        <w:lastRenderedPageBreak/>
        <w:t>BodyAccJerkstd()Y</w:t>
      </w:r>
      <w:bookmarkEnd w:id="8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5-BodyAccJerkstd()Y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09" style="width:0;height:1.5pt" o:hralign="center" o:hrstd="t" o:hr="t"/>
        </w:pict>
      </w:r>
    </w:p>
    <w:p w:rsidR="00131A8A" w:rsidRDefault="003E3D1A">
      <w:pPr>
        <w:pStyle w:val="Heading2"/>
      </w:pPr>
      <w:bookmarkStart w:id="88" w:name="bodyaccjerkstdz"/>
      <w:r>
        <w:t>BodyAccJerkstd()Z</w:t>
      </w:r>
      <w:bookmarkEnd w:id="8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6-BodyAccJerkstd()Z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0" style="width:0;height:1.5pt" o:hralign="center" o:hrstd="t" o:hr="t"/>
        </w:pict>
      </w:r>
    </w:p>
    <w:p w:rsidR="00131A8A" w:rsidRDefault="003E3D1A">
      <w:pPr>
        <w:pStyle w:val="Heading2"/>
      </w:pPr>
      <w:bookmarkStart w:id="89" w:name="bodyaccjerkmadx"/>
      <w:r>
        <w:t>BodyAccJerkmad()X</w:t>
      </w:r>
      <w:bookmarkEnd w:id="8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7-BodyAccJerkmad()X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1" style="width:0;height:1.5pt" o:hralign="center" o:hrstd="t" o:hr="t"/>
        </w:pict>
      </w:r>
    </w:p>
    <w:p w:rsidR="00131A8A" w:rsidRDefault="003E3D1A">
      <w:pPr>
        <w:pStyle w:val="Heading2"/>
      </w:pPr>
      <w:bookmarkStart w:id="90" w:name="bodyaccjerkmady"/>
      <w:r>
        <w:lastRenderedPageBreak/>
        <w:t>BodyAccJerkmad()Y</w:t>
      </w:r>
      <w:bookmarkEnd w:id="9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8-BodyAccJerkmad()Y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2" style="width:0;height:1.5pt" o:hralign="center" o:hrstd="t" o:hr="t"/>
        </w:pict>
      </w:r>
    </w:p>
    <w:p w:rsidR="00131A8A" w:rsidRDefault="003E3D1A">
      <w:pPr>
        <w:pStyle w:val="Heading2"/>
      </w:pPr>
      <w:bookmarkStart w:id="91" w:name="bodyaccjerkmadz"/>
      <w:r>
        <w:t>BodyAccJerkmad()Z</w:t>
      </w:r>
      <w:bookmarkEnd w:id="9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89-BodyAccJerkmad()Z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3" style="width:0;height:1.5pt" o:hralign="center" o:hrstd="t" o:hr="t"/>
        </w:pict>
      </w:r>
    </w:p>
    <w:p w:rsidR="00131A8A" w:rsidRDefault="003E3D1A">
      <w:pPr>
        <w:pStyle w:val="Heading2"/>
      </w:pPr>
      <w:bookmarkStart w:id="92" w:name="bodyaccjerkmaxx"/>
      <w:r>
        <w:t>BodyAccJerkmax()X</w:t>
      </w:r>
      <w:bookmarkEnd w:id="9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0-BodyAccJerkmax()X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4" style="width:0;height:1.5pt" o:hralign="center" o:hrstd="t" o:hr="t"/>
        </w:pict>
      </w:r>
    </w:p>
    <w:p w:rsidR="00131A8A" w:rsidRDefault="003E3D1A">
      <w:pPr>
        <w:pStyle w:val="Heading2"/>
      </w:pPr>
      <w:bookmarkStart w:id="93" w:name="bodyaccjerkmaxy"/>
      <w:r>
        <w:lastRenderedPageBreak/>
        <w:t>BodyAccJerkmax()Y</w:t>
      </w:r>
      <w:bookmarkEnd w:id="9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1-BodyAccJerkmax()Y-1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5" style="width:0;height:1.5pt" o:hralign="center" o:hrstd="t" o:hr="t"/>
        </w:pict>
      </w:r>
    </w:p>
    <w:p w:rsidR="00131A8A" w:rsidRDefault="003E3D1A">
      <w:pPr>
        <w:pStyle w:val="Heading2"/>
      </w:pPr>
      <w:bookmarkStart w:id="94" w:name="bodyaccjerkmaxz"/>
      <w:r>
        <w:t>BodyAccJerkmax()Z</w:t>
      </w:r>
      <w:bookmarkEnd w:id="9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2-BodyAccJerkmax()Z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6" style="width:0;height:1.5pt" o:hralign="center" o:hrstd="t" o:hr="t"/>
        </w:pict>
      </w:r>
    </w:p>
    <w:p w:rsidR="00131A8A" w:rsidRDefault="003E3D1A">
      <w:pPr>
        <w:pStyle w:val="Heading2"/>
      </w:pPr>
      <w:bookmarkStart w:id="95" w:name="bodyaccjerkminx"/>
      <w:r>
        <w:t>BodyAccJerkmin()X</w:t>
      </w:r>
      <w:bookmarkEnd w:id="9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; 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2; 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3-BodyAccJerkmin()X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7" style="width:0;height:1.5pt" o:hralign="center" o:hrstd="t" o:hr="t"/>
        </w:pict>
      </w:r>
    </w:p>
    <w:p w:rsidR="00131A8A" w:rsidRDefault="003E3D1A">
      <w:pPr>
        <w:pStyle w:val="Heading2"/>
      </w:pPr>
      <w:bookmarkStart w:id="96" w:name="bodyaccjerkminy"/>
      <w:r>
        <w:lastRenderedPageBreak/>
        <w:t>BodyAccJerkmin()Y</w:t>
      </w:r>
      <w:bookmarkEnd w:id="9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5; 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8; 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4-BodyAccJerkmin()Y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8" style="width:0;height:1.5pt" o:hralign="center" o:hrstd="t" o:hr="t"/>
        </w:pict>
      </w:r>
    </w:p>
    <w:p w:rsidR="00131A8A" w:rsidRDefault="003E3D1A">
      <w:pPr>
        <w:pStyle w:val="Heading2"/>
      </w:pPr>
      <w:bookmarkStart w:id="97" w:name="bodyaccjerkminz"/>
      <w:r>
        <w:t>BodyAccJerkmin()Z</w:t>
      </w:r>
      <w:bookmarkEnd w:id="9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9; 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4; 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5-BodyAccJerkmin()Z-1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19" style="width:0;height:1.5pt" o:hralign="center" o:hrstd="t" o:hr="t"/>
        </w:pict>
      </w:r>
    </w:p>
    <w:p w:rsidR="00131A8A" w:rsidRDefault="003E3D1A">
      <w:pPr>
        <w:pStyle w:val="Heading2"/>
      </w:pPr>
      <w:bookmarkStart w:id="98" w:name="bodyaccjerksma"/>
      <w:r>
        <w:t>BodyAccJerksma()</w:t>
      </w:r>
      <w:bookmarkEnd w:id="9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6-BodyAccJerksma()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0" style="width:0;height:1.5pt" o:hralign="center" o:hrstd="t" o:hr="t"/>
        </w:pict>
      </w:r>
    </w:p>
    <w:p w:rsidR="00131A8A" w:rsidRDefault="003E3D1A">
      <w:pPr>
        <w:pStyle w:val="Heading2"/>
      </w:pPr>
      <w:bookmarkStart w:id="99" w:name="bodyaccjerkenergyx"/>
      <w:r>
        <w:lastRenderedPageBreak/>
        <w:t>BodyAccJerkenergy()X</w:t>
      </w:r>
      <w:bookmarkEnd w:id="9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7-BodyAccJerkenergy()X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1" style="width:0;height:1.5pt" o:hralign="center" o:hrstd="t" o:hr="t"/>
        </w:pict>
      </w:r>
    </w:p>
    <w:p w:rsidR="00131A8A" w:rsidRDefault="003E3D1A">
      <w:pPr>
        <w:pStyle w:val="Heading2"/>
      </w:pPr>
      <w:bookmarkStart w:id="100" w:name="bodyaccjerkenergyy"/>
      <w:r>
        <w:t>BodyAccJerkenergy()Y</w:t>
      </w:r>
      <w:bookmarkEnd w:id="10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8-BodyAccJerkenergy()Y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2" style="width:0;height:1.5pt" o:hralign="center" o:hrstd="t" o:hr="t"/>
        </w:pict>
      </w:r>
    </w:p>
    <w:p w:rsidR="00131A8A" w:rsidRDefault="003E3D1A">
      <w:pPr>
        <w:pStyle w:val="Heading2"/>
      </w:pPr>
      <w:bookmarkStart w:id="101" w:name="bodyaccjerkenergyz"/>
      <w:r>
        <w:t>BodyAccJerkenergy()Z</w:t>
      </w:r>
      <w:bookmarkEnd w:id="10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99-BodyAccJerkenergy()Z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3" style="width:0;height:1.5pt" o:hralign="center" o:hrstd="t" o:hr="t"/>
        </w:pict>
      </w:r>
    </w:p>
    <w:p w:rsidR="00131A8A" w:rsidRDefault="003E3D1A">
      <w:pPr>
        <w:pStyle w:val="Heading2"/>
      </w:pPr>
      <w:bookmarkStart w:id="102" w:name="bodyaccjerkiqrx"/>
      <w:r>
        <w:lastRenderedPageBreak/>
        <w:t>BodyAccJerkiqr()X</w:t>
      </w:r>
      <w:bookmarkEnd w:id="10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0-BodyAccJerkiqr()X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4" style="width:0;height:1.5pt" o:hralign="center" o:hrstd="t" o:hr="t"/>
        </w:pict>
      </w:r>
    </w:p>
    <w:p w:rsidR="00131A8A" w:rsidRDefault="003E3D1A">
      <w:pPr>
        <w:pStyle w:val="Heading2"/>
      </w:pPr>
      <w:bookmarkStart w:id="103" w:name="bodyaccjerkiqry"/>
      <w:r>
        <w:t>BodyAccJerkiqr()Y</w:t>
      </w:r>
      <w:bookmarkEnd w:id="10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1-BodyAccJerkiqr()Y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5" style="width:0;height:1.5pt" o:hralign="center" o:hrstd="t" o:hr="t"/>
        </w:pict>
      </w:r>
    </w:p>
    <w:p w:rsidR="00131A8A" w:rsidRDefault="003E3D1A">
      <w:pPr>
        <w:pStyle w:val="Heading2"/>
      </w:pPr>
      <w:bookmarkStart w:id="104" w:name="bodyaccjerkiqrz"/>
      <w:r>
        <w:t>BodyAccJerkiqr()Z</w:t>
      </w:r>
      <w:bookmarkEnd w:id="10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2-BodyAccJerkiqr()Z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6" style="width:0;height:1.5pt" o:hralign="center" o:hrstd="t" o:hr="t"/>
        </w:pict>
      </w:r>
    </w:p>
    <w:p w:rsidR="00131A8A" w:rsidRDefault="003E3D1A">
      <w:pPr>
        <w:pStyle w:val="Heading2"/>
      </w:pPr>
      <w:bookmarkStart w:id="105" w:name="bodyaccjerkentropyx"/>
      <w:r>
        <w:lastRenderedPageBreak/>
        <w:t>BodyAccJerkentropy()X</w:t>
      </w:r>
      <w:bookmarkEnd w:id="10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7; -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3-BodyAccJerkentropy()X-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7" style="width:0;height:1.5pt" o:hralign="center" o:hrstd="t" o:hr="t"/>
        </w:pict>
      </w:r>
    </w:p>
    <w:p w:rsidR="00131A8A" w:rsidRDefault="003E3D1A">
      <w:pPr>
        <w:pStyle w:val="Heading2"/>
      </w:pPr>
      <w:bookmarkStart w:id="106" w:name="bodyaccjerkentropyy"/>
      <w:r>
        <w:t>BodyAccJerkentropy()Y</w:t>
      </w:r>
      <w:bookmarkEnd w:id="10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4; -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8; -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4-BodyAccJerkentropy()Y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8" style="width:0;height:1.5pt" o:hralign="center" o:hrstd="t" o:hr="t"/>
        </w:pict>
      </w:r>
    </w:p>
    <w:p w:rsidR="00131A8A" w:rsidRDefault="003E3D1A">
      <w:pPr>
        <w:pStyle w:val="Heading2"/>
      </w:pPr>
      <w:bookmarkStart w:id="107" w:name="bodyaccjerkentropyz"/>
      <w:r>
        <w:t>BodyAccJerkentropy()Z</w:t>
      </w:r>
      <w:bookmarkEnd w:id="10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3; -0.1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9; -0.1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5-BodyAccJerkentropy()Z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29" style="width:0;height:1.5pt" o:hralign="center" o:hrstd="t" o:hr="t"/>
        </w:pict>
      </w:r>
    </w:p>
    <w:p w:rsidR="00131A8A" w:rsidRDefault="003E3D1A">
      <w:pPr>
        <w:pStyle w:val="Heading2"/>
      </w:pPr>
      <w:bookmarkStart w:id="108" w:name="bodyaccjerkarcoeffx1"/>
      <w:r>
        <w:lastRenderedPageBreak/>
        <w:t>BodyAccJerkarCoeff()X,1</w:t>
      </w:r>
      <w:bookmarkEnd w:id="10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6-BodyAccJerkarCoeff()X,1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0" style="width:0;height:1.5pt" o:hralign="center" o:hrstd="t" o:hr="t"/>
        </w:pict>
      </w:r>
    </w:p>
    <w:p w:rsidR="00131A8A" w:rsidRDefault="003E3D1A">
      <w:pPr>
        <w:pStyle w:val="Heading2"/>
      </w:pPr>
      <w:bookmarkStart w:id="109" w:name="bodyaccjerkarcoeffx2"/>
      <w:r>
        <w:t>BodyAccJerkarCoeff()X,2</w:t>
      </w:r>
      <w:bookmarkEnd w:id="10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; 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; 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7-BodyAccJerkarCoeff()X,2-1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1" style="width:0;height:1.5pt" o:hralign="center" o:hrstd="t" o:hr="t"/>
        </w:pict>
      </w:r>
    </w:p>
    <w:p w:rsidR="00131A8A" w:rsidRDefault="003E3D1A">
      <w:pPr>
        <w:pStyle w:val="Heading2"/>
      </w:pPr>
      <w:bookmarkStart w:id="110" w:name="bodyaccjerkarcoeffx3"/>
      <w:r>
        <w:t>BodyAccJerkarCoeff()X,3</w:t>
      </w:r>
      <w:bookmarkEnd w:id="11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; 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; 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8-BodyAccJerkarCoeff()X,3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2" style="width:0;height:1.5pt" o:hralign="center" o:hrstd="t" o:hr="t"/>
        </w:pict>
      </w:r>
    </w:p>
    <w:p w:rsidR="00131A8A" w:rsidRDefault="003E3D1A">
      <w:pPr>
        <w:pStyle w:val="Heading2"/>
      </w:pPr>
      <w:bookmarkStart w:id="111" w:name="bodyaccjerkarcoeffx4"/>
      <w:r>
        <w:lastRenderedPageBreak/>
        <w:t>BodyAccJerkarCoeff()X,4</w:t>
      </w:r>
      <w:bookmarkEnd w:id="11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09-BodyAccJerkarCoeff()X,4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3" style="width:0;height:1.5pt" o:hralign="center" o:hrstd="t" o:hr="t"/>
        </w:pict>
      </w:r>
    </w:p>
    <w:p w:rsidR="00131A8A" w:rsidRDefault="003E3D1A">
      <w:pPr>
        <w:pStyle w:val="Heading2"/>
      </w:pPr>
      <w:bookmarkStart w:id="112" w:name="bodyaccjerkarcoeffy1"/>
      <w:r>
        <w:t>BodyAccJerkarCoeff()Y,1</w:t>
      </w:r>
      <w:bookmarkEnd w:id="11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; 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0-BodyAccJerkarCoeff()Y,1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4" style="width:0;height:1.5pt" o:hralign="center" o:hrstd="t" o:hr="t"/>
        </w:pict>
      </w:r>
    </w:p>
    <w:p w:rsidR="00131A8A" w:rsidRDefault="003E3D1A">
      <w:pPr>
        <w:pStyle w:val="Heading2"/>
      </w:pPr>
      <w:bookmarkStart w:id="113" w:name="bodyaccjerkarcoeffy2"/>
      <w:r>
        <w:t>BodyAccJerkarCoeff()Y,2</w:t>
      </w:r>
      <w:bookmarkEnd w:id="11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; 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; 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1-BodyAccJerkarCoeff()Y,2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5" style="width:0;height:1.5pt" o:hralign="center" o:hrstd="t" o:hr="t"/>
        </w:pict>
      </w:r>
    </w:p>
    <w:p w:rsidR="00131A8A" w:rsidRDefault="003E3D1A">
      <w:pPr>
        <w:pStyle w:val="Heading2"/>
      </w:pPr>
      <w:bookmarkStart w:id="114" w:name="bodyaccjerkarcoeffy3"/>
      <w:r>
        <w:lastRenderedPageBreak/>
        <w:t>BodyAccJerkarCoeff()Y,3</w:t>
      </w:r>
      <w:bookmarkEnd w:id="11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8; 0.1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; 0.1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2-BodyAccJerkarCoeff()Y,3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6" style="width:0;height:1.5pt" o:hralign="center" o:hrstd="t" o:hr="t"/>
        </w:pict>
      </w:r>
    </w:p>
    <w:p w:rsidR="00131A8A" w:rsidRDefault="003E3D1A">
      <w:pPr>
        <w:pStyle w:val="Heading2"/>
      </w:pPr>
      <w:bookmarkStart w:id="115" w:name="bodyaccjerkarcoeffy4"/>
      <w:r>
        <w:t>BodyAccJerkarCoeff()Y,4</w:t>
      </w:r>
      <w:bookmarkEnd w:id="11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2; 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31; 0.3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3-BodyAccJerkarCoeff()Y,4-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7" style="width:0;height:1.5pt" o:hralign="center" o:hrstd="t" o:hr="t"/>
        </w:pict>
      </w:r>
    </w:p>
    <w:p w:rsidR="00131A8A" w:rsidRDefault="003E3D1A">
      <w:pPr>
        <w:pStyle w:val="Heading2"/>
      </w:pPr>
      <w:bookmarkStart w:id="116" w:name="bodyaccjerkarcoeffz1"/>
      <w:r>
        <w:t>BodyAccJerkarCoeff()Z,1</w:t>
      </w:r>
      <w:bookmarkEnd w:id="1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4-BodyAccJerkarCoeff()Z,1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8" style="width:0;height:1.5pt" o:hralign="center" o:hrstd="t" o:hr="t"/>
        </w:pict>
      </w:r>
    </w:p>
    <w:p w:rsidR="00131A8A" w:rsidRDefault="003E3D1A">
      <w:pPr>
        <w:pStyle w:val="Heading2"/>
      </w:pPr>
      <w:bookmarkStart w:id="117" w:name="bodyaccjerkarcoeffz2"/>
      <w:r>
        <w:lastRenderedPageBreak/>
        <w:t>BodyAccJerkarCoeff()Z,2</w:t>
      </w:r>
      <w:bookmarkEnd w:id="11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5-BodyAccJerkarCoeff()Z,2-1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39" style="width:0;height:1.5pt" o:hralign="center" o:hrstd="t" o:hr="t"/>
        </w:pict>
      </w:r>
    </w:p>
    <w:p w:rsidR="00131A8A" w:rsidRDefault="003E3D1A">
      <w:pPr>
        <w:pStyle w:val="Heading2"/>
      </w:pPr>
      <w:bookmarkStart w:id="118" w:name="bodyaccjerkarcoeffz3"/>
      <w:r>
        <w:t>BodyAccJerkarCoeff()Z,3</w:t>
      </w:r>
      <w:bookmarkEnd w:id="118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381"/>
        <w:gridCol w:w="1299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6-BodyAccJerkarCoeff()Z,3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0" style="width:0;height:1.5pt" o:hralign="center" o:hrstd="t" o:hr="t"/>
        </w:pict>
      </w:r>
    </w:p>
    <w:p w:rsidR="00131A8A" w:rsidRDefault="003E3D1A">
      <w:pPr>
        <w:pStyle w:val="Heading2"/>
      </w:pPr>
      <w:bookmarkStart w:id="119" w:name="bodyaccjerkarcoeffz4"/>
      <w:r>
        <w:t>BodyAccJerkarCoeff()Z,4</w:t>
      </w:r>
      <w:bookmarkEnd w:id="11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7-BodyAccJerkarCoeff()Z,4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1" style="width:0;height:1.5pt" o:hralign="center" o:hrstd="t" o:hr="t"/>
        </w:pict>
      </w:r>
    </w:p>
    <w:p w:rsidR="00131A8A" w:rsidRDefault="003E3D1A">
      <w:pPr>
        <w:pStyle w:val="Heading2"/>
      </w:pPr>
      <w:bookmarkStart w:id="120" w:name="bodyaccjerkcorrelationxy"/>
      <w:r>
        <w:lastRenderedPageBreak/>
        <w:t>BodyAccJerkcorrelation()X,Y</w:t>
      </w:r>
      <w:bookmarkEnd w:id="1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; -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; -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8-BodyAccJerkcorrelation()X,Y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2" style="width:0;height:1.5pt" o:hralign="center" o:hrstd="t" o:hr="t"/>
        </w:pict>
      </w:r>
    </w:p>
    <w:p w:rsidR="00131A8A" w:rsidRDefault="003E3D1A">
      <w:pPr>
        <w:pStyle w:val="Heading2"/>
      </w:pPr>
      <w:bookmarkStart w:id="121" w:name="bodyaccjerkcorrelationxz"/>
      <w:r>
        <w:t>BodyAccJerkcorrelation()X,Z</w:t>
      </w:r>
      <w:bookmarkEnd w:id="12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19-BodyAccJerkcorrelation()X,Z-1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3" style="width:0;height:1.5pt" o:hralign="center" o:hrstd="t" o:hr="t"/>
        </w:pict>
      </w:r>
    </w:p>
    <w:p w:rsidR="00131A8A" w:rsidRDefault="003E3D1A">
      <w:pPr>
        <w:pStyle w:val="Heading2"/>
      </w:pPr>
      <w:bookmarkStart w:id="122" w:name="bodyaccjerkcorrelationyz"/>
      <w:r>
        <w:t>BodyAccJerkcorrelation()Y,Z</w:t>
      </w:r>
      <w:bookmarkEnd w:id="122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0-BodyAccJerkcorrelation()Y,Z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4" style="width:0;height:1.5pt" o:hralign="center" o:hrstd="t" o:hr="t"/>
        </w:pict>
      </w:r>
    </w:p>
    <w:p w:rsidR="00131A8A" w:rsidRDefault="003E3D1A">
      <w:pPr>
        <w:pStyle w:val="Heading2"/>
      </w:pPr>
      <w:bookmarkStart w:id="123" w:name="bodygyromeanx"/>
      <w:r>
        <w:lastRenderedPageBreak/>
        <w:t>BodyGyromean()X</w:t>
      </w:r>
      <w:bookmarkEnd w:id="1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1-BodyGyromean()X-1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5" style="width:0;height:1.5pt" o:hralign="center" o:hrstd="t" o:hr="t"/>
        </w:pict>
      </w:r>
    </w:p>
    <w:p w:rsidR="00131A8A" w:rsidRDefault="003E3D1A">
      <w:pPr>
        <w:pStyle w:val="Heading2"/>
      </w:pPr>
      <w:bookmarkStart w:id="124" w:name="bodygyromeany"/>
      <w:r>
        <w:t>BodyGyromean()Y</w:t>
      </w:r>
      <w:bookmarkEnd w:id="1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2-BodyGyromean()Y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6" style="width:0;height:1.5pt" o:hralign="center" o:hrstd="t" o:hr="t"/>
        </w:pict>
      </w:r>
    </w:p>
    <w:p w:rsidR="00131A8A" w:rsidRDefault="003E3D1A">
      <w:pPr>
        <w:pStyle w:val="Heading2"/>
      </w:pPr>
      <w:bookmarkStart w:id="125" w:name="bodygyromeanz"/>
      <w:r>
        <w:t>BodyGyromean()Z</w:t>
      </w:r>
      <w:bookmarkEnd w:id="12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3-BodyGyromean()Z-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7" style="width:0;height:1.5pt" o:hralign="center" o:hrstd="t" o:hr="t"/>
        </w:pict>
      </w:r>
    </w:p>
    <w:p w:rsidR="00131A8A" w:rsidRDefault="003E3D1A">
      <w:pPr>
        <w:pStyle w:val="Heading2"/>
      </w:pPr>
      <w:bookmarkStart w:id="126" w:name="bodygyrostdx"/>
      <w:r>
        <w:lastRenderedPageBreak/>
        <w:t>BodyGyrostd()X</w:t>
      </w:r>
      <w:bookmarkEnd w:id="1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7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4-BodyGyrostd()X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8" style="width:0;height:1.5pt" o:hralign="center" o:hrstd="t" o:hr="t"/>
        </w:pict>
      </w:r>
    </w:p>
    <w:p w:rsidR="00131A8A" w:rsidRDefault="003E3D1A">
      <w:pPr>
        <w:pStyle w:val="Heading2"/>
      </w:pPr>
      <w:bookmarkStart w:id="127" w:name="bodygyrostdy"/>
      <w:r>
        <w:t>BodyGyrostd()Y</w:t>
      </w:r>
      <w:bookmarkEnd w:id="1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6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5-BodyGyrostd()Y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49" style="width:0;height:1.5pt" o:hralign="center" o:hrstd="t" o:hr="t"/>
        </w:pict>
      </w:r>
    </w:p>
    <w:p w:rsidR="00131A8A" w:rsidRDefault="003E3D1A">
      <w:pPr>
        <w:pStyle w:val="Heading2"/>
      </w:pPr>
      <w:bookmarkStart w:id="128" w:name="bodygyrostdz"/>
      <w:r>
        <w:t>BodyGyrostd()Z</w:t>
      </w:r>
      <w:bookmarkEnd w:id="1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6-BodyGyrostd()Z-1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0" style="width:0;height:1.5pt" o:hralign="center" o:hrstd="t" o:hr="t"/>
        </w:pict>
      </w:r>
    </w:p>
    <w:p w:rsidR="00131A8A" w:rsidRDefault="003E3D1A">
      <w:pPr>
        <w:pStyle w:val="Heading2"/>
      </w:pPr>
      <w:bookmarkStart w:id="129" w:name="bodygyromadx"/>
      <w:r>
        <w:lastRenderedPageBreak/>
        <w:t>BodyGyromad()X</w:t>
      </w:r>
      <w:bookmarkEnd w:id="1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7-BodyGyromad()X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1" style="width:0;height:1.5pt" o:hralign="center" o:hrstd="t" o:hr="t"/>
        </w:pict>
      </w:r>
    </w:p>
    <w:p w:rsidR="00131A8A" w:rsidRDefault="003E3D1A">
      <w:pPr>
        <w:pStyle w:val="Heading2"/>
      </w:pPr>
      <w:bookmarkStart w:id="130" w:name="bodygyromady"/>
      <w:r>
        <w:t>BodyGyromad()Y</w:t>
      </w:r>
      <w:bookmarkEnd w:id="1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6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8-BodyGyromad()Y-1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2" style="width:0;height:1.5pt" o:hralign="center" o:hrstd="t" o:hr="t"/>
        </w:pict>
      </w:r>
    </w:p>
    <w:p w:rsidR="00131A8A" w:rsidRDefault="003E3D1A">
      <w:pPr>
        <w:pStyle w:val="Heading2"/>
      </w:pPr>
      <w:bookmarkStart w:id="131" w:name="bodygyromadz"/>
      <w:r>
        <w:t>BodyGyromad()Z</w:t>
      </w:r>
      <w:bookmarkEnd w:id="1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6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29-BodyGyromad()Z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3" style="width:0;height:1.5pt" o:hralign="center" o:hrstd="t" o:hr="t"/>
        </w:pict>
      </w:r>
    </w:p>
    <w:p w:rsidR="00131A8A" w:rsidRDefault="003E3D1A">
      <w:pPr>
        <w:pStyle w:val="Heading2"/>
      </w:pPr>
      <w:bookmarkStart w:id="132" w:name="bodygyromaxx"/>
      <w:r>
        <w:lastRenderedPageBreak/>
        <w:t>BodyGyromax()X</w:t>
      </w:r>
      <w:bookmarkEnd w:id="1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; 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0-BodyGyromax()X-1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4" style="width:0;height:1.5pt" o:hralign="center" o:hrstd="t" o:hr="t"/>
        </w:pict>
      </w:r>
    </w:p>
    <w:p w:rsidR="00131A8A" w:rsidRDefault="003E3D1A">
      <w:pPr>
        <w:pStyle w:val="Heading2"/>
      </w:pPr>
      <w:bookmarkStart w:id="133" w:name="bodygyromaxy"/>
      <w:r>
        <w:t>BodyGyromax()Y</w:t>
      </w:r>
      <w:bookmarkEnd w:id="1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1-BodyGyromax()Y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5" style="width:0;height:1.5pt" o:hralign="center" o:hrstd="t" o:hr="t"/>
        </w:pict>
      </w:r>
    </w:p>
    <w:p w:rsidR="00131A8A" w:rsidRDefault="003E3D1A">
      <w:pPr>
        <w:pStyle w:val="Heading2"/>
      </w:pPr>
      <w:bookmarkStart w:id="134" w:name="bodygyromaxz"/>
      <w:r>
        <w:t>BodyGyromax()Z</w:t>
      </w:r>
      <w:bookmarkEnd w:id="1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; -0.5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5; -0.4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2-BodyGyromax()Z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6" style="width:0;height:1.5pt" o:hralign="center" o:hrstd="t" o:hr="t"/>
        </w:pict>
      </w:r>
    </w:p>
    <w:p w:rsidR="00131A8A" w:rsidRDefault="003E3D1A">
      <w:pPr>
        <w:pStyle w:val="Heading2"/>
      </w:pPr>
      <w:bookmarkStart w:id="135" w:name="bodygyrominx"/>
      <w:r>
        <w:lastRenderedPageBreak/>
        <w:t>BodyGyromin()X</w:t>
      </w:r>
      <w:bookmarkEnd w:id="13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7; 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3; 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3-BodyGyromin()X-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7" style="width:0;height:1.5pt" o:hralign="center" o:hrstd="t" o:hr="t"/>
        </w:pict>
      </w:r>
    </w:p>
    <w:p w:rsidR="00131A8A" w:rsidRDefault="003E3D1A">
      <w:pPr>
        <w:pStyle w:val="Heading2"/>
      </w:pPr>
      <w:bookmarkStart w:id="136" w:name="bodygyrominy"/>
      <w:r>
        <w:t>BodyGyromin()Y</w:t>
      </w:r>
      <w:bookmarkEnd w:id="13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6; 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3; 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4-BodyGyromin()Y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8" style="width:0;height:1.5pt" o:hralign="center" o:hrstd="t" o:hr="t"/>
        </w:pict>
      </w:r>
    </w:p>
    <w:p w:rsidR="00131A8A" w:rsidRDefault="003E3D1A">
      <w:pPr>
        <w:pStyle w:val="Heading2"/>
      </w:pPr>
      <w:bookmarkStart w:id="137" w:name="bodygyrominz"/>
      <w:r>
        <w:t>BodyGyromin()Z</w:t>
      </w:r>
      <w:bookmarkEnd w:id="13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6; 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56; 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5-BodyGyromin()Z-1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59" style="width:0;height:1.5pt" o:hralign="center" o:hrstd="t" o:hr="t"/>
        </w:pict>
      </w:r>
    </w:p>
    <w:p w:rsidR="00131A8A" w:rsidRDefault="003E3D1A">
      <w:pPr>
        <w:pStyle w:val="Heading2"/>
      </w:pPr>
      <w:bookmarkStart w:id="138" w:name="bodygyrosma"/>
      <w:r>
        <w:lastRenderedPageBreak/>
        <w:t>BodyGyrosma()</w:t>
      </w:r>
      <w:bookmarkEnd w:id="1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6-BodyGyrosma()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0" style="width:0;height:1.5pt" o:hralign="center" o:hrstd="t" o:hr="t"/>
        </w:pict>
      </w:r>
    </w:p>
    <w:p w:rsidR="00131A8A" w:rsidRDefault="003E3D1A">
      <w:pPr>
        <w:pStyle w:val="Heading2"/>
      </w:pPr>
      <w:bookmarkStart w:id="139" w:name="bodygyroenergyx"/>
      <w:r>
        <w:t>BodyGyroenergy()X</w:t>
      </w:r>
      <w:bookmarkEnd w:id="1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7-BodyGyroenergy()X-1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1" style="width:0;height:1.5pt" o:hralign="center" o:hrstd="t" o:hr="t"/>
        </w:pict>
      </w:r>
    </w:p>
    <w:p w:rsidR="00131A8A" w:rsidRDefault="003E3D1A">
      <w:pPr>
        <w:pStyle w:val="Heading2"/>
      </w:pPr>
      <w:bookmarkStart w:id="140" w:name="bodygyroenergyy"/>
      <w:r>
        <w:t>BodyGyroenergy()Y</w:t>
      </w:r>
      <w:bookmarkEnd w:id="1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8-BodyGyroenergy()Y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2" style="width:0;height:1.5pt" o:hralign="center" o:hrstd="t" o:hr="t"/>
        </w:pict>
      </w:r>
    </w:p>
    <w:p w:rsidR="00131A8A" w:rsidRDefault="003E3D1A">
      <w:pPr>
        <w:pStyle w:val="Heading2"/>
      </w:pPr>
      <w:bookmarkStart w:id="141" w:name="bodygyroenergyz"/>
      <w:r>
        <w:lastRenderedPageBreak/>
        <w:t>BodyGyroenergy()Z</w:t>
      </w:r>
      <w:bookmarkEnd w:id="1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39-BodyGyroenergy()Z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3" style="width:0;height:1.5pt" o:hralign="center" o:hrstd="t" o:hr="t"/>
        </w:pict>
      </w:r>
    </w:p>
    <w:p w:rsidR="00131A8A" w:rsidRDefault="003E3D1A">
      <w:pPr>
        <w:pStyle w:val="Heading2"/>
      </w:pPr>
      <w:bookmarkStart w:id="142" w:name="bodygyroiqrx"/>
      <w:r>
        <w:t>BodyGyroiqr()X</w:t>
      </w:r>
      <w:bookmarkEnd w:id="1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0-BodyGyroiqr()X-1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4" style="width:0;height:1.5pt" o:hralign="center" o:hrstd="t" o:hr="t"/>
        </w:pict>
      </w:r>
    </w:p>
    <w:p w:rsidR="00131A8A" w:rsidRDefault="003E3D1A">
      <w:pPr>
        <w:pStyle w:val="Heading2"/>
      </w:pPr>
      <w:bookmarkStart w:id="143" w:name="bodygyroiqry"/>
      <w:r>
        <w:t>BodyGyroiqr()Y</w:t>
      </w:r>
      <w:bookmarkEnd w:id="1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7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1-BodyGyroiqr()Y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5" style="width:0;height:1.5pt" o:hralign="center" o:hrstd="t" o:hr="t"/>
        </w:pict>
      </w:r>
    </w:p>
    <w:p w:rsidR="00131A8A" w:rsidRDefault="003E3D1A">
      <w:pPr>
        <w:pStyle w:val="Heading2"/>
      </w:pPr>
      <w:bookmarkStart w:id="144" w:name="bodygyroiqrz"/>
      <w:r>
        <w:lastRenderedPageBreak/>
        <w:t>BodyGyroiqr()Z</w:t>
      </w:r>
      <w:bookmarkEnd w:id="1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2-BodyGyroiqr()Z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6" style="width:0;height:1.5pt" o:hralign="center" o:hrstd="t" o:hr="t"/>
        </w:pict>
      </w:r>
    </w:p>
    <w:p w:rsidR="00131A8A" w:rsidRDefault="003E3D1A">
      <w:pPr>
        <w:pStyle w:val="Heading2"/>
      </w:pPr>
      <w:bookmarkStart w:id="145" w:name="bodygyroentropyx"/>
      <w:r>
        <w:t>BodyGyroentropy()X</w:t>
      </w:r>
      <w:bookmarkEnd w:id="1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8; -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3-BodyGyroentropy()X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7" style="width:0;height:1.5pt" o:hralign="center" o:hrstd="t" o:hr="t"/>
        </w:pict>
      </w:r>
    </w:p>
    <w:p w:rsidR="00131A8A" w:rsidRDefault="003E3D1A">
      <w:pPr>
        <w:pStyle w:val="Heading2"/>
      </w:pPr>
      <w:bookmarkStart w:id="146" w:name="bodygyroentropyy"/>
      <w:r>
        <w:t>BodyGyroentropy()Y</w:t>
      </w:r>
      <w:bookmarkEnd w:id="1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4-BodyGyroentropy()Y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8" style="width:0;height:1.5pt" o:hralign="center" o:hrstd="t" o:hr="t"/>
        </w:pict>
      </w:r>
    </w:p>
    <w:p w:rsidR="00131A8A" w:rsidRDefault="003E3D1A">
      <w:pPr>
        <w:pStyle w:val="Heading2"/>
      </w:pPr>
      <w:bookmarkStart w:id="147" w:name="bodygyroentropyz"/>
      <w:r>
        <w:lastRenderedPageBreak/>
        <w:t>BodyGyroentropy()Z</w:t>
      </w:r>
      <w:bookmarkEnd w:id="14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0.0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5-BodyGyroentropy()Z-1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69" style="width:0;height:1.5pt" o:hralign="center" o:hrstd="t" o:hr="t"/>
        </w:pict>
      </w:r>
    </w:p>
    <w:p w:rsidR="00131A8A" w:rsidRDefault="003E3D1A">
      <w:pPr>
        <w:pStyle w:val="Heading2"/>
      </w:pPr>
      <w:bookmarkStart w:id="148" w:name="bodygyroarcoeffx1"/>
      <w:r>
        <w:t>BodyGyroarCoeff()X,1</w:t>
      </w:r>
      <w:bookmarkEnd w:id="1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4; 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4; -0.2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6-BodyGyroarCoeff()X,1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0" style="width:0;height:1.5pt" o:hralign="center" o:hrstd="t" o:hr="t"/>
        </w:pict>
      </w:r>
    </w:p>
    <w:p w:rsidR="00131A8A" w:rsidRDefault="003E3D1A">
      <w:pPr>
        <w:pStyle w:val="Heading2"/>
      </w:pPr>
      <w:bookmarkStart w:id="149" w:name="bodygyroarcoeffx2"/>
      <w:r>
        <w:t>BodyGyroarCoeff()X,2</w:t>
      </w:r>
      <w:bookmarkEnd w:id="14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7-BodyGyroarCoeff()X,2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1" style="width:0;height:1.5pt" o:hralign="center" o:hrstd="t" o:hr="t"/>
        </w:pict>
      </w:r>
    </w:p>
    <w:p w:rsidR="00131A8A" w:rsidRDefault="003E3D1A">
      <w:pPr>
        <w:pStyle w:val="Heading2"/>
      </w:pPr>
      <w:bookmarkStart w:id="150" w:name="bodygyroarcoeffx3"/>
      <w:r>
        <w:lastRenderedPageBreak/>
        <w:t>BodyGyroarCoeff()X,3</w:t>
      </w:r>
      <w:bookmarkEnd w:id="15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8-BodyGyroarCoeff()X,3-1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2" style="width:0;height:1.5pt" o:hralign="center" o:hrstd="t" o:hr="t"/>
        </w:pict>
      </w:r>
    </w:p>
    <w:p w:rsidR="00131A8A" w:rsidRDefault="003E3D1A">
      <w:pPr>
        <w:pStyle w:val="Heading2"/>
      </w:pPr>
      <w:bookmarkStart w:id="151" w:name="bodygyroarcoeffx4"/>
      <w:r>
        <w:t>BodyGyroarCoeff()X,4</w:t>
      </w:r>
      <w:bookmarkEnd w:id="1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; 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; -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49-BodyGyroarCoeff()X,4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3" style="width:0;height:1.5pt" o:hralign="center" o:hrstd="t" o:hr="t"/>
        </w:pict>
      </w:r>
    </w:p>
    <w:p w:rsidR="00131A8A" w:rsidRDefault="003E3D1A">
      <w:pPr>
        <w:pStyle w:val="Heading2"/>
      </w:pPr>
      <w:bookmarkStart w:id="152" w:name="bodygyroarcoeffy1"/>
      <w:r>
        <w:t>BodyGyroarCoeff()Y,1</w:t>
      </w:r>
      <w:bookmarkEnd w:id="1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1; -0.2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1; -0.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0-BodyGyroarCoeff()Y,1-1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4" style="width:0;height:1.5pt" o:hralign="center" o:hrstd="t" o:hr="t"/>
        </w:pict>
      </w:r>
    </w:p>
    <w:p w:rsidR="00131A8A" w:rsidRDefault="003E3D1A">
      <w:pPr>
        <w:pStyle w:val="Heading2"/>
      </w:pPr>
      <w:bookmarkStart w:id="153" w:name="bodygyroarcoeffy2"/>
      <w:r>
        <w:lastRenderedPageBreak/>
        <w:t>BodyGyroarCoeff()Y,2</w:t>
      </w:r>
      <w:bookmarkEnd w:id="15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; 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1-BodyGyroarCoeff()Y,2-1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5" style="width:0;height:1.5pt" o:hralign="center" o:hrstd="t" o:hr="t"/>
        </w:pict>
      </w:r>
    </w:p>
    <w:p w:rsidR="00131A8A" w:rsidRDefault="003E3D1A">
      <w:pPr>
        <w:pStyle w:val="Heading2"/>
      </w:pPr>
      <w:bookmarkStart w:id="154" w:name="bodygyroarcoeffy3"/>
      <w:r>
        <w:t>BodyGyroarCoeff()Y,3</w:t>
      </w:r>
      <w:bookmarkEnd w:id="15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2-BodyGyroarCoeff()Y,3-1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6" style="width:0;height:1.5pt" o:hralign="center" o:hrstd="t" o:hr="t"/>
        </w:pict>
      </w:r>
    </w:p>
    <w:p w:rsidR="00131A8A" w:rsidRDefault="003E3D1A">
      <w:pPr>
        <w:pStyle w:val="Heading2"/>
      </w:pPr>
      <w:bookmarkStart w:id="155" w:name="bodygyroarcoeffy4"/>
      <w:r>
        <w:t>BodyGyroarCoeff()Y,4</w:t>
      </w:r>
      <w:bookmarkEnd w:id="15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3-BodyGyroarCoeff()Y,4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7" style="width:0;height:1.5pt" o:hralign="center" o:hrstd="t" o:hr="t"/>
        </w:pict>
      </w:r>
    </w:p>
    <w:p w:rsidR="00131A8A" w:rsidRDefault="003E3D1A">
      <w:pPr>
        <w:pStyle w:val="Heading2"/>
      </w:pPr>
      <w:bookmarkStart w:id="156" w:name="bodygyroarcoeffz1"/>
      <w:r>
        <w:lastRenderedPageBreak/>
        <w:t>BodyGyroarCoeff()Z,1</w:t>
      </w:r>
      <w:bookmarkEnd w:id="15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4-BodyGyroarCoeff()Z,1-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8" style="width:0;height:1.5pt" o:hralign="center" o:hrstd="t" o:hr="t"/>
        </w:pict>
      </w:r>
    </w:p>
    <w:p w:rsidR="00131A8A" w:rsidRDefault="003E3D1A">
      <w:pPr>
        <w:pStyle w:val="Heading2"/>
      </w:pPr>
      <w:bookmarkStart w:id="157" w:name="bodygyroarcoeffz2"/>
      <w:r>
        <w:t>BodyGyroarCoeff()Z,2</w:t>
      </w:r>
      <w:bookmarkEnd w:id="15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5-BodyGyroarCoeff()Z,2-1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79" style="width:0;height:1.5pt" o:hralign="center" o:hrstd="t" o:hr="t"/>
        </w:pict>
      </w:r>
    </w:p>
    <w:p w:rsidR="00131A8A" w:rsidRDefault="003E3D1A">
      <w:pPr>
        <w:pStyle w:val="Heading2"/>
      </w:pPr>
      <w:bookmarkStart w:id="158" w:name="bodygyroarcoeffz3"/>
      <w:r>
        <w:t>BodyGyroarCoeff()Z,3</w:t>
      </w:r>
      <w:bookmarkEnd w:id="158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1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6-BodyGyroarCoeff()Z,3-1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0" style="width:0;height:1.5pt" o:hralign="center" o:hrstd="t" o:hr="t"/>
        </w:pict>
      </w:r>
    </w:p>
    <w:p w:rsidR="00131A8A" w:rsidRDefault="003E3D1A">
      <w:pPr>
        <w:pStyle w:val="Heading2"/>
      </w:pPr>
      <w:bookmarkStart w:id="159" w:name="bodygyroarcoeffz4"/>
      <w:r>
        <w:lastRenderedPageBreak/>
        <w:t>BodyGyroarCoeff()Z,4</w:t>
      </w:r>
      <w:bookmarkEnd w:id="15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5; 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5; 0.1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7-BodyGyroarCoeff()Z,4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1" style="width:0;height:1.5pt" o:hralign="center" o:hrstd="t" o:hr="t"/>
        </w:pict>
      </w:r>
    </w:p>
    <w:p w:rsidR="00131A8A" w:rsidRDefault="003E3D1A">
      <w:pPr>
        <w:pStyle w:val="Heading2"/>
      </w:pPr>
      <w:bookmarkStart w:id="160" w:name="bodygyrocorrelationxy"/>
      <w:r>
        <w:t>BodyGyrocorrelation()X,Y</w:t>
      </w:r>
      <w:bookmarkEnd w:id="1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8; -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8; -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8-BodyGyrocorrelation()X,Y-1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2" style="width:0;height:1.5pt" o:hralign="center" o:hrstd="t" o:hr="t"/>
        </w:pict>
      </w:r>
    </w:p>
    <w:p w:rsidR="00131A8A" w:rsidRDefault="003E3D1A">
      <w:pPr>
        <w:pStyle w:val="Heading2"/>
      </w:pPr>
      <w:bookmarkStart w:id="161" w:name="bodygyrocorrelationxz"/>
      <w:r>
        <w:t>BodyGyrocorrelation()X,Z</w:t>
      </w:r>
      <w:bookmarkEnd w:id="161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1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59-BodyGyrocorrelation()X,Z-1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3" style="width:0;height:1.5pt" o:hralign="center" o:hrstd="t" o:hr="t"/>
        </w:pict>
      </w:r>
    </w:p>
    <w:p w:rsidR="00131A8A" w:rsidRDefault="003E3D1A">
      <w:pPr>
        <w:pStyle w:val="Heading2"/>
      </w:pPr>
      <w:bookmarkStart w:id="162" w:name="bodygyrocorrelationyz"/>
      <w:r>
        <w:lastRenderedPageBreak/>
        <w:t>BodyGyrocorrelation()Y,Z</w:t>
      </w:r>
      <w:bookmarkEnd w:id="1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; -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0-BodyGyrocorrelation()Y,Z-1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4" style="width:0;height:1.5pt" o:hralign="center" o:hrstd="t" o:hr="t"/>
        </w:pict>
      </w:r>
    </w:p>
    <w:p w:rsidR="00131A8A" w:rsidRDefault="003E3D1A">
      <w:pPr>
        <w:pStyle w:val="Heading2"/>
      </w:pPr>
      <w:bookmarkStart w:id="163" w:name="bodygyrojerkmeanx"/>
      <w:r>
        <w:t>BodyGyroJerkmean()X</w:t>
      </w:r>
      <w:bookmarkEnd w:id="16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14"/>
        <w:gridCol w:w="1455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1-BodyGyroJerkmean()X-1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5" style="width:0;height:1.5pt" o:hralign="center" o:hrstd="t" o:hr="t"/>
        </w:pict>
      </w:r>
    </w:p>
    <w:p w:rsidR="00131A8A" w:rsidRDefault="003E3D1A">
      <w:pPr>
        <w:pStyle w:val="Heading2"/>
      </w:pPr>
      <w:bookmarkStart w:id="164" w:name="bodygyrojerkmeany"/>
      <w:r>
        <w:t>BodyGyroJerkmean()Y</w:t>
      </w:r>
      <w:bookmarkEnd w:id="1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2-BodyGyroJerkmean()Y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6" style="width:0;height:1.5pt" o:hralign="center" o:hrstd="t" o:hr="t"/>
        </w:pict>
      </w:r>
    </w:p>
    <w:p w:rsidR="00131A8A" w:rsidRDefault="003E3D1A">
      <w:pPr>
        <w:pStyle w:val="Heading2"/>
      </w:pPr>
      <w:bookmarkStart w:id="165" w:name="bodygyrojerkmeanz"/>
      <w:r>
        <w:lastRenderedPageBreak/>
        <w:t>BodyGyroJerkmean()Z</w:t>
      </w:r>
      <w:bookmarkEnd w:id="1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3-BodyGyroJerkmean()Z-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7" style="width:0;height:1.5pt" o:hralign="center" o:hrstd="t" o:hr="t"/>
        </w:pict>
      </w:r>
    </w:p>
    <w:p w:rsidR="00131A8A" w:rsidRDefault="003E3D1A">
      <w:pPr>
        <w:pStyle w:val="Heading2"/>
      </w:pPr>
      <w:bookmarkStart w:id="166" w:name="bodygyrojerkstdx"/>
      <w:r>
        <w:t>BodyGyroJerkstd()X</w:t>
      </w:r>
      <w:bookmarkEnd w:id="1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4-BodyGyroJerkstd()X-1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8" style="width:0;height:1.5pt" o:hralign="center" o:hrstd="t" o:hr="t"/>
        </w:pict>
      </w:r>
    </w:p>
    <w:p w:rsidR="00131A8A" w:rsidRDefault="003E3D1A">
      <w:pPr>
        <w:pStyle w:val="Heading2"/>
      </w:pPr>
      <w:bookmarkStart w:id="167" w:name="bodygyrojerkstdy"/>
      <w:r>
        <w:t>BodyGyroJerkstd()Y</w:t>
      </w:r>
      <w:bookmarkEnd w:id="1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5-BodyGyroJerkstd()Y-1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89" style="width:0;height:1.5pt" o:hralign="center" o:hrstd="t" o:hr="t"/>
        </w:pict>
      </w:r>
    </w:p>
    <w:p w:rsidR="00131A8A" w:rsidRDefault="003E3D1A">
      <w:pPr>
        <w:pStyle w:val="Heading2"/>
      </w:pPr>
      <w:bookmarkStart w:id="168" w:name="bodygyrojerkstdz"/>
      <w:r>
        <w:lastRenderedPageBreak/>
        <w:t>BodyGyroJerkstd()Z</w:t>
      </w:r>
      <w:bookmarkEnd w:id="1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6-BodyGyroJerkstd()Z-1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0" style="width:0;height:1.5pt" o:hralign="center" o:hrstd="t" o:hr="t"/>
        </w:pict>
      </w:r>
    </w:p>
    <w:p w:rsidR="00131A8A" w:rsidRDefault="003E3D1A">
      <w:pPr>
        <w:pStyle w:val="Heading2"/>
      </w:pPr>
      <w:bookmarkStart w:id="169" w:name="bodygyrojerkmadx"/>
      <w:r>
        <w:t>BodyGyroJerkmad()X</w:t>
      </w:r>
      <w:bookmarkEnd w:id="1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7-BodyGyroJerkmad()X-1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1" style="width:0;height:1.5pt" o:hralign="center" o:hrstd="t" o:hr="t"/>
        </w:pict>
      </w:r>
    </w:p>
    <w:p w:rsidR="00131A8A" w:rsidRDefault="003E3D1A">
      <w:pPr>
        <w:pStyle w:val="Heading2"/>
      </w:pPr>
      <w:bookmarkStart w:id="170" w:name="bodygyrojerkmady"/>
      <w:r>
        <w:t>BodyGyroJerkmad()Y</w:t>
      </w:r>
      <w:bookmarkEnd w:id="1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8-BodyGyroJerkmad()Y-1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2" style="width:0;height:1.5pt" o:hralign="center" o:hrstd="t" o:hr="t"/>
        </w:pict>
      </w:r>
    </w:p>
    <w:p w:rsidR="00131A8A" w:rsidRDefault="003E3D1A">
      <w:pPr>
        <w:pStyle w:val="Heading2"/>
      </w:pPr>
      <w:bookmarkStart w:id="171" w:name="bodygyrojerkmadz"/>
      <w:r>
        <w:lastRenderedPageBreak/>
        <w:t>BodyGyroJerkmad()Z</w:t>
      </w:r>
      <w:bookmarkEnd w:id="1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69-BodyGyroJerkmad()Z-1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3" style="width:0;height:1.5pt" o:hralign="center" o:hrstd="t" o:hr="t"/>
        </w:pict>
      </w:r>
    </w:p>
    <w:p w:rsidR="00131A8A" w:rsidRDefault="003E3D1A">
      <w:pPr>
        <w:pStyle w:val="Heading2"/>
      </w:pPr>
      <w:bookmarkStart w:id="172" w:name="bodygyrojerkmaxx"/>
      <w:r>
        <w:t>BodyGyroJerkmax()X</w:t>
      </w:r>
      <w:bookmarkEnd w:id="17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0-BodyGyroJerkmax()X-1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4" style="width:0;height:1.5pt" o:hralign="center" o:hrstd="t" o:hr="t"/>
        </w:pict>
      </w:r>
    </w:p>
    <w:p w:rsidR="00131A8A" w:rsidRDefault="003E3D1A">
      <w:pPr>
        <w:pStyle w:val="Heading2"/>
      </w:pPr>
      <w:bookmarkStart w:id="173" w:name="bodygyrojerkmaxy"/>
      <w:r>
        <w:t>BodyGyroJerkmax()Y</w:t>
      </w:r>
      <w:bookmarkEnd w:id="17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1-BodyGyroJerkmax()Y-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5" style="width:0;height:1.5pt" o:hralign="center" o:hrstd="t" o:hr="t"/>
        </w:pict>
      </w:r>
    </w:p>
    <w:p w:rsidR="00131A8A" w:rsidRDefault="003E3D1A">
      <w:pPr>
        <w:pStyle w:val="Heading2"/>
      </w:pPr>
      <w:bookmarkStart w:id="174" w:name="bodygyrojerkmaxz"/>
      <w:r>
        <w:lastRenderedPageBreak/>
        <w:t>BodyGyroJerkmax()Z</w:t>
      </w:r>
      <w:bookmarkEnd w:id="1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2-BodyGyroJerkmax()Z-1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6" style="width:0;height:1.5pt" o:hralign="center" o:hrstd="t" o:hr="t"/>
        </w:pict>
      </w:r>
    </w:p>
    <w:p w:rsidR="00131A8A" w:rsidRDefault="003E3D1A">
      <w:pPr>
        <w:pStyle w:val="Heading2"/>
      </w:pPr>
      <w:bookmarkStart w:id="175" w:name="bodygyrojerkminx"/>
      <w:r>
        <w:t>BodyGyroJerkmin()X</w:t>
      </w:r>
      <w:bookmarkEnd w:id="17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; 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76; 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3-BodyGyroJerkmin()X-1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7" style="width:0;height:1.5pt" o:hralign="center" o:hrstd="t" o:hr="t"/>
        </w:pict>
      </w:r>
    </w:p>
    <w:p w:rsidR="00131A8A" w:rsidRDefault="003E3D1A">
      <w:pPr>
        <w:pStyle w:val="Heading2"/>
      </w:pPr>
      <w:bookmarkStart w:id="176" w:name="bodygyrojerkminy"/>
      <w:r>
        <w:t>BodyGyroJerkmin()Y</w:t>
      </w:r>
      <w:bookmarkEnd w:id="17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6; 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3; 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4-BodyGyroJerkmin()Y-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8" style="width:0;height:1.5pt" o:hralign="center" o:hrstd="t" o:hr="t"/>
        </w:pict>
      </w:r>
    </w:p>
    <w:p w:rsidR="00131A8A" w:rsidRDefault="003E3D1A">
      <w:pPr>
        <w:pStyle w:val="Heading2"/>
      </w:pPr>
      <w:bookmarkStart w:id="177" w:name="bodygyrojerkminz"/>
      <w:r>
        <w:lastRenderedPageBreak/>
        <w:t>BodyGyroJerkmin()Z</w:t>
      </w:r>
      <w:bookmarkEnd w:id="17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4; 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8; 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5-BodyGyroJerkmin()Z-1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199" style="width:0;height:1.5pt" o:hralign="center" o:hrstd="t" o:hr="t"/>
        </w:pict>
      </w:r>
    </w:p>
    <w:p w:rsidR="00131A8A" w:rsidRDefault="003E3D1A">
      <w:pPr>
        <w:pStyle w:val="Heading2"/>
      </w:pPr>
      <w:bookmarkStart w:id="178" w:name="bodygyrojerksma"/>
      <w:r>
        <w:t>BodyGyroJerksma()</w:t>
      </w:r>
      <w:bookmarkEnd w:id="17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6-BodyGyroJerksma()-1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0" style="width:0;height:1.5pt" o:hralign="center" o:hrstd="t" o:hr="t"/>
        </w:pict>
      </w:r>
    </w:p>
    <w:p w:rsidR="00131A8A" w:rsidRDefault="003E3D1A">
      <w:pPr>
        <w:pStyle w:val="Heading2"/>
      </w:pPr>
      <w:bookmarkStart w:id="179" w:name="bodygyrojerkenergyx"/>
      <w:r>
        <w:t>BodyGyroJerkenergy()X</w:t>
      </w:r>
      <w:bookmarkEnd w:id="1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7-BodyGyroJerkenergy()X-1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1" style="width:0;height:1.5pt" o:hralign="center" o:hrstd="t" o:hr="t"/>
        </w:pict>
      </w:r>
    </w:p>
    <w:p w:rsidR="00131A8A" w:rsidRDefault="003E3D1A">
      <w:pPr>
        <w:pStyle w:val="Heading2"/>
      </w:pPr>
      <w:bookmarkStart w:id="180" w:name="bodygyrojerkenergyy"/>
      <w:r>
        <w:lastRenderedPageBreak/>
        <w:t>BodyGyroJerkenergy()Y</w:t>
      </w:r>
      <w:bookmarkEnd w:id="1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8-BodyGyroJerkenergy()Y-1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2" style="width:0;height:1.5pt" o:hralign="center" o:hrstd="t" o:hr="t"/>
        </w:pict>
      </w:r>
    </w:p>
    <w:p w:rsidR="00131A8A" w:rsidRDefault="003E3D1A">
      <w:pPr>
        <w:pStyle w:val="Heading2"/>
      </w:pPr>
      <w:bookmarkStart w:id="181" w:name="bodygyrojerkenergyz"/>
      <w:r>
        <w:t>BodyGyroJerkenergy()Z</w:t>
      </w:r>
      <w:bookmarkEnd w:id="18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79-BodyGyroJerkenergy()Z-1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3" style="width:0;height:1.5pt" o:hralign="center" o:hrstd="t" o:hr="t"/>
        </w:pict>
      </w:r>
    </w:p>
    <w:p w:rsidR="00131A8A" w:rsidRDefault="003E3D1A">
      <w:pPr>
        <w:pStyle w:val="Heading2"/>
      </w:pPr>
      <w:bookmarkStart w:id="182" w:name="bodygyrojerkiqrx"/>
      <w:r>
        <w:t>BodyGyroJerkiqr()X</w:t>
      </w:r>
      <w:bookmarkEnd w:id="1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0-BodyGyroJerkiqr()X-1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4" style="width:0;height:1.5pt" o:hralign="center" o:hrstd="t" o:hr="t"/>
        </w:pict>
      </w:r>
    </w:p>
    <w:p w:rsidR="00131A8A" w:rsidRDefault="003E3D1A">
      <w:pPr>
        <w:pStyle w:val="Heading2"/>
      </w:pPr>
      <w:bookmarkStart w:id="183" w:name="bodygyrojerkiqry"/>
      <w:r>
        <w:lastRenderedPageBreak/>
        <w:t>BodyGyroJerkiqr()Y</w:t>
      </w:r>
      <w:bookmarkEnd w:id="1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1-BodyGyroJerkiqr()Y-1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5" style="width:0;height:1.5pt" o:hralign="center" o:hrstd="t" o:hr="t"/>
        </w:pict>
      </w:r>
    </w:p>
    <w:p w:rsidR="00131A8A" w:rsidRDefault="003E3D1A">
      <w:pPr>
        <w:pStyle w:val="Heading2"/>
      </w:pPr>
      <w:bookmarkStart w:id="184" w:name="bodygyrojerkiqrz"/>
      <w:r>
        <w:t>BodyGyroJerkiqr()Z</w:t>
      </w:r>
      <w:bookmarkEnd w:id="18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2-BodyGyroJerkiqr()Z-1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6" style="width:0;height:1.5pt" o:hralign="center" o:hrstd="t" o:hr="t"/>
        </w:pict>
      </w:r>
    </w:p>
    <w:p w:rsidR="00131A8A" w:rsidRDefault="003E3D1A">
      <w:pPr>
        <w:pStyle w:val="Heading2"/>
      </w:pPr>
      <w:bookmarkStart w:id="185" w:name="bodygyrojerkentropyx"/>
      <w:r>
        <w:t>BodyGyroJerkentropy()X</w:t>
      </w:r>
      <w:bookmarkEnd w:id="18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3-BodyGyroJerkentropy()X-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7" style="width:0;height:1.5pt" o:hralign="center" o:hrstd="t" o:hr="t"/>
        </w:pict>
      </w:r>
    </w:p>
    <w:p w:rsidR="00131A8A" w:rsidRDefault="003E3D1A">
      <w:pPr>
        <w:pStyle w:val="Heading2"/>
      </w:pPr>
      <w:bookmarkStart w:id="186" w:name="bodygyrojerkentropyy"/>
      <w:r>
        <w:lastRenderedPageBreak/>
        <w:t>BodyGyroJerkentropy()Y</w:t>
      </w:r>
      <w:bookmarkEnd w:id="186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381"/>
        <w:gridCol w:w="1299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4-BodyGyroJerkentropy()Y-1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8" style="width:0;height:1.5pt" o:hralign="center" o:hrstd="t" o:hr="t"/>
        </w:pict>
      </w:r>
    </w:p>
    <w:p w:rsidR="00131A8A" w:rsidRDefault="003E3D1A">
      <w:pPr>
        <w:pStyle w:val="Heading2"/>
      </w:pPr>
      <w:bookmarkStart w:id="187" w:name="bodygyrojerkentropyz"/>
      <w:r>
        <w:t>BodyGyroJerkentropy()Z</w:t>
      </w:r>
      <w:bookmarkEnd w:id="18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; -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5-BodyGyroJerkentropy()Z-1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09" style="width:0;height:1.5pt" o:hralign="center" o:hrstd="t" o:hr="t"/>
        </w:pict>
      </w:r>
    </w:p>
    <w:p w:rsidR="00131A8A" w:rsidRDefault="003E3D1A">
      <w:pPr>
        <w:pStyle w:val="Heading2"/>
      </w:pPr>
      <w:bookmarkStart w:id="188" w:name="bodygyrojerkarcoeffx1"/>
      <w:r>
        <w:t>BodyGyroJerkarCoeff()X,1</w:t>
      </w:r>
      <w:bookmarkEnd w:id="18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6-BodyGyroJerkarCoeff()X,1-1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0" style="width:0;height:1.5pt" o:hralign="center" o:hrstd="t" o:hr="t"/>
        </w:pict>
      </w:r>
    </w:p>
    <w:p w:rsidR="00131A8A" w:rsidRDefault="003E3D1A">
      <w:pPr>
        <w:pStyle w:val="Heading2"/>
      </w:pPr>
      <w:bookmarkStart w:id="189" w:name="bodygyrojerkarcoeffx2"/>
      <w:r>
        <w:lastRenderedPageBreak/>
        <w:t>BodyGyroJerkarCoeff()X,2</w:t>
      </w:r>
      <w:bookmarkEnd w:id="18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7-BodyGyroJerkarCoeff()X,2-1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1" style="width:0;height:1.5pt" o:hralign="center" o:hrstd="t" o:hr="t"/>
        </w:pict>
      </w:r>
    </w:p>
    <w:p w:rsidR="00131A8A" w:rsidRDefault="003E3D1A">
      <w:pPr>
        <w:pStyle w:val="Heading2"/>
      </w:pPr>
      <w:bookmarkStart w:id="190" w:name="bodygyrojerkarcoeffx3"/>
      <w:r>
        <w:t>BodyGyroJerkarCoeff()X,3</w:t>
      </w:r>
      <w:bookmarkEnd w:id="19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8-BodyGyroJerkarCoeff()X,3-1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2" style="width:0;height:1.5pt" o:hralign="center" o:hrstd="t" o:hr="t"/>
        </w:pict>
      </w:r>
    </w:p>
    <w:p w:rsidR="00131A8A" w:rsidRDefault="003E3D1A">
      <w:pPr>
        <w:pStyle w:val="Heading2"/>
      </w:pPr>
      <w:bookmarkStart w:id="191" w:name="bodygyrojerkarcoeffx4"/>
      <w:r>
        <w:t>BodyGyroJerkarCoeff()X,4</w:t>
      </w:r>
      <w:bookmarkEnd w:id="19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; 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89-BodyGyroJerkarCoeff()X,4-1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3" style="width:0;height:1.5pt" o:hralign="center" o:hrstd="t" o:hr="t"/>
        </w:pict>
      </w:r>
    </w:p>
    <w:p w:rsidR="00131A8A" w:rsidRDefault="003E3D1A">
      <w:pPr>
        <w:pStyle w:val="Heading2"/>
      </w:pPr>
      <w:bookmarkStart w:id="192" w:name="bodygyrojerkarcoeffy1"/>
      <w:r>
        <w:lastRenderedPageBreak/>
        <w:t>BodyGyroJerkarCoeff()Y,1</w:t>
      </w:r>
      <w:bookmarkEnd w:id="19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1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0-BodyGyroJerkarCoeff()Y,1-1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4" style="width:0;height:1.5pt" o:hralign="center" o:hrstd="t" o:hr="t"/>
        </w:pict>
      </w:r>
    </w:p>
    <w:p w:rsidR="00131A8A" w:rsidRDefault="003E3D1A">
      <w:pPr>
        <w:pStyle w:val="Heading2"/>
      </w:pPr>
      <w:bookmarkStart w:id="193" w:name="bodygyrojerkarcoeffy2"/>
      <w:r>
        <w:t>BodyGyroJerkarCoeff()Y,2</w:t>
      </w:r>
      <w:bookmarkEnd w:id="193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474"/>
        <w:gridCol w:w="1335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; 0.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; 0.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1-BodyGyroJerkarCoeff()Y,2-1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5" style="width:0;height:1.5pt" o:hralign="center" o:hrstd="t" o:hr="t"/>
        </w:pict>
      </w:r>
    </w:p>
    <w:p w:rsidR="00131A8A" w:rsidRDefault="003E3D1A">
      <w:pPr>
        <w:pStyle w:val="Heading2"/>
      </w:pPr>
      <w:bookmarkStart w:id="194" w:name="bodygyrojerkarcoeffy3"/>
      <w:r>
        <w:t>BodyGyroJerkarCoeff()Y,3</w:t>
      </w:r>
      <w:bookmarkEnd w:id="19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2-BodyGyroJerkarCoeff()Y,3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6" style="width:0;height:1.5pt" o:hralign="center" o:hrstd="t" o:hr="t"/>
        </w:pict>
      </w:r>
    </w:p>
    <w:p w:rsidR="00131A8A" w:rsidRDefault="003E3D1A">
      <w:pPr>
        <w:pStyle w:val="Heading2"/>
      </w:pPr>
      <w:bookmarkStart w:id="195" w:name="bodygyrojerkarcoeffy4"/>
      <w:r>
        <w:lastRenderedPageBreak/>
        <w:t>BodyGyroJerkarCoeff()Y,4</w:t>
      </w:r>
      <w:bookmarkEnd w:id="19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3-BodyGyroJerkarCoeff()Y,4-1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7" style="width:0;height:1.5pt" o:hralign="center" o:hrstd="t" o:hr="t"/>
        </w:pict>
      </w:r>
    </w:p>
    <w:p w:rsidR="00131A8A" w:rsidRDefault="003E3D1A">
      <w:pPr>
        <w:pStyle w:val="Heading2"/>
      </w:pPr>
      <w:bookmarkStart w:id="196" w:name="bodygyrojerkarcoeffz1"/>
      <w:r>
        <w:t>BodyGyroJerkarCoeff()Z,1</w:t>
      </w:r>
      <w:bookmarkEnd w:id="19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4-BodyGyroJerkarCoeff()Z,1-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8" style="width:0;height:1.5pt" o:hralign="center" o:hrstd="t" o:hr="t"/>
        </w:pict>
      </w:r>
    </w:p>
    <w:p w:rsidR="00131A8A" w:rsidRDefault="003E3D1A">
      <w:pPr>
        <w:pStyle w:val="Heading2"/>
      </w:pPr>
      <w:bookmarkStart w:id="197" w:name="bodygyrojerkarcoeffz2"/>
      <w:r>
        <w:t>BodyGyroJerkarCoeff()Z,2</w:t>
      </w:r>
      <w:bookmarkEnd w:id="19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; 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5-BodyGyroJerkarCoeff()Z,2-1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19" style="width:0;height:1.5pt" o:hralign="center" o:hrstd="t" o:hr="t"/>
        </w:pict>
      </w:r>
    </w:p>
    <w:p w:rsidR="00131A8A" w:rsidRDefault="003E3D1A">
      <w:pPr>
        <w:pStyle w:val="Heading2"/>
      </w:pPr>
      <w:bookmarkStart w:id="198" w:name="bodygyrojerkarcoeffz3"/>
      <w:r>
        <w:lastRenderedPageBreak/>
        <w:t>BodyGyroJerkarCoeff()Z,3</w:t>
      </w:r>
      <w:bookmarkEnd w:id="19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6-BodyGyroJerkarCoeff()Z,3-1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0" style="width:0;height:1.5pt" o:hralign="center" o:hrstd="t" o:hr="t"/>
        </w:pict>
      </w:r>
    </w:p>
    <w:p w:rsidR="00131A8A" w:rsidRDefault="003E3D1A">
      <w:pPr>
        <w:pStyle w:val="Heading2"/>
      </w:pPr>
      <w:bookmarkStart w:id="199" w:name="bodygyrojerkarcoeffz4"/>
      <w:r>
        <w:t>BodyGyroJerkarCoeff()Z,4</w:t>
      </w:r>
      <w:bookmarkEnd w:id="19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; 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3; 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7-BodyGyroJerkarCoeff()Z,4-1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1" style="width:0;height:1.5pt" o:hralign="center" o:hrstd="t" o:hr="t"/>
        </w:pict>
      </w:r>
    </w:p>
    <w:p w:rsidR="00131A8A" w:rsidRDefault="003E3D1A">
      <w:pPr>
        <w:pStyle w:val="Heading2"/>
      </w:pPr>
      <w:bookmarkStart w:id="200" w:name="bodygyrojerkcorrelationxy"/>
      <w:r>
        <w:t>BodyGyroJerkcorrelation()X,Y</w:t>
      </w:r>
      <w:bookmarkEnd w:id="20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3; 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3; 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8-BodyGyroJerkcorrelation()X,Y-1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2" style="width:0;height:1.5pt" o:hralign="center" o:hrstd="t" o:hr="t"/>
        </w:pict>
      </w:r>
    </w:p>
    <w:p w:rsidR="00131A8A" w:rsidRDefault="003E3D1A">
      <w:pPr>
        <w:pStyle w:val="Heading2"/>
      </w:pPr>
      <w:bookmarkStart w:id="201" w:name="bodygyrojerkcorrelationxz"/>
      <w:r>
        <w:lastRenderedPageBreak/>
        <w:t>BodyGyroJerkcorrelation()X,Z</w:t>
      </w:r>
      <w:bookmarkEnd w:id="20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; 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; 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199-BodyGyroJerkcorrelation()X,Z-1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3" style="width:0;height:1.5pt" o:hralign="center" o:hrstd="t" o:hr="t"/>
        </w:pict>
      </w:r>
    </w:p>
    <w:p w:rsidR="00131A8A" w:rsidRDefault="003E3D1A">
      <w:pPr>
        <w:pStyle w:val="Heading2"/>
      </w:pPr>
      <w:bookmarkStart w:id="202" w:name="bodygyrojerkcorrelationyz"/>
      <w:r>
        <w:t>BodyGyroJerkcorrelation()Y,Z</w:t>
      </w:r>
      <w:bookmarkEnd w:id="20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0-BodyGyroJerkcorrelation()Y,Z-1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4" style="width:0;height:1.5pt" o:hralign="center" o:hrstd="t" o:hr="t"/>
        </w:pict>
      </w:r>
    </w:p>
    <w:p w:rsidR="00131A8A" w:rsidRDefault="003E3D1A">
      <w:pPr>
        <w:pStyle w:val="Heading2"/>
      </w:pPr>
      <w:bookmarkStart w:id="203" w:name="bodyaccmagmean"/>
      <w:r>
        <w:t>BodyAccMagmean()</w:t>
      </w:r>
      <w:bookmarkEnd w:id="20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5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1-BodyAccMagmean()-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5" style="width:0;height:1.5pt" o:hralign="center" o:hrstd="t" o:hr="t"/>
        </w:pict>
      </w:r>
    </w:p>
    <w:p w:rsidR="00131A8A" w:rsidRDefault="003E3D1A">
      <w:pPr>
        <w:pStyle w:val="Heading2"/>
      </w:pPr>
      <w:bookmarkStart w:id="204" w:name="bodyaccmagstd"/>
      <w:r>
        <w:lastRenderedPageBreak/>
        <w:t>BodyAccMagstd()</w:t>
      </w:r>
      <w:bookmarkEnd w:id="20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2-BodyAccMagstd()-1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6" style="width:0;height:1.5pt" o:hralign="center" o:hrstd="t" o:hr="t"/>
        </w:pict>
      </w:r>
    </w:p>
    <w:p w:rsidR="00131A8A" w:rsidRDefault="003E3D1A">
      <w:pPr>
        <w:pStyle w:val="Heading2"/>
      </w:pPr>
      <w:bookmarkStart w:id="205" w:name="bodyaccmagmad"/>
      <w:r>
        <w:t>BodyAccMagmad()</w:t>
      </w:r>
      <w:bookmarkEnd w:id="20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3-BodyAccMagmad()-1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7" style="width:0;height:1.5pt" o:hralign="center" o:hrstd="t" o:hr="t"/>
        </w:pict>
      </w:r>
    </w:p>
    <w:p w:rsidR="00131A8A" w:rsidRDefault="003E3D1A">
      <w:pPr>
        <w:pStyle w:val="Heading2"/>
      </w:pPr>
      <w:bookmarkStart w:id="206" w:name="bodyaccmagmax"/>
      <w:r>
        <w:t>BodyAccMagmax()</w:t>
      </w:r>
      <w:bookmarkEnd w:id="20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5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4-BodyAccMagmax()-1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8" style="width:0;height:1.5pt" o:hralign="center" o:hrstd="t" o:hr="t"/>
        </w:pict>
      </w:r>
    </w:p>
    <w:p w:rsidR="00131A8A" w:rsidRDefault="003E3D1A">
      <w:pPr>
        <w:pStyle w:val="Heading2"/>
      </w:pPr>
      <w:bookmarkStart w:id="207" w:name="bodyaccmagmin"/>
      <w:r>
        <w:lastRenderedPageBreak/>
        <w:t>BodyAccMagmin()</w:t>
      </w:r>
      <w:bookmarkEnd w:id="20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5-BodyAccMagmin()-1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29" style="width:0;height:1.5pt" o:hralign="center" o:hrstd="t" o:hr="t"/>
        </w:pict>
      </w:r>
    </w:p>
    <w:p w:rsidR="00131A8A" w:rsidRDefault="003E3D1A">
      <w:pPr>
        <w:pStyle w:val="Heading2"/>
      </w:pPr>
      <w:bookmarkStart w:id="208" w:name="bodyaccmagsma"/>
      <w:r>
        <w:t>BodyAccMagsma()</w:t>
      </w:r>
      <w:bookmarkEnd w:id="20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5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6-BodyAccMagsma()-1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0" style="width:0;height:1.5pt" o:hralign="center" o:hrstd="t" o:hr="t"/>
        </w:pict>
      </w:r>
    </w:p>
    <w:p w:rsidR="00131A8A" w:rsidRDefault="003E3D1A">
      <w:pPr>
        <w:pStyle w:val="Heading2"/>
      </w:pPr>
      <w:bookmarkStart w:id="209" w:name="bodyaccmagenergy"/>
      <w:r>
        <w:t>BodyAccMagenergy()</w:t>
      </w:r>
      <w:bookmarkEnd w:id="20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7-BodyAccMagenergy()-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1" style="width:0;height:1.5pt" o:hralign="center" o:hrstd="t" o:hr="t"/>
        </w:pict>
      </w:r>
    </w:p>
    <w:p w:rsidR="00131A8A" w:rsidRDefault="003E3D1A">
      <w:pPr>
        <w:pStyle w:val="Heading2"/>
      </w:pPr>
      <w:bookmarkStart w:id="210" w:name="bodyaccmagiqr"/>
      <w:r>
        <w:lastRenderedPageBreak/>
        <w:t>BodyAccMagiqr()</w:t>
      </w:r>
      <w:bookmarkEnd w:id="2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8-BodyAccMagiqr()-1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2" style="width:0;height:1.5pt" o:hralign="center" o:hrstd="t" o:hr="t"/>
        </w:pict>
      </w:r>
    </w:p>
    <w:p w:rsidR="00131A8A" w:rsidRDefault="003E3D1A">
      <w:pPr>
        <w:pStyle w:val="Heading2"/>
      </w:pPr>
      <w:bookmarkStart w:id="211" w:name="bodyaccmagentropy"/>
      <w:r>
        <w:t>BodyAccMagentropy()</w:t>
      </w:r>
      <w:bookmarkEnd w:id="21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09-BodyAccMagentropy()-1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3" style="width:0;height:1.5pt" o:hralign="center" o:hrstd="t" o:hr="t"/>
        </w:pict>
      </w:r>
    </w:p>
    <w:p w:rsidR="00131A8A" w:rsidRDefault="003E3D1A">
      <w:pPr>
        <w:pStyle w:val="Heading2"/>
      </w:pPr>
      <w:bookmarkStart w:id="212" w:name="bodyaccmagarcoeff1"/>
      <w:r>
        <w:t>BodyAccMagarCoeff()1</w:t>
      </w:r>
      <w:bookmarkEnd w:id="21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0-BodyAccMagarCoeff()1-1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4" style="width:0;height:1.5pt" o:hralign="center" o:hrstd="t" o:hr="t"/>
        </w:pict>
      </w:r>
    </w:p>
    <w:p w:rsidR="00131A8A" w:rsidRDefault="003E3D1A">
      <w:pPr>
        <w:pStyle w:val="Heading2"/>
      </w:pPr>
      <w:bookmarkStart w:id="213" w:name="bodyaccmagarcoeff2"/>
      <w:r>
        <w:lastRenderedPageBreak/>
        <w:t>BodyAccMagarCoeff()2</w:t>
      </w:r>
      <w:bookmarkEnd w:id="21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1-BodyAccMagarCoeff()2-1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5" style="width:0;height:1.5pt" o:hralign="center" o:hrstd="t" o:hr="t"/>
        </w:pict>
      </w:r>
    </w:p>
    <w:p w:rsidR="00131A8A" w:rsidRDefault="003E3D1A">
      <w:pPr>
        <w:pStyle w:val="Heading2"/>
      </w:pPr>
      <w:bookmarkStart w:id="214" w:name="bodyaccmagarcoeff3"/>
      <w:r>
        <w:t>BodyAccMagarCoeff()3</w:t>
      </w:r>
      <w:bookmarkEnd w:id="21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2-BodyAccMagarCoeff()3-1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6" style="width:0;height:1.5pt" o:hralign="center" o:hrstd="t" o:hr="t"/>
        </w:pict>
      </w:r>
    </w:p>
    <w:p w:rsidR="00131A8A" w:rsidRDefault="003E3D1A">
      <w:pPr>
        <w:pStyle w:val="Heading2"/>
      </w:pPr>
      <w:bookmarkStart w:id="215" w:name="bodyaccmagarcoeff4"/>
      <w:r>
        <w:t>BodyAccMagarCoeff()4</w:t>
      </w:r>
      <w:bookmarkEnd w:id="2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3-BodyAccMagarCoeff()4-1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7" style="width:0;height:1.5pt" o:hralign="center" o:hrstd="t" o:hr="t"/>
        </w:pict>
      </w:r>
    </w:p>
    <w:p w:rsidR="00131A8A" w:rsidRDefault="003E3D1A">
      <w:pPr>
        <w:pStyle w:val="Heading2"/>
      </w:pPr>
      <w:bookmarkStart w:id="216" w:name="gravityaccmagmean"/>
      <w:r>
        <w:lastRenderedPageBreak/>
        <w:t>GravityAccMagmean()</w:t>
      </w:r>
      <w:bookmarkEnd w:id="2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5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4-GravityAccMagmean()-1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8" style="width:0;height:1.5pt" o:hralign="center" o:hrstd="t" o:hr="t"/>
        </w:pict>
      </w:r>
    </w:p>
    <w:p w:rsidR="00131A8A" w:rsidRDefault="003E3D1A">
      <w:pPr>
        <w:pStyle w:val="Heading2"/>
      </w:pPr>
      <w:bookmarkStart w:id="217" w:name="gravityaccmagstd"/>
      <w:r>
        <w:t>GravityAccMagstd()</w:t>
      </w:r>
      <w:bookmarkEnd w:id="2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5-GravityAccMagstd()-1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39" style="width:0;height:1.5pt" o:hralign="center" o:hrstd="t" o:hr="t"/>
        </w:pict>
      </w:r>
    </w:p>
    <w:p w:rsidR="00131A8A" w:rsidRDefault="003E3D1A">
      <w:pPr>
        <w:pStyle w:val="Heading2"/>
      </w:pPr>
      <w:bookmarkStart w:id="218" w:name="gravityaccmagmad"/>
      <w:r>
        <w:t>GravityAccMagmad()</w:t>
      </w:r>
      <w:bookmarkEnd w:id="21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6-GravityAccMagmad()-1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0" style="width:0;height:1.5pt" o:hralign="center" o:hrstd="t" o:hr="t"/>
        </w:pict>
      </w:r>
    </w:p>
    <w:p w:rsidR="00131A8A" w:rsidRDefault="003E3D1A">
      <w:pPr>
        <w:pStyle w:val="Heading2"/>
      </w:pPr>
      <w:bookmarkStart w:id="219" w:name="gravityaccmagmax"/>
      <w:r>
        <w:lastRenderedPageBreak/>
        <w:t>GravityAccMagmax()</w:t>
      </w:r>
      <w:bookmarkEnd w:id="21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5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7-GravityAccMagmax()-1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1" style="width:0;height:1.5pt" o:hralign="center" o:hrstd="t" o:hr="t"/>
        </w:pict>
      </w:r>
    </w:p>
    <w:p w:rsidR="00131A8A" w:rsidRDefault="003E3D1A">
      <w:pPr>
        <w:pStyle w:val="Heading2"/>
      </w:pPr>
      <w:bookmarkStart w:id="220" w:name="gravityaccmagmin"/>
      <w:r>
        <w:t>GravityAccMagmin()</w:t>
      </w:r>
      <w:bookmarkEnd w:id="2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8-GravityAccMagmin()-1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2" style="width:0;height:1.5pt" o:hralign="center" o:hrstd="t" o:hr="t"/>
        </w:pict>
      </w:r>
    </w:p>
    <w:p w:rsidR="00131A8A" w:rsidRDefault="003E3D1A">
      <w:pPr>
        <w:pStyle w:val="Heading2"/>
      </w:pPr>
      <w:bookmarkStart w:id="221" w:name="gravityaccmagsma"/>
      <w:r>
        <w:t>GravityAccMagsma()</w:t>
      </w:r>
      <w:bookmarkEnd w:id="2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5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19-GravityAccMagsma()-1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3" style="width:0;height:1.5pt" o:hralign="center" o:hrstd="t" o:hr="t"/>
        </w:pict>
      </w:r>
    </w:p>
    <w:p w:rsidR="00131A8A" w:rsidRDefault="003E3D1A">
      <w:pPr>
        <w:pStyle w:val="Heading2"/>
      </w:pPr>
      <w:bookmarkStart w:id="222" w:name="gravityaccmagenergy"/>
      <w:r>
        <w:lastRenderedPageBreak/>
        <w:t>GravityAccMagenergy()</w:t>
      </w:r>
      <w:bookmarkEnd w:id="2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0-GravityAccMagenergy()-1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4" style="width:0;height:1.5pt" o:hralign="center" o:hrstd="t" o:hr="t"/>
        </w:pict>
      </w:r>
    </w:p>
    <w:p w:rsidR="00131A8A" w:rsidRDefault="003E3D1A">
      <w:pPr>
        <w:pStyle w:val="Heading2"/>
      </w:pPr>
      <w:bookmarkStart w:id="223" w:name="gravityaccmagiqr"/>
      <w:r>
        <w:t>GravityAccMagiqr()</w:t>
      </w:r>
      <w:bookmarkEnd w:id="2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1-GravityAccMagiqr()-1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5" style="width:0;height:1.5pt" o:hralign="center" o:hrstd="t" o:hr="t"/>
        </w:pict>
      </w:r>
    </w:p>
    <w:p w:rsidR="00131A8A" w:rsidRDefault="003E3D1A">
      <w:pPr>
        <w:pStyle w:val="Heading2"/>
      </w:pPr>
      <w:bookmarkStart w:id="224" w:name="gravityaccmagentropy"/>
      <w:r>
        <w:t>GravityAccMagentropy()</w:t>
      </w:r>
      <w:bookmarkEnd w:id="22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4; 0.1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2-GravityAccMagentropy()-1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6" style="width:0;height:1.5pt" o:hralign="center" o:hrstd="t" o:hr="t"/>
        </w:pict>
      </w:r>
    </w:p>
    <w:p w:rsidR="00131A8A" w:rsidRDefault="003E3D1A">
      <w:pPr>
        <w:pStyle w:val="Heading2"/>
      </w:pPr>
      <w:bookmarkStart w:id="225" w:name="gravityaccmagarcoeff1"/>
      <w:r>
        <w:lastRenderedPageBreak/>
        <w:t>GravityAccMagarCoeff()1</w:t>
      </w:r>
      <w:bookmarkEnd w:id="2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3-GravityAccMagarCoeff()1-1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7" style="width:0;height:1.5pt" o:hralign="center" o:hrstd="t" o:hr="t"/>
        </w:pict>
      </w:r>
    </w:p>
    <w:p w:rsidR="00131A8A" w:rsidRDefault="003E3D1A">
      <w:pPr>
        <w:pStyle w:val="Heading2"/>
      </w:pPr>
      <w:bookmarkStart w:id="226" w:name="gravityaccmagarcoeff2"/>
      <w:r>
        <w:t>GravityAccMagarCoeff()2</w:t>
      </w:r>
      <w:bookmarkEnd w:id="226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4-GravityAccMagarCoeff()2-1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8" style="width:0;height:1.5pt" o:hralign="center" o:hrstd="t" o:hr="t"/>
        </w:pict>
      </w:r>
    </w:p>
    <w:p w:rsidR="00131A8A" w:rsidRDefault="003E3D1A">
      <w:pPr>
        <w:pStyle w:val="Heading2"/>
      </w:pPr>
      <w:bookmarkStart w:id="227" w:name="gravityaccmagarcoeff3"/>
      <w:r>
        <w:t>GravityAccMagarCoeff()3</w:t>
      </w:r>
      <w:bookmarkEnd w:id="22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5-GravityAccMagarCoeff()3-1.png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49" style="width:0;height:1.5pt" o:hralign="center" o:hrstd="t" o:hr="t"/>
        </w:pict>
      </w:r>
    </w:p>
    <w:p w:rsidR="00131A8A" w:rsidRDefault="003E3D1A">
      <w:pPr>
        <w:pStyle w:val="Heading2"/>
      </w:pPr>
      <w:bookmarkStart w:id="228" w:name="gravityaccmagarcoeff4"/>
      <w:r>
        <w:lastRenderedPageBreak/>
        <w:t>GravityAccMagarCoeff()4</w:t>
      </w:r>
      <w:bookmarkEnd w:id="2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6-GravityAccMagarCoeff()4-1.png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0" style="width:0;height:1.5pt" o:hralign="center" o:hrstd="t" o:hr="t"/>
        </w:pict>
      </w:r>
    </w:p>
    <w:p w:rsidR="00131A8A" w:rsidRDefault="003E3D1A">
      <w:pPr>
        <w:pStyle w:val="Heading2"/>
      </w:pPr>
      <w:bookmarkStart w:id="229" w:name="bodyaccjerkmagmean"/>
      <w:r>
        <w:t>BodyAccJerkMagmean()</w:t>
      </w:r>
      <w:bookmarkEnd w:id="2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7-BodyAccJerkMagmean()-1.png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1" style="width:0;height:1.5pt" o:hralign="center" o:hrstd="t" o:hr="t"/>
        </w:pict>
      </w:r>
    </w:p>
    <w:p w:rsidR="00131A8A" w:rsidRDefault="003E3D1A">
      <w:pPr>
        <w:pStyle w:val="Heading2"/>
      </w:pPr>
      <w:bookmarkStart w:id="230" w:name="bodyaccjerkmagstd"/>
      <w:r>
        <w:t>BodyAccJerkMagstd()</w:t>
      </w:r>
      <w:bookmarkEnd w:id="2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8-BodyAccJerkMagstd()-1.png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2" style="width:0;height:1.5pt" o:hralign="center" o:hrstd="t" o:hr="t"/>
        </w:pict>
      </w:r>
    </w:p>
    <w:p w:rsidR="00131A8A" w:rsidRDefault="003E3D1A">
      <w:pPr>
        <w:pStyle w:val="Heading2"/>
      </w:pPr>
      <w:bookmarkStart w:id="231" w:name="bodyaccjerkmagmad"/>
      <w:r>
        <w:lastRenderedPageBreak/>
        <w:t>BodyAccJerkMagmad()</w:t>
      </w:r>
      <w:bookmarkEnd w:id="2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29-BodyAccJerkMagmad()-1.png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3" style="width:0;height:1.5pt" o:hralign="center" o:hrstd="t" o:hr="t"/>
        </w:pict>
      </w:r>
    </w:p>
    <w:p w:rsidR="00131A8A" w:rsidRDefault="003E3D1A">
      <w:pPr>
        <w:pStyle w:val="Heading2"/>
      </w:pPr>
      <w:bookmarkStart w:id="232" w:name="bodyaccjerkmagmax"/>
      <w:r>
        <w:t>BodyAccJerkMagmax()</w:t>
      </w:r>
      <w:bookmarkEnd w:id="2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0-BodyAccJerkMagmax()-1.png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4" style="width:0;height:1.5pt" o:hralign="center" o:hrstd="t" o:hr="t"/>
        </w:pict>
      </w:r>
    </w:p>
    <w:p w:rsidR="00131A8A" w:rsidRDefault="003E3D1A">
      <w:pPr>
        <w:pStyle w:val="Heading2"/>
      </w:pPr>
      <w:bookmarkStart w:id="233" w:name="bodyaccjerkmagmin"/>
      <w:r>
        <w:t>BodyAccJerkMagmin()</w:t>
      </w:r>
      <w:bookmarkEnd w:id="2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1-BodyAccJerkMagmin()-1.png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5" style="width:0;height:1.5pt" o:hralign="center" o:hrstd="t" o:hr="t"/>
        </w:pict>
      </w:r>
    </w:p>
    <w:p w:rsidR="00131A8A" w:rsidRDefault="003E3D1A">
      <w:pPr>
        <w:pStyle w:val="Heading2"/>
      </w:pPr>
      <w:bookmarkStart w:id="234" w:name="bodyaccjerkmagsma"/>
      <w:r>
        <w:lastRenderedPageBreak/>
        <w:t>BodyAccJerkMagsma()</w:t>
      </w:r>
      <w:bookmarkEnd w:id="2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2-BodyAccJerkMagsma()-1.png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6" style="width:0;height:1.5pt" o:hralign="center" o:hrstd="t" o:hr="t"/>
        </w:pict>
      </w:r>
    </w:p>
    <w:p w:rsidR="00131A8A" w:rsidRDefault="003E3D1A">
      <w:pPr>
        <w:pStyle w:val="Heading2"/>
      </w:pPr>
      <w:bookmarkStart w:id="235" w:name="bodyaccjerkmagenergy"/>
      <w:r>
        <w:t>BodyAccJerkMagenergy()</w:t>
      </w:r>
      <w:bookmarkEnd w:id="2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3-BodyAccJerkMagenergy()-1.png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7" style="width:0;height:1.5pt" o:hralign="center" o:hrstd="t" o:hr="t"/>
        </w:pict>
      </w:r>
    </w:p>
    <w:p w:rsidR="00131A8A" w:rsidRDefault="003E3D1A">
      <w:pPr>
        <w:pStyle w:val="Heading2"/>
      </w:pPr>
      <w:bookmarkStart w:id="236" w:name="bodyaccjerkmagiqr"/>
      <w:r>
        <w:t>BodyAccJerkMagiqr()</w:t>
      </w:r>
      <w:bookmarkEnd w:id="2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4-BodyAccJerkMagiqr()-1.png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8" style="width:0;height:1.5pt" o:hralign="center" o:hrstd="t" o:hr="t"/>
        </w:pict>
      </w:r>
    </w:p>
    <w:p w:rsidR="00131A8A" w:rsidRDefault="003E3D1A">
      <w:pPr>
        <w:pStyle w:val="Heading2"/>
      </w:pPr>
      <w:bookmarkStart w:id="237" w:name="bodyaccjerkmagentropy"/>
      <w:r>
        <w:lastRenderedPageBreak/>
        <w:t>BodyAccJerkMagentropy()</w:t>
      </w:r>
      <w:bookmarkEnd w:id="2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6; -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; -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5-BodyAccJerkMagentropy()-1.png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59" style="width:0;height:1.5pt" o:hralign="center" o:hrstd="t" o:hr="t"/>
        </w:pict>
      </w:r>
    </w:p>
    <w:p w:rsidR="00131A8A" w:rsidRDefault="003E3D1A">
      <w:pPr>
        <w:pStyle w:val="Heading2"/>
      </w:pPr>
      <w:bookmarkStart w:id="238" w:name="bodyaccjerkmagarcoeff1"/>
      <w:r>
        <w:t>BodyAccJerkMagarCoeff()1</w:t>
      </w:r>
      <w:bookmarkEnd w:id="23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6-BodyAccJerkMagarCoeff()1-1.png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0" style="width:0;height:1.5pt" o:hralign="center" o:hrstd="t" o:hr="t"/>
        </w:pict>
      </w:r>
    </w:p>
    <w:p w:rsidR="00131A8A" w:rsidRDefault="003E3D1A">
      <w:pPr>
        <w:pStyle w:val="Heading2"/>
      </w:pPr>
      <w:bookmarkStart w:id="239" w:name="bodyaccjerkmagarcoeff2"/>
      <w:r>
        <w:t>BodyAccJerkMagarCoeff()2</w:t>
      </w:r>
      <w:bookmarkEnd w:id="2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7-BodyAccJerkMagarCoeff()2-1.png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1" style="width:0;height:1.5pt" o:hralign="center" o:hrstd="t" o:hr="t"/>
        </w:pict>
      </w:r>
    </w:p>
    <w:p w:rsidR="00131A8A" w:rsidRDefault="003E3D1A">
      <w:pPr>
        <w:pStyle w:val="Heading2"/>
      </w:pPr>
      <w:bookmarkStart w:id="240" w:name="bodyaccjerkmagarcoeff3"/>
      <w:r>
        <w:lastRenderedPageBreak/>
        <w:t>BodyAccJerkMagarCoeff()3</w:t>
      </w:r>
      <w:bookmarkEnd w:id="2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; -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8-BodyAccJerkMagarCoeff()3-1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2" style="width:0;height:1.5pt" o:hralign="center" o:hrstd="t" o:hr="t"/>
        </w:pict>
      </w:r>
    </w:p>
    <w:p w:rsidR="00131A8A" w:rsidRDefault="003E3D1A">
      <w:pPr>
        <w:pStyle w:val="Heading2"/>
      </w:pPr>
      <w:bookmarkStart w:id="241" w:name="bodyaccjerkmagarcoeff4"/>
      <w:r>
        <w:t>BodyAccJerkMagarCoeff()4</w:t>
      </w:r>
      <w:bookmarkEnd w:id="2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39-BodyAccJerkMagarCoeff()4-1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3" style="width:0;height:1.5pt" o:hralign="center" o:hrstd="t" o:hr="t"/>
        </w:pict>
      </w:r>
    </w:p>
    <w:p w:rsidR="00131A8A" w:rsidRDefault="003E3D1A">
      <w:pPr>
        <w:pStyle w:val="Heading2"/>
      </w:pPr>
      <w:bookmarkStart w:id="242" w:name="bodygyromagmean"/>
      <w:r>
        <w:t>BodyGyroMagmean()</w:t>
      </w:r>
      <w:bookmarkEnd w:id="2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0-BodyGyroMagmean()-1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4" style="width:0;height:1.5pt" o:hralign="center" o:hrstd="t" o:hr="t"/>
        </w:pict>
      </w:r>
    </w:p>
    <w:p w:rsidR="00131A8A" w:rsidRDefault="003E3D1A">
      <w:pPr>
        <w:pStyle w:val="Heading2"/>
      </w:pPr>
      <w:bookmarkStart w:id="243" w:name="bodygyromagstd"/>
      <w:r>
        <w:lastRenderedPageBreak/>
        <w:t>BodyGyroMagstd()</w:t>
      </w:r>
      <w:bookmarkEnd w:id="2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6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1-BodyGyroMagstd()-1.png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5" style="width:0;height:1.5pt" o:hralign="center" o:hrstd="t" o:hr="t"/>
        </w:pict>
      </w:r>
    </w:p>
    <w:p w:rsidR="00131A8A" w:rsidRDefault="003E3D1A">
      <w:pPr>
        <w:pStyle w:val="Heading2"/>
      </w:pPr>
      <w:bookmarkStart w:id="244" w:name="bodygyromagmad"/>
      <w:r>
        <w:t>BodyGyroMagmad()</w:t>
      </w:r>
      <w:bookmarkEnd w:id="2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; -0.6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2-BodyGyroMagmad()-1.png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6" style="width:0;height:1.5pt" o:hralign="center" o:hrstd="t" o:hr="t"/>
        </w:pict>
      </w:r>
    </w:p>
    <w:p w:rsidR="00131A8A" w:rsidRDefault="003E3D1A">
      <w:pPr>
        <w:pStyle w:val="Heading2"/>
      </w:pPr>
      <w:bookmarkStart w:id="245" w:name="bodygyromagmax"/>
      <w:r>
        <w:t>BodyGyroMagmax()</w:t>
      </w:r>
      <w:bookmarkEnd w:id="2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3-BodyGyroMagmax()-1.png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7" style="width:0;height:1.5pt" o:hralign="center" o:hrstd="t" o:hr="t"/>
        </w:pict>
      </w:r>
    </w:p>
    <w:p w:rsidR="00131A8A" w:rsidRDefault="003E3D1A">
      <w:pPr>
        <w:pStyle w:val="Heading2"/>
      </w:pPr>
      <w:bookmarkStart w:id="246" w:name="bodygyromagmin"/>
      <w:r>
        <w:lastRenderedPageBreak/>
        <w:t>BodyGyroMagmin()</w:t>
      </w:r>
      <w:bookmarkEnd w:id="2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4-BodyGyroMagmin()-1.png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8" style="width:0;height:1.5pt" o:hralign="center" o:hrstd="t" o:hr="t"/>
        </w:pict>
      </w:r>
    </w:p>
    <w:p w:rsidR="00131A8A" w:rsidRDefault="003E3D1A">
      <w:pPr>
        <w:pStyle w:val="Heading2"/>
      </w:pPr>
      <w:bookmarkStart w:id="247" w:name="bodygyromagsma"/>
      <w:r>
        <w:t>BodyGyroMagsma()</w:t>
      </w:r>
      <w:bookmarkEnd w:id="2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5-BodyGyroMagsma()-1.png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69" style="width:0;height:1.5pt" o:hralign="center" o:hrstd="t" o:hr="t"/>
        </w:pict>
      </w:r>
    </w:p>
    <w:p w:rsidR="00131A8A" w:rsidRDefault="003E3D1A">
      <w:pPr>
        <w:pStyle w:val="Heading2"/>
      </w:pPr>
      <w:bookmarkStart w:id="248" w:name="bodygyromagenergy"/>
      <w:r>
        <w:t>BodyGyroMagenergy()</w:t>
      </w:r>
      <w:bookmarkEnd w:id="2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6-BodyGyroMagenergy()-1.png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0" style="width:0;height:1.5pt" o:hralign="center" o:hrstd="t" o:hr="t"/>
        </w:pict>
      </w:r>
    </w:p>
    <w:p w:rsidR="00131A8A" w:rsidRDefault="003E3D1A">
      <w:pPr>
        <w:pStyle w:val="Heading2"/>
      </w:pPr>
      <w:bookmarkStart w:id="249" w:name="bodygyromagiqr"/>
      <w:r>
        <w:lastRenderedPageBreak/>
        <w:t>BodyGyroMagiqr()</w:t>
      </w:r>
      <w:bookmarkEnd w:id="2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7-BodyGyroMagiqr()-1.png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1" style="width:0;height:1.5pt" o:hralign="center" o:hrstd="t" o:hr="t"/>
        </w:pict>
      </w:r>
    </w:p>
    <w:p w:rsidR="00131A8A" w:rsidRDefault="003E3D1A">
      <w:pPr>
        <w:pStyle w:val="Heading2"/>
      </w:pPr>
      <w:bookmarkStart w:id="250" w:name="bodygyromagentropy"/>
      <w:r>
        <w:t>BodyGyroMagentropy()</w:t>
      </w:r>
      <w:bookmarkEnd w:id="250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5; 0.2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4; 0.2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8-BodyGyroMagentropy()-1.png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2" style="width:0;height:1.5pt" o:hralign="center" o:hrstd="t" o:hr="t"/>
        </w:pict>
      </w:r>
    </w:p>
    <w:p w:rsidR="00131A8A" w:rsidRDefault="003E3D1A">
      <w:pPr>
        <w:pStyle w:val="Heading2"/>
      </w:pPr>
      <w:bookmarkStart w:id="251" w:name="bodygyromagarcoeff1"/>
      <w:r>
        <w:t>BodyGyroMagarCoeff()1</w:t>
      </w:r>
      <w:bookmarkEnd w:id="2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; -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49-BodyGyroMagarCoeff()1-1.png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3" style="width:0;height:1.5pt" o:hralign="center" o:hrstd="t" o:hr="t"/>
        </w:pict>
      </w:r>
    </w:p>
    <w:p w:rsidR="00131A8A" w:rsidRDefault="003E3D1A">
      <w:pPr>
        <w:pStyle w:val="Heading2"/>
      </w:pPr>
      <w:bookmarkStart w:id="252" w:name="bodygyromagarcoeff2"/>
      <w:r>
        <w:lastRenderedPageBreak/>
        <w:t>BodyGyroMagarCoeff()2</w:t>
      </w:r>
      <w:bookmarkEnd w:id="2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7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8; -0.0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0-BodyGyroMagarCoeff()2-1.png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4" style="width:0;height:1.5pt" o:hralign="center" o:hrstd="t" o:hr="t"/>
        </w:pict>
      </w:r>
    </w:p>
    <w:p w:rsidR="00131A8A" w:rsidRDefault="003E3D1A">
      <w:pPr>
        <w:pStyle w:val="Heading2"/>
      </w:pPr>
      <w:bookmarkStart w:id="253" w:name="bodygyromagarcoeff3"/>
      <w:r>
        <w:t>BodyGyroMagarCoeff()3</w:t>
      </w:r>
      <w:bookmarkEnd w:id="25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1; 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1; 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1-BodyGyroMagarCoeff()3-1.png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5" style="width:0;height:1.5pt" o:hralign="center" o:hrstd="t" o:hr="t"/>
        </w:pict>
      </w:r>
    </w:p>
    <w:p w:rsidR="00131A8A" w:rsidRDefault="003E3D1A">
      <w:pPr>
        <w:pStyle w:val="Heading2"/>
      </w:pPr>
      <w:bookmarkStart w:id="254" w:name="bodygyromagarcoeff4"/>
      <w:r>
        <w:t>BodyGyroMagarCoeff()4</w:t>
      </w:r>
      <w:bookmarkEnd w:id="25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2-BodyGyroMagarCoeff()4-1.png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6" style="width:0;height:1.5pt" o:hralign="center" o:hrstd="t" o:hr="t"/>
        </w:pict>
      </w:r>
    </w:p>
    <w:p w:rsidR="00131A8A" w:rsidRDefault="003E3D1A">
      <w:pPr>
        <w:pStyle w:val="Heading2"/>
      </w:pPr>
      <w:bookmarkStart w:id="255" w:name="bodygyrojerkmagmean"/>
      <w:r>
        <w:lastRenderedPageBreak/>
        <w:t>BodyGyroJerkMagmean()</w:t>
      </w:r>
      <w:bookmarkEnd w:id="2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3-BodyGyroJerkMagmean()-1.png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7" style="width:0;height:1.5pt" o:hralign="center" o:hrstd="t" o:hr="t"/>
        </w:pict>
      </w:r>
    </w:p>
    <w:p w:rsidR="00131A8A" w:rsidRDefault="003E3D1A">
      <w:pPr>
        <w:pStyle w:val="Heading2"/>
      </w:pPr>
      <w:bookmarkStart w:id="256" w:name="bodygyrojerkmagstd"/>
      <w:r>
        <w:t>BodyGyroJerkMagstd()</w:t>
      </w:r>
      <w:bookmarkEnd w:id="2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4-BodyGyroJerkMagstd()-1.png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8" style="width:0;height:1.5pt" o:hralign="center" o:hrstd="t" o:hr="t"/>
        </w:pict>
      </w:r>
    </w:p>
    <w:p w:rsidR="00131A8A" w:rsidRDefault="003E3D1A">
      <w:pPr>
        <w:pStyle w:val="Heading2"/>
      </w:pPr>
      <w:bookmarkStart w:id="257" w:name="bodygyrojerkmagmad"/>
      <w:r>
        <w:t>BodyGyroJerkMagmad()</w:t>
      </w:r>
      <w:bookmarkEnd w:id="2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5-BodyGyroJerkMagmad()-1.png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79" style="width:0;height:1.5pt" o:hralign="center" o:hrstd="t" o:hr="t"/>
        </w:pict>
      </w:r>
    </w:p>
    <w:p w:rsidR="00131A8A" w:rsidRDefault="003E3D1A">
      <w:pPr>
        <w:pStyle w:val="Heading2"/>
      </w:pPr>
      <w:bookmarkStart w:id="258" w:name="bodygyrojerkmagmax"/>
      <w:r>
        <w:lastRenderedPageBreak/>
        <w:t>BodyGyroJerkMagmax()</w:t>
      </w:r>
      <w:bookmarkEnd w:id="2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6-BodyGyroJerkMagmax()-1.png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0" style="width:0;height:1.5pt" o:hralign="center" o:hrstd="t" o:hr="t"/>
        </w:pict>
      </w:r>
    </w:p>
    <w:p w:rsidR="00131A8A" w:rsidRDefault="003E3D1A">
      <w:pPr>
        <w:pStyle w:val="Heading2"/>
      </w:pPr>
      <w:bookmarkStart w:id="259" w:name="bodygyrojerkmagmin"/>
      <w:r>
        <w:t>BodyGyroJerkMagmin()</w:t>
      </w:r>
      <w:bookmarkEnd w:id="2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7-BodyGyroJerkMagmin()-1.png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1" style="width:0;height:1.5pt" o:hralign="center" o:hrstd="t" o:hr="t"/>
        </w:pict>
      </w:r>
    </w:p>
    <w:p w:rsidR="00131A8A" w:rsidRDefault="003E3D1A">
      <w:pPr>
        <w:pStyle w:val="Heading2"/>
      </w:pPr>
      <w:bookmarkStart w:id="260" w:name="bodygyrojerkmagsma"/>
      <w:r>
        <w:t>BodyGyroJerkMagsma()</w:t>
      </w:r>
      <w:bookmarkEnd w:id="2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8-BodyGyroJerkMagsma()-1.png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2" style="width:0;height:1.5pt" o:hralign="center" o:hrstd="t" o:hr="t"/>
        </w:pict>
      </w:r>
    </w:p>
    <w:p w:rsidR="00131A8A" w:rsidRDefault="003E3D1A">
      <w:pPr>
        <w:pStyle w:val="Heading2"/>
      </w:pPr>
      <w:bookmarkStart w:id="261" w:name="bodygyrojerkmagenergy"/>
      <w:r>
        <w:lastRenderedPageBreak/>
        <w:t>BodyGyroJerkMagenergy()</w:t>
      </w:r>
      <w:bookmarkEnd w:id="2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59-BodyGyroJerkMagenergy()-1.png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3" style="width:0;height:1.5pt" o:hralign="center" o:hrstd="t" o:hr="t"/>
        </w:pict>
      </w:r>
    </w:p>
    <w:p w:rsidR="00131A8A" w:rsidRDefault="003E3D1A">
      <w:pPr>
        <w:pStyle w:val="Heading2"/>
      </w:pPr>
      <w:bookmarkStart w:id="262" w:name="bodygyrojerkmagiqr"/>
      <w:r>
        <w:t>BodyGyroJerkMagiqr()</w:t>
      </w:r>
      <w:bookmarkEnd w:id="2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0-BodyGyroJerkMagiqr()-1.png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4" style="width:0;height:1.5pt" o:hralign="center" o:hrstd="t" o:hr="t"/>
        </w:pict>
      </w:r>
    </w:p>
    <w:p w:rsidR="00131A8A" w:rsidRDefault="003E3D1A">
      <w:pPr>
        <w:pStyle w:val="Heading2"/>
      </w:pPr>
      <w:bookmarkStart w:id="263" w:name="bodygyrojerkmagentropy"/>
      <w:r>
        <w:t>BodyGyroJerkMagentropy()</w:t>
      </w:r>
      <w:bookmarkEnd w:id="26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; 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8; 0.1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1-BodyGyroJerkMagentropy()-1.png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5" style="width:0;height:1.5pt" o:hralign="center" o:hrstd="t" o:hr="t"/>
        </w:pict>
      </w:r>
    </w:p>
    <w:p w:rsidR="00131A8A" w:rsidRDefault="003E3D1A">
      <w:pPr>
        <w:pStyle w:val="Heading2"/>
      </w:pPr>
      <w:bookmarkStart w:id="264" w:name="bodygyrojerkmagarcoeff1"/>
      <w:r>
        <w:lastRenderedPageBreak/>
        <w:t>BodyGyroJerkMagarCoeff()1</w:t>
      </w:r>
      <w:bookmarkEnd w:id="264"/>
    </w:p>
    <w:tbl>
      <w:tblPr>
        <w:tblStyle w:val="Table"/>
        <w:tblW w:w="2638" w:type="pct"/>
        <w:tblLook w:val="07E0" w:firstRow="1" w:lastRow="1" w:firstColumn="1" w:lastColumn="1" w:noHBand="1" w:noVBand="1"/>
      </w:tblPr>
      <w:tblGrid>
        <w:gridCol w:w="3545"/>
        <w:gridCol w:w="1393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9; 0.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29; 0.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2-BodyGyroJerkMagarCoeff()1-1.png"/>
                    <pic:cNvPicPr>
                      <a:picLocks noChangeAspect="1" noChangeArrowheads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6" style="width:0;height:1.5pt" o:hralign="center" o:hrstd="t" o:hr="t"/>
        </w:pict>
      </w:r>
    </w:p>
    <w:p w:rsidR="00131A8A" w:rsidRDefault="003E3D1A">
      <w:pPr>
        <w:pStyle w:val="Heading2"/>
      </w:pPr>
      <w:bookmarkStart w:id="265" w:name="bodygyrojerkmagarcoeff2"/>
      <w:r>
        <w:t>BodyGyroJerkMagarCoeff()2</w:t>
      </w:r>
      <w:bookmarkEnd w:id="2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; 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; -0.2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3-BodyGyroJerkMagarCoeff()2-1.png"/>
                    <pic:cNvPicPr>
                      <a:picLocks noChangeAspect="1" noChangeArrowheads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7" style="width:0;height:1.5pt" o:hralign="center" o:hrstd="t" o:hr="t"/>
        </w:pict>
      </w:r>
    </w:p>
    <w:p w:rsidR="00131A8A" w:rsidRDefault="003E3D1A">
      <w:pPr>
        <w:pStyle w:val="Heading2"/>
      </w:pPr>
      <w:bookmarkStart w:id="266" w:name="bodygyrojerkmagarcoeff3"/>
      <w:r>
        <w:t>BodyGyroJerkMagarCoeff()3</w:t>
      </w:r>
      <w:bookmarkEnd w:id="2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6; -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4-BodyGyroJerkMagarCoeff()3-1.png"/>
                    <pic:cNvPicPr>
                      <a:picLocks noChangeAspect="1" noChangeArrowheads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8" style="width:0;height:1.5pt" o:hralign="center" o:hrstd="t" o:hr="t"/>
        </w:pict>
      </w:r>
    </w:p>
    <w:p w:rsidR="00131A8A" w:rsidRDefault="003E3D1A">
      <w:pPr>
        <w:pStyle w:val="Heading2"/>
      </w:pPr>
      <w:bookmarkStart w:id="267" w:name="bodygyrojerkmagarcoeff4"/>
      <w:r>
        <w:lastRenderedPageBreak/>
        <w:t>BodyGyroJerkMagarCoeff()4</w:t>
      </w:r>
      <w:bookmarkEnd w:id="2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5-BodyGyroJerkMagarCoeff()4-1.png"/>
                    <pic:cNvPicPr>
                      <a:picLocks noChangeAspect="1" noChangeArrowheads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89" style="width:0;height:1.5pt" o:hralign="center" o:hrstd="t" o:hr="t"/>
        </w:pict>
      </w:r>
    </w:p>
    <w:p w:rsidR="00131A8A" w:rsidRDefault="003E3D1A">
      <w:pPr>
        <w:pStyle w:val="Heading2"/>
      </w:pPr>
      <w:bookmarkStart w:id="268" w:name="v266"/>
      <w:r>
        <w:t>V266</w:t>
      </w:r>
      <w:bookmarkEnd w:id="2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6-V266-1.png"/>
                    <pic:cNvPicPr>
                      <a:picLocks noChangeAspect="1" noChangeArrowheads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0" style="width:0;height:1.5pt" o:hralign="center" o:hrstd="t" o:hr="t"/>
        </w:pict>
      </w:r>
    </w:p>
    <w:p w:rsidR="00131A8A" w:rsidRDefault="003E3D1A">
      <w:pPr>
        <w:pStyle w:val="Heading2"/>
      </w:pPr>
      <w:bookmarkStart w:id="269" w:name="v267"/>
      <w:r>
        <w:t>V267</w:t>
      </w:r>
      <w:bookmarkEnd w:id="2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5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7-V267-1.png"/>
                    <pic:cNvPicPr>
                      <a:picLocks noChangeAspect="1" noChangeArrowheads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1" style="width:0;height:1.5pt" o:hralign="center" o:hrstd="t" o:hr="t"/>
        </w:pict>
      </w:r>
    </w:p>
    <w:p w:rsidR="00131A8A" w:rsidRDefault="003E3D1A">
      <w:pPr>
        <w:pStyle w:val="Heading2"/>
      </w:pPr>
      <w:bookmarkStart w:id="270" w:name="v268"/>
      <w:r>
        <w:lastRenderedPageBreak/>
        <w:t>V268</w:t>
      </w:r>
      <w:bookmarkEnd w:id="2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6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8-V268-1.png"/>
                    <pic:cNvPicPr>
                      <a:picLocks noChangeAspect="1" noChangeArrowheads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2" style="width:0;height:1.5pt" o:hralign="center" o:hrstd="t" o:hr="t"/>
        </w:pict>
      </w:r>
    </w:p>
    <w:p w:rsidR="00131A8A" w:rsidRDefault="003E3D1A">
      <w:pPr>
        <w:pStyle w:val="Heading2"/>
      </w:pPr>
      <w:bookmarkStart w:id="271" w:name="v269"/>
      <w:r>
        <w:t>V269</w:t>
      </w:r>
      <w:bookmarkEnd w:id="2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69-V269-1.png"/>
                    <pic:cNvPicPr>
                      <a:picLocks noChangeAspect="1" noChangeArrowheads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3" style="width:0;height:1.5pt" o:hralign="center" o:hrstd="t" o:hr="t"/>
        </w:pict>
      </w:r>
    </w:p>
    <w:p w:rsidR="00131A8A" w:rsidRDefault="003E3D1A">
      <w:pPr>
        <w:pStyle w:val="Heading2"/>
      </w:pPr>
      <w:bookmarkStart w:id="272" w:name="v270"/>
      <w:r>
        <w:t>V270</w:t>
      </w:r>
      <w:bookmarkEnd w:id="27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; -0.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5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0-V270-1.png"/>
                    <pic:cNvPicPr>
                      <a:picLocks noChangeAspect="1" noChangeArrowheads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4" style="width:0;height:1.5pt" o:hralign="center" o:hrstd="t" o:hr="t"/>
        </w:pict>
      </w:r>
    </w:p>
    <w:p w:rsidR="00131A8A" w:rsidRDefault="003E3D1A">
      <w:pPr>
        <w:pStyle w:val="Heading2"/>
      </w:pPr>
      <w:bookmarkStart w:id="273" w:name="v271"/>
      <w:r>
        <w:lastRenderedPageBreak/>
        <w:t>V271</w:t>
      </w:r>
      <w:bookmarkEnd w:id="27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6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1-V271-1.png"/>
                    <pic:cNvPicPr>
                      <a:picLocks noChangeAspect="1" noChangeArrowheads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5" style="width:0;height:1.5pt" o:hralign="center" o:hrstd="t" o:hr="t"/>
        </w:pict>
      </w:r>
    </w:p>
    <w:p w:rsidR="00131A8A" w:rsidRDefault="003E3D1A">
      <w:pPr>
        <w:pStyle w:val="Heading2"/>
      </w:pPr>
      <w:bookmarkStart w:id="274" w:name="v272"/>
      <w:r>
        <w:t>V272</w:t>
      </w:r>
      <w:bookmarkEnd w:id="2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2-V272-1.png"/>
                    <pic:cNvPicPr>
                      <a:picLocks noChangeAspect="1" noChangeArrowheads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6" style="width:0;height:1.5pt" o:hralign="center" o:hrstd="t" o:hr="t"/>
        </w:pict>
      </w:r>
    </w:p>
    <w:p w:rsidR="00131A8A" w:rsidRDefault="003E3D1A">
      <w:pPr>
        <w:pStyle w:val="Heading2"/>
      </w:pPr>
      <w:bookmarkStart w:id="275" w:name="v273"/>
      <w:r>
        <w:t>V273</w:t>
      </w:r>
      <w:bookmarkEnd w:id="27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6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5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3-V273-1.png"/>
                    <pic:cNvPicPr>
                      <a:picLocks noChangeAspect="1" noChangeArrowheads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7" style="width:0;height:1.5pt" o:hralign="center" o:hrstd="t" o:hr="t"/>
        </w:pict>
      </w:r>
    </w:p>
    <w:p w:rsidR="00131A8A" w:rsidRDefault="003E3D1A">
      <w:pPr>
        <w:pStyle w:val="Heading2"/>
      </w:pPr>
      <w:bookmarkStart w:id="276" w:name="v274"/>
      <w:r>
        <w:lastRenderedPageBreak/>
        <w:t>V274</w:t>
      </w:r>
      <w:bookmarkEnd w:id="2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4-V274-1.png"/>
                    <pic:cNvPicPr>
                      <a:picLocks noChangeAspect="1" noChangeArrowheads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8" style="width:0;height:1.5pt" o:hralign="center" o:hrstd="t" o:hr="t"/>
        </w:pict>
      </w:r>
    </w:p>
    <w:p w:rsidR="00131A8A" w:rsidRDefault="003E3D1A">
      <w:pPr>
        <w:pStyle w:val="Heading2"/>
      </w:pPr>
      <w:bookmarkStart w:id="277" w:name="v275"/>
      <w:r>
        <w:t>V275</w:t>
      </w:r>
      <w:bookmarkEnd w:id="27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5-V275-1.png"/>
                    <pic:cNvPicPr>
                      <a:picLocks noChangeAspect="1" noChangeArrowheads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299" style="width:0;height:1.5pt" o:hralign="center" o:hrstd="t" o:hr="t"/>
        </w:pict>
      </w:r>
    </w:p>
    <w:p w:rsidR="00131A8A" w:rsidRDefault="003E3D1A">
      <w:pPr>
        <w:pStyle w:val="Heading2"/>
      </w:pPr>
      <w:bookmarkStart w:id="278" w:name="v276"/>
      <w:r>
        <w:t>V276</w:t>
      </w:r>
      <w:bookmarkEnd w:id="27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6-V276-1.png"/>
                    <pic:cNvPicPr>
                      <a:picLocks noChangeAspect="1" noChangeArrowheads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0" style="width:0;height:1.5pt" o:hralign="center" o:hrstd="t" o:hr="t"/>
        </w:pict>
      </w:r>
    </w:p>
    <w:p w:rsidR="00131A8A" w:rsidRDefault="003E3D1A">
      <w:pPr>
        <w:pStyle w:val="Heading2"/>
      </w:pPr>
      <w:bookmarkStart w:id="279" w:name="v277"/>
      <w:r>
        <w:lastRenderedPageBreak/>
        <w:t>V277</w:t>
      </w:r>
      <w:bookmarkEnd w:id="2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7-V277-1.png"/>
                    <pic:cNvPicPr>
                      <a:picLocks noChangeAspect="1" noChangeArrowheads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1" style="width:0;height:1.5pt" o:hralign="center" o:hrstd="t" o:hr="t"/>
        </w:pict>
      </w:r>
    </w:p>
    <w:p w:rsidR="00131A8A" w:rsidRDefault="003E3D1A">
      <w:pPr>
        <w:pStyle w:val="Heading2"/>
      </w:pPr>
      <w:bookmarkStart w:id="280" w:name="v278"/>
      <w:r>
        <w:t>V278</w:t>
      </w:r>
      <w:bookmarkEnd w:id="2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8-V278-1.png"/>
                    <pic:cNvPicPr>
                      <a:picLocks noChangeAspect="1" noChangeArrowheads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2" style="width:0;height:1.5pt" o:hralign="center" o:hrstd="t" o:hr="t"/>
        </w:pict>
      </w:r>
    </w:p>
    <w:p w:rsidR="00131A8A" w:rsidRDefault="003E3D1A">
      <w:pPr>
        <w:pStyle w:val="Heading2"/>
      </w:pPr>
      <w:bookmarkStart w:id="281" w:name="v279"/>
      <w:r>
        <w:t>V279</w:t>
      </w:r>
      <w:bookmarkEnd w:id="28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79-V279-1.png"/>
                    <pic:cNvPicPr>
                      <a:picLocks noChangeAspect="1" noChangeArrowheads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3" style="width:0;height:1.5pt" o:hralign="center" o:hrstd="t" o:hr="t"/>
        </w:pict>
      </w:r>
    </w:p>
    <w:p w:rsidR="00131A8A" w:rsidRDefault="003E3D1A">
      <w:pPr>
        <w:pStyle w:val="Heading2"/>
      </w:pPr>
      <w:bookmarkStart w:id="282" w:name="v280"/>
      <w:r>
        <w:lastRenderedPageBreak/>
        <w:t>V280</w:t>
      </w:r>
      <w:bookmarkEnd w:id="2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0-V280-1.png"/>
                    <pic:cNvPicPr>
                      <a:picLocks noChangeAspect="1" noChangeArrowheads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4" style="width:0;height:1.5pt" o:hralign="center" o:hrstd="t" o:hr="t"/>
        </w:pict>
      </w:r>
    </w:p>
    <w:p w:rsidR="00131A8A" w:rsidRDefault="003E3D1A">
      <w:pPr>
        <w:pStyle w:val="Heading2"/>
      </w:pPr>
      <w:bookmarkStart w:id="283" w:name="v281"/>
      <w:r>
        <w:t>V281</w:t>
      </w:r>
      <w:bookmarkEnd w:id="2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6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5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1-V281-1.png"/>
                    <pic:cNvPicPr>
                      <a:picLocks noChangeAspect="1" noChangeArrowheads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5" style="width:0;height:1.5pt" o:hralign="center" o:hrstd="t" o:hr="t"/>
        </w:pict>
      </w:r>
    </w:p>
    <w:p w:rsidR="00131A8A" w:rsidRDefault="003E3D1A">
      <w:pPr>
        <w:pStyle w:val="Heading2"/>
      </w:pPr>
      <w:bookmarkStart w:id="284" w:name="v282"/>
      <w:r>
        <w:t>V282</w:t>
      </w:r>
      <w:bookmarkEnd w:id="28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2-V282-1.png"/>
                    <pic:cNvPicPr>
                      <a:picLocks noChangeAspect="1" noChangeArrowheads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6" style="width:0;height:1.5pt" o:hralign="center" o:hrstd="t" o:hr="t"/>
        </w:pict>
      </w:r>
    </w:p>
    <w:p w:rsidR="00131A8A" w:rsidRDefault="003E3D1A">
      <w:pPr>
        <w:pStyle w:val="Heading2"/>
      </w:pPr>
      <w:bookmarkStart w:id="285" w:name="v283"/>
      <w:r>
        <w:lastRenderedPageBreak/>
        <w:t>V283</w:t>
      </w:r>
      <w:bookmarkEnd w:id="28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3-V283-1.png"/>
                    <pic:cNvPicPr>
                      <a:picLocks noChangeAspect="1" noChangeArrowheads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7" style="width:0;height:1.5pt" o:hralign="center" o:hrstd="t" o:hr="t"/>
        </w:pict>
      </w:r>
    </w:p>
    <w:p w:rsidR="00131A8A" w:rsidRDefault="003E3D1A">
      <w:pPr>
        <w:pStyle w:val="Heading2"/>
      </w:pPr>
      <w:bookmarkStart w:id="286" w:name="v284"/>
      <w:r>
        <w:t>V284</w:t>
      </w:r>
      <w:bookmarkEnd w:id="28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4-V284-1.png"/>
                    <pic:cNvPicPr>
                      <a:picLocks noChangeAspect="1" noChangeArrowheads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8" style="width:0;height:1.5pt" o:hralign="center" o:hrstd="t" o:hr="t"/>
        </w:pict>
      </w:r>
    </w:p>
    <w:p w:rsidR="00131A8A" w:rsidRDefault="003E3D1A">
      <w:pPr>
        <w:pStyle w:val="Heading2"/>
      </w:pPr>
      <w:bookmarkStart w:id="287" w:name="v285"/>
      <w:r>
        <w:t>V285</w:t>
      </w:r>
      <w:bookmarkEnd w:id="28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5-V285-1.png"/>
                    <pic:cNvPicPr>
                      <a:picLocks noChangeAspect="1" noChangeArrowheads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09" style="width:0;height:1.5pt" o:hralign="center" o:hrstd="t" o:hr="t"/>
        </w:pict>
      </w:r>
    </w:p>
    <w:p w:rsidR="00131A8A" w:rsidRDefault="003E3D1A">
      <w:pPr>
        <w:pStyle w:val="Heading2"/>
      </w:pPr>
      <w:bookmarkStart w:id="288" w:name="v286"/>
      <w:r>
        <w:lastRenderedPageBreak/>
        <w:t>V286</w:t>
      </w:r>
      <w:bookmarkEnd w:id="28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6-V286-1.png"/>
                    <pic:cNvPicPr>
                      <a:picLocks noChangeAspect="1" noChangeArrowheads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0" style="width:0;height:1.5pt" o:hralign="center" o:hrstd="t" o:hr="t"/>
        </w:pict>
      </w:r>
    </w:p>
    <w:p w:rsidR="00131A8A" w:rsidRDefault="003E3D1A">
      <w:pPr>
        <w:pStyle w:val="Heading2"/>
      </w:pPr>
      <w:bookmarkStart w:id="289" w:name="v287"/>
      <w:r>
        <w:t>V287</w:t>
      </w:r>
      <w:bookmarkEnd w:id="28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7-V287-1.png"/>
                    <pic:cNvPicPr>
                      <a:picLocks noChangeAspect="1" noChangeArrowheads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1" style="width:0;height:1.5pt" o:hralign="center" o:hrstd="t" o:hr="t"/>
        </w:pict>
      </w:r>
    </w:p>
    <w:p w:rsidR="00131A8A" w:rsidRDefault="003E3D1A">
      <w:pPr>
        <w:pStyle w:val="Heading2"/>
      </w:pPr>
      <w:bookmarkStart w:id="290" w:name="v288"/>
      <w:r>
        <w:t>V288</w:t>
      </w:r>
      <w:bookmarkEnd w:id="29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2; -0.2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; -0.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8-V288-1.png"/>
                    <pic:cNvPicPr>
                      <a:picLocks noChangeAspect="1" noChangeArrowheads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2" style="width:0;height:1.5pt" o:hralign="center" o:hrstd="t" o:hr="t"/>
        </w:pict>
      </w:r>
    </w:p>
    <w:p w:rsidR="00131A8A" w:rsidRDefault="003E3D1A">
      <w:pPr>
        <w:pStyle w:val="Heading2"/>
      </w:pPr>
      <w:bookmarkStart w:id="291" w:name="v289"/>
      <w:r>
        <w:lastRenderedPageBreak/>
        <w:t>V289</w:t>
      </w:r>
      <w:bookmarkEnd w:id="29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; 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6; -0.1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89-V289-1.png"/>
                    <pic:cNvPicPr>
                      <a:picLocks noChangeAspect="1" noChangeArrowheads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3" style="width:0;height:1.5pt" o:hralign="center" o:hrstd="t" o:hr="t"/>
        </w:pict>
      </w:r>
    </w:p>
    <w:p w:rsidR="00131A8A" w:rsidRDefault="003E3D1A">
      <w:pPr>
        <w:pStyle w:val="Heading2"/>
      </w:pPr>
      <w:bookmarkStart w:id="292" w:name="v290"/>
      <w:r>
        <w:t>V290</w:t>
      </w:r>
      <w:bookmarkEnd w:id="29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2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9; -0.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0-V290-1.png"/>
                    <pic:cNvPicPr>
                      <a:picLocks noChangeAspect="1" noChangeArrowheads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4" style="width:0;height:1.5pt" o:hralign="center" o:hrstd="t" o:hr="t"/>
        </w:pict>
      </w:r>
    </w:p>
    <w:p w:rsidR="00131A8A" w:rsidRDefault="003E3D1A">
      <w:pPr>
        <w:pStyle w:val="Heading2"/>
      </w:pPr>
      <w:bookmarkStart w:id="293" w:name="bodyaccmaxindsx"/>
      <w:r>
        <w:t>BodyAccmaxIndsX</w:t>
      </w:r>
      <w:bookmarkEnd w:id="29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1-BodyAccmaxIndsX-1.png"/>
                    <pic:cNvPicPr>
                      <a:picLocks noChangeAspect="1" noChangeArrowheads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5" style="width:0;height:1.5pt" o:hralign="center" o:hrstd="t" o:hr="t"/>
        </w:pict>
      </w:r>
    </w:p>
    <w:p w:rsidR="00131A8A" w:rsidRDefault="003E3D1A">
      <w:pPr>
        <w:pStyle w:val="Heading2"/>
      </w:pPr>
      <w:bookmarkStart w:id="294" w:name="bodyaccmaxindsy"/>
      <w:r>
        <w:lastRenderedPageBreak/>
        <w:t>BodyAccmaxIndsY</w:t>
      </w:r>
      <w:bookmarkEnd w:id="29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14"/>
        <w:gridCol w:w="1455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2-BodyAccmaxIndsY-1.png"/>
                    <pic:cNvPicPr>
                      <a:picLocks noChangeAspect="1" noChangeArrowheads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6" style="width:0;height:1.5pt" o:hralign="center" o:hrstd="t" o:hr="t"/>
        </w:pict>
      </w:r>
    </w:p>
    <w:p w:rsidR="00131A8A" w:rsidRDefault="003E3D1A">
      <w:pPr>
        <w:pStyle w:val="Heading2"/>
      </w:pPr>
      <w:bookmarkStart w:id="295" w:name="bodyaccmaxindsz"/>
      <w:r>
        <w:t>BodyAccmaxIndsZ</w:t>
      </w:r>
      <w:bookmarkEnd w:id="29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3-BodyAccmaxIndsZ-1.png"/>
                    <pic:cNvPicPr>
                      <a:picLocks noChangeAspect="1" noChangeArrowheads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7" style="width:0;height:1.5pt" o:hralign="center" o:hrstd="t" o:hr="t"/>
        </w:pict>
      </w:r>
    </w:p>
    <w:p w:rsidR="00131A8A" w:rsidRDefault="003E3D1A">
      <w:pPr>
        <w:pStyle w:val="Heading2"/>
      </w:pPr>
      <w:bookmarkStart w:id="296" w:name="bodyaccmeanfreqx"/>
      <w:r>
        <w:t>BodyAccmeanFreq()X</w:t>
      </w:r>
      <w:bookmarkEnd w:id="29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; 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4; -0.2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4-BodyAccmeanFreq()X-1.png"/>
                    <pic:cNvPicPr>
                      <a:picLocks noChangeAspect="1" noChangeArrowheads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8" style="width:0;height:1.5pt" o:hralign="center" o:hrstd="t" o:hr="t"/>
        </w:pict>
      </w:r>
    </w:p>
    <w:p w:rsidR="00131A8A" w:rsidRDefault="003E3D1A">
      <w:pPr>
        <w:pStyle w:val="Heading2"/>
      </w:pPr>
      <w:bookmarkStart w:id="297" w:name="bodyaccmeanfreqy"/>
      <w:r>
        <w:lastRenderedPageBreak/>
        <w:t>BodyAccmeanFreq()Y</w:t>
      </w:r>
      <w:bookmarkEnd w:id="29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5-BodyAccmeanFreq()Y-1.png"/>
                    <pic:cNvPicPr>
                      <a:picLocks noChangeAspect="1" noChangeArrowheads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19" style="width:0;height:1.5pt" o:hralign="center" o:hrstd="t" o:hr="t"/>
        </w:pict>
      </w:r>
    </w:p>
    <w:p w:rsidR="00131A8A" w:rsidRDefault="003E3D1A">
      <w:pPr>
        <w:pStyle w:val="Heading2"/>
      </w:pPr>
      <w:bookmarkStart w:id="298" w:name="bodyaccmeanfreqz"/>
      <w:r>
        <w:t>BodyAccmeanFreq()Z</w:t>
      </w:r>
      <w:bookmarkEnd w:id="29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; 0.0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5; 0.0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6-BodyAccmeanFreq()Z-1.png"/>
                    <pic:cNvPicPr>
                      <a:picLocks noChangeAspect="1" noChangeArrowheads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0" style="width:0;height:1.5pt" o:hralign="center" o:hrstd="t" o:hr="t"/>
        </w:pict>
      </w:r>
    </w:p>
    <w:p w:rsidR="00131A8A" w:rsidRDefault="003E3D1A">
      <w:pPr>
        <w:pStyle w:val="Heading2"/>
      </w:pPr>
      <w:bookmarkStart w:id="299" w:name="bodyaccskewnessx"/>
      <w:r>
        <w:t>BodyAccskewness()X</w:t>
      </w:r>
      <w:bookmarkEnd w:id="29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6; -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7-BodyAccskewness()X-1.png"/>
                    <pic:cNvPicPr>
                      <a:picLocks noChangeAspect="1" noChangeArrowheads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1" style="width:0;height:1.5pt" o:hralign="center" o:hrstd="t" o:hr="t"/>
        </w:pict>
      </w:r>
    </w:p>
    <w:p w:rsidR="00131A8A" w:rsidRDefault="003E3D1A">
      <w:pPr>
        <w:pStyle w:val="Heading2"/>
      </w:pPr>
      <w:bookmarkStart w:id="300" w:name="bodyacckurtosisx"/>
      <w:r>
        <w:lastRenderedPageBreak/>
        <w:t>BodyAcckurtosis()X</w:t>
      </w:r>
      <w:bookmarkEnd w:id="30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5; -0.4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8; -0.4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8-BodyAcckurtosis()X-1.png"/>
                    <pic:cNvPicPr>
                      <a:picLocks noChangeAspect="1" noChangeArrowheads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2" style="width:0;height:1.5pt" o:hralign="center" o:hrstd="t" o:hr="t"/>
        </w:pict>
      </w:r>
    </w:p>
    <w:p w:rsidR="00131A8A" w:rsidRDefault="003E3D1A">
      <w:pPr>
        <w:pStyle w:val="Heading2"/>
      </w:pPr>
      <w:bookmarkStart w:id="301" w:name="bodyaccskewnessy"/>
      <w:r>
        <w:t>BodyAccskewness()Y</w:t>
      </w:r>
      <w:bookmarkEnd w:id="30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2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6; -0.2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299-BodyAccskewness()Y-1.png"/>
                    <pic:cNvPicPr>
                      <a:picLocks noChangeAspect="1" noChangeArrowheads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3" style="width:0;height:1.5pt" o:hralign="center" o:hrstd="t" o:hr="t"/>
        </w:pict>
      </w:r>
    </w:p>
    <w:p w:rsidR="00131A8A" w:rsidRDefault="003E3D1A">
      <w:pPr>
        <w:pStyle w:val="Heading2"/>
      </w:pPr>
      <w:bookmarkStart w:id="302" w:name="bodyacckurtosisy"/>
      <w:r>
        <w:t>BodyAcckurtosis()Y</w:t>
      </w:r>
      <w:bookmarkEnd w:id="30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9; -0.6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; -0.5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0-BodyAcckurtosis()Y-1.png"/>
                    <pic:cNvPicPr>
                      <a:picLocks noChangeAspect="1" noChangeArrowheads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4" style="width:0;height:1.5pt" o:hralign="center" o:hrstd="t" o:hr="t"/>
        </w:pict>
      </w:r>
    </w:p>
    <w:p w:rsidR="00131A8A" w:rsidRDefault="003E3D1A">
      <w:pPr>
        <w:pStyle w:val="Heading2"/>
      </w:pPr>
      <w:bookmarkStart w:id="303" w:name="bodyaccskewnessz"/>
      <w:r>
        <w:lastRenderedPageBreak/>
        <w:t>BodyAccskewness()Z</w:t>
      </w:r>
      <w:bookmarkEnd w:id="30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; -0.2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1; -0.2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1-BodyAccskewness()Z-1.png"/>
                    <pic:cNvPicPr>
                      <a:picLocks noChangeAspect="1" noChangeArrowheads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5" style="width:0;height:1.5pt" o:hralign="center" o:hrstd="t" o:hr="t"/>
        </w:pict>
      </w:r>
    </w:p>
    <w:p w:rsidR="00131A8A" w:rsidRDefault="003E3D1A">
      <w:pPr>
        <w:pStyle w:val="Heading2"/>
      </w:pPr>
      <w:bookmarkStart w:id="304" w:name="bodyacckurtosisz"/>
      <w:r>
        <w:t>BodyAcckurtosis()Z</w:t>
      </w:r>
      <w:bookmarkEnd w:id="30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7; -0.5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; -0.4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2-BodyAcckurtosis()Z-1.png"/>
                    <pic:cNvPicPr>
                      <a:picLocks noChangeAspect="1" noChangeArrowheads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6" style="width:0;height:1.5pt" o:hralign="center" o:hrstd="t" o:hr="t"/>
        </w:pict>
      </w:r>
    </w:p>
    <w:p w:rsidR="00131A8A" w:rsidRDefault="003E3D1A">
      <w:pPr>
        <w:pStyle w:val="Heading2"/>
      </w:pPr>
      <w:bookmarkStart w:id="305" w:name="bodyaccbandsenergy18"/>
      <w:r>
        <w:t>BodyAccbandsEnergy()1,8</w:t>
      </w:r>
      <w:bookmarkEnd w:id="30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3-BodyAccbandsEnergy()1,8-1.png"/>
                    <pic:cNvPicPr>
                      <a:picLocks noChangeAspect="1" noChangeArrowheads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7" style="width:0;height:1.5pt" o:hralign="center" o:hrstd="t" o:hr="t"/>
        </w:pict>
      </w:r>
    </w:p>
    <w:p w:rsidR="00131A8A" w:rsidRDefault="003E3D1A">
      <w:pPr>
        <w:pStyle w:val="Heading2"/>
      </w:pPr>
      <w:bookmarkStart w:id="306" w:name="bodyaccbandsenergy916"/>
      <w:r>
        <w:lastRenderedPageBreak/>
        <w:t>BodyAccbandsEnergy()9,16</w:t>
      </w:r>
      <w:bookmarkEnd w:id="30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4-BodyAccbandsEnergy()9,16-1.png"/>
                    <pic:cNvPicPr>
                      <a:picLocks noChangeAspect="1" noChangeArrowheads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8" style="width:0;height:1.5pt" o:hralign="center" o:hrstd="t" o:hr="t"/>
        </w:pict>
      </w:r>
    </w:p>
    <w:p w:rsidR="00131A8A" w:rsidRDefault="003E3D1A">
      <w:pPr>
        <w:pStyle w:val="Heading2"/>
      </w:pPr>
      <w:bookmarkStart w:id="307" w:name="bodyaccbandsenergy1724"/>
      <w:r>
        <w:t>BodyAccbandsEnergy()17,24</w:t>
      </w:r>
      <w:bookmarkEnd w:id="30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5-BodyAccbandsEnergy()17,24-1.png"/>
                    <pic:cNvPicPr>
                      <a:picLocks noChangeAspect="1" noChangeArrowheads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29" style="width:0;height:1.5pt" o:hralign="center" o:hrstd="t" o:hr="t"/>
        </w:pict>
      </w:r>
    </w:p>
    <w:p w:rsidR="00131A8A" w:rsidRDefault="003E3D1A">
      <w:pPr>
        <w:pStyle w:val="Heading2"/>
      </w:pPr>
      <w:bookmarkStart w:id="308" w:name="bodyaccbandsenergy2532"/>
      <w:r>
        <w:t>BodyAccbandsEnergy()25,32</w:t>
      </w:r>
      <w:bookmarkEnd w:id="30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6-BodyAccbandsEnergy()25,32-1.png"/>
                    <pic:cNvPicPr>
                      <a:picLocks noChangeAspect="1" noChangeArrowheads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0" style="width:0;height:1.5pt" o:hralign="center" o:hrstd="t" o:hr="t"/>
        </w:pict>
      </w:r>
    </w:p>
    <w:p w:rsidR="00131A8A" w:rsidRDefault="003E3D1A">
      <w:pPr>
        <w:pStyle w:val="Heading2"/>
      </w:pPr>
      <w:bookmarkStart w:id="309" w:name="bodyaccbandsenergy3340"/>
      <w:r>
        <w:lastRenderedPageBreak/>
        <w:t>BodyAccbandsEnergy()33,40</w:t>
      </w:r>
      <w:bookmarkEnd w:id="30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7-BodyAccbandsEnergy()33,40-1.png"/>
                    <pic:cNvPicPr>
                      <a:picLocks noChangeAspect="1" noChangeArrowheads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1" style="width:0;height:1.5pt" o:hralign="center" o:hrstd="t" o:hr="t"/>
        </w:pict>
      </w:r>
    </w:p>
    <w:p w:rsidR="00131A8A" w:rsidRDefault="003E3D1A">
      <w:pPr>
        <w:pStyle w:val="Heading2"/>
      </w:pPr>
      <w:bookmarkStart w:id="310" w:name="bodyaccbandsenergy4148"/>
      <w:r>
        <w:t>BodyAccbandsEnergy()41,48</w:t>
      </w:r>
      <w:bookmarkEnd w:id="3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8-BodyAccbandsEnergy()41,48-1.png"/>
                    <pic:cNvPicPr>
                      <a:picLocks noChangeAspect="1" noChangeArrowheads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2" style="width:0;height:1.5pt" o:hralign="center" o:hrstd="t" o:hr="t"/>
        </w:pict>
      </w:r>
    </w:p>
    <w:p w:rsidR="00131A8A" w:rsidRDefault="003E3D1A">
      <w:pPr>
        <w:pStyle w:val="Heading2"/>
      </w:pPr>
      <w:bookmarkStart w:id="311" w:name="bodyaccbandsenergy4956"/>
      <w:r>
        <w:t>BodyAccbandsEnergy()49,56</w:t>
      </w:r>
      <w:bookmarkEnd w:id="3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09-BodyAccbandsEnergy()49,56-1.png"/>
                    <pic:cNvPicPr>
                      <a:picLocks noChangeAspect="1" noChangeArrowheads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3" style="width:0;height:1.5pt" o:hralign="center" o:hrstd="t" o:hr="t"/>
        </w:pict>
      </w:r>
    </w:p>
    <w:p w:rsidR="00131A8A" w:rsidRDefault="003E3D1A">
      <w:pPr>
        <w:pStyle w:val="Heading2"/>
      </w:pPr>
      <w:bookmarkStart w:id="312" w:name="bodyaccbandsenergy5764"/>
      <w:r>
        <w:lastRenderedPageBreak/>
        <w:t>BodyAccbandsEnergy()57,64</w:t>
      </w:r>
      <w:bookmarkEnd w:id="31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0-BodyAccbandsEnergy()57,64-1.png"/>
                    <pic:cNvPicPr>
                      <a:picLocks noChangeAspect="1" noChangeArrowheads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4" style="width:0;height:1.5pt" o:hralign="center" o:hrstd="t" o:hr="t"/>
        </w:pict>
      </w:r>
    </w:p>
    <w:p w:rsidR="00131A8A" w:rsidRDefault="003E3D1A">
      <w:pPr>
        <w:pStyle w:val="Heading2"/>
      </w:pPr>
      <w:bookmarkStart w:id="313" w:name="bodyaccbandsenergy116"/>
      <w:r>
        <w:t>BodyAccbandsEnergy()1,16</w:t>
      </w:r>
      <w:bookmarkEnd w:id="31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1-BodyAccbandsEnergy()1,16-1.png"/>
                    <pic:cNvPicPr>
                      <a:picLocks noChangeAspect="1" noChangeArrowheads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5" style="width:0;height:1.5pt" o:hralign="center" o:hrstd="t" o:hr="t"/>
        </w:pict>
      </w:r>
    </w:p>
    <w:p w:rsidR="00131A8A" w:rsidRDefault="003E3D1A">
      <w:pPr>
        <w:pStyle w:val="Heading2"/>
      </w:pPr>
      <w:bookmarkStart w:id="314" w:name="bodyaccbandsenergy1732"/>
      <w:r>
        <w:t>BodyAccbandsEnergy()17,32</w:t>
      </w:r>
      <w:bookmarkEnd w:id="31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2-BodyAccbandsEnergy()17,32-1.png"/>
                    <pic:cNvPicPr>
                      <a:picLocks noChangeAspect="1" noChangeArrowheads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6" style="width:0;height:1.5pt" o:hralign="center" o:hrstd="t" o:hr="t"/>
        </w:pict>
      </w:r>
    </w:p>
    <w:p w:rsidR="00131A8A" w:rsidRDefault="003E3D1A">
      <w:pPr>
        <w:pStyle w:val="Heading2"/>
      </w:pPr>
      <w:bookmarkStart w:id="315" w:name="bodyaccbandsenergy3348"/>
      <w:r>
        <w:lastRenderedPageBreak/>
        <w:t>BodyAccbandsEnergy()33,48</w:t>
      </w:r>
      <w:bookmarkEnd w:id="3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3-BodyAccbandsEnergy()33,48-1.png"/>
                    <pic:cNvPicPr>
                      <a:picLocks noChangeAspect="1" noChangeArrowheads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7" style="width:0;height:1.5pt" o:hralign="center" o:hrstd="t" o:hr="t"/>
        </w:pict>
      </w:r>
    </w:p>
    <w:p w:rsidR="00131A8A" w:rsidRDefault="003E3D1A">
      <w:pPr>
        <w:pStyle w:val="Heading2"/>
      </w:pPr>
      <w:bookmarkStart w:id="316" w:name="bodyaccbandsenergy4964"/>
      <w:r>
        <w:t>BodyAccbandsEnergy()49,64</w:t>
      </w:r>
      <w:bookmarkEnd w:id="3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4-BodyAccbandsEnergy()49,64-1.png"/>
                    <pic:cNvPicPr>
                      <a:picLocks noChangeAspect="1" noChangeArrowheads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8" style="width:0;height:1.5pt" o:hralign="center" o:hrstd="t" o:hr="t"/>
        </w:pict>
      </w:r>
    </w:p>
    <w:p w:rsidR="00131A8A" w:rsidRDefault="003E3D1A">
      <w:pPr>
        <w:pStyle w:val="Heading2"/>
      </w:pPr>
      <w:bookmarkStart w:id="317" w:name="bodyaccbandsenergy124"/>
      <w:r>
        <w:t>BodyAccbandsEnergy()1,24</w:t>
      </w:r>
      <w:bookmarkEnd w:id="3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5-BodyAccbandsEnergy()1,24-1.png"/>
                    <pic:cNvPicPr>
                      <a:picLocks noChangeAspect="1" noChangeArrowheads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39" style="width:0;height:1.5pt" o:hralign="center" o:hrstd="t" o:hr="t"/>
        </w:pict>
      </w:r>
    </w:p>
    <w:p w:rsidR="00131A8A" w:rsidRDefault="003E3D1A">
      <w:pPr>
        <w:pStyle w:val="Heading2"/>
      </w:pPr>
      <w:bookmarkStart w:id="318" w:name="bodyaccbandsenergy2548"/>
      <w:r>
        <w:lastRenderedPageBreak/>
        <w:t>BodyAccbandsEnergy()25,48</w:t>
      </w:r>
      <w:bookmarkEnd w:id="31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6-BodyAccbandsEnergy()25,48-1.png"/>
                    <pic:cNvPicPr>
                      <a:picLocks noChangeAspect="1" noChangeArrowheads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0" style="width:0;height:1.5pt" o:hralign="center" o:hrstd="t" o:hr="t"/>
        </w:pict>
      </w:r>
    </w:p>
    <w:p w:rsidR="00131A8A" w:rsidRDefault="003E3D1A">
      <w:pPr>
        <w:pStyle w:val="Heading2"/>
      </w:pPr>
      <w:bookmarkStart w:id="319" w:name="v317"/>
      <w:r>
        <w:t>V317</w:t>
      </w:r>
      <w:bookmarkEnd w:id="31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7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7-V317-1.png"/>
                    <pic:cNvPicPr>
                      <a:picLocks noChangeAspect="1" noChangeArrowheads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1" style="width:0;height:1.5pt" o:hralign="center" o:hrstd="t" o:hr="t"/>
        </w:pict>
      </w:r>
    </w:p>
    <w:p w:rsidR="00131A8A" w:rsidRDefault="003E3D1A">
      <w:pPr>
        <w:pStyle w:val="Heading2"/>
      </w:pPr>
      <w:bookmarkStart w:id="320" w:name="v318"/>
      <w:r>
        <w:t>V318</w:t>
      </w:r>
      <w:bookmarkEnd w:id="3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8-V318-1.png"/>
                    <pic:cNvPicPr>
                      <a:picLocks noChangeAspect="1" noChangeArrowheads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2" style="width:0;height:1.5pt" o:hralign="center" o:hrstd="t" o:hr="t"/>
        </w:pict>
      </w:r>
    </w:p>
    <w:p w:rsidR="00131A8A" w:rsidRDefault="003E3D1A">
      <w:pPr>
        <w:pStyle w:val="Heading2"/>
      </w:pPr>
      <w:bookmarkStart w:id="321" w:name="v319"/>
      <w:r>
        <w:lastRenderedPageBreak/>
        <w:t>V319</w:t>
      </w:r>
      <w:bookmarkEnd w:id="3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19-V319-1.png"/>
                    <pic:cNvPicPr>
                      <a:picLocks noChangeAspect="1" noChangeArrowheads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3" style="width:0;height:1.5pt" o:hralign="center" o:hrstd="t" o:hr="t"/>
        </w:pict>
      </w:r>
    </w:p>
    <w:p w:rsidR="00131A8A" w:rsidRDefault="003E3D1A">
      <w:pPr>
        <w:pStyle w:val="Heading2"/>
      </w:pPr>
      <w:bookmarkStart w:id="322" w:name="v320"/>
      <w:r>
        <w:t>V320</w:t>
      </w:r>
      <w:bookmarkEnd w:id="3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0-V320-1.png"/>
                    <pic:cNvPicPr>
                      <a:picLocks noChangeAspect="1" noChangeArrowheads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4" style="width:0;height:1.5pt" o:hralign="center" o:hrstd="t" o:hr="t"/>
        </w:pict>
      </w:r>
    </w:p>
    <w:p w:rsidR="00131A8A" w:rsidRDefault="003E3D1A">
      <w:pPr>
        <w:pStyle w:val="Heading2"/>
      </w:pPr>
      <w:bookmarkStart w:id="323" w:name="v321"/>
      <w:r>
        <w:t>V321</w:t>
      </w:r>
      <w:bookmarkEnd w:id="3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1-V321-1.png"/>
                    <pic:cNvPicPr>
                      <a:picLocks noChangeAspect="1" noChangeArrowheads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5" style="width:0;height:1.5pt" o:hralign="center" o:hrstd="t" o:hr="t"/>
        </w:pict>
      </w:r>
    </w:p>
    <w:p w:rsidR="00131A8A" w:rsidRDefault="003E3D1A">
      <w:pPr>
        <w:pStyle w:val="Heading2"/>
      </w:pPr>
      <w:bookmarkStart w:id="324" w:name="v322"/>
      <w:r>
        <w:lastRenderedPageBreak/>
        <w:t>V322</w:t>
      </w:r>
      <w:bookmarkEnd w:id="3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2-V322-1.png"/>
                    <pic:cNvPicPr>
                      <a:picLocks noChangeAspect="1" noChangeArrowheads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6" style="width:0;height:1.5pt" o:hralign="center" o:hrstd="t" o:hr="t"/>
        </w:pict>
      </w:r>
    </w:p>
    <w:p w:rsidR="00131A8A" w:rsidRDefault="003E3D1A">
      <w:pPr>
        <w:pStyle w:val="Heading2"/>
      </w:pPr>
      <w:bookmarkStart w:id="325" w:name="v323"/>
      <w:r>
        <w:t>V323</w:t>
      </w:r>
      <w:bookmarkEnd w:id="3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3-V323-1.png"/>
                    <pic:cNvPicPr>
                      <a:picLocks noChangeAspect="1" noChangeArrowheads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7" style="width:0;height:1.5pt" o:hralign="center" o:hrstd="t" o:hr="t"/>
        </w:pict>
      </w:r>
    </w:p>
    <w:p w:rsidR="00131A8A" w:rsidRDefault="003E3D1A">
      <w:pPr>
        <w:pStyle w:val="Heading2"/>
      </w:pPr>
      <w:bookmarkStart w:id="326" w:name="v324"/>
      <w:r>
        <w:t>V324</w:t>
      </w:r>
      <w:bookmarkEnd w:id="3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4-V324-1.png"/>
                    <pic:cNvPicPr>
                      <a:picLocks noChangeAspect="1" noChangeArrowheads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8" style="width:0;height:1.5pt" o:hralign="center" o:hrstd="t" o:hr="t"/>
        </w:pict>
      </w:r>
    </w:p>
    <w:p w:rsidR="00131A8A" w:rsidRDefault="003E3D1A">
      <w:pPr>
        <w:pStyle w:val="Heading2"/>
      </w:pPr>
      <w:bookmarkStart w:id="327" w:name="v325"/>
      <w:r>
        <w:lastRenderedPageBreak/>
        <w:t>V325</w:t>
      </w:r>
      <w:bookmarkEnd w:id="3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5-V325-1.png"/>
                    <pic:cNvPicPr>
                      <a:picLocks noChangeAspect="1" noChangeArrowheads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49" style="width:0;height:1.5pt" o:hralign="center" o:hrstd="t" o:hr="t"/>
        </w:pict>
      </w:r>
    </w:p>
    <w:p w:rsidR="00131A8A" w:rsidRDefault="003E3D1A">
      <w:pPr>
        <w:pStyle w:val="Heading2"/>
      </w:pPr>
      <w:bookmarkStart w:id="328" w:name="v326"/>
      <w:r>
        <w:t>V326</w:t>
      </w:r>
      <w:bookmarkEnd w:id="3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6-V326-1.png"/>
                    <pic:cNvPicPr>
                      <a:picLocks noChangeAspect="1" noChangeArrowheads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0" style="width:0;height:1.5pt" o:hralign="center" o:hrstd="t" o:hr="t"/>
        </w:pict>
      </w:r>
    </w:p>
    <w:p w:rsidR="00131A8A" w:rsidRDefault="003E3D1A">
      <w:pPr>
        <w:pStyle w:val="Heading2"/>
      </w:pPr>
      <w:bookmarkStart w:id="329" w:name="v327"/>
      <w:r>
        <w:t>V327</w:t>
      </w:r>
      <w:bookmarkEnd w:id="3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7-V327-1.png"/>
                    <pic:cNvPicPr>
                      <a:picLocks noChangeAspect="1" noChangeArrowheads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1" style="width:0;height:1.5pt" o:hralign="center" o:hrstd="t" o:hr="t"/>
        </w:pict>
      </w:r>
    </w:p>
    <w:p w:rsidR="00131A8A" w:rsidRDefault="003E3D1A">
      <w:pPr>
        <w:pStyle w:val="Heading2"/>
      </w:pPr>
      <w:bookmarkStart w:id="330" w:name="v328"/>
      <w:r>
        <w:lastRenderedPageBreak/>
        <w:t>V328</w:t>
      </w:r>
      <w:bookmarkEnd w:id="3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8-V328-1.png"/>
                    <pic:cNvPicPr>
                      <a:picLocks noChangeAspect="1" noChangeArrowheads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2" style="width:0;height:1.5pt" o:hralign="center" o:hrstd="t" o:hr="t"/>
        </w:pict>
      </w:r>
    </w:p>
    <w:p w:rsidR="00131A8A" w:rsidRDefault="003E3D1A">
      <w:pPr>
        <w:pStyle w:val="Heading2"/>
      </w:pPr>
      <w:bookmarkStart w:id="331" w:name="v329"/>
      <w:r>
        <w:t>V329</w:t>
      </w:r>
      <w:bookmarkEnd w:id="3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29-V329-1.png"/>
                    <pic:cNvPicPr>
                      <a:picLocks noChangeAspect="1" noChangeArrowheads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3" style="width:0;height:1.5pt" o:hralign="center" o:hrstd="t" o:hr="t"/>
        </w:pict>
      </w:r>
    </w:p>
    <w:p w:rsidR="00131A8A" w:rsidRDefault="003E3D1A">
      <w:pPr>
        <w:pStyle w:val="Heading2"/>
      </w:pPr>
      <w:bookmarkStart w:id="332" w:name="v330"/>
      <w:r>
        <w:t>V330</w:t>
      </w:r>
      <w:bookmarkEnd w:id="3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0-V330-1.png"/>
                    <pic:cNvPicPr>
                      <a:picLocks noChangeAspect="1" noChangeArrowheads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4" style="width:0;height:1.5pt" o:hralign="center" o:hrstd="t" o:hr="t"/>
        </w:pict>
      </w:r>
    </w:p>
    <w:p w:rsidR="00131A8A" w:rsidRDefault="003E3D1A">
      <w:pPr>
        <w:pStyle w:val="Heading2"/>
      </w:pPr>
      <w:bookmarkStart w:id="333" w:name="v331"/>
      <w:r>
        <w:lastRenderedPageBreak/>
        <w:t>V331</w:t>
      </w:r>
      <w:bookmarkEnd w:id="3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1-V331-1.png"/>
                    <pic:cNvPicPr>
                      <a:picLocks noChangeAspect="1" noChangeArrowheads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5" style="width:0;height:1.5pt" o:hralign="center" o:hrstd="t" o:hr="t"/>
        </w:pict>
      </w:r>
    </w:p>
    <w:p w:rsidR="00131A8A" w:rsidRDefault="003E3D1A">
      <w:pPr>
        <w:pStyle w:val="Heading2"/>
      </w:pPr>
      <w:bookmarkStart w:id="334" w:name="v332"/>
      <w:r>
        <w:t>V332</w:t>
      </w:r>
      <w:bookmarkEnd w:id="3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2-V332-1.png"/>
                    <pic:cNvPicPr>
                      <a:picLocks noChangeAspect="1" noChangeArrowheads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6" style="width:0;height:1.5pt" o:hralign="center" o:hrstd="t" o:hr="t"/>
        </w:pict>
      </w:r>
    </w:p>
    <w:p w:rsidR="00131A8A" w:rsidRDefault="003E3D1A">
      <w:pPr>
        <w:pStyle w:val="Heading2"/>
      </w:pPr>
      <w:bookmarkStart w:id="335" w:name="v333"/>
      <w:r>
        <w:t>V333</w:t>
      </w:r>
      <w:bookmarkEnd w:id="3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3-V333-1.png"/>
                    <pic:cNvPicPr>
                      <a:picLocks noChangeAspect="1" noChangeArrowheads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7" style="width:0;height:1.5pt" o:hralign="center" o:hrstd="t" o:hr="t"/>
        </w:pict>
      </w:r>
    </w:p>
    <w:p w:rsidR="00131A8A" w:rsidRDefault="003E3D1A">
      <w:pPr>
        <w:pStyle w:val="Heading2"/>
      </w:pPr>
      <w:bookmarkStart w:id="336" w:name="v334"/>
      <w:r>
        <w:lastRenderedPageBreak/>
        <w:t>V334</w:t>
      </w:r>
      <w:bookmarkEnd w:id="3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4-V334-1.png"/>
                    <pic:cNvPicPr>
                      <a:picLocks noChangeAspect="1" noChangeArrowheads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8" style="width:0;height:1.5pt" o:hralign="center" o:hrstd="t" o:hr="t"/>
        </w:pict>
      </w:r>
    </w:p>
    <w:p w:rsidR="00131A8A" w:rsidRDefault="003E3D1A">
      <w:pPr>
        <w:pStyle w:val="Heading2"/>
      </w:pPr>
      <w:bookmarkStart w:id="337" w:name="v335"/>
      <w:r>
        <w:t>V335</w:t>
      </w:r>
      <w:bookmarkEnd w:id="3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5-V335-1.png"/>
                    <pic:cNvPicPr>
                      <a:picLocks noChangeAspect="1" noChangeArrowheads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59" style="width:0;height:1.5pt" o:hralign="center" o:hrstd="t" o:hr="t"/>
        </w:pict>
      </w:r>
    </w:p>
    <w:p w:rsidR="00131A8A" w:rsidRDefault="003E3D1A">
      <w:pPr>
        <w:pStyle w:val="Heading2"/>
      </w:pPr>
      <w:bookmarkStart w:id="338" w:name="v336"/>
      <w:r>
        <w:t>V336</w:t>
      </w:r>
      <w:bookmarkEnd w:id="3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6-V336-1.png"/>
                    <pic:cNvPicPr>
                      <a:picLocks noChangeAspect="1" noChangeArrowheads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0" style="width:0;height:1.5pt" o:hralign="center" o:hrstd="t" o:hr="t"/>
        </w:pict>
      </w:r>
    </w:p>
    <w:p w:rsidR="00131A8A" w:rsidRDefault="003E3D1A">
      <w:pPr>
        <w:pStyle w:val="Heading2"/>
      </w:pPr>
      <w:bookmarkStart w:id="339" w:name="v337"/>
      <w:r>
        <w:lastRenderedPageBreak/>
        <w:t>V337</w:t>
      </w:r>
      <w:bookmarkEnd w:id="3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7-V337-1.png"/>
                    <pic:cNvPicPr>
                      <a:picLocks noChangeAspect="1" noChangeArrowheads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1" style="width:0;height:1.5pt" o:hralign="center" o:hrstd="t" o:hr="t"/>
        </w:pict>
      </w:r>
    </w:p>
    <w:p w:rsidR="00131A8A" w:rsidRDefault="003E3D1A">
      <w:pPr>
        <w:pStyle w:val="Heading2"/>
      </w:pPr>
      <w:bookmarkStart w:id="340" w:name="v338"/>
      <w:r>
        <w:t>V338</w:t>
      </w:r>
      <w:bookmarkEnd w:id="3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8-V338-1.png"/>
                    <pic:cNvPicPr>
                      <a:picLocks noChangeAspect="1" noChangeArrowheads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2" style="width:0;height:1.5pt" o:hralign="center" o:hrstd="t" o:hr="t"/>
        </w:pict>
      </w:r>
    </w:p>
    <w:p w:rsidR="00131A8A" w:rsidRDefault="003E3D1A">
      <w:pPr>
        <w:pStyle w:val="Heading2"/>
      </w:pPr>
      <w:bookmarkStart w:id="341" w:name="v339"/>
      <w:r>
        <w:t>V339</w:t>
      </w:r>
      <w:bookmarkEnd w:id="3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39-V339-1.png"/>
                    <pic:cNvPicPr>
                      <a:picLocks noChangeAspect="1" noChangeArrowheads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3" style="width:0;height:1.5pt" o:hralign="center" o:hrstd="t" o:hr="t"/>
        </w:pict>
      </w:r>
    </w:p>
    <w:p w:rsidR="00131A8A" w:rsidRDefault="003E3D1A">
      <w:pPr>
        <w:pStyle w:val="Heading2"/>
      </w:pPr>
      <w:bookmarkStart w:id="342" w:name="v340"/>
      <w:r>
        <w:lastRenderedPageBreak/>
        <w:t>V340</w:t>
      </w:r>
      <w:bookmarkEnd w:id="3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0-V340-1.png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4" style="width:0;height:1.5pt" o:hralign="center" o:hrstd="t" o:hr="t"/>
        </w:pict>
      </w:r>
    </w:p>
    <w:p w:rsidR="00131A8A" w:rsidRDefault="003E3D1A">
      <w:pPr>
        <w:pStyle w:val="Heading2"/>
      </w:pPr>
      <w:bookmarkStart w:id="343" w:name="v341"/>
      <w:r>
        <w:t>V341</w:t>
      </w:r>
      <w:bookmarkEnd w:id="3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1-V341-1.png"/>
                    <pic:cNvPicPr>
                      <a:picLocks noChangeAspect="1" noChangeArrowheads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5" style="width:0;height:1.5pt" o:hralign="center" o:hrstd="t" o:hr="t"/>
        </w:pict>
      </w:r>
    </w:p>
    <w:p w:rsidR="00131A8A" w:rsidRDefault="003E3D1A">
      <w:pPr>
        <w:pStyle w:val="Heading2"/>
      </w:pPr>
      <w:bookmarkStart w:id="344" w:name="v342"/>
      <w:r>
        <w:t>V342</w:t>
      </w:r>
      <w:bookmarkEnd w:id="3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2-V342-1.png"/>
                    <pic:cNvPicPr>
                      <a:picLocks noChangeAspect="1" noChangeArrowheads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6" style="width:0;height:1.5pt" o:hralign="center" o:hrstd="t" o:hr="t"/>
        </w:pict>
      </w:r>
    </w:p>
    <w:p w:rsidR="00131A8A" w:rsidRDefault="003E3D1A">
      <w:pPr>
        <w:pStyle w:val="Heading2"/>
      </w:pPr>
      <w:bookmarkStart w:id="345" w:name="v343"/>
      <w:r>
        <w:lastRenderedPageBreak/>
        <w:t>V343</w:t>
      </w:r>
      <w:bookmarkEnd w:id="3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3-V343-1.png"/>
                    <pic:cNvPicPr>
                      <a:picLocks noChangeAspect="1" noChangeArrowheads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7" style="width:0;height:1.5pt" o:hralign="center" o:hrstd="t" o:hr="t"/>
        </w:pict>
      </w:r>
    </w:p>
    <w:p w:rsidR="00131A8A" w:rsidRDefault="003E3D1A">
      <w:pPr>
        <w:pStyle w:val="Heading2"/>
      </w:pPr>
      <w:bookmarkStart w:id="346" w:name="v344"/>
      <w:r>
        <w:t>V344</w:t>
      </w:r>
      <w:bookmarkEnd w:id="3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4-V344-1.png"/>
                    <pic:cNvPicPr>
                      <a:picLocks noChangeAspect="1" noChangeArrowheads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8" style="width:0;height:1.5pt" o:hralign="center" o:hrstd="t" o:hr="t"/>
        </w:pict>
      </w:r>
    </w:p>
    <w:p w:rsidR="00131A8A" w:rsidRDefault="003E3D1A">
      <w:pPr>
        <w:pStyle w:val="Heading2"/>
      </w:pPr>
      <w:bookmarkStart w:id="347" w:name="v345"/>
      <w:r>
        <w:t>V345</w:t>
      </w:r>
      <w:bookmarkEnd w:id="3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5-V345-1.png"/>
                    <pic:cNvPicPr>
                      <a:picLocks noChangeAspect="1" noChangeArrowheads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69" style="width:0;height:1.5pt" o:hralign="center" o:hrstd="t" o:hr="t"/>
        </w:pict>
      </w:r>
    </w:p>
    <w:p w:rsidR="00131A8A" w:rsidRDefault="003E3D1A">
      <w:pPr>
        <w:pStyle w:val="Heading2"/>
      </w:pPr>
      <w:bookmarkStart w:id="348" w:name="v346"/>
      <w:r>
        <w:lastRenderedPageBreak/>
        <w:t>V346</w:t>
      </w:r>
      <w:bookmarkEnd w:id="3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6-V346-1.png"/>
                    <pic:cNvPicPr>
                      <a:picLocks noChangeAspect="1" noChangeArrowheads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0" style="width:0;height:1.5pt" o:hralign="center" o:hrstd="t" o:hr="t"/>
        </w:pict>
      </w:r>
    </w:p>
    <w:p w:rsidR="00131A8A" w:rsidRDefault="003E3D1A">
      <w:pPr>
        <w:pStyle w:val="Heading2"/>
      </w:pPr>
      <w:bookmarkStart w:id="349" w:name="v347"/>
      <w:r>
        <w:t>V347</w:t>
      </w:r>
      <w:bookmarkEnd w:id="3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7-V347-1.png"/>
                    <pic:cNvPicPr>
                      <a:picLocks noChangeAspect="1" noChangeArrowheads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1" style="width:0;height:1.5pt" o:hralign="center" o:hrstd="t" o:hr="t"/>
        </w:pict>
      </w:r>
    </w:p>
    <w:p w:rsidR="00131A8A" w:rsidRDefault="003E3D1A">
      <w:pPr>
        <w:pStyle w:val="Heading2"/>
      </w:pPr>
      <w:bookmarkStart w:id="350" w:name="v348"/>
      <w:r>
        <w:t>V348</w:t>
      </w:r>
      <w:bookmarkEnd w:id="3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6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8-V348-1.png"/>
                    <pic:cNvPicPr>
                      <a:picLocks noChangeAspect="1" noChangeArrowheads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2" style="width:0;height:1.5pt" o:hralign="center" o:hrstd="t" o:hr="t"/>
        </w:pict>
      </w:r>
    </w:p>
    <w:p w:rsidR="00131A8A" w:rsidRDefault="003E3D1A">
      <w:pPr>
        <w:pStyle w:val="Heading2"/>
      </w:pPr>
      <w:bookmarkStart w:id="351" w:name="v349"/>
      <w:r>
        <w:lastRenderedPageBreak/>
        <w:t>V349</w:t>
      </w:r>
      <w:bookmarkEnd w:id="3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49-V349-1.png"/>
                    <pic:cNvPicPr>
                      <a:picLocks noChangeAspect="1" noChangeArrowheads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3" style="width:0;height:1.5pt" o:hralign="center" o:hrstd="t" o:hr="t"/>
        </w:pict>
      </w:r>
    </w:p>
    <w:p w:rsidR="00131A8A" w:rsidRDefault="003E3D1A">
      <w:pPr>
        <w:pStyle w:val="Heading2"/>
      </w:pPr>
      <w:bookmarkStart w:id="352" w:name="v350"/>
      <w:r>
        <w:t>V350</w:t>
      </w:r>
      <w:bookmarkEnd w:id="3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0-V350-1.png"/>
                    <pic:cNvPicPr>
                      <a:picLocks noChangeAspect="1" noChangeArrowheads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4" style="width:0;height:1.5pt" o:hralign="center" o:hrstd="t" o:hr="t"/>
        </w:pict>
      </w:r>
    </w:p>
    <w:p w:rsidR="00131A8A" w:rsidRDefault="003E3D1A">
      <w:pPr>
        <w:pStyle w:val="Heading2"/>
      </w:pPr>
      <w:bookmarkStart w:id="353" w:name="v351"/>
      <w:r>
        <w:t>V351</w:t>
      </w:r>
      <w:bookmarkEnd w:id="35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1-V351-1.png"/>
                    <pic:cNvPicPr>
                      <a:picLocks noChangeAspect="1" noChangeArrowheads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5" style="width:0;height:1.5pt" o:hralign="center" o:hrstd="t" o:hr="t"/>
        </w:pict>
      </w:r>
    </w:p>
    <w:p w:rsidR="00131A8A" w:rsidRDefault="003E3D1A">
      <w:pPr>
        <w:pStyle w:val="Heading2"/>
      </w:pPr>
      <w:bookmarkStart w:id="354" w:name="v352"/>
      <w:r>
        <w:lastRenderedPageBreak/>
        <w:t>V352</w:t>
      </w:r>
      <w:bookmarkEnd w:id="35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2-V352-1.png"/>
                    <pic:cNvPicPr>
                      <a:picLocks noChangeAspect="1" noChangeArrowheads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6" style="width:0;height:1.5pt" o:hralign="center" o:hrstd="t" o:hr="t"/>
        </w:pict>
      </w:r>
    </w:p>
    <w:p w:rsidR="00131A8A" w:rsidRDefault="003E3D1A">
      <w:pPr>
        <w:pStyle w:val="Heading2"/>
      </w:pPr>
      <w:bookmarkStart w:id="355" w:name="v353"/>
      <w:r>
        <w:t>V353</w:t>
      </w:r>
      <w:bookmarkEnd w:id="3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3-V353-1.png"/>
                    <pic:cNvPicPr>
                      <a:picLocks noChangeAspect="1" noChangeArrowheads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7" style="width:0;height:1.5pt" o:hralign="center" o:hrstd="t" o:hr="t"/>
        </w:pict>
      </w:r>
    </w:p>
    <w:p w:rsidR="00131A8A" w:rsidRDefault="003E3D1A">
      <w:pPr>
        <w:pStyle w:val="Heading2"/>
      </w:pPr>
      <w:bookmarkStart w:id="356" w:name="v354"/>
      <w:r>
        <w:t>V354</w:t>
      </w:r>
      <w:bookmarkEnd w:id="3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7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4-V354-1.png"/>
                    <pic:cNvPicPr>
                      <a:picLocks noChangeAspect="1" noChangeArrowheads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8" style="width:0;height:1.5pt" o:hralign="center" o:hrstd="t" o:hr="t"/>
        </w:pict>
      </w:r>
    </w:p>
    <w:p w:rsidR="00131A8A" w:rsidRDefault="003E3D1A">
      <w:pPr>
        <w:pStyle w:val="Heading2"/>
      </w:pPr>
      <w:bookmarkStart w:id="357" w:name="v355"/>
      <w:r>
        <w:lastRenderedPageBreak/>
        <w:t>V355</w:t>
      </w:r>
      <w:bookmarkEnd w:id="3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5-V355-1.png"/>
                    <pic:cNvPicPr>
                      <a:picLocks noChangeAspect="1" noChangeArrowheads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79" style="width:0;height:1.5pt" o:hralign="center" o:hrstd="t" o:hr="t"/>
        </w:pict>
      </w:r>
    </w:p>
    <w:p w:rsidR="00131A8A" w:rsidRDefault="003E3D1A">
      <w:pPr>
        <w:pStyle w:val="Heading2"/>
      </w:pPr>
      <w:bookmarkStart w:id="358" w:name="v356"/>
      <w:r>
        <w:t>V356</w:t>
      </w:r>
      <w:bookmarkEnd w:id="3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6-V356-1.png"/>
                    <pic:cNvPicPr>
                      <a:picLocks noChangeAspect="1" noChangeArrowheads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0" style="width:0;height:1.5pt" o:hralign="center" o:hrstd="t" o:hr="t"/>
        </w:pict>
      </w:r>
    </w:p>
    <w:p w:rsidR="00131A8A" w:rsidRDefault="003E3D1A">
      <w:pPr>
        <w:pStyle w:val="Heading2"/>
      </w:pPr>
      <w:bookmarkStart w:id="359" w:name="v357"/>
      <w:r>
        <w:t>V357</w:t>
      </w:r>
      <w:bookmarkEnd w:id="3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7-V357-1.png"/>
                    <pic:cNvPicPr>
                      <a:picLocks noChangeAspect="1" noChangeArrowheads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1" style="width:0;height:1.5pt" o:hralign="center" o:hrstd="t" o:hr="t"/>
        </w:pict>
      </w:r>
    </w:p>
    <w:p w:rsidR="00131A8A" w:rsidRDefault="003E3D1A">
      <w:pPr>
        <w:pStyle w:val="Heading2"/>
      </w:pPr>
      <w:bookmarkStart w:id="360" w:name="v358"/>
      <w:r>
        <w:lastRenderedPageBreak/>
        <w:t>V358</w:t>
      </w:r>
      <w:bookmarkEnd w:id="3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8-V358-1.png"/>
                    <pic:cNvPicPr>
                      <a:picLocks noChangeAspect="1" noChangeArrowheads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2" style="width:0;height:1.5pt" o:hralign="center" o:hrstd="t" o:hr="t"/>
        </w:pict>
      </w:r>
    </w:p>
    <w:p w:rsidR="00131A8A" w:rsidRDefault="003E3D1A">
      <w:pPr>
        <w:pStyle w:val="Heading2"/>
      </w:pPr>
      <w:bookmarkStart w:id="361" w:name="v359"/>
      <w:r>
        <w:t>V359</w:t>
      </w:r>
      <w:bookmarkEnd w:id="3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59-V359-1.png"/>
                    <pic:cNvPicPr>
                      <a:picLocks noChangeAspect="1" noChangeArrowheads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3" style="width:0;height:1.5pt" o:hralign="center" o:hrstd="t" o:hr="t"/>
        </w:pict>
      </w:r>
    </w:p>
    <w:p w:rsidR="00131A8A" w:rsidRDefault="003E3D1A">
      <w:pPr>
        <w:pStyle w:val="Heading2"/>
      </w:pPr>
      <w:bookmarkStart w:id="362" w:name="v360"/>
      <w:r>
        <w:t>V360</w:t>
      </w:r>
      <w:bookmarkEnd w:id="3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0-V360-1.png"/>
                    <pic:cNvPicPr>
                      <a:picLocks noChangeAspect="1" noChangeArrowheads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4" style="width:0;height:1.5pt" o:hralign="center" o:hrstd="t" o:hr="t"/>
        </w:pict>
      </w:r>
    </w:p>
    <w:p w:rsidR="00131A8A" w:rsidRDefault="003E3D1A">
      <w:pPr>
        <w:pStyle w:val="Heading2"/>
      </w:pPr>
      <w:bookmarkStart w:id="363" w:name="v361"/>
      <w:r>
        <w:lastRenderedPageBreak/>
        <w:t>V361</w:t>
      </w:r>
      <w:bookmarkEnd w:id="3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1-V361-1.png"/>
                    <pic:cNvPicPr>
                      <a:picLocks noChangeAspect="1" noChangeArrowheads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5" style="width:0;height:1.5pt" o:hralign="center" o:hrstd="t" o:hr="t"/>
        </w:pict>
      </w:r>
    </w:p>
    <w:p w:rsidR="00131A8A" w:rsidRDefault="003E3D1A">
      <w:pPr>
        <w:pStyle w:val="Heading2"/>
      </w:pPr>
      <w:bookmarkStart w:id="364" w:name="v362"/>
      <w:r>
        <w:t>V362</w:t>
      </w:r>
      <w:bookmarkEnd w:id="3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2-V362-1.png"/>
                    <pic:cNvPicPr>
                      <a:picLocks noChangeAspect="1" noChangeArrowheads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6" style="width:0;height:1.5pt" o:hralign="center" o:hrstd="t" o:hr="t"/>
        </w:pict>
      </w:r>
    </w:p>
    <w:p w:rsidR="00131A8A" w:rsidRDefault="003E3D1A">
      <w:pPr>
        <w:pStyle w:val="Heading2"/>
      </w:pPr>
      <w:bookmarkStart w:id="365" w:name="v363"/>
      <w:r>
        <w:t>V363</w:t>
      </w:r>
      <w:bookmarkEnd w:id="3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3-V363-1.png"/>
                    <pic:cNvPicPr>
                      <a:picLocks noChangeAspect="1" noChangeArrowheads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7" style="width:0;height:1.5pt" o:hralign="center" o:hrstd="t" o:hr="t"/>
        </w:pict>
      </w:r>
    </w:p>
    <w:p w:rsidR="00131A8A" w:rsidRDefault="003E3D1A">
      <w:pPr>
        <w:pStyle w:val="Heading2"/>
      </w:pPr>
      <w:bookmarkStart w:id="366" w:name="v364"/>
      <w:r>
        <w:lastRenderedPageBreak/>
        <w:t>V364</w:t>
      </w:r>
      <w:bookmarkEnd w:id="3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4-V364-1.png"/>
                    <pic:cNvPicPr>
                      <a:picLocks noChangeAspect="1" noChangeArrowheads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8" style="width:0;height:1.5pt" o:hralign="center" o:hrstd="t" o:hr="t"/>
        </w:pict>
      </w:r>
    </w:p>
    <w:p w:rsidR="00131A8A" w:rsidRDefault="003E3D1A">
      <w:pPr>
        <w:pStyle w:val="Heading2"/>
      </w:pPr>
      <w:bookmarkStart w:id="367" w:name="v365"/>
      <w:r>
        <w:t>V365</w:t>
      </w:r>
      <w:bookmarkEnd w:id="3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5-V365-1.png"/>
                    <pic:cNvPicPr>
                      <a:picLocks noChangeAspect="1" noChangeArrowheads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89" style="width:0;height:1.5pt" o:hralign="center" o:hrstd="t" o:hr="t"/>
        </w:pict>
      </w:r>
    </w:p>
    <w:p w:rsidR="00131A8A" w:rsidRDefault="003E3D1A">
      <w:pPr>
        <w:pStyle w:val="Heading2"/>
      </w:pPr>
      <w:bookmarkStart w:id="368" w:name="v366"/>
      <w:r>
        <w:t>V366</w:t>
      </w:r>
      <w:bookmarkEnd w:id="3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6-V366-1.png"/>
                    <pic:cNvPicPr>
                      <a:picLocks noChangeAspect="1" noChangeArrowheads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0" style="width:0;height:1.5pt" o:hralign="center" o:hrstd="t" o:hr="t"/>
        </w:pict>
      </w:r>
    </w:p>
    <w:p w:rsidR="00131A8A" w:rsidRDefault="003E3D1A">
      <w:pPr>
        <w:pStyle w:val="Heading2"/>
      </w:pPr>
      <w:bookmarkStart w:id="369" w:name="v367"/>
      <w:r>
        <w:lastRenderedPageBreak/>
        <w:t>V367</w:t>
      </w:r>
      <w:bookmarkEnd w:id="3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8; -0.3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; -0.2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7-V367-1.png"/>
                    <pic:cNvPicPr>
                      <a:picLocks noChangeAspect="1" noChangeArrowheads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1" style="width:0;height:1.5pt" o:hralign="center" o:hrstd="t" o:hr="t"/>
        </w:pict>
      </w:r>
    </w:p>
    <w:p w:rsidR="00131A8A" w:rsidRDefault="003E3D1A">
      <w:pPr>
        <w:pStyle w:val="Heading2"/>
      </w:pPr>
      <w:bookmarkStart w:id="370" w:name="v368"/>
      <w:r>
        <w:t>V368</w:t>
      </w:r>
      <w:bookmarkEnd w:id="3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3; -0.3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2; -0.2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8-V368-1.png"/>
                    <pic:cNvPicPr>
                      <a:picLocks noChangeAspect="1" noChangeArrowheads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2" style="width:0;height:1.5pt" o:hralign="center" o:hrstd="t" o:hr="t"/>
        </w:pict>
      </w:r>
    </w:p>
    <w:p w:rsidR="00131A8A" w:rsidRDefault="003E3D1A">
      <w:pPr>
        <w:pStyle w:val="Heading2"/>
      </w:pPr>
      <w:bookmarkStart w:id="371" w:name="v369"/>
      <w:r>
        <w:t>V369</w:t>
      </w:r>
      <w:bookmarkEnd w:id="3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9; -0.4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7; -0.3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69-V369-1.png"/>
                    <pic:cNvPicPr>
                      <a:picLocks noChangeAspect="1" noChangeArrowheads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3" style="width:0;height:1.5pt" o:hralign="center" o:hrstd="t" o:hr="t"/>
        </w:pict>
      </w:r>
    </w:p>
    <w:p w:rsidR="00131A8A" w:rsidRDefault="003E3D1A">
      <w:pPr>
        <w:pStyle w:val="Heading2"/>
      </w:pPr>
      <w:bookmarkStart w:id="372" w:name="bodyaccjerkmaxindsx"/>
      <w:r>
        <w:lastRenderedPageBreak/>
        <w:t>BodyAccJerkmaxIndsX</w:t>
      </w:r>
      <w:bookmarkEnd w:id="37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1; -0.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1; -0.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0-BodyAccJerkmaxIndsX-1.png"/>
                    <pic:cNvPicPr>
                      <a:picLocks noChangeAspect="1" noChangeArrowheads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4" style="width:0;height:1.5pt" o:hralign="center" o:hrstd="t" o:hr="t"/>
        </w:pict>
      </w:r>
    </w:p>
    <w:p w:rsidR="00131A8A" w:rsidRDefault="003E3D1A">
      <w:pPr>
        <w:pStyle w:val="Heading2"/>
      </w:pPr>
      <w:bookmarkStart w:id="373" w:name="bodyaccjerkmaxindsy"/>
      <w:r>
        <w:t>BodyAccJerkmaxIndsY</w:t>
      </w:r>
      <w:bookmarkEnd w:id="37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14"/>
        <w:gridCol w:w="1455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; -0.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; -0.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1-BodyAccJerkmaxIndsY-1.png"/>
                    <pic:cNvPicPr>
                      <a:picLocks noChangeAspect="1" noChangeArrowheads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5" style="width:0;height:1.5pt" o:hralign="center" o:hrstd="t" o:hr="t"/>
        </w:pict>
      </w:r>
    </w:p>
    <w:p w:rsidR="00131A8A" w:rsidRDefault="003E3D1A">
      <w:pPr>
        <w:pStyle w:val="Heading2"/>
      </w:pPr>
      <w:bookmarkStart w:id="374" w:name="bodyaccjerkmaxindsz"/>
      <w:r>
        <w:t>BodyAccJerkmaxIndsZ</w:t>
      </w:r>
      <w:bookmarkEnd w:id="3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; -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; -0.3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2-BodyAccJerkmaxIndsZ-1.png"/>
                    <pic:cNvPicPr>
                      <a:picLocks noChangeAspect="1" noChangeArrowheads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6" style="width:0;height:1.5pt" o:hralign="center" o:hrstd="t" o:hr="t"/>
        </w:pict>
      </w:r>
    </w:p>
    <w:p w:rsidR="00131A8A" w:rsidRDefault="003E3D1A">
      <w:pPr>
        <w:pStyle w:val="Heading2"/>
      </w:pPr>
      <w:bookmarkStart w:id="375" w:name="bodyaccjerkmeanfreqx"/>
      <w:r>
        <w:lastRenderedPageBreak/>
        <w:t>BodyAccJerkmeanFreq()X</w:t>
      </w:r>
      <w:bookmarkEnd w:id="37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3-BodyAccJerkmeanFreq()X-1.png"/>
                    <pic:cNvPicPr>
                      <a:picLocks noChangeAspect="1" noChangeArrowheads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7" style="width:0;height:1.5pt" o:hralign="center" o:hrstd="t" o:hr="t"/>
        </w:pict>
      </w:r>
    </w:p>
    <w:p w:rsidR="00131A8A" w:rsidRDefault="003E3D1A">
      <w:pPr>
        <w:pStyle w:val="Heading2"/>
      </w:pPr>
      <w:bookmarkStart w:id="376" w:name="bodyaccjerkmeanfreqy"/>
      <w:r>
        <w:t>BodyAccJerkmeanFreq()Y</w:t>
      </w:r>
      <w:bookmarkEnd w:id="3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; -0.2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4; -0.2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4-BodyAccJerkmeanFreq()Y-1.png"/>
                    <pic:cNvPicPr>
                      <a:picLocks noChangeAspect="1" noChangeArrowheads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8" style="width:0;height:1.5pt" o:hralign="center" o:hrstd="t" o:hr="t"/>
        </w:pict>
      </w:r>
    </w:p>
    <w:p w:rsidR="00131A8A" w:rsidRDefault="003E3D1A">
      <w:pPr>
        <w:pStyle w:val="Heading2"/>
      </w:pPr>
      <w:bookmarkStart w:id="377" w:name="bodyaccjerkmeanfreqz"/>
      <w:r>
        <w:t>BodyAccJerkmeanFreq()Z</w:t>
      </w:r>
      <w:bookmarkEnd w:id="37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; -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5-BodyAccJerkmeanFreq()Z-1.png"/>
                    <pic:cNvPicPr>
                      <a:picLocks noChangeAspect="1" noChangeArrowheads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399" style="width:0;height:1.5pt" o:hralign="center" o:hrstd="t" o:hr="t"/>
        </w:pict>
      </w:r>
    </w:p>
    <w:p w:rsidR="00131A8A" w:rsidRDefault="003E3D1A">
      <w:pPr>
        <w:pStyle w:val="Heading2"/>
      </w:pPr>
      <w:bookmarkStart w:id="378" w:name="bodyaccjerkskewnessx"/>
      <w:r>
        <w:lastRenderedPageBreak/>
        <w:t>BodyAccJerkskewness()X</w:t>
      </w:r>
      <w:bookmarkEnd w:id="37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5; -0.3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6-BodyAccJerkskewness()X-1.png"/>
                    <pic:cNvPicPr>
                      <a:picLocks noChangeAspect="1" noChangeArrowheads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0" style="width:0;height:1.5pt" o:hralign="center" o:hrstd="t" o:hr="t"/>
        </w:pict>
      </w:r>
    </w:p>
    <w:p w:rsidR="00131A8A" w:rsidRDefault="003E3D1A">
      <w:pPr>
        <w:pStyle w:val="Heading2"/>
      </w:pPr>
      <w:bookmarkStart w:id="379" w:name="bodyaccjerkkurtosisx"/>
      <w:r>
        <w:t>BodyAccJerkkurtosis()X</w:t>
      </w:r>
      <w:bookmarkEnd w:id="3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; -0.7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7-BodyAccJerkkurtosis()X-1.png"/>
                    <pic:cNvPicPr>
                      <a:picLocks noChangeAspect="1" noChangeArrowheads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1" style="width:0;height:1.5pt" o:hralign="center" o:hrstd="t" o:hr="t"/>
        </w:pict>
      </w:r>
    </w:p>
    <w:p w:rsidR="00131A8A" w:rsidRDefault="003E3D1A">
      <w:pPr>
        <w:pStyle w:val="Heading2"/>
      </w:pPr>
      <w:bookmarkStart w:id="380" w:name="bodyaccjerkskewnessy"/>
      <w:r>
        <w:t>BodyAccJerkskewness()Y</w:t>
      </w:r>
      <w:bookmarkEnd w:id="3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2; -0.4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2; -0.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8-BodyAccJerkskewness()Y-1.png"/>
                    <pic:cNvPicPr>
                      <a:picLocks noChangeAspect="1" noChangeArrowheads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2" style="width:0;height:1.5pt" o:hralign="center" o:hrstd="t" o:hr="t"/>
        </w:pict>
      </w:r>
    </w:p>
    <w:p w:rsidR="00131A8A" w:rsidRDefault="003E3D1A">
      <w:pPr>
        <w:pStyle w:val="Heading2"/>
      </w:pPr>
      <w:bookmarkStart w:id="381" w:name="bodyaccjerkkurtosisy"/>
      <w:r>
        <w:lastRenderedPageBreak/>
        <w:t>BodyAccJerkkurtosis()Y</w:t>
      </w:r>
      <w:bookmarkEnd w:id="38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79-BodyAccJerkkurtosis()Y-1.png"/>
                    <pic:cNvPicPr>
                      <a:picLocks noChangeAspect="1" noChangeArrowheads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3" style="width:0;height:1.5pt" o:hralign="center" o:hrstd="t" o:hr="t"/>
        </w:pict>
      </w:r>
    </w:p>
    <w:p w:rsidR="00131A8A" w:rsidRDefault="003E3D1A">
      <w:pPr>
        <w:pStyle w:val="Heading2"/>
      </w:pPr>
      <w:bookmarkStart w:id="382" w:name="bodyaccjerkskewnessz"/>
      <w:r>
        <w:t>BodyAccJerkskewness()Z</w:t>
      </w:r>
      <w:bookmarkEnd w:id="3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1; -0.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2; -0.4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0-BodyAccJerkskewness()Z-1.png"/>
                    <pic:cNvPicPr>
                      <a:picLocks noChangeAspect="1" noChangeArrowheads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4" style="width:0;height:1.5pt" o:hralign="center" o:hrstd="t" o:hr="t"/>
        </w:pict>
      </w:r>
    </w:p>
    <w:p w:rsidR="00131A8A" w:rsidRDefault="003E3D1A">
      <w:pPr>
        <w:pStyle w:val="Heading2"/>
      </w:pPr>
      <w:bookmarkStart w:id="383" w:name="bodyaccjerkkurtosisz"/>
      <w:r>
        <w:t>BodyAccJerkkurtosis()Z</w:t>
      </w:r>
      <w:bookmarkEnd w:id="3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1-BodyAccJerkkurtosis()Z-1.png"/>
                    <pic:cNvPicPr>
                      <a:picLocks noChangeAspect="1" noChangeArrowheads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5" style="width:0;height:1.5pt" o:hralign="center" o:hrstd="t" o:hr="t"/>
        </w:pict>
      </w:r>
    </w:p>
    <w:p w:rsidR="00131A8A" w:rsidRDefault="003E3D1A">
      <w:pPr>
        <w:pStyle w:val="Heading2"/>
      </w:pPr>
      <w:bookmarkStart w:id="384" w:name="bodyaccjerkbandsenergy18"/>
      <w:r>
        <w:lastRenderedPageBreak/>
        <w:t>BodyAccJerkbandsEnergy()1,8</w:t>
      </w:r>
      <w:bookmarkEnd w:id="38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2-BodyAccJerkbandsEnergy()1,8-1.png"/>
                    <pic:cNvPicPr>
                      <a:picLocks noChangeAspect="1" noChangeArrowheads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6" style="width:0;height:1.5pt" o:hralign="center" o:hrstd="t" o:hr="t"/>
        </w:pict>
      </w:r>
    </w:p>
    <w:p w:rsidR="00131A8A" w:rsidRDefault="003E3D1A">
      <w:pPr>
        <w:pStyle w:val="Heading2"/>
      </w:pPr>
      <w:bookmarkStart w:id="385" w:name="bodyaccjerkbandsenergy916"/>
      <w:r>
        <w:t>BodyAccJerkbandsEnergy()9,16</w:t>
      </w:r>
      <w:bookmarkEnd w:id="38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3-BodyAccJerkbandsEnergy()9,16-1.png"/>
                    <pic:cNvPicPr>
                      <a:picLocks noChangeAspect="1" noChangeArrowheads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7" style="width:0;height:1.5pt" o:hralign="center" o:hrstd="t" o:hr="t"/>
        </w:pict>
      </w:r>
    </w:p>
    <w:p w:rsidR="00131A8A" w:rsidRDefault="003E3D1A">
      <w:pPr>
        <w:pStyle w:val="Heading2"/>
      </w:pPr>
      <w:bookmarkStart w:id="386" w:name="bodyaccjerkbandsenergy1724"/>
      <w:r>
        <w:t>BodyAccJerkbandsEnergy()17,24</w:t>
      </w:r>
      <w:bookmarkEnd w:id="38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4-BodyAccJerkbandsEnergy()17,24-1.png"/>
                    <pic:cNvPicPr>
                      <a:picLocks noChangeAspect="1" noChangeArrowheads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8" style="width:0;height:1.5pt" o:hralign="center" o:hrstd="t" o:hr="t"/>
        </w:pict>
      </w:r>
    </w:p>
    <w:p w:rsidR="00131A8A" w:rsidRDefault="003E3D1A">
      <w:pPr>
        <w:pStyle w:val="Heading2"/>
      </w:pPr>
      <w:bookmarkStart w:id="387" w:name="bodyaccjerkbandsenergy2532"/>
      <w:r>
        <w:lastRenderedPageBreak/>
        <w:t>BodyAccJerkbandsEnergy()25,32</w:t>
      </w:r>
      <w:bookmarkEnd w:id="38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5-BodyAccJerkbandsEnergy()25,32-1.png"/>
                    <pic:cNvPicPr>
                      <a:picLocks noChangeAspect="1" noChangeArrowheads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09" style="width:0;height:1.5pt" o:hralign="center" o:hrstd="t" o:hr="t"/>
        </w:pict>
      </w:r>
    </w:p>
    <w:p w:rsidR="00131A8A" w:rsidRDefault="003E3D1A">
      <w:pPr>
        <w:pStyle w:val="Heading2"/>
      </w:pPr>
      <w:bookmarkStart w:id="388" w:name="bodyaccjerkbandsenergy3340"/>
      <w:r>
        <w:t>BodyAccJerkbandsEnergy()33,40</w:t>
      </w:r>
      <w:bookmarkEnd w:id="38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6-BodyAccJerkbandsEnergy()33,40-1.png"/>
                    <pic:cNvPicPr>
                      <a:picLocks noChangeAspect="1" noChangeArrowheads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0" style="width:0;height:1.5pt" o:hralign="center" o:hrstd="t" o:hr="t"/>
        </w:pict>
      </w:r>
    </w:p>
    <w:p w:rsidR="00131A8A" w:rsidRDefault="003E3D1A">
      <w:pPr>
        <w:pStyle w:val="Heading2"/>
      </w:pPr>
      <w:bookmarkStart w:id="389" w:name="bodyaccjerkbandsenergy4148"/>
      <w:r>
        <w:t>BodyAccJerkbandsEnergy()41,48</w:t>
      </w:r>
      <w:bookmarkEnd w:id="38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7-BodyAccJerkbandsEnergy()41,48-1.png"/>
                    <pic:cNvPicPr>
                      <a:picLocks noChangeAspect="1" noChangeArrowheads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1" style="width:0;height:1.5pt" o:hralign="center" o:hrstd="t" o:hr="t"/>
        </w:pict>
      </w:r>
    </w:p>
    <w:p w:rsidR="00131A8A" w:rsidRDefault="003E3D1A">
      <w:pPr>
        <w:pStyle w:val="Heading2"/>
      </w:pPr>
      <w:bookmarkStart w:id="390" w:name="bodyaccjerkbandsenergy4956"/>
      <w:r>
        <w:lastRenderedPageBreak/>
        <w:t>BodyAccJerkbandsEnergy()49,56</w:t>
      </w:r>
      <w:bookmarkEnd w:id="39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8-BodyAccJerkbandsEnergy()49,56-1.png"/>
                    <pic:cNvPicPr>
                      <a:picLocks noChangeAspect="1" noChangeArrowheads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2" style="width:0;height:1.5pt" o:hralign="center" o:hrstd="t" o:hr="t"/>
        </w:pict>
      </w:r>
    </w:p>
    <w:p w:rsidR="00131A8A" w:rsidRDefault="003E3D1A">
      <w:pPr>
        <w:pStyle w:val="Heading2"/>
      </w:pPr>
      <w:bookmarkStart w:id="391" w:name="bodyaccjerkbandsenergy5764"/>
      <w:r>
        <w:t>BodyAccJerkbandsEnergy()57,64</w:t>
      </w:r>
      <w:bookmarkEnd w:id="391"/>
    </w:p>
    <w:tbl>
      <w:tblPr>
        <w:tblStyle w:val="Table"/>
        <w:tblW w:w="2638" w:type="pct"/>
        <w:tblLook w:val="07E0" w:firstRow="1" w:lastRow="1" w:firstColumn="1" w:lastColumn="1" w:noHBand="1" w:noVBand="1"/>
      </w:tblPr>
      <w:tblGrid>
        <w:gridCol w:w="3566"/>
        <w:gridCol w:w="13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89-BodyAccJerkbandsEnergy()57,64-1.png"/>
                    <pic:cNvPicPr>
                      <a:picLocks noChangeAspect="1" noChangeArrowheads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3" style="width:0;height:1.5pt" o:hralign="center" o:hrstd="t" o:hr="t"/>
        </w:pict>
      </w:r>
    </w:p>
    <w:p w:rsidR="00131A8A" w:rsidRDefault="003E3D1A">
      <w:pPr>
        <w:pStyle w:val="Heading2"/>
      </w:pPr>
      <w:bookmarkStart w:id="392" w:name="bodyaccjerkbandsenergy116"/>
      <w:r>
        <w:t>BodyAccJerkbandsEnergy()1,16</w:t>
      </w:r>
      <w:bookmarkEnd w:id="39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0-BodyAccJerkbandsEnergy()1,16-1.png"/>
                    <pic:cNvPicPr>
                      <a:picLocks noChangeAspect="1" noChangeArrowheads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4" style="width:0;height:1.5pt" o:hralign="center" o:hrstd="t" o:hr="t"/>
        </w:pict>
      </w:r>
    </w:p>
    <w:p w:rsidR="00131A8A" w:rsidRDefault="003E3D1A">
      <w:pPr>
        <w:pStyle w:val="Heading2"/>
      </w:pPr>
      <w:bookmarkStart w:id="393" w:name="bodyaccjerkbandsenergy1732"/>
      <w:r>
        <w:lastRenderedPageBreak/>
        <w:t>BodyAccJerkbandsEnergy()17,32</w:t>
      </w:r>
      <w:bookmarkEnd w:id="39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1-BodyAccJerkbandsEnergy()17,32-1.png"/>
                    <pic:cNvPicPr>
                      <a:picLocks noChangeAspect="1" noChangeArrowheads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5" style="width:0;height:1.5pt" o:hralign="center" o:hrstd="t" o:hr="t"/>
        </w:pict>
      </w:r>
    </w:p>
    <w:p w:rsidR="00131A8A" w:rsidRDefault="003E3D1A">
      <w:pPr>
        <w:pStyle w:val="Heading2"/>
      </w:pPr>
      <w:bookmarkStart w:id="394" w:name="bodyaccjerkbandsenergy3348"/>
      <w:r>
        <w:t>BodyAccJerkbandsEnergy()33,48</w:t>
      </w:r>
      <w:bookmarkEnd w:id="39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2-BodyAccJerkbandsEnergy()33,48-1.png"/>
                    <pic:cNvPicPr>
                      <a:picLocks noChangeAspect="1" noChangeArrowheads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6" style="width:0;height:1.5pt" o:hralign="center" o:hrstd="t" o:hr="t"/>
        </w:pict>
      </w:r>
    </w:p>
    <w:p w:rsidR="00131A8A" w:rsidRDefault="003E3D1A">
      <w:pPr>
        <w:pStyle w:val="Heading2"/>
      </w:pPr>
      <w:bookmarkStart w:id="395" w:name="bodyaccjerkbandsenergy4964"/>
      <w:r>
        <w:t>BodyAccJerkbandsEnergy()49,64</w:t>
      </w:r>
      <w:bookmarkEnd w:id="39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3-BodyAccJerkbandsEnergy()49,64-1.png"/>
                    <pic:cNvPicPr>
                      <a:picLocks noChangeAspect="1" noChangeArrowheads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7" style="width:0;height:1.5pt" o:hralign="center" o:hrstd="t" o:hr="t"/>
        </w:pict>
      </w:r>
    </w:p>
    <w:p w:rsidR="00131A8A" w:rsidRDefault="003E3D1A">
      <w:pPr>
        <w:pStyle w:val="Heading2"/>
      </w:pPr>
      <w:bookmarkStart w:id="396" w:name="bodyaccjerkbandsenergy124"/>
      <w:r>
        <w:lastRenderedPageBreak/>
        <w:t>BodyAccJerkbandsEnergy()1,24</w:t>
      </w:r>
      <w:bookmarkEnd w:id="39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4-BodyAccJerkbandsEnergy()1,24-1.png"/>
                    <pic:cNvPicPr>
                      <a:picLocks noChangeAspect="1" noChangeArrowheads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8" style="width:0;height:1.5pt" o:hralign="center" o:hrstd="t" o:hr="t"/>
        </w:pict>
      </w:r>
    </w:p>
    <w:p w:rsidR="00131A8A" w:rsidRDefault="003E3D1A">
      <w:pPr>
        <w:pStyle w:val="Heading2"/>
      </w:pPr>
      <w:bookmarkStart w:id="397" w:name="bodyaccjerkbandsenergy2548"/>
      <w:r>
        <w:t>BodyAccJerkbandsEnergy()25,48</w:t>
      </w:r>
      <w:bookmarkEnd w:id="39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5-BodyAccJerkbandsEnergy()25,48-1.png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19" style="width:0;height:1.5pt" o:hralign="center" o:hrstd="t" o:hr="t"/>
        </w:pict>
      </w:r>
    </w:p>
    <w:p w:rsidR="00131A8A" w:rsidRDefault="003E3D1A">
      <w:pPr>
        <w:pStyle w:val="Heading2"/>
      </w:pPr>
      <w:bookmarkStart w:id="398" w:name="v396"/>
      <w:r>
        <w:t>V396</w:t>
      </w:r>
      <w:bookmarkEnd w:id="39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6-V396-1.png"/>
                    <pic:cNvPicPr>
                      <a:picLocks noChangeAspect="1" noChangeArrowheads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0" style="width:0;height:1.5pt" o:hralign="center" o:hrstd="t" o:hr="t"/>
        </w:pict>
      </w:r>
    </w:p>
    <w:p w:rsidR="00131A8A" w:rsidRDefault="003E3D1A">
      <w:pPr>
        <w:pStyle w:val="Heading2"/>
      </w:pPr>
      <w:bookmarkStart w:id="399" w:name="v397"/>
      <w:r>
        <w:lastRenderedPageBreak/>
        <w:t>V397</w:t>
      </w:r>
      <w:bookmarkEnd w:id="39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7-V397-1.png"/>
                    <pic:cNvPicPr>
                      <a:picLocks noChangeAspect="1" noChangeArrowheads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1" style="width:0;height:1.5pt" o:hralign="center" o:hrstd="t" o:hr="t"/>
        </w:pict>
      </w:r>
    </w:p>
    <w:p w:rsidR="00131A8A" w:rsidRDefault="003E3D1A">
      <w:pPr>
        <w:pStyle w:val="Heading2"/>
      </w:pPr>
      <w:bookmarkStart w:id="400" w:name="v398"/>
      <w:r>
        <w:t>V398</w:t>
      </w:r>
      <w:bookmarkEnd w:id="40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8-V398-1.png"/>
                    <pic:cNvPicPr>
                      <a:picLocks noChangeAspect="1" noChangeArrowheads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2" style="width:0;height:1.5pt" o:hralign="center" o:hrstd="t" o:hr="t"/>
        </w:pict>
      </w:r>
    </w:p>
    <w:p w:rsidR="00131A8A" w:rsidRDefault="003E3D1A">
      <w:pPr>
        <w:pStyle w:val="Heading2"/>
      </w:pPr>
      <w:bookmarkStart w:id="401" w:name="v399"/>
      <w:r>
        <w:t>V399</w:t>
      </w:r>
      <w:bookmarkEnd w:id="40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399-V399-1.png"/>
                    <pic:cNvPicPr>
                      <a:picLocks noChangeAspect="1" noChangeArrowheads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3" style="width:0;height:1.5pt" o:hralign="center" o:hrstd="t" o:hr="t"/>
        </w:pict>
      </w:r>
    </w:p>
    <w:p w:rsidR="00131A8A" w:rsidRDefault="003E3D1A">
      <w:pPr>
        <w:pStyle w:val="Heading2"/>
      </w:pPr>
      <w:bookmarkStart w:id="402" w:name="v400"/>
      <w:r>
        <w:lastRenderedPageBreak/>
        <w:t>V400</w:t>
      </w:r>
      <w:bookmarkEnd w:id="40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0-V400-1.png"/>
                    <pic:cNvPicPr>
                      <a:picLocks noChangeAspect="1" noChangeArrowheads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4" style="width:0;height:1.5pt" o:hralign="center" o:hrstd="t" o:hr="t"/>
        </w:pict>
      </w:r>
    </w:p>
    <w:p w:rsidR="00131A8A" w:rsidRDefault="003E3D1A">
      <w:pPr>
        <w:pStyle w:val="Heading2"/>
      </w:pPr>
      <w:bookmarkStart w:id="403" w:name="v401"/>
      <w:r>
        <w:t>V401</w:t>
      </w:r>
      <w:bookmarkEnd w:id="40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1-V401-1.png"/>
                    <pic:cNvPicPr>
                      <a:picLocks noChangeAspect="1" noChangeArrowheads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5" style="width:0;height:1.5pt" o:hralign="center" o:hrstd="t" o:hr="t"/>
        </w:pict>
      </w:r>
    </w:p>
    <w:p w:rsidR="00131A8A" w:rsidRDefault="003E3D1A">
      <w:pPr>
        <w:pStyle w:val="Heading2"/>
      </w:pPr>
      <w:bookmarkStart w:id="404" w:name="v402"/>
      <w:r>
        <w:t>V402</w:t>
      </w:r>
      <w:bookmarkEnd w:id="40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2-V402-1.png"/>
                    <pic:cNvPicPr>
                      <a:picLocks noChangeAspect="1" noChangeArrowheads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6" style="width:0;height:1.5pt" o:hralign="center" o:hrstd="t" o:hr="t"/>
        </w:pict>
      </w:r>
    </w:p>
    <w:p w:rsidR="00131A8A" w:rsidRDefault="003E3D1A">
      <w:pPr>
        <w:pStyle w:val="Heading2"/>
      </w:pPr>
      <w:bookmarkStart w:id="405" w:name="v403"/>
      <w:r>
        <w:lastRenderedPageBreak/>
        <w:t>V403</w:t>
      </w:r>
      <w:bookmarkEnd w:id="40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3-V403-1.png"/>
                    <pic:cNvPicPr>
                      <a:picLocks noChangeAspect="1" noChangeArrowheads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7" style="width:0;height:1.5pt" o:hralign="center" o:hrstd="t" o:hr="t"/>
        </w:pict>
      </w:r>
    </w:p>
    <w:p w:rsidR="00131A8A" w:rsidRDefault="003E3D1A">
      <w:pPr>
        <w:pStyle w:val="Heading2"/>
      </w:pPr>
      <w:bookmarkStart w:id="406" w:name="v404"/>
      <w:r>
        <w:t>V404</w:t>
      </w:r>
      <w:bookmarkEnd w:id="40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4-V404-1.png"/>
                    <pic:cNvPicPr>
                      <a:picLocks noChangeAspect="1" noChangeArrowheads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8" style="width:0;height:1.5pt" o:hralign="center" o:hrstd="t" o:hr="t"/>
        </w:pict>
      </w:r>
    </w:p>
    <w:p w:rsidR="00131A8A" w:rsidRDefault="003E3D1A">
      <w:pPr>
        <w:pStyle w:val="Heading2"/>
      </w:pPr>
      <w:bookmarkStart w:id="407" w:name="v405"/>
      <w:r>
        <w:t>V405</w:t>
      </w:r>
      <w:bookmarkEnd w:id="40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5-V405-1.png"/>
                    <pic:cNvPicPr>
                      <a:picLocks noChangeAspect="1" noChangeArrowheads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29" style="width:0;height:1.5pt" o:hralign="center" o:hrstd="t" o:hr="t"/>
        </w:pict>
      </w:r>
    </w:p>
    <w:p w:rsidR="00131A8A" w:rsidRDefault="003E3D1A">
      <w:pPr>
        <w:pStyle w:val="Heading2"/>
      </w:pPr>
      <w:bookmarkStart w:id="408" w:name="v406"/>
      <w:r>
        <w:lastRenderedPageBreak/>
        <w:t>V406</w:t>
      </w:r>
      <w:bookmarkEnd w:id="40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6-V406-1.png"/>
                    <pic:cNvPicPr>
                      <a:picLocks noChangeAspect="1" noChangeArrowheads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0" style="width:0;height:1.5pt" o:hralign="center" o:hrstd="t" o:hr="t"/>
        </w:pict>
      </w:r>
    </w:p>
    <w:p w:rsidR="00131A8A" w:rsidRDefault="003E3D1A">
      <w:pPr>
        <w:pStyle w:val="Heading2"/>
      </w:pPr>
      <w:bookmarkStart w:id="409" w:name="v407"/>
      <w:r>
        <w:t>V407</w:t>
      </w:r>
      <w:bookmarkEnd w:id="40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7-V407-1.png"/>
                    <pic:cNvPicPr>
                      <a:picLocks noChangeAspect="1" noChangeArrowheads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1" style="width:0;height:1.5pt" o:hralign="center" o:hrstd="t" o:hr="t"/>
        </w:pict>
      </w:r>
    </w:p>
    <w:p w:rsidR="00131A8A" w:rsidRDefault="003E3D1A">
      <w:pPr>
        <w:pStyle w:val="Heading2"/>
      </w:pPr>
      <w:bookmarkStart w:id="410" w:name="v408"/>
      <w:r>
        <w:t>V408</w:t>
      </w:r>
      <w:bookmarkEnd w:id="4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8-V408-1.png"/>
                    <pic:cNvPicPr>
                      <a:picLocks noChangeAspect="1" noChangeArrowheads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2" style="width:0;height:1.5pt" o:hralign="center" o:hrstd="t" o:hr="t"/>
        </w:pict>
      </w:r>
    </w:p>
    <w:p w:rsidR="00131A8A" w:rsidRDefault="003E3D1A">
      <w:pPr>
        <w:pStyle w:val="Heading2"/>
      </w:pPr>
      <w:bookmarkStart w:id="411" w:name="v409"/>
      <w:r>
        <w:lastRenderedPageBreak/>
        <w:t>V409</w:t>
      </w:r>
      <w:bookmarkEnd w:id="4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09-V409-1.png"/>
                    <pic:cNvPicPr>
                      <a:picLocks noChangeAspect="1" noChangeArrowheads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3" style="width:0;height:1.5pt" o:hralign="center" o:hrstd="t" o:hr="t"/>
        </w:pict>
      </w:r>
    </w:p>
    <w:p w:rsidR="00131A8A" w:rsidRDefault="003E3D1A">
      <w:pPr>
        <w:pStyle w:val="Heading2"/>
      </w:pPr>
      <w:bookmarkStart w:id="412" w:name="v410"/>
      <w:r>
        <w:t>V410</w:t>
      </w:r>
      <w:bookmarkEnd w:id="41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0-V410-1.png"/>
                    <pic:cNvPicPr>
                      <a:picLocks noChangeAspect="1" noChangeArrowheads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4" style="width:0;height:1.5pt" o:hralign="center" o:hrstd="t" o:hr="t"/>
        </w:pict>
      </w:r>
    </w:p>
    <w:p w:rsidR="00131A8A" w:rsidRDefault="003E3D1A">
      <w:pPr>
        <w:pStyle w:val="Heading2"/>
      </w:pPr>
      <w:bookmarkStart w:id="413" w:name="v411"/>
      <w:r>
        <w:t>V411</w:t>
      </w:r>
      <w:bookmarkEnd w:id="41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1-V411-1.png"/>
                    <pic:cNvPicPr>
                      <a:picLocks noChangeAspect="1" noChangeArrowheads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5" style="width:0;height:1.5pt" o:hralign="center" o:hrstd="t" o:hr="t"/>
        </w:pict>
      </w:r>
    </w:p>
    <w:p w:rsidR="00131A8A" w:rsidRDefault="003E3D1A">
      <w:pPr>
        <w:pStyle w:val="Heading2"/>
      </w:pPr>
      <w:bookmarkStart w:id="414" w:name="v412"/>
      <w:r>
        <w:lastRenderedPageBreak/>
        <w:t>V412</w:t>
      </w:r>
      <w:bookmarkEnd w:id="41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2-V412-1.png"/>
                    <pic:cNvPicPr>
                      <a:picLocks noChangeAspect="1" noChangeArrowheads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6" style="width:0;height:1.5pt" o:hralign="center" o:hrstd="t" o:hr="t"/>
        </w:pict>
      </w:r>
    </w:p>
    <w:p w:rsidR="00131A8A" w:rsidRDefault="003E3D1A">
      <w:pPr>
        <w:pStyle w:val="Heading2"/>
      </w:pPr>
      <w:bookmarkStart w:id="415" w:name="v413"/>
      <w:r>
        <w:t>V413</w:t>
      </w:r>
      <w:bookmarkEnd w:id="4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3-V413-1.png"/>
                    <pic:cNvPicPr>
                      <a:picLocks noChangeAspect="1" noChangeArrowheads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7" style="width:0;height:1.5pt" o:hralign="center" o:hrstd="t" o:hr="t"/>
        </w:pict>
      </w:r>
    </w:p>
    <w:p w:rsidR="00131A8A" w:rsidRDefault="003E3D1A">
      <w:pPr>
        <w:pStyle w:val="Heading2"/>
      </w:pPr>
      <w:bookmarkStart w:id="416" w:name="v414"/>
      <w:r>
        <w:t>V414</w:t>
      </w:r>
      <w:bookmarkEnd w:id="4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4-V414-1.png"/>
                    <pic:cNvPicPr>
                      <a:picLocks noChangeAspect="1" noChangeArrowheads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8" style="width:0;height:1.5pt" o:hralign="center" o:hrstd="t" o:hr="t"/>
        </w:pict>
      </w:r>
    </w:p>
    <w:p w:rsidR="00131A8A" w:rsidRDefault="003E3D1A">
      <w:pPr>
        <w:pStyle w:val="Heading2"/>
      </w:pPr>
      <w:bookmarkStart w:id="417" w:name="v415"/>
      <w:r>
        <w:lastRenderedPageBreak/>
        <w:t>V415</w:t>
      </w:r>
      <w:bookmarkEnd w:id="4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5-V415-1.png"/>
                    <pic:cNvPicPr>
                      <a:picLocks noChangeAspect="1" noChangeArrowheads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39" style="width:0;height:1.5pt" o:hralign="center" o:hrstd="t" o:hr="t"/>
        </w:pict>
      </w:r>
    </w:p>
    <w:p w:rsidR="00131A8A" w:rsidRDefault="003E3D1A">
      <w:pPr>
        <w:pStyle w:val="Heading2"/>
      </w:pPr>
      <w:bookmarkStart w:id="418" w:name="v416"/>
      <w:r>
        <w:t>V416</w:t>
      </w:r>
      <w:bookmarkEnd w:id="41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6-V416-1.png"/>
                    <pic:cNvPicPr>
                      <a:picLocks noChangeAspect="1" noChangeArrowheads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0" style="width:0;height:1.5pt" o:hralign="center" o:hrstd="t" o:hr="t"/>
        </w:pict>
      </w:r>
    </w:p>
    <w:p w:rsidR="00131A8A" w:rsidRDefault="003E3D1A">
      <w:pPr>
        <w:pStyle w:val="Heading2"/>
      </w:pPr>
      <w:bookmarkStart w:id="419" w:name="v417"/>
      <w:r>
        <w:t>V417</w:t>
      </w:r>
      <w:bookmarkEnd w:id="41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7-V417-1.png"/>
                    <pic:cNvPicPr>
                      <a:picLocks noChangeAspect="1" noChangeArrowheads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1" style="width:0;height:1.5pt" o:hralign="center" o:hrstd="t" o:hr="t"/>
        </w:pict>
      </w:r>
    </w:p>
    <w:p w:rsidR="00131A8A" w:rsidRDefault="003E3D1A">
      <w:pPr>
        <w:pStyle w:val="Heading2"/>
      </w:pPr>
      <w:bookmarkStart w:id="420" w:name="v418"/>
      <w:r>
        <w:lastRenderedPageBreak/>
        <w:t>V418</w:t>
      </w:r>
      <w:bookmarkEnd w:id="4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8-V418-1.png"/>
                    <pic:cNvPicPr>
                      <a:picLocks noChangeAspect="1" noChangeArrowheads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2" style="width:0;height:1.5pt" o:hralign="center" o:hrstd="t" o:hr="t"/>
        </w:pict>
      </w:r>
    </w:p>
    <w:p w:rsidR="00131A8A" w:rsidRDefault="003E3D1A">
      <w:pPr>
        <w:pStyle w:val="Heading2"/>
      </w:pPr>
      <w:bookmarkStart w:id="421" w:name="v419"/>
      <w:r>
        <w:t>V419</w:t>
      </w:r>
      <w:bookmarkEnd w:id="4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19-V419-1.png"/>
                    <pic:cNvPicPr>
                      <a:picLocks noChangeAspect="1" noChangeArrowheads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3" style="width:0;height:1.5pt" o:hralign="center" o:hrstd="t" o:hr="t"/>
        </w:pict>
      </w:r>
    </w:p>
    <w:p w:rsidR="00131A8A" w:rsidRDefault="003E3D1A">
      <w:pPr>
        <w:pStyle w:val="Heading2"/>
      </w:pPr>
      <w:bookmarkStart w:id="422" w:name="v420"/>
      <w:r>
        <w:t>V420</w:t>
      </w:r>
      <w:bookmarkEnd w:id="4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0-V420-1.png"/>
                    <pic:cNvPicPr>
                      <a:picLocks noChangeAspect="1" noChangeArrowheads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4" style="width:0;height:1.5pt" o:hralign="center" o:hrstd="t" o:hr="t"/>
        </w:pict>
      </w:r>
    </w:p>
    <w:p w:rsidR="00131A8A" w:rsidRDefault="003E3D1A">
      <w:pPr>
        <w:pStyle w:val="Heading2"/>
      </w:pPr>
      <w:bookmarkStart w:id="423" w:name="v421"/>
      <w:r>
        <w:lastRenderedPageBreak/>
        <w:t>V421</w:t>
      </w:r>
      <w:bookmarkEnd w:id="4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1-V421-1.png"/>
                    <pic:cNvPicPr>
                      <a:picLocks noChangeAspect="1" noChangeArrowheads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5" style="width:0;height:1.5pt" o:hralign="center" o:hrstd="t" o:hr="t"/>
        </w:pict>
      </w:r>
    </w:p>
    <w:p w:rsidR="00131A8A" w:rsidRDefault="003E3D1A">
      <w:pPr>
        <w:pStyle w:val="Heading2"/>
      </w:pPr>
      <w:bookmarkStart w:id="424" w:name="v422"/>
      <w:r>
        <w:t>V422</w:t>
      </w:r>
      <w:bookmarkEnd w:id="4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2-V422-1.png"/>
                    <pic:cNvPicPr>
                      <a:picLocks noChangeAspect="1" noChangeArrowheads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6" style="width:0;height:1.5pt" o:hralign="center" o:hrstd="t" o:hr="t"/>
        </w:pict>
      </w:r>
    </w:p>
    <w:p w:rsidR="00131A8A" w:rsidRDefault="003E3D1A">
      <w:pPr>
        <w:pStyle w:val="Heading2"/>
      </w:pPr>
      <w:bookmarkStart w:id="425" w:name="v423"/>
      <w:r>
        <w:t>V423</w:t>
      </w:r>
      <w:bookmarkEnd w:id="4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3-V423-1.png"/>
                    <pic:cNvPicPr>
                      <a:picLocks noChangeAspect="1" noChangeArrowheads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7" style="width:0;height:1.5pt" o:hralign="center" o:hrstd="t" o:hr="t"/>
        </w:pict>
      </w:r>
    </w:p>
    <w:p w:rsidR="00131A8A" w:rsidRDefault="003E3D1A">
      <w:pPr>
        <w:pStyle w:val="Heading2"/>
      </w:pPr>
      <w:bookmarkStart w:id="426" w:name="v424"/>
      <w:r>
        <w:lastRenderedPageBreak/>
        <w:t>V424</w:t>
      </w:r>
      <w:bookmarkEnd w:id="4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6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4-V424-1.png"/>
                    <pic:cNvPicPr>
                      <a:picLocks noChangeAspect="1" noChangeArrowheads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8" style="width:0;height:1.5pt" o:hralign="center" o:hrstd="t" o:hr="t"/>
        </w:pict>
      </w:r>
    </w:p>
    <w:p w:rsidR="00131A8A" w:rsidRDefault="003E3D1A">
      <w:pPr>
        <w:pStyle w:val="Heading2"/>
      </w:pPr>
      <w:bookmarkStart w:id="427" w:name="v425"/>
      <w:r>
        <w:t>V425</w:t>
      </w:r>
      <w:bookmarkEnd w:id="4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7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5-V425-1.png"/>
                    <pic:cNvPicPr>
                      <a:picLocks noChangeAspect="1" noChangeArrowheads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49" style="width:0;height:1.5pt" o:hralign="center" o:hrstd="t" o:hr="t"/>
        </w:pict>
      </w:r>
    </w:p>
    <w:p w:rsidR="00131A8A" w:rsidRDefault="003E3D1A">
      <w:pPr>
        <w:pStyle w:val="Heading2"/>
      </w:pPr>
      <w:bookmarkStart w:id="428" w:name="v426"/>
      <w:r>
        <w:t>V426</w:t>
      </w:r>
      <w:bookmarkEnd w:id="4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6-V426-1.png"/>
                    <pic:cNvPicPr>
                      <a:picLocks noChangeAspect="1" noChangeArrowheads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0" style="width:0;height:1.5pt" o:hralign="center" o:hrstd="t" o:hr="t"/>
        </w:pict>
      </w:r>
    </w:p>
    <w:p w:rsidR="00131A8A" w:rsidRDefault="003E3D1A">
      <w:pPr>
        <w:pStyle w:val="Heading2"/>
      </w:pPr>
      <w:bookmarkStart w:id="429" w:name="v427"/>
      <w:r>
        <w:lastRenderedPageBreak/>
        <w:t>V427</w:t>
      </w:r>
      <w:bookmarkEnd w:id="4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7-V427-1.png"/>
                    <pic:cNvPicPr>
                      <a:picLocks noChangeAspect="1" noChangeArrowheads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1" style="width:0;height:1.5pt" o:hralign="center" o:hrstd="t" o:hr="t"/>
        </w:pict>
      </w:r>
    </w:p>
    <w:p w:rsidR="00131A8A" w:rsidRDefault="003E3D1A">
      <w:pPr>
        <w:pStyle w:val="Heading2"/>
      </w:pPr>
      <w:bookmarkStart w:id="430" w:name="v428"/>
      <w:r>
        <w:t>V428</w:t>
      </w:r>
      <w:bookmarkEnd w:id="4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6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8-V428-1.png"/>
                    <pic:cNvPicPr>
                      <a:picLocks noChangeAspect="1" noChangeArrowheads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2" style="width:0;height:1.5pt" o:hralign="center" o:hrstd="t" o:hr="t"/>
        </w:pict>
      </w:r>
    </w:p>
    <w:p w:rsidR="00131A8A" w:rsidRDefault="003E3D1A">
      <w:pPr>
        <w:pStyle w:val="Heading2"/>
      </w:pPr>
      <w:bookmarkStart w:id="431" w:name="v429"/>
      <w:r>
        <w:t>V429</w:t>
      </w:r>
      <w:bookmarkEnd w:id="4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6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29-V429-1.png"/>
                    <pic:cNvPicPr>
                      <a:picLocks noChangeAspect="1" noChangeArrowheads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3" style="width:0;height:1.5pt" o:hralign="center" o:hrstd="t" o:hr="t"/>
        </w:pict>
      </w:r>
    </w:p>
    <w:p w:rsidR="00131A8A" w:rsidRDefault="003E3D1A">
      <w:pPr>
        <w:pStyle w:val="Heading2"/>
      </w:pPr>
      <w:bookmarkStart w:id="432" w:name="v430"/>
      <w:r>
        <w:lastRenderedPageBreak/>
        <w:t>V430</w:t>
      </w:r>
      <w:bookmarkEnd w:id="4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6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0-V430-1.png"/>
                    <pic:cNvPicPr>
                      <a:picLocks noChangeAspect="1" noChangeArrowheads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4" style="width:0;height:1.5pt" o:hralign="center" o:hrstd="t" o:hr="t"/>
        </w:pict>
      </w:r>
    </w:p>
    <w:p w:rsidR="00131A8A" w:rsidRDefault="003E3D1A">
      <w:pPr>
        <w:pStyle w:val="Heading2"/>
      </w:pPr>
      <w:bookmarkStart w:id="433" w:name="v431"/>
      <w:r>
        <w:t>V431</w:t>
      </w:r>
      <w:bookmarkEnd w:id="4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7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1-V431-1.png"/>
                    <pic:cNvPicPr>
                      <a:picLocks noChangeAspect="1" noChangeArrowheads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5" style="width:0;height:1.5pt" o:hralign="center" o:hrstd="t" o:hr="t"/>
        </w:pict>
      </w:r>
    </w:p>
    <w:p w:rsidR="00131A8A" w:rsidRDefault="003E3D1A">
      <w:pPr>
        <w:pStyle w:val="Heading2"/>
      </w:pPr>
      <w:bookmarkStart w:id="434" w:name="v432"/>
      <w:r>
        <w:t>V432</w:t>
      </w:r>
      <w:bookmarkEnd w:id="4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2-V432-1.png"/>
                    <pic:cNvPicPr>
                      <a:picLocks noChangeAspect="1" noChangeArrowheads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6" style="width:0;height:1.5pt" o:hralign="center" o:hrstd="t" o:hr="t"/>
        </w:pict>
      </w:r>
    </w:p>
    <w:p w:rsidR="00131A8A" w:rsidRDefault="003E3D1A">
      <w:pPr>
        <w:pStyle w:val="Heading2"/>
      </w:pPr>
      <w:bookmarkStart w:id="435" w:name="v433"/>
      <w:r>
        <w:lastRenderedPageBreak/>
        <w:t>V433</w:t>
      </w:r>
      <w:bookmarkEnd w:id="4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3-V433-1.png"/>
                    <pic:cNvPicPr>
                      <a:picLocks noChangeAspect="1" noChangeArrowheads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7" style="width:0;height:1.5pt" o:hralign="center" o:hrstd="t" o:hr="t"/>
        </w:pict>
      </w:r>
    </w:p>
    <w:p w:rsidR="00131A8A" w:rsidRDefault="003E3D1A">
      <w:pPr>
        <w:pStyle w:val="Heading2"/>
      </w:pPr>
      <w:bookmarkStart w:id="436" w:name="v434"/>
      <w:r>
        <w:t>V434</w:t>
      </w:r>
      <w:bookmarkEnd w:id="4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4-V434-1.png"/>
                    <pic:cNvPicPr>
                      <a:picLocks noChangeAspect="1" noChangeArrowheads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8" style="width:0;height:1.5pt" o:hralign="center" o:hrstd="t" o:hr="t"/>
        </w:pict>
      </w:r>
    </w:p>
    <w:p w:rsidR="00131A8A" w:rsidRDefault="003E3D1A">
      <w:pPr>
        <w:pStyle w:val="Heading2"/>
      </w:pPr>
      <w:bookmarkStart w:id="437" w:name="v435"/>
      <w:r>
        <w:t>V435</w:t>
      </w:r>
      <w:bookmarkEnd w:id="4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5-V435-1.png"/>
                    <pic:cNvPicPr>
                      <a:picLocks noChangeAspect="1" noChangeArrowheads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59" style="width:0;height:1.5pt" o:hralign="center" o:hrstd="t" o:hr="t"/>
        </w:pict>
      </w:r>
    </w:p>
    <w:p w:rsidR="00131A8A" w:rsidRDefault="003E3D1A">
      <w:pPr>
        <w:pStyle w:val="Heading2"/>
      </w:pPr>
      <w:bookmarkStart w:id="438" w:name="v436"/>
      <w:r>
        <w:lastRenderedPageBreak/>
        <w:t>V436</w:t>
      </w:r>
      <w:bookmarkEnd w:id="4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6-V436-1.png"/>
                    <pic:cNvPicPr>
                      <a:picLocks noChangeAspect="1" noChangeArrowheads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0" style="width:0;height:1.5pt" o:hralign="center" o:hrstd="t" o:hr="t"/>
        </w:pict>
      </w:r>
    </w:p>
    <w:p w:rsidR="00131A8A" w:rsidRDefault="003E3D1A">
      <w:pPr>
        <w:pStyle w:val="Heading2"/>
      </w:pPr>
      <w:bookmarkStart w:id="439" w:name="v437"/>
      <w:r>
        <w:t>V437</w:t>
      </w:r>
      <w:bookmarkEnd w:id="4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7-V437-1.png"/>
                    <pic:cNvPicPr>
                      <a:picLocks noChangeAspect="1" noChangeArrowheads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1" style="width:0;height:1.5pt" o:hralign="center" o:hrstd="t" o:hr="t"/>
        </w:pict>
      </w:r>
    </w:p>
    <w:p w:rsidR="00131A8A" w:rsidRDefault="003E3D1A">
      <w:pPr>
        <w:pStyle w:val="Heading2"/>
      </w:pPr>
      <w:bookmarkStart w:id="440" w:name="v438"/>
      <w:r>
        <w:t>V438</w:t>
      </w:r>
      <w:bookmarkEnd w:id="4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8-V438-1.png"/>
                    <pic:cNvPicPr>
                      <a:picLocks noChangeAspect="1" noChangeArrowheads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2" style="width:0;height:1.5pt" o:hralign="center" o:hrstd="t" o:hr="t"/>
        </w:pict>
      </w:r>
    </w:p>
    <w:p w:rsidR="00131A8A" w:rsidRDefault="003E3D1A">
      <w:pPr>
        <w:pStyle w:val="Heading2"/>
      </w:pPr>
      <w:bookmarkStart w:id="441" w:name="v439"/>
      <w:r>
        <w:lastRenderedPageBreak/>
        <w:t>V439</w:t>
      </w:r>
      <w:bookmarkEnd w:id="4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4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6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39-V439-1.png"/>
                    <pic:cNvPicPr>
                      <a:picLocks noChangeAspect="1" noChangeArrowheads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3" style="width:0;height:1.5pt" o:hralign="center" o:hrstd="t" o:hr="t"/>
        </w:pict>
      </w:r>
    </w:p>
    <w:p w:rsidR="00131A8A" w:rsidRDefault="003E3D1A">
      <w:pPr>
        <w:pStyle w:val="Heading2"/>
      </w:pPr>
      <w:bookmarkStart w:id="442" w:name="v440"/>
      <w:r>
        <w:t>V440</w:t>
      </w:r>
      <w:bookmarkEnd w:id="4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0-V440-1.png"/>
                    <pic:cNvPicPr>
                      <a:picLocks noChangeAspect="1" noChangeArrowheads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4" style="width:0;height:1.5pt" o:hralign="center" o:hrstd="t" o:hr="t"/>
        </w:pict>
      </w:r>
    </w:p>
    <w:p w:rsidR="00131A8A" w:rsidRDefault="003E3D1A">
      <w:pPr>
        <w:pStyle w:val="Heading2"/>
      </w:pPr>
      <w:bookmarkStart w:id="443" w:name="v441"/>
      <w:r>
        <w:t>V441</w:t>
      </w:r>
      <w:bookmarkEnd w:id="4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1-V441-1.png"/>
                    <pic:cNvPicPr>
                      <a:picLocks noChangeAspect="1" noChangeArrowheads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5" style="width:0;height:1.5pt" o:hralign="center" o:hrstd="t" o:hr="t"/>
        </w:pict>
      </w:r>
    </w:p>
    <w:p w:rsidR="00131A8A" w:rsidRDefault="003E3D1A">
      <w:pPr>
        <w:pStyle w:val="Heading2"/>
      </w:pPr>
      <w:bookmarkStart w:id="444" w:name="v442"/>
      <w:r>
        <w:lastRenderedPageBreak/>
        <w:t>V442</w:t>
      </w:r>
      <w:bookmarkEnd w:id="4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2-V442-1.png"/>
                    <pic:cNvPicPr>
                      <a:picLocks noChangeAspect="1" noChangeArrowheads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6" style="width:0;height:1.5pt" o:hralign="center" o:hrstd="t" o:hr="t"/>
        </w:pict>
      </w:r>
    </w:p>
    <w:p w:rsidR="00131A8A" w:rsidRDefault="003E3D1A">
      <w:pPr>
        <w:pStyle w:val="Heading2"/>
      </w:pPr>
      <w:bookmarkStart w:id="445" w:name="v443"/>
      <w:r>
        <w:t>V443</w:t>
      </w:r>
      <w:bookmarkEnd w:id="4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7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3-V443-1.png"/>
                    <pic:cNvPicPr>
                      <a:picLocks noChangeAspect="1" noChangeArrowheads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7" style="width:0;height:1.5pt" o:hralign="center" o:hrstd="t" o:hr="t"/>
        </w:pict>
      </w:r>
    </w:p>
    <w:p w:rsidR="00131A8A" w:rsidRDefault="003E3D1A">
      <w:pPr>
        <w:pStyle w:val="Heading2"/>
      </w:pPr>
      <w:bookmarkStart w:id="446" w:name="v444"/>
      <w:r>
        <w:t>V444</w:t>
      </w:r>
      <w:bookmarkEnd w:id="4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4-V444-1.png"/>
                    <pic:cNvPicPr>
                      <a:picLocks noChangeAspect="1" noChangeArrowheads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8" style="width:0;height:1.5pt" o:hralign="center" o:hrstd="t" o:hr="t"/>
        </w:pict>
      </w:r>
    </w:p>
    <w:p w:rsidR="00131A8A" w:rsidRDefault="003E3D1A">
      <w:pPr>
        <w:pStyle w:val="Heading2"/>
      </w:pPr>
      <w:bookmarkStart w:id="447" w:name="v445"/>
      <w:r>
        <w:lastRenderedPageBreak/>
        <w:t>V445</w:t>
      </w:r>
      <w:bookmarkEnd w:id="4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5-V445-1.png"/>
                    <pic:cNvPicPr>
                      <a:picLocks noChangeAspect="1" noChangeArrowheads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69" style="width:0;height:1.5pt" o:hralign="center" o:hrstd="t" o:hr="t"/>
        </w:pict>
      </w:r>
    </w:p>
    <w:p w:rsidR="00131A8A" w:rsidRDefault="003E3D1A">
      <w:pPr>
        <w:pStyle w:val="Heading2"/>
      </w:pPr>
      <w:bookmarkStart w:id="448" w:name="v446"/>
      <w:r>
        <w:t>V446</w:t>
      </w:r>
      <w:bookmarkEnd w:id="4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5; -0.1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0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6-V446-1.png"/>
                    <pic:cNvPicPr>
                      <a:picLocks noChangeAspect="1" noChangeArrowheads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0" style="width:0;height:1.5pt" o:hralign="center" o:hrstd="t" o:hr="t"/>
        </w:pict>
      </w:r>
    </w:p>
    <w:p w:rsidR="00131A8A" w:rsidRDefault="003E3D1A">
      <w:pPr>
        <w:pStyle w:val="Heading2"/>
      </w:pPr>
      <w:bookmarkStart w:id="449" w:name="v447"/>
      <w:r>
        <w:t>V447</w:t>
      </w:r>
      <w:bookmarkEnd w:id="4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1; -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3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7-V447-1.png"/>
                    <pic:cNvPicPr>
                      <a:picLocks noChangeAspect="1" noChangeArrowheads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1" style="width:0;height:1.5pt" o:hralign="center" o:hrstd="t" o:hr="t"/>
        </w:pict>
      </w:r>
    </w:p>
    <w:p w:rsidR="00131A8A" w:rsidRDefault="003E3D1A">
      <w:pPr>
        <w:pStyle w:val="Heading2"/>
      </w:pPr>
      <w:bookmarkStart w:id="450" w:name="v448"/>
      <w:r>
        <w:lastRenderedPageBreak/>
        <w:t>V448</w:t>
      </w:r>
      <w:bookmarkEnd w:id="4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2; -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5; -0.1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8-V448-1.png"/>
                    <pic:cNvPicPr>
                      <a:picLocks noChangeAspect="1" noChangeArrowheads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2" style="width:0;height:1.5pt" o:hralign="center" o:hrstd="t" o:hr="t"/>
        </w:pict>
      </w:r>
    </w:p>
    <w:p w:rsidR="00131A8A" w:rsidRDefault="003E3D1A">
      <w:pPr>
        <w:pStyle w:val="Heading2"/>
      </w:pPr>
      <w:bookmarkStart w:id="451" w:name="bodygyromaxindsx"/>
      <w:r>
        <w:t>BodyGyromaxIndsX</w:t>
      </w:r>
      <w:bookmarkEnd w:id="4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49-BodyGyromaxIndsX-1.png"/>
                    <pic:cNvPicPr>
                      <a:picLocks noChangeAspect="1" noChangeArrowheads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3" style="width:0;height:1.5pt" o:hralign="center" o:hrstd="t" o:hr="t"/>
        </w:pict>
      </w:r>
    </w:p>
    <w:p w:rsidR="00131A8A" w:rsidRDefault="003E3D1A">
      <w:pPr>
        <w:pStyle w:val="Heading2"/>
      </w:pPr>
      <w:bookmarkStart w:id="452" w:name="bodygyromaxindsy"/>
      <w:r>
        <w:t>BodyGyromaxIndsY</w:t>
      </w:r>
      <w:bookmarkEnd w:id="45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0-BodyGyromaxIndsY-1.png"/>
                    <pic:cNvPicPr>
                      <a:picLocks noChangeAspect="1" noChangeArrowheads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4" style="width:0;height:1.5pt" o:hralign="center" o:hrstd="t" o:hr="t"/>
        </w:pict>
      </w:r>
    </w:p>
    <w:p w:rsidR="00131A8A" w:rsidRDefault="003E3D1A">
      <w:pPr>
        <w:pStyle w:val="Heading2"/>
      </w:pPr>
      <w:bookmarkStart w:id="453" w:name="bodygyromaxindsz"/>
      <w:r>
        <w:lastRenderedPageBreak/>
        <w:t>BodyGyromaxIndsZ</w:t>
      </w:r>
      <w:bookmarkEnd w:id="45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8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1-BodyGyromaxIndsZ-1.png"/>
                    <pic:cNvPicPr>
                      <a:picLocks noChangeAspect="1" noChangeArrowheads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5" style="width:0;height:1.5pt" o:hralign="center" o:hrstd="t" o:hr="t"/>
        </w:pict>
      </w:r>
    </w:p>
    <w:p w:rsidR="00131A8A" w:rsidRDefault="003E3D1A">
      <w:pPr>
        <w:pStyle w:val="Heading2"/>
      </w:pPr>
      <w:bookmarkStart w:id="454" w:name="bodygyromeanfreqx"/>
      <w:r>
        <w:t>BodyGyromeanFreq()X</w:t>
      </w:r>
      <w:bookmarkEnd w:id="45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14"/>
        <w:gridCol w:w="1455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; -0.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2-BodyGyromeanFreq()X-1.png"/>
                    <pic:cNvPicPr>
                      <a:picLocks noChangeAspect="1" noChangeArrowheads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6" style="width:0;height:1.5pt" o:hralign="center" o:hrstd="t" o:hr="t"/>
        </w:pict>
      </w:r>
    </w:p>
    <w:p w:rsidR="00131A8A" w:rsidRDefault="003E3D1A">
      <w:pPr>
        <w:pStyle w:val="Heading2"/>
      </w:pPr>
      <w:bookmarkStart w:id="455" w:name="bodygyromeanfreqy"/>
      <w:r>
        <w:t>BodyGyromeanFreq()Y</w:t>
      </w:r>
      <w:bookmarkEnd w:id="4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7; -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3-BodyGyromeanFreq()Y-1.png"/>
                    <pic:cNvPicPr>
                      <a:picLocks noChangeAspect="1" noChangeArrowheads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7" style="width:0;height:1.5pt" o:hralign="center" o:hrstd="t" o:hr="t"/>
        </w:pict>
      </w:r>
    </w:p>
    <w:p w:rsidR="00131A8A" w:rsidRDefault="003E3D1A">
      <w:pPr>
        <w:pStyle w:val="Heading2"/>
      </w:pPr>
      <w:bookmarkStart w:id="456" w:name="bodygyromeanfreqz"/>
      <w:r>
        <w:lastRenderedPageBreak/>
        <w:t>BodyGyromeanFreq()Z</w:t>
      </w:r>
      <w:bookmarkEnd w:id="4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4-BodyGyromeanFreq()Z-1.png"/>
                    <pic:cNvPicPr>
                      <a:picLocks noChangeAspect="1" noChangeArrowheads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8" style="width:0;height:1.5pt" o:hralign="center" o:hrstd="t" o:hr="t"/>
        </w:pict>
      </w:r>
    </w:p>
    <w:p w:rsidR="00131A8A" w:rsidRDefault="003E3D1A">
      <w:pPr>
        <w:pStyle w:val="Heading2"/>
      </w:pPr>
      <w:bookmarkStart w:id="457" w:name="bodygyroskewnessx"/>
      <w:r>
        <w:t>BodyGyroskewness()X</w:t>
      </w:r>
      <w:bookmarkEnd w:id="4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1; -0.1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2; -0.1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5-BodyGyroskewness()X-1.png"/>
                    <pic:cNvPicPr>
                      <a:picLocks noChangeAspect="1" noChangeArrowheads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79" style="width:0;height:1.5pt" o:hralign="center" o:hrstd="t" o:hr="t"/>
        </w:pict>
      </w:r>
    </w:p>
    <w:p w:rsidR="00131A8A" w:rsidRDefault="003E3D1A">
      <w:pPr>
        <w:pStyle w:val="Heading2"/>
      </w:pPr>
      <w:bookmarkStart w:id="458" w:name="bodygyrokurtosisx"/>
      <w:r>
        <w:t>BodyGyrokurtosis()X</w:t>
      </w:r>
      <w:bookmarkEnd w:id="4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6; -0.5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8; -0.4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6-BodyGyrokurtosis()X-1.png"/>
                    <pic:cNvPicPr>
                      <a:picLocks noChangeAspect="1" noChangeArrowheads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0" style="width:0;height:1.5pt" o:hralign="center" o:hrstd="t" o:hr="t"/>
        </w:pict>
      </w:r>
    </w:p>
    <w:p w:rsidR="00131A8A" w:rsidRDefault="003E3D1A">
      <w:pPr>
        <w:pStyle w:val="Heading2"/>
      </w:pPr>
      <w:bookmarkStart w:id="459" w:name="bodygyroskewnessy"/>
      <w:r>
        <w:lastRenderedPageBreak/>
        <w:t>BodyGyroskewness()Y</w:t>
      </w:r>
      <w:bookmarkEnd w:id="4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3; -0.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5; -0.1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7-BodyGyroskewness()Y-1.png"/>
                    <pic:cNvPicPr>
                      <a:picLocks noChangeAspect="1" noChangeArrowheads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1" style="width:0;height:1.5pt" o:hralign="center" o:hrstd="t" o:hr="t"/>
        </w:pict>
      </w:r>
    </w:p>
    <w:p w:rsidR="00131A8A" w:rsidRDefault="003E3D1A">
      <w:pPr>
        <w:pStyle w:val="Heading2"/>
      </w:pPr>
      <w:bookmarkStart w:id="460" w:name="bodygyrokurtosisy"/>
      <w:r>
        <w:t>BodyGyrokurtosis()Y</w:t>
      </w:r>
      <w:bookmarkEnd w:id="4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3; -0.5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6; -0.5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8-BodyGyrokurtosis()Y-1.png"/>
                    <pic:cNvPicPr>
                      <a:picLocks noChangeAspect="1" noChangeArrowheads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2" style="width:0;height:1.5pt" o:hralign="center" o:hrstd="t" o:hr="t"/>
        </w:pict>
      </w:r>
    </w:p>
    <w:p w:rsidR="00131A8A" w:rsidRDefault="003E3D1A">
      <w:pPr>
        <w:pStyle w:val="Heading2"/>
      </w:pPr>
      <w:bookmarkStart w:id="461" w:name="bodygyroskewnessz"/>
      <w:r>
        <w:t>BodyGyroskewness()Z</w:t>
      </w:r>
      <w:bookmarkEnd w:id="4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6; 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7; -0.2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59-BodyGyroskewness()Z-1.png"/>
                    <pic:cNvPicPr>
                      <a:picLocks noChangeAspect="1" noChangeArrowheads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3" style="width:0;height:1.5pt" o:hralign="center" o:hrstd="t" o:hr="t"/>
        </w:pict>
      </w:r>
    </w:p>
    <w:p w:rsidR="00131A8A" w:rsidRDefault="003E3D1A">
      <w:pPr>
        <w:pStyle w:val="Heading2"/>
      </w:pPr>
      <w:bookmarkStart w:id="462" w:name="bodygyrokurtosisz"/>
      <w:r>
        <w:lastRenderedPageBreak/>
        <w:t>BodyGyrokurtosis()Z</w:t>
      </w:r>
      <w:bookmarkEnd w:id="4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1; -0.5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4; -0.5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0-BodyGyrokurtosis()Z-1.png"/>
                    <pic:cNvPicPr>
                      <a:picLocks noChangeAspect="1" noChangeArrowheads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4" style="width:0;height:1.5pt" o:hralign="center" o:hrstd="t" o:hr="t"/>
        </w:pict>
      </w:r>
    </w:p>
    <w:p w:rsidR="00131A8A" w:rsidRDefault="003E3D1A">
      <w:pPr>
        <w:pStyle w:val="Heading2"/>
      </w:pPr>
      <w:bookmarkStart w:id="463" w:name="bodygyrobandsenergy18"/>
      <w:r>
        <w:t>BodyGyrobandsEnergy()1,8</w:t>
      </w:r>
      <w:bookmarkEnd w:id="4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1-BodyGyrobandsEnergy()1,8-1.png"/>
                    <pic:cNvPicPr>
                      <a:picLocks noChangeAspect="1" noChangeArrowheads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5" style="width:0;height:1.5pt" o:hralign="center" o:hrstd="t" o:hr="t"/>
        </w:pict>
      </w:r>
    </w:p>
    <w:p w:rsidR="00131A8A" w:rsidRDefault="003E3D1A">
      <w:pPr>
        <w:pStyle w:val="Heading2"/>
      </w:pPr>
      <w:bookmarkStart w:id="464" w:name="bodygyrobandsenergy916"/>
      <w:r>
        <w:t>BodyGyrobandsEnergy()9,16</w:t>
      </w:r>
      <w:bookmarkEnd w:id="4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2-BodyGyrobandsEnergy()9,16-1.png"/>
                    <pic:cNvPicPr>
                      <a:picLocks noChangeAspect="1" noChangeArrowheads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6" style="width:0;height:1.5pt" o:hralign="center" o:hrstd="t" o:hr="t"/>
        </w:pict>
      </w:r>
    </w:p>
    <w:p w:rsidR="00131A8A" w:rsidRDefault="003E3D1A">
      <w:pPr>
        <w:pStyle w:val="Heading2"/>
      </w:pPr>
      <w:bookmarkStart w:id="465" w:name="bodygyrobandsenergy1724"/>
      <w:r>
        <w:lastRenderedPageBreak/>
        <w:t>BodyGyrobandsEnergy()17,24</w:t>
      </w:r>
      <w:bookmarkEnd w:id="4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3-BodyGyrobandsEnergy()17,24-1.png"/>
                    <pic:cNvPicPr>
                      <a:picLocks noChangeAspect="1" noChangeArrowheads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7" style="width:0;height:1.5pt" o:hralign="center" o:hrstd="t" o:hr="t"/>
        </w:pict>
      </w:r>
    </w:p>
    <w:p w:rsidR="00131A8A" w:rsidRDefault="003E3D1A">
      <w:pPr>
        <w:pStyle w:val="Heading2"/>
      </w:pPr>
      <w:bookmarkStart w:id="466" w:name="bodygyrobandsenergy2532"/>
      <w:r>
        <w:t>BodyGyrobandsEnergy()25,32</w:t>
      </w:r>
      <w:bookmarkEnd w:id="4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4-BodyGyrobandsEnergy()25,32-1.png"/>
                    <pic:cNvPicPr>
                      <a:picLocks noChangeAspect="1" noChangeArrowheads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8" style="width:0;height:1.5pt" o:hralign="center" o:hrstd="t" o:hr="t"/>
        </w:pict>
      </w:r>
    </w:p>
    <w:p w:rsidR="00131A8A" w:rsidRDefault="003E3D1A">
      <w:pPr>
        <w:pStyle w:val="Heading2"/>
      </w:pPr>
      <w:bookmarkStart w:id="467" w:name="bodygyrobandsenergy3340"/>
      <w:r>
        <w:t>BodyGyrobandsEnergy()33,40</w:t>
      </w:r>
      <w:bookmarkEnd w:id="4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5-BodyGyrobandsEnergy()33,40-1.png"/>
                    <pic:cNvPicPr>
                      <a:picLocks noChangeAspect="1" noChangeArrowheads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89" style="width:0;height:1.5pt" o:hralign="center" o:hrstd="t" o:hr="t"/>
        </w:pict>
      </w:r>
    </w:p>
    <w:p w:rsidR="00131A8A" w:rsidRDefault="003E3D1A">
      <w:pPr>
        <w:pStyle w:val="Heading2"/>
      </w:pPr>
      <w:bookmarkStart w:id="468" w:name="bodygyrobandsenergy4148"/>
      <w:r>
        <w:lastRenderedPageBreak/>
        <w:t>BodyGyrobandsEnergy()41,48</w:t>
      </w:r>
      <w:bookmarkEnd w:id="4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6-BodyGyrobandsEnergy()41,48-1.png"/>
                    <pic:cNvPicPr>
                      <a:picLocks noChangeAspect="1" noChangeArrowheads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0" style="width:0;height:1.5pt" o:hralign="center" o:hrstd="t" o:hr="t"/>
        </w:pict>
      </w:r>
    </w:p>
    <w:p w:rsidR="00131A8A" w:rsidRDefault="003E3D1A">
      <w:pPr>
        <w:pStyle w:val="Heading2"/>
      </w:pPr>
      <w:bookmarkStart w:id="469" w:name="bodygyrobandsenergy4956"/>
      <w:r>
        <w:t>BodyGyrobandsEnergy()49,56</w:t>
      </w:r>
      <w:bookmarkEnd w:id="4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7-BodyGyrobandsEnergy()49,56-1.png"/>
                    <pic:cNvPicPr>
                      <a:picLocks noChangeAspect="1" noChangeArrowheads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1" style="width:0;height:1.5pt" o:hralign="center" o:hrstd="t" o:hr="t"/>
        </w:pict>
      </w:r>
    </w:p>
    <w:p w:rsidR="00131A8A" w:rsidRDefault="003E3D1A">
      <w:pPr>
        <w:pStyle w:val="Heading2"/>
      </w:pPr>
      <w:bookmarkStart w:id="470" w:name="bodygyrobandsenergy5764"/>
      <w:r>
        <w:t>BodyGyrobandsEnergy()57,64</w:t>
      </w:r>
      <w:bookmarkEnd w:id="4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8-BodyGyrobandsEnergy()57,64-1.png"/>
                    <pic:cNvPicPr>
                      <a:picLocks noChangeAspect="1" noChangeArrowheads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2" style="width:0;height:1.5pt" o:hralign="center" o:hrstd="t" o:hr="t"/>
        </w:pict>
      </w:r>
    </w:p>
    <w:p w:rsidR="00131A8A" w:rsidRDefault="003E3D1A">
      <w:pPr>
        <w:pStyle w:val="Heading2"/>
      </w:pPr>
      <w:bookmarkStart w:id="471" w:name="bodygyrobandsenergy116"/>
      <w:r>
        <w:lastRenderedPageBreak/>
        <w:t>BodyGyrobandsEnergy()1,16</w:t>
      </w:r>
      <w:bookmarkEnd w:id="47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69-BodyGyrobandsEnergy()1,16-1.png"/>
                    <pic:cNvPicPr>
                      <a:picLocks noChangeAspect="1" noChangeArrowheads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3" style="width:0;height:1.5pt" o:hralign="center" o:hrstd="t" o:hr="t"/>
        </w:pict>
      </w:r>
    </w:p>
    <w:p w:rsidR="00131A8A" w:rsidRDefault="003E3D1A">
      <w:pPr>
        <w:pStyle w:val="Heading2"/>
      </w:pPr>
      <w:bookmarkStart w:id="472" w:name="bodygyrobandsenergy1732"/>
      <w:r>
        <w:t>BodyGyrobandsEnergy()17,32</w:t>
      </w:r>
      <w:bookmarkEnd w:id="47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0-BodyGyrobandsEnergy()17,32-1.png"/>
                    <pic:cNvPicPr>
                      <a:picLocks noChangeAspect="1" noChangeArrowheads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4" style="width:0;height:1.5pt" o:hralign="center" o:hrstd="t" o:hr="t"/>
        </w:pict>
      </w:r>
    </w:p>
    <w:p w:rsidR="00131A8A" w:rsidRDefault="003E3D1A">
      <w:pPr>
        <w:pStyle w:val="Heading2"/>
      </w:pPr>
      <w:bookmarkStart w:id="473" w:name="bodygyrobandsenergy3348"/>
      <w:r>
        <w:t>BodyGyrobandsEnergy()33,48</w:t>
      </w:r>
      <w:bookmarkEnd w:id="47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1-BodyGyrobandsEnergy()33,48-1.png"/>
                    <pic:cNvPicPr>
                      <a:picLocks noChangeAspect="1" noChangeArrowheads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5" style="width:0;height:1.5pt" o:hralign="center" o:hrstd="t" o:hr="t"/>
        </w:pict>
      </w:r>
    </w:p>
    <w:p w:rsidR="00131A8A" w:rsidRDefault="003E3D1A">
      <w:pPr>
        <w:pStyle w:val="Heading2"/>
      </w:pPr>
      <w:bookmarkStart w:id="474" w:name="bodygyrobandsenergy4964"/>
      <w:r>
        <w:lastRenderedPageBreak/>
        <w:t>BodyGyrobandsEnergy()49,64</w:t>
      </w:r>
      <w:bookmarkEnd w:id="47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2-BodyGyrobandsEnergy()49,64-1.png"/>
                    <pic:cNvPicPr>
                      <a:picLocks noChangeAspect="1" noChangeArrowheads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6" style="width:0;height:1.5pt" o:hralign="center" o:hrstd="t" o:hr="t"/>
        </w:pict>
      </w:r>
    </w:p>
    <w:p w:rsidR="00131A8A" w:rsidRDefault="003E3D1A">
      <w:pPr>
        <w:pStyle w:val="Heading2"/>
      </w:pPr>
      <w:bookmarkStart w:id="475" w:name="bodygyrobandsenergy124"/>
      <w:r>
        <w:t>BodyGyrobandsEnergy()1,24</w:t>
      </w:r>
      <w:bookmarkEnd w:id="47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3-BodyGyrobandsEnergy()1,24-1.png"/>
                    <pic:cNvPicPr>
                      <a:picLocks noChangeAspect="1" noChangeArrowheads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7" style="width:0;height:1.5pt" o:hralign="center" o:hrstd="t" o:hr="t"/>
        </w:pict>
      </w:r>
    </w:p>
    <w:p w:rsidR="00131A8A" w:rsidRDefault="003E3D1A">
      <w:pPr>
        <w:pStyle w:val="Heading2"/>
      </w:pPr>
      <w:bookmarkStart w:id="476" w:name="bodygyrobandsenergy2548"/>
      <w:r>
        <w:t>BodyGyrobandsEnergy()25,48</w:t>
      </w:r>
      <w:bookmarkEnd w:id="47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4-BodyGyrobandsEnergy()25,48-1.png"/>
                    <pic:cNvPicPr>
                      <a:picLocks noChangeAspect="1" noChangeArrowheads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8" style="width:0;height:1.5pt" o:hralign="center" o:hrstd="t" o:hr="t"/>
        </w:pict>
      </w:r>
    </w:p>
    <w:p w:rsidR="00131A8A" w:rsidRDefault="003E3D1A">
      <w:pPr>
        <w:pStyle w:val="Heading2"/>
      </w:pPr>
      <w:bookmarkStart w:id="477" w:name="v475"/>
      <w:r>
        <w:lastRenderedPageBreak/>
        <w:t>V475</w:t>
      </w:r>
      <w:bookmarkEnd w:id="47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5-V475-1.png"/>
                    <pic:cNvPicPr>
                      <a:picLocks noChangeAspect="1" noChangeArrowheads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499" style="width:0;height:1.5pt" o:hralign="center" o:hrstd="t" o:hr="t"/>
        </w:pict>
      </w:r>
    </w:p>
    <w:p w:rsidR="00131A8A" w:rsidRDefault="003E3D1A">
      <w:pPr>
        <w:pStyle w:val="Heading2"/>
      </w:pPr>
      <w:bookmarkStart w:id="478" w:name="v476"/>
      <w:r>
        <w:t>V476</w:t>
      </w:r>
      <w:bookmarkEnd w:id="47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6-V476-1.png"/>
                    <pic:cNvPicPr>
                      <a:picLocks noChangeAspect="1" noChangeArrowheads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0" style="width:0;height:1.5pt" o:hralign="center" o:hrstd="t" o:hr="t"/>
        </w:pict>
      </w:r>
    </w:p>
    <w:p w:rsidR="00131A8A" w:rsidRDefault="003E3D1A">
      <w:pPr>
        <w:pStyle w:val="Heading2"/>
      </w:pPr>
      <w:bookmarkStart w:id="479" w:name="v477"/>
      <w:r>
        <w:t>V477</w:t>
      </w:r>
      <w:bookmarkEnd w:id="47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7-V477-1.png"/>
                    <pic:cNvPicPr>
                      <a:picLocks noChangeAspect="1" noChangeArrowheads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1" style="width:0;height:1.5pt" o:hralign="center" o:hrstd="t" o:hr="t"/>
        </w:pict>
      </w:r>
    </w:p>
    <w:p w:rsidR="00131A8A" w:rsidRDefault="003E3D1A">
      <w:pPr>
        <w:pStyle w:val="Heading2"/>
      </w:pPr>
      <w:bookmarkStart w:id="480" w:name="v478"/>
      <w:r>
        <w:lastRenderedPageBreak/>
        <w:t>V478</w:t>
      </w:r>
      <w:bookmarkEnd w:id="48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8-V478-1.png"/>
                    <pic:cNvPicPr>
                      <a:picLocks noChangeAspect="1" noChangeArrowheads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2" style="width:0;height:1.5pt" o:hralign="center" o:hrstd="t" o:hr="t"/>
        </w:pict>
      </w:r>
    </w:p>
    <w:p w:rsidR="00131A8A" w:rsidRDefault="003E3D1A">
      <w:pPr>
        <w:pStyle w:val="Heading2"/>
      </w:pPr>
      <w:bookmarkStart w:id="481" w:name="v479"/>
      <w:r>
        <w:t>V479</w:t>
      </w:r>
      <w:bookmarkEnd w:id="48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79-V479-1.png"/>
                    <pic:cNvPicPr>
                      <a:picLocks noChangeAspect="1" noChangeArrowheads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3" style="width:0;height:1.5pt" o:hralign="center" o:hrstd="t" o:hr="t"/>
        </w:pict>
      </w:r>
    </w:p>
    <w:p w:rsidR="00131A8A" w:rsidRDefault="003E3D1A">
      <w:pPr>
        <w:pStyle w:val="Heading2"/>
      </w:pPr>
      <w:bookmarkStart w:id="482" w:name="v480"/>
      <w:r>
        <w:t>V480</w:t>
      </w:r>
      <w:bookmarkEnd w:id="48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0-V480-1.png"/>
                    <pic:cNvPicPr>
                      <a:picLocks noChangeAspect="1" noChangeArrowheads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4" style="width:0;height:1.5pt" o:hralign="center" o:hrstd="t" o:hr="t"/>
        </w:pict>
      </w:r>
    </w:p>
    <w:p w:rsidR="00131A8A" w:rsidRDefault="003E3D1A">
      <w:pPr>
        <w:pStyle w:val="Heading2"/>
      </w:pPr>
      <w:bookmarkStart w:id="483" w:name="v481"/>
      <w:r>
        <w:lastRenderedPageBreak/>
        <w:t>V481</w:t>
      </w:r>
      <w:bookmarkEnd w:id="48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1-V481-1.png"/>
                    <pic:cNvPicPr>
                      <a:picLocks noChangeAspect="1" noChangeArrowheads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5" style="width:0;height:1.5pt" o:hralign="center" o:hrstd="t" o:hr="t"/>
        </w:pict>
      </w:r>
    </w:p>
    <w:p w:rsidR="00131A8A" w:rsidRDefault="003E3D1A">
      <w:pPr>
        <w:pStyle w:val="Heading2"/>
      </w:pPr>
      <w:bookmarkStart w:id="484" w:name="v482"/>
      <w:r>
        <w:t>V482</w:t>
      </w:r>
      <w:bookmarkEnd w:id="48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2-V482-1.png"/>
                    <pic:cNvPicPr>
                      <a:picLocks noChangeAspect="1" noChangeArrowheads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6" style="width:0;height:1.5pt" o:hralign="center" o:hrstd="t" o:hr="t"/>
        </w:pict>
      </w:r>
    </w:p>
    <w:p w:rsidR="00131A8A" w:rsidRDefault="003E3D1A">
      <w:pPr>
        <w:pStyle w:val="Heading2"/>
      </w:pPr>
      <w:bookmarkStart w:id="485" w:name="v483"/>
      <w:r>
        <w:t>V483</w:t>
      </w:r>
      <w:bookmarkEnd w:id="48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3-V483-1.png"/>
                    <pic:cNvPicPr>
                      <a:picLocks noChangeAspect="1" noChangeArrowheads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7" style="width:0;height:1.5pt" o:hralign="center" o:hrstd="t" o:hr="t"/>
        </w:pict>
      </w:r>
    </w:p>
    <w:p w:rsidR="00131A8A" w:rsidRDefault="003E3D1A">
      <w:pPr>
        <w:pStyle w:val="Heading2"/>
      </w:pPr>
      <w:bookmarkStart w:id="486" w:name="v484"/>
      <w:r>
        <w:lastRenderedPageBreak/>
        <w:t>V484</w:t>
      </w:r>
      <w:bookmarkEnd w:id="48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4-V484-1.png"/>
                    <pic:cNvPicPr>
                      <a:picLocks noChangeAspect="1" noChangeArrowheads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8" style="width:0;height:1.5pt" o:hralign="center" o:hrstd="t" o:hr="t"/>
        </w:pict>
      </w:r>
    </w:p>
    <w:p w:rsidR="00131A8A" w:rsidRDefault="003E3D1A">
      <w:pPr>
        <w:pStyle w:val="Heading2"/>
      </w:pPr>
      <w:bookmarkStart w:id="487" w:name="v485"/>
      <w:r>
        <w:t>V485</w:t>
      </w:r>
      <w:bookmarkEnd w:id="48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5-V485-1.png"/>
                    <pic:cNvPicPr>
                      <a:picLocks noChangeAspect="1" noChangeArrowheads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09" style="width:0;height:1.5pt" o:hralign="center" o:hrstd="t" o:hr="t"/>
        </w:pict>
      </w:r>
    </w:p>
    <w:p w:rsidR="00131A8A" w:rsidRDefault="003E3D1A">
      <w:pPr>
        <w:pStyle w:val="Heading2"/>
      </w:pPr>
      <w:bookmarkStart w:id="488" w:name="v486"/>
      <w:r>
        <w:t>V486</w:t>
      </w:r>
      <w:bookmarkEnd w:id="48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6-V486-1.png"/>
                    <pic:cNvPicPr>
                      <a:picLocks noChangeAspect="1" noChangeArrowheads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0" style="width:0;height:1.5pt" o:hralign="center" o:hrstd="t" o:hr="t"/>
        </w:pict>
      </w:r>
    </w:p>
    <w:p w:rsidR="00131A8A" w:rsidRDefault="003E3D1A">
      <w:pPr>
        <w:pStyle w:val="Heading2"/>
      </w:pPr>
      <w:bookmarkStart w:id="489" w:name="v487"/>
      <w:r>
        <w:lastRenderedPageBreak/>
        <w:t>V487</w:t>
      </w:r>
      <w:bookmarkEnd w:id="48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7-V487-1.png"/>
                    <pic:cNvPicPr>
                      <a:picLocks noChangeAspect="1" noChangeArrowheads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1" style="width:0;height:1.5pt" o:hralign="center" o:hrstd="t" o:hr="t"/>
        </w:pict>
      </w:r>
    </w:p>
    <w:p w:rsidR="00131A8A" w:rsidRDefault="003E3D1A">
      <w:pPr>
        <w:pStyle w:val="Heading2"/>
      </w:pPr>
      <w:bookmarkStart w:id="490" w:name="v488"/>
      <w:r>
        <w:t>V488</w:t>
      </w:r>
      <w:bookmarkEnd w:id="49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8-V488-1.png"/>
                    <pic:cNvPicPr>
                      <a:picLocks noChangeAspect="1" noChangeArrowheads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2" style="width:0;height:1.5pt" o:hralign="center" o:hrstd="t" o:hr="t"/>
        </w:pict>
      </w:r>
    </w:p>
    <w:p w:rsidR="00131A8A" w:rsidRDefault="003E3D1A">
      <w:pPr>
        <w:pStyle w:val="Heading2"/>
      </w:pPr>
      <w:bookmarkStart w:id="491" w:name="v489"/>
      <w:r>
        <w:t>V489</w:t>
      </w:r>
      <w:bookmarkEnd w:id="49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89-V489-1.png"/>
                    <pic:cNvPicPr>
                      <a:picLocks noChangeAspect="1" noChangeArrowheads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3" style="width:0;height:1.5pt" o:hralign="center" o:hrstd="t" o:hr="t"/>
        </w:pict>
      </w:r>
    </w:p>
    <w:p w:rsidR="00131A8A" w:rsidRDefault="003E3D1A">
      <w:pPr>
        <w:pStyle w:val="Heading2"/>
      </w:pPr>
      <w:bookmarkStart w:id="492" w:name="v490"/>
      <w:r>
        <w:lastRenderedPageBreak/>
        <w:t>V490</w:t>
      </w:r>
      <w:bookmarkEnd w:id="49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0-V490-1.png"/>
                    <pic:cNvPicPr>
                      <a:picLocks noChangeAspect="1" noChangeArrowheads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4" style="width:0;height:1.5pt" o:hralign="center" o:hrstd="t" o:hr="t"/>
        </w:pict>
      </w:r>
    </w:p>
    <w:p w:rsidR="00131A8A" w:rsidRDefault="003E3D1A">
      <w:pPr>
        <w:pStyle w:val="Heading2"/>
      </w:pPr>
      <w:bookmarkStart w:id="493" w:name="v491"/>
      <w:r>
        <w:t>V491</w:t>
      </w:r>
      <w:bookmarkEnd w:id="49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1-V491-1.png"/>
                    <pic:cNvPicPr>
                      <a:picLocks noChangeAspect="1" noChangeArrowheads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5" style="width:0;height:1.5pt" o:hralign="center" o:hrstd="t" o:hr="t"/>
        </w:pict>
      </w:r>
    </w:p>
    <w:p w:rsidR="00131A8A" w:rsidRDefault="003E3D1A">
      <w:pPr>
        <w:pStyle w:val="Heading2"/>
      </w:pPr>
      <w:bookmarkStart w:id="494" w:name="v492"/>
      <w:r>
        <w:t>V492</w:t>
      </w:r>
      <w:bookmarkEnd w:id="49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2-V492-1.png"/>
                    <pic:cNvPicPr>
                      <a:picLocks noChangeAspect="1" noChangeArrowheads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6" style="width:0;height:1.5pt" o:hralign="center" o:hrstd="t" o:hr="t"/>
        </w:pict>
      </w:r>
    </w:p>
    <w:p w:rsidR="00131A8A" w:rsidRDefault="003E3D1A">
      <w:pPr>
        <w:pStyle w:val="Heading2"/>
      </w:pPr>
      <w:bookmarkStart w:id="495" w:name="v493"/>
      <w:r>
        <w:lastRenderedPageBreak/>
        <w:t>V493</w:t>
      </w:r>
      <w:bookmarkEnd w:id="49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3-V493-1.png"/>
                    <pic:cNvPicPr>
                      <a:picLocks noChangeAspect="1" noChangeArrowheads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7" style="width:0;height:1.5pt" o:hralign="center" o:hrstd="t" o:hr="t"/>
        </w:pict>
      </w:r>
    </w:p>
    <w:p w:rsidR="00131A8A" w:rsidRDefault="003E3D1A">
      <w:pPr>
        <w:pStyle w:val="Heading2"/>
      </w:pPr>
      <w:bookmarkStart w:id="496" w:name="v494"/>
      <w:r>
        <w:t>V494</w:t>
      </w:r>
      <w:bookmarkEnd w:id="49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4-V494-1.png"/>
                    <pic:cNvPicPr>
                      <a:picLocks noChangeAspect="1" noChangeArrowheads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8" style="width:0;height:1.5pt" o:hralign="center" o:hrstd="t" o:hr="t"/>
        </w:pict>
      </w:r>
    </w:p>
    <w:p w:rsidR="00131A8A" w:rsidRDefault="003E3D1A">
      <w:pPr>
        <w:pStyle w:val="Heading2"/>
      </w:pPr>
      <w:bookmarkStart w:id="497" w:name="v495"/>
      <w:r>
        <w:t>V495</w:t>
      </w:r>
      <w:bookmarkEnd w:id="49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5-V495-1.png"/>
                    <pic:cNvPicPr>
                      <a:picLocks noChangeAspect="1" noChangeArrowheads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19" style="width:0;height:1.5pt" o:hralign="center" o:hrstd="t" o:hr="t"/>
        </w:pict>
      </w:r>
    </w:p>
    <w:p w:rsidR="00131A8A" w:rsidRDefault="003E3D1A">
      <w:pPr>
        <w:pStyle w:val="Heading2"/>
      </w:pPr>
      <w:bookmarkStart w:id="498" w:name="v496"/>
      <w:r>
        <w:lastRenderedPageBreak/>
        <w:t>V496</w:t>
      </w:r>
      <w:bookmarkEnd w:id="49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6-V496-1.png"/>
                    <pic:cNvPicPr>
                      <a:picLocks noChangeAspect="1" noChangeArrowheads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0" style="width:0;height:1.5pt" o:hralign="center" o:hrstd="t" o:hr="t"/>
        </w:pict>
      </w:r>
    </w:p>
    <w:p w:rsidR="00131A8A" w:rsidRDefault="003E3D1A">
      <w:pPr>
        <w:pStyle w:val="Heading2"/>
      </w:pPr>
      <w:bookmarkStart w:id="499" w:name="v497"/>
      <w:r>
        <w:t>V497</w:t>
      </w:r>
      <w:bookmarkEnd w:id="49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7-V497-1.png"/>
                    <pic:cNvPicPr>
                      <a:picLocks noChangeAspect="1" noChangeArrowheads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1" style="width:0;height:1.5pt" o:hralign="center" o:hrstd="t" o:hr="t"/>
        </w:pict>
      </w:r>
    </w:p>
    <w:p w:rsidR="00131A8A" w:rsidRDefault="003E3D1A">
      <w:pPr>
        <w:pStyle w:val="Heading2"/>
      </w:pPr>
      <w:bookmarkStart w:id="500" w:name="v498"/>
      <w:r>
        <w:t>V498</w:t>
      </w:r>
      <w:bookmarkEnd w:id="50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8-V498-1.png"/>
                    <pic:cNvPicPr>
                      <a:picLocks noChangeAspect="1" noChangeArrowheads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2" style="width:0;height:1.5pt" o:hralign="center" o:hrstd="t" o:hr="t"/>
        </w:pict>
      </w:r>
    </w:p>
    <w:p w:rsidR="00131A8A" w:rsidRDefault="003E3D1A">
      <w:pPr>
        <w:pStyle w:val="Heading2"/>
      </w:pPr>
      <w:bookmarkStart w:id="501" w:name="v499"/>
      <w:r>
        <w:lastRenderedPageBreak/>
        <w:t>V499</w:t>
      </w:r>
      <w:bookmarkEnd w:id="50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499-V499-1.png"/>
                    <pic:cNvPicPr>
                      <a:picLocks noChangeAspect="1" noChangeArrowheads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3" style="width:0;height:1.5pt" o:hralign="center" o:hrstd="t" o:hr="t"/>
        </w:pict>
      </w:r>
    </w:p>
    <w:p w:rsidR="00131A8A" w:rsidRDefault="003E3D1A">
      <w:pPr>
        <w:pStyle w:val="Heading2"/>
      </w:pPr>
      <w:bookmarkStart w:id="502" w:name="v500"/>
      <w:r>
        <w:t>V500</w:t>
      </w:r>
      <w:bookmarkEnd w:id="50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0-V500-1.png"/>
                    <pic:cNvPicPr>
                      <a:picLocks noChangeAspect="1" noChangeArrowheads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4" style="width:0;height:1.5pt" o:hralign="center" o:hrstd="t" o:hr="t"/>
        </w:pict>
      </w:r>
    </w:p>
    <w:p w:rsidR="00131A8A" w:rsidRDefault="003E3D1A">
      <w:pPr>
        <w:pStyle w:val="Heading2"/>
      </w:pPr>
      <w:bookmarkStart w:id="503" w:name="v501"/>
      <w:r>
        <w:t>V501</w:t>
      </w:r>
      <w:bookmarkEnd w:id="50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1-V501-1.png"/>
                    <pic:cNvPicPr>
                      <a:picLocks noChangeAspect="1" noChangeArrowheads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5" style="width:0;height:1.5pt" o:hralign="center" o:hrstd="t" o:hr="t"/>
        </w:pict>
      </w:r>
    </w:p>
    <w:p w:rsidR="00131A8A" w:rsidRDefault="003E3D1A">
      <w:pPr>
        <w:pStyle w:val="Heading2"/>
      </w:pPr>
      <w:bookmarkStart w:id="504" w:name="v502"/>
      <w:r>
        <w:lastRenderedPageBreak/>
        <w:t>V502</w:t>
      </w:r>
      <w:bookmarkEnd w:id="50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2-V502-1.png"/>
                    <pic:cNvPicPr>
                      <a:picLocks noChangeAspect="1" noChangeArrowheads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6" style="width:0;height:1.5pt" o:hralign="center" o:hrstd="t" o:hr="t"/>
        </w:pict>
      </w:r>
    </w:p>
    <w:p w:rsidR="00131A8A" w:rsidRDefault="003E3D1A">
      <w:pPr>
        <w:pStyle w:val="Heading2"/>
      </w:pPr>
      <w:bookmarkStart w:id="505" w:name="v503"/>
      <w:r>
        <w:t>V503</w:t>
      </w:r>
      <w:bookmarkEnd w:id="50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3-V503-1.png"/>
                    <pic:cNvPicPr>
                      <a:picLocks noChangeAspect="1" noChangeArrowheads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7" style="width:0;height:1.5pt" o:hralign="center" o:hrstd="t" o:hr="t"/>
        </w:pict>
      </w:r>
    </w:p>
    <w:p w:rsidR="00131A8A" w:rsidRDefault="003E3D1A">
      <w:pPr>
        <w:pStyle w:val="Heading2"/>
      </w:pPr>
      <w:bookmarkStart w:id="506" w:name="v504"/>
      <w:r>
        <w:t>V504</w:t>
      </w:r>
      <w:bookmarkEnd w:id="50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4-V504-1.png"/>
                    <pic:cNvPicPr>
                      <a:picLocks noChangeAspect="1" noChangeArrowheads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8" style="width:0;height:1.5pt" o:hralign="center" o:hrstd="t" o:hr="t"/>
        </w:pict>
      </w:r>
    </w:p>
    <w:p w:rsidR="00131A8A" w:rsidRDefault="003E3D1A">
      <w:pPr>
        <w:pStyle w:val="Heading2"/>
      </w:pPr>
      <w:bookmarkStart w:id="507" w:name="v505"/>
      <w:r>
        <w:lastRenderedPageBreak/>
        <w:t>V505</w:t>
      </w:r>
      <w:bookmarkEnd w:id="50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5-V505-1.png"/>
                    <pic:cNvPicPr>
                      <a:picLocks noChangeAspect="1" noChangeArrowheads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29" style="width:0;height:1.5pt" o:hralign="center" o:hrstd="t" o:hr="t"/>
        </w:pict>
      </w:r>
    </w:p>
    <w:p w:rsidR="00131A8A" w:rsidRDefault="003E3D1A">
      <w:pPr>
        <w:pStyle w:val="Heading2"/>
      </w:pPr>
      <w:bookmarkStart w:id="508" w:name="v506"/>
      <w:r>
        <w:t>V506</w:t>
      </w:r>
      <w:bookmarkEnd w:id="50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6-V506-1.png"/>
                    <pic:cNvPicPr>
                      <a:picLocks noChangeAspect="1" noChangeArrowheads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0" style="width:0;height:1.5pt" o:hralign="center" o:hrstd="t" o:hr="t"/>
        </w:pict>
      </w:r>
    </w:p>
    <w:p w:rsidR="00131A8A" w:rsidRDefault="003E3D1A">
      <w:pPr>
        <w:pStyle w:val="Heading2"/>
      </w:pPr>
      <w:bookmarkStart w:id="509" w:name="v507"/>
      <w:r>
        <w:t>V507</w:t>
      </w:r>
      <w:bookmarkEnd w:id="50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7-V507-1.png"/>
                    <pic:cNvPicPr>
                      <a:picLocks noChangeAspect="1" noChangeArrowheads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1" style="width:0;height:1.5pt" o:hralign="center" o:hrstd="t" o:hr="t"/>
        </w:pict>
      </w:r>
    </w:p>
    <w:p w:rsidR="00131A8A" w:rsidRDefault="003E3D1A">
      <w:pPr>
        <w:pStyle w:val="Heading2"/>
      </w:pPr>
      <w:bookmarkStart w:id="510" w:name="v508"/>
      <w:r>
        <w:lastRenderedPageBreak/>
        <w:t>V508</w:t>
      </w:r>
      <w:bookmarkEnd w:id="5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5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8-V508-1.png"/>
                    <pic:cNvPicPr>
                      <a:picLocks noChangeAspect="1" noChangeArrowheads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2" style="width:0;height:1.5pt" o:hralign="center" o:hrstd="t" o:hr="t"/>
        </w:pict>
      </w:r>
    </w:p>
    <w:p w:rsidR="00131A8A" w:rsidRDefault="003E3D1A">
      <w:pPr>
        <w:pStyle w:val="Heading2"/>
      </w:pPr>
      <w:bookmarkStart w:id="511" w:name="v509"/>
      <w:r>
        <w:t>V509</w:t>
      </w:r>
      <w:bookmarkEnd w:id="51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9; -0.8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09-V509-1.png"/>
                    <pic:cNvPicPr>
                      <a:picLocks noChangeAspect="1" noChangeArrowheads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3" style="width:0;height:1.5pt" o:hralign="center" o:hrstd="t" o:hr="t"/>
        </w:pict>
      </w:r>
    </w:p>
    <w:p w:rsidR="00131A8A" w:rsidRDefault="003E3D1A">
      <w:pPr>
        <w:pStyle w:val="Heading2"/>
      </w:pPr>
      <w:bookmarkStart w:id="512" w:name="v510"/>
      <w:r>
        <w:t>V510</w:t>
      </w:r>
      <w:bookmarkEnd w:id="51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0-V510-1.png"/>
                    <pic:cNvPicPr>
                      <a:picLocks noChangeAspect="1" noChangeArrowheads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4" style="width:0;height:1.5pt" o:hralign="center" o:hrstd="t" o:hr="t"/>
        </w:pict>
      </w:r>
    </w:p>
    <w:p w:rsidR="00131A8A" w:rsidRDefault="003E3D1A">
      <w:pPr>
        <w:pStyle w:val="Heading2"/>
      </w:pPr>
      <w:bookmarkStart w:id="513" w:name="v511"/>
      <w:r>
        <w:lastRenderedPageBreak/>
        <w:t>V511</w:t>
      </w:r>
      <w:bookmarkEnd w:id="51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1; -0.2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5; -0.1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1-V511-1.png"/>
                    <pic:cNvPicPr>
                      <a:picLocks noChangeAspect="1" noChangeArrowheads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5" style="width:0;height:1.5pt" o:hralign="center" o:hrstd="t" o:hr="t"/>
        </w:pict>
      </w:r>
    </w:p>
    <w:p w:rsidR="00131A8A" w:rsidRDefault="003E3D1A">
      <w:pPr>
        <w:pStyle w:val="Heading2"/>
      </w:pPr>
      <w:bookmarkStart w:id="514" w:name="bodyaccmagmaxinds"/>
      <w:r>
        <w:t>BodyAccMagmaxInds</w:t>
      </w:r>
      <w:bookmarkEnd w:id="51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; -0.7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2-BodyAccMagmaxInds-1.png"/>
                    <pic:cNvPicPr>
                      <a:picLocks noChangeAspect="1" noChangeArrowheads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6" style="width:0;height:1.5pt" o:hralign="center" o:hrstd="t" o:hr="t"/>
        </w:pict>
      </w:r>
    </w:p>
    <w:p w:rsidR="00131A8A" w:rsidRDefault="003E3D1A">
      <w:pPr>
        <w:pStyle w:val="Heading2"/>
      </w:pPr>
      <w:bookmarkStart w:id="515" w:name="bodyaccmagmeanfreq"/>
      <w:r>
        <w:t>BodyAccMagmeanFreq()</w:t>
      </w:r>
      <w:bookmarkEnd w:id="51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; 0.0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7; 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3-BodyAccMagmeanFreq()-1.png"/>
                    <pic:cNvPicPr>
                      <a:picLocks noChangeAspect="1" noChangeArrowheads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7" style="width:0;height:1.5pt" o:hralign="center" o:hrstd="t" o:hr="t"/>
        </w:pict>
      </w:r>
    </w:p>
    <w:p w:rsidR="00131A8A" w:rsidRDefault="003E3D1A">
      <w:pPr>
        <w:pStyle w:val="Heading2"/>
      </w:pPr>
      <w:bookmarkStart w:id="516" w:name="bodyaccmagskewness"/>
      <w:r>
        <w:lastRenderedPageBreak/>
        <w:t>BodyAccMagskewness()</w:t>
      </w:r>
      <w:bookmarkEnd w:id="5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1; -0.3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2; -0.3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4-BodyAccMagskewness()-1.png"/>
                    <pic:cNvPicPr>
                      <a:picLocks noChangeAspect="1" noChangeArrowheads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8" style="width:0;height:1.5pt" o:hralign="center" o:hrstd="t" o:hr="t"/>
        </w:pict>
      </w:r>
    </w:p>
    <w:p w:rsidR="00131A8A" w:rsidRDefault="003E3D1A">
      <w:pPr>
        <w:pStyle w:val="Heading2"/>
      </w:pPr>
      <w:bookmarkStart w:id="517" w:name="bodyaccmagkurtosis"/>
      <w:r>
        <w:t>BodyAccMagkurtosis()</w:t>
      </w:r>
      <w:bookmarkEnd w:id="51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; 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3; -0.6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5-BodyAccMagkurtosis()-1.png"/>
                    <pic:cNvPicPr>
                      <a:picLocks noChangeAspect="1" noChangeArrowheads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39" style="width:0;height:1.5pt" o:hralign="center" o:hrstd="t" o:hr="t"/>
        </w:pict>
      </w:r>
    </w:p>
    <w:p w:rsidR="00131A8A" w:rsidRDefault="003E3D1A">
      <w:pPr>
        <w:pStyle w:val="Heading2"/>
      </w:pPr>
      <w:bookmarkStart w:id="518" w:name="bodybodyaccjerkmagmean"/>
      <w:r>
        <w:t>BodyBodyAccJerkMagmean()</w:t>
      </w:r>
      <w:bookmarkEnd w:id="51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6-BodyBodyAccJerkMagmean()-1.png"/>
                    <pic:cNvPicPr>
                      <a:picLocks noChangeAspect="1" noChangeArrowheads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0" style="width:0;height:1.5pt" o:hralign="center" o:hrstd="t" o:hr="t"/>
        </w:pict>
      </w:r>
    </w:p>
    <w:p w:rsidR="00131A8A" w:rsidRDefault="003E3D1A">
      <w:pPr>
        <w:pStyle w:val="Heading2"/>
      </w:pPr>
      <w:bookmarkStart w:id="519" w:name="bodybodyaccjerkmagstd"/>
      <w:r>
        <w:lastRenderedPageBreak/>
        <w:t>BodyBodyAccJerkMagstd()</w:t>
      </w:r>
      <w:bookmarkEnd w:id="51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7-BodyBodyAccJerkMagstd()-1.png"/>
                    <pic:cNvPicPr>
                      <a:picLocks noChangeAspect="1" noChangeArrowheads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1" style="width:0;height:1.5pt" o:hralign="center" o:hrstd="t" o:hr="t"/>
        </w:pict>
      </w:r>
    </w:p>
    <w:p w:rsidR="00131A8A" w:rsidRDefault="003E3D1A">
      <w:pPr>
        <w:pStyle w:val="Heading2"/>
      </w:pPr>
      <w:bookmarkStart w:id="520" w:name="bodybodyaccjerkmagmad"/>
      <w:r>
        <w:t>BodyBodyAccJerkMagmad()</w:t>
      </w:r>
      <w:bookmarkEnd w:id="5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6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8-BodyBodyAccJerkMagmad()-1.png"/>
                    <pic:cNvPicPr>
                      <a:picLocks noChangeAspect="1" noChangeArrowheads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2" style="width:0;height:1.5pt" o:hralign="center" o:hrstd="t" o:hr="t"/>
        </w:pict>
      </w:r>
    </w:p>
    <w:p w:rsidR="00131A8A" w:rsidRDefault="003E3D1A">
      <w:pPr>
        <w:pStyle w:val="Heading2"/>
      </w:pPr>
      <w:bookmarkStart w:id="521" w:name="bodybodyaccjerkmagmax"/>
      <w:r>
        <w:t>BodyBodyAccJerkMagmax()</w:t>
      </w:r>
      <w:bookmarkEnd w:id="5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; -0.7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19-BodyBodyAccJerkMagmax()-1.png"/>
                    <pic:cNvPicPr>
                      <a:picLocks noChangeAspect="1" noChangeArrowheads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3" style="width:0;height:1.5pt" o:hralign="center" o:hrstd="t" o:hr="t"/>
        </w:pict>
      </w:r>
    </w:p>
    <w:p w:rsidR="00131A8A" w:rsidRDefault="003E3D1A">
      <w:pPr>
        <w:pStyle w:val="Heading2"/>
      </w:pPr>
      <w:bookmarkStart w:id="522" w:name="bodybodyaccjerkmagmin"/>
      <w:r>
        <w:lastRenderedPageBreak/>
        <w:t>BodyBodyAccJerkMagmin()</w:t>
      </w:r>
      <w:bookmarkEnd w:id="5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0-BodyBodyAccJerkMagmin()-1.png"/>
                    <pic:cNvPicPr>
                      <a:picLocks noChangeAspect="1" noChangeArrowheads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4" style="width:0;height:1.5pt" o:hralign="center" o:hrstd="t" o:hr="t"/>
        </w:pict>
      </w:r>
    </w:p>
    <w:p w:rsidR="00131A8A" w:rsidRDefault="003E3D1A">
      <w:pPr>
        <w:pStyle w:val="Heading2"/>
      </w:pPr>
      <w:bookmarkStart w:id="523" w:name="bodybodyaccjerkmagsma"/>
      <w:r>
        <w:t>BodyBodyAccJerkMagsma()</w:t>
      </w:r>
      <w:bookmarkEnd w:id="5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1-BodyBodyAccJerkMagsma()-1.png"/>
                    <pic:cNvPicPr>
                      <a:picLocks noChangeAspect="1" noChangeArrowheads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5" style="width:0;height:1.5pt" o:hralign="center" o:hrstd="t" o:hr="t"/>
        </w:pict>
      </w:r>
    </w:p>
    <w:p w:rsidR="00131A8A" w:rsidRDefault="003E3D1A">
      <w:pPr>
        <w:pStyle w:val="Heading2"/>
      </w:pPr>
      <w:bookmarkStart w:id="524" w:name="bodybodyaccjerkmagenergy"/>
      <w:r>
        <w:t>BodyBodyAccJerkMagenergy()</w:t>
      </w:r>
      <w:bookmarkEnd w:id="52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8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2-BodyBodyAccJerkMagenergy()-1.png"/>
                    <pic:cNvPicPr>
                      <a:picLocks noChangeAspect="1" noChangeArrowheads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6" style="width:0;height:1.5pt" o:hralign="center" o:hrstd="t" o:hr="t"/>
        </w:pict>
      </w:r>
    </w:p>
    <w:p w:rsidR="00131A8A" w:rsidRDefault="003E3D1A">
      <w:pPr>
        <w:pStyle w:val="Heading2"/>
      </w:pPr>
      <w:bookmarkStart w:id="525" w:name="bodybodyaccjerkmagiqr"/>
      <w:r>
        <w:lastRenderedPageBreak/>
        <w:t>BodyBodyAccJerkMagiqr()</w:t>
      </w:r>
      <w:bookmarkEnd w:id="52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6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3-BodyBodyAccJerkMagiqr()-1.png"/>
                    <pic:cNvPicPr>
                      <a:picLocks noChangeAspect="1" noChangeArrowheads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7" style="width:0;height:1.5pt" o:hralign="center" o:hrstd="t" o:hr="t"/>
        </w:pict>
      </w:r>
    </w:p>
    <w:p w:rsidR="00131A8A" w:rsidRDefault="003E3D1A">
      <w:pPr>
        <w:pStyle w:val="Heading2"/>
      </w:pPr>
      <w:bookmarkStart w:id="526" w:name="bodybodyaccjerkmagentropy"/>
      <w:r>
        <w:t>BodyBodyAccJerkMagentropy()</w:t>
      </w:r>
      <w:bookmarkEnd w:id="5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5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; -0.4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; -0.3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4-BodyBodyAccJerkMagentropy()-1.png"/>
                    <pic:cNvPicPr>
                      <a:picLocks noChangeAspect="1" noChangeArrowheads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8" style="width:0;height:1.5pt" o:hralign="center" o:hrstd="t" o:hr="t"/>
        </w:pict>
      </w:r>
    </w:p>
    <w:p w:rsidR="00131A8A" w:rsidRDefault="003E3D1A">
      <w:pPr>
        <w:pStyle w:val="Heading2"/>
      </w:pPr>
      <w:bookmarkStart w:id="527" w:name="bodybodyaccjerkmagmaxinds"/>
      <w:r>
        <w:t>BodyBodyAccJerkMagmaxInds</w:t>
      </w:r>
      <w:bookmarkEnd w:id="52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5-BodyBodyAccJerkMagmaxInds-1.png"/>
                    <pic:cNvPicPr>
                      <a:picLocks noChangeAspect="1" noChangeArrowheads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49" style="width:0;height:1.5pt" o:hralign="center" o:hrstd="t" o:hr="t"/>
        </w:pict>
      </w:r>
    </w:p>
    <w:p w:rsidR="00131A8A" w:rsidRDefault="003E3D1A">
      <w:pPr>
        <w:pStyle w:val="Heading2"/>
      </w:pPr>
      <w:bookmarkStart w:id="528" w:name="bodybodyaccjerkmagmeanfreq"/>
      <w:r>
        <w:lastRenderedPageBreak/>
        <w:t>BodyBodyAccJerkMagmeanFreq()</w:t>
      </w:r>
      <w:bookmarkEnd w:id="528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7; 0.1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6; 0.1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6-BodyBodyAccJerkMagmeanFreq()-1.png"/>
                    <pic:cNvPicPr>
                      <a:picLocks noChangeAspect="1" noChangeArrowheads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0" style="width:0;height:1.5pt" o:hralign="center" o:hrstd="t" o:hr="t"/>
        </w:pict>
      </w:r>
    </w:p>
    <w:p w:rsidR="00131A8A" w:rsidRDefault="003E3D1A">
      <w:pPr>
        <w:pStyle w:val="Heading2"/>
      </w:pPr>
      <w:bookmarkStart w:id="529" w:name="bodybodyaccjerkmagskewness"/>
      <w:r>
        <w:t>BodyBodyAccJerkMagskewness()</w:t>
      </w:r>
      <w:bookmarkEnd w:id="5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3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5; -0.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7-BodyBodyAccJerkMagskewness()-1.png"/>
                    <pic:cNvPicPr>
                      <a:picLocks noChangeAspect="1" noChangeArrowheads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1" style="width:0;height:1.5pt" o:hralign="center" o:hrstd="t" o:hr="t"/>
        </w:pict>
      </w:r>
    </w:p>
    <w:p w:rsidR="00131A8A" w:rsidRDefault="003E3D1A">
      <w:pPr>
        <w:pStyle w:val="Heading2"/>
      </w:pPr>
      <w:bookmarkStart w:id="530" w:name="bodybodyaccjerkmagkurtosis"/>
      <w:r>
        <w:t>BodyBodyAccJerkMagkurtosis()</w:t>
      </w:r>
      <w:bookmarkEnd w:id="5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9; -0.6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1; -0.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8-BodyBodyAccJerkMagkurtosis()-1.png"/>
                    <pic:cNvPicPr>
                      <a:picLocks noChangeAspect="1" noChangeArrowheads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2" style="width:0;height:1.5pt" o:hralign="center" o:hrstd="t" o:hr="t"/>
        </w:pict>
      </w:r>
    </w:p>
    <w:p w:rsidR="00131A8A" w:rsidRDefault="003E3D1A">
      <w:pPr>
        <w:pStyle w:val="Heading2"/>
      </w:pPr>
      <w:bookmarkStart w:id="531" w:name="bodybodygyromagmean"/>
      <w:r>
        <w:lastRenderedPageBreak/>
        <w:t>BodyBodyGyroMagmean()</w:t>
      </w:r>
      <w:bookmarkEnd w:id="5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29-BodyBodyGyroMagmean()-1.png"/>
                    <pic:cNvPicPr>
                      <a:picLocks noChangeAspect="1" noChangeArrowheads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3" style="width:0;height:1.5pt" o:hralign="center" o:hrstd="t" o:hr="t"/>
        </w:pict>
      </w:r>
    </w:p>
    <w:p w:rsidR="00131A8A" w:rsidRDefault="003E3D1A">
      <w:pPr>
        <w:pStyle w:val="Heading2"/>
      </w:pPr>
      <w:bookmarkStart w:id="532" w:name="bodybodygyromagstd"/>
      <w:r>
        <w:t>BodyBodyGyroMagstd()</w:t>
      </w:r>
      <w:bookmarkEnd w:id="53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7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0-BodyBodyGyroMagstd()-1.png"/>
                    <pic:cNvPicPr>
                      <a:picLocks noChangeAspect="1" noChangeArrowheads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4" style="width:0;height:1.5pt" o:hralign="center" o:hrstd="t" o:hr="t"/>
        </w:pict>
      </w:r>
    </w:p>
    <w:p w:rsidR="00131A8A" w:rsidRDefault="003E3D1A">
      <w:pPr>
        <w:pStyle w:val="Heading2"/>
      </w:pPr>
      <w:bookmarkStart w:id="533" w:name="bodybodygyromagmad"/>
      <w:r>
        <w:t>BodyBodyGyroMagmad()</w:t>
      </w:r>
      <w:bookmarkEnd w:id="5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7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; -0.6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1-BodyBodyGyroMagmad()-1.png"/>
                    <pic:cNvPicPr>
                      <a:picLocks noChangeAspect="1" noChangeArrowheads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5" style="width:0;height:1.5pt" o:hralign="center" o:hrstd="t" o:hr="t"/>
        </w:pict>
      </w:r>
    </w:p>
    <w:p w:rsidR="00131A8A" w:rsidRDefault="003E3D1A">
      <w:pPr>
        <w:pStyle w:val="Heading2"/>
      </w:pPr>
      <w:bookmarkStart w:id="534" w:name="bodybodygyromagmax"/>
      <w:r>
        <w:lastRenderedPageBreak/>
        <w:t>BodyBodyGyroMagmax()</w:t>
      </w:r>
      <w:bookmarkEnd w:id="5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; -0.7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2-BodyBodyGyroMagmax()-1.png"/>
                    <pic:cNvPicPr>
                      <a:picLocks noChangeAspect="1" noChangeArrowheads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6" style="width:0;height:1.5pt" o:hralign="center" o:hrstd="t" o:hr="t"/>
        </w:pict>
      </w:r>
    </w:p>
    <w:p w:rsidR="00131A8A" w:rsidRDefault="003E3D1A">
      <w:pPr>
        <w:pStyle w:val="Heading2"/>
      </w:pPr>
      <w:bookmarkStart w:id="535" w:name="bodybodygyromagmin"/>
      <w:r>
        <w:t>BodyBodyGyroMagmin()</w:t>
      </w:r>
      <w:bookmarkEnd w:id="5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3-BodyBodyGyroMagmin()-1.png"/>
                    <pic:cNvPicPr>
                      <a:picLocks noChangeAspect="1" noChangeArrowheads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7" style="width:0;height:1.5pt" o:hralign="center" o:hrstd="t" o:hr="t"/>
        </w:pict>
      </w:r>
    </w:p>
    <w:p w:rsidR="00131A8A" w:rsidRDefault="003E3D1A">
      <w:pPr>
        <w:pStyle w:val="Heading2"/>
      </w:pPr>
      <w:bookmarkStart w:id="536" w:name="bodybodygyromagsma"/>
      <w:r>
        <w:t>BodyBodyGyroMagsma()</w:t>
      </w:r>
      <w:bookmarkEnd w:id="5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3; -0.7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; -0.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4-BodyBodyGyroMagsma()-1.png"/>
                    <pic:cNvPicPr>
                      <a:picLocks noChangeAspect="1" noChangeArrowheads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8" style="width:0;height:1.5pt" o:hralign="center" o:hrstd="t" o:hr="t"/>
        </w:pict>
      </w:r>
    </w:p>
    <w:p w:rsidR="00131A8A" w:rsidRDefault="003E3D1A">
      <w:pPr>
        <w:pStyle w:val="Heading2"/>
      </w:pPr>
      <w:bookmarkStart w:id="537" w:name="bodybodygyromagenergy"/>
      <w:r>
        <w:lastRenderedPageBreak/>
        <w:t>BodyBodyGyroMagenergy()</w:t>
      </w:r>
      <w:bookmarkEnd w:id="5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6; -0.9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8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5-BodyBodyGyroMagenergy()-1.png"/>
                    <pic:cNvPicPr>
                      <a:picLocks noChangeAspect="1" noChangeArrowheads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59" style="width:0;height:1.5pt" o:hralign="center" o:hrstd="t" o:hr="t"/>
        </w:pict>
      </w:r>
    </w:p>
    <w:p w:rsidR="00131A8A" w:rsidRDefault="003E3D1A">
      <w:pPr>
        <w:pStyle w:val="Heading2"/>
      </w:pPr>
      <w:bookmarkStart w:id="538" w:name="bodybodygyromagiqr"/>
      <w:r>
        <w:t>BodyBodyGyroMagiqr()</w:t>
      </w:r>
      <w:bookmarkEnd w:id="5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; -0.7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7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6-BodyBodyGyroMagiqr()-1.png"/>
                    <pic:cNvPicPr>
                      <a:picLocks noChangeAspect="1" noChangeArrowheads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0" style="width:0;height:1.5pt" o:hralign="center" o:hrstd="t" o:hr="t"/>
        </w:pict>
      </w:r>
    </w:p>
    <w:p w:rsidR="00131A8A" w:rsidRDefault="003E3D1A">
      <w:pPr>
        <w:pStyle w:val="Heading2"/>
      </w:pPr>
      <w:bookmarkStart w:id="539" w:name="bodybodygyromagentropy"/>
      <w:r>
        <w:t>BodyBodyGyroMagentropy()</w:t>
      </w:r>
      <w:bookmarkEnd w:id="53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4; -0.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16; -0.0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7-BodyBodyGyroMagentropy()-1.png"/>
                    <pic:cNvPicPr>
                      <a:picLocks noChangeAspect="1" noChangeArrowheads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1" style="width:0;height:1.5pt" o:hralign="center" o:hrstd="t" o:hr="t"/>
        </w:pict>
      </w:r>
    </w:p>
    <w:p w:rsidR="00131A8A" w:rsidRDefault="003E3D1A">
      <w:pPr>
        <w:pStyle w:val="Heading2"/>
      </w:pPr>
      <w:bookmarkStart w:id="540" w:name="bodybodygyromagmaxinds"/>
      <w:r>
        <w:lastRenderedPageBreak/>
        <w:t>BodyBodyGyroMagmaxInds</w:t>
      </w:r>
      <w:bookmarkEnd w:id="5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3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8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8-BodyBodyGyroMagmaxInds-1.png"/>
                    <pic:cNvPicPr>
                      <a:picLocks noChangeAspect="1" noChangeArrowheads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2" style="width:0;height:1.5pt" o:hralign="center" o:hrstd="t" o:hr="t"/>
        </w:pict>
      </w:r>
    </w:p>
    <w:p w:rsidR="00131A8A" w:rsidRDefault="003E3D1A">
      <w:pPr>
        <w:pStyle w:val="Heading2"/>
      </w:pPr>
      <w:bookmarkStart w:id="541" w:name="bodybodygyromagmeanfreq"/>
      <w:r>
        <w:t>BodyBodyGyroMagmeanFreq()</w:t>
      </w:r>
      <w:bookmarkEnd w:id="5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-0.0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39-BodyBodyGyroMagmeanFreq()-1.png"/>
                    <pic:cNvPicPr>
                      <a:picLocks noChangeAspect="1" noChangeArrowheads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3" style="width:0;height:1.5pt" o:hralign="center" o:hrstd="t" o:hr="t"/>
        </w:pict>
      </w:r>
    </w:p>
    <w:p w:rsidR="00131A8A" w:rsidRDefault="003E3D1A">
      <w:pPr>
        <w:pStyle w:val="Heading2"/>
      </w:pPr>
      <w:bookmarkStart w:id="542" w:name="bodybodygyromagskewness"/>
      <w:r>
        <w:t>BodyBodyGyroMagskewness()</w:t>
      </w:r>
      <w:bookmarkEnd w:id="5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2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; -0.2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; -0.26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0-BodyBodyGyroMagskewness()-1.png"/>
                    <pic:cNvPicPr>
                      <a:picLocks noChangeAspect="1" noChangeArrowheads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4" style="width:0;height:1.5pt" o:hralign="center" o:hrstd="t" o:hr="t"/>
        </w:pict>
      </w:r>
    </w:p>
    <w:p w:rsidR="00131A8A" w:rsidRDefault="003E3D1A">
      <w:pPr>
        <w:pStyle w:val="Heading2"/>
      </w:pPr>
      <w:bookmarkStart w:id="543" w:name="bodybodygyromagkurtosis"/>
      <w:r>
        <w:lastRenderedPageBreak/>
        <w:t>BodyBodyGyroMagkurtosis()</w:t>
      </w:r>
      <w:bookmarkEnd w:id="5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4; -0.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6; -0.5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1-BodyBodyGyroMagkurtosis()-1.png"/>
                    <pic:cNvPicPr>
                      <a:picLocks noChangeAspect="1" noChangeArrowheads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5" style="width:0;height:1.5pt" o:hralign="center" o:hrstd="t" o:hr="t"/>
        </w:pict>
      </w:r>
    </w:p>
    <w:p w:rsidR="00131A8A" w:rsidRDefault="003E3D1A">
      <w:pPr>
        <w:pStyle w:val="Heading2"/>
      </w:pPr>
      <w:bookmarkStart w:id="544" w:name="bodybodygyrojerkmagmean"/>
      <w:r>
        <w:t>BodyBodyGyroJerkMagmean()</w:t>
      </w:r>
      <w:bookmarkEnd w:id="5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2-BodyBodyGyroJerkMagmean()-1.png"/>
                    <pic:cNvPicPr>
                      <a:picLocks noChangeAspect="1" noChangeArrowheads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6" style="width:0;height:1.5pt" o:hralign="center" o:hrstd="t" o:hr="t"/>
        </w:pict>
      </w:r>
    </w:p>
    <w:p w:rsidR="00131A8A" w:rsidRDefault="003E3D1A">
      <w:pPr>
        <w:pStyle w:val="Heading2"/>
      </w:pPr>
      <w:bookmarkStart w:id="545" w:name="bodybodygyrojerkmagstd"/>
      <w:r>
        <w:t>BodyBodyGyroJerkMagstd()</w:t>
      </w:r>
      <w:bookmarkEnd w:id="5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3-BodyBodyGyroJerkMagstd()-1.png"/>
                    <pic:cNvPicPr>
                      <a:picLocks noChangeAspect="1" noChangeArrowheads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7" style="width:0;height:1.5pt" o:hralign="center" o:hrstd="t" o:hr="t"/>
        </w:pict>
      </w:r>
    </w:p>
    <w:p w:rsidR="00131A8A" w:rsidRDefault="003E3D1A">
      <w:pPr>
        <w:pStyle w:val="Heading2"/>
      </w:pPr>
      <w:bookmarkStart w:id="546" w:name="bodybodygyrojerkmagmad"/>
      <w:r>
        <w:lastRenderedPageBreak/>
        <w:t>BodyBodyGyroJerkMagmad()</w:t>
      </w:r>
      <w:bookmarkEnd w:id="54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9; -0.8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4-BodyBodyGyroJerkMagmad()-1.png"/>
                    <pic:cNvPicPr>
                      <a:picLocks noChangeAspect="1" noChangeArrowheads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8" style="width:0;height:1.5pt" o:hralign="center" o:hrstd="t" o:hr="t"/>
        </w:pict>
      </w:r>
    </w:p>
    <w:p w:rsidR="00131A8A" w:rsidRDefault="003E3D1A">
      <w:pPr>
        <w:pStyle w:val="Heading2"/>
      </w:pPr>
      <w:bookmarkStart w:id="547" w:name="bodybodygyrojerkmagmax"/>
      <w:r>
        <w:t>BodyBodyGyroJerkMagmax()</w:t>
      </w:r>
      <w:bookmarkEnd w:id="5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8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1; -0.8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8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5-BodyBodyGyroJerkMagmax()-1.png"/>
                    <pic:cNvPicPr>
                      <a:picLocks noChangeAspect="1" noChangeArrowheads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69" style="width:0;height:1.5pt" o:hralign="center" o:hrstd="t" o:hr="t"/>
        </w:pict>
      </w:r>
    </w:p>
    <w:p w:rsidR="00131A8A" w:rsidRDefault="003E3D1A">
      <w:pPr>
        <w:pStyle w:val="Heading2"/>
      </w:pPr>
      <w:bookmarkStart w:id="548" w:name="bodybodygyrojerkmagmin"/>
      <w:r>
        <w:t>BodyBodyGyroJerkMagmin()</w:t>
      </w:r>
      <w:bookmarkEnd w:id="5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; -0.8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6-BodyBodyGyroJerkMagmin()-1.png"/>
                    <pic:cNvPicPr>
                      <a:picLocks noChangeAspect="1" noChangeArrowheads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0" style="width:0;height:1.5pt" o:hralign="center" o:hrstd="t" o:hr="t"/>
        </w:pict>
      </w:r>
    </w:p>
    <w:p w:rsidR="00131A8A" w:rsidRDefault="003E3D1A">
      <w:pPr>
        <w:pStyle w:val="Heading2"/>
      </w:pPr>
      <w:bookmarkStart w:id="549" w:name="bodybodygyrojerkmagsma"/>
      <w:r>
        <w:lastRenderedPageBreak/>
        <w:t>BodyBodyGyroJerkMagsma()</w:t>
      </w:r>
      <w:bookmarkEnd w:id="5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5; -0.7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7-BodyBodyGyroJerkMagsma()-1.png"/>
                    <pic:cNvPicPr>
                      <a:picLocks noChangeAspect="1" noChangeArrowheads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1" style="width:0;height:1.5pt" o:hralign="center" o:hrstd="t" o:hr="t"/>
        </w:pict>
      </w:r>
    </w:p>
    <w:p w:rsidR="00131A8A" w:rsidRDefault="003E3D1A">
      <w:pPr>
        <w:pStyle w:val="Heading2"/>
      </w:pPr>
      <w:bookmarkStart w:id="550" w:name="bodybodygyrojerkmagenergy"/>
      <w:r>
        <w:t>BodyBodyGyroJerkMagenergy()</w:t>
      </w:r>
      <w:bookmarkEnd w:id="55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7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8; -0.9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1; -0.9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8-BodyBodyGyroJerkMagenergy()-1.png"/>
                    <pic:cNvPicPr>
                      <a:picLocks noChangeAspect="1" noChangeArrowheads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2" style="width:0;height:1.5pt" o:hralign="center" o:hrstd="t" o:hr="t"/>
        </w:pict>
      </w:r>
    </w:p>
    <w:p w:rsidR="00131A8A" w:rsidRDefault="003E3D1A">
      <w:pPr>
        <w:pStyle w:val="Heading2"/>
      </w:pPr>
      <w:bookmarkStart w:id="551" w:name="bodybodygyrojerkmagiqr"/>
      <w:r>
        <w:t>BodyBodyGyroJerkMagiqr()</w:t>
      </w:r>
      <w:bookmarkEnd w:id="5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8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8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4; -0.7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49-BodyBodyGyroJerkMagiqr()-1.png"/>
                    <pic:cNvPicPr>
                      <a:picLocks noChangeAspect="1" noChangeArrowheads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3" style="width:0;height:1.5pt" o:hralign="center" o:hrstd="t" o:hr="t"/>
        </w:pict>
      </w:r>
    </w:p>
    <w:p w:rsidR="00131A8A" w:rsidRDefault="003E3D1A">
      <w:pPr>
        <w:pStyle w:val="Heading2"/>
      </w:pPr>
      <w:bookmarkStart w:id="552" w:name="bodybodygyrojerkmagentropy"/>
      <w:r>
        <w:lastRenderedPageBreak/>
        <w:t>BodyBodyGyroJerkMagentropy()</w:t>
      </w:r>
      <w:bookmarkEnd w:id="5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8; -0.3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41; -0.27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0-BodyBodyGyroJerkMagentropy()-1.png"/>
                    <pic:cNvPicPr>
                      <a:picLocks noChangeAspect="1" noChangeArrowheads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4" style="width:0;height:1.5pt" o:hralign="center" o:hrstd="t" o:hr="t"/>
        </w:pict>
      </w:r>
    </w:p>
    <w:p w:rsidR="00131A8A" w:rsidRDefault="003E3D1A">
      <w:pPr>
        <w:pStyle w:val="Heading2"/>
      </w:pPr>
      <w:bookmarkStart w:id="553" w:name="bodybodygyrojerkmagmaxinds"/>
      <w:r>
        <w:t>BodyBodyGyroJerkMagmaxInds</w:t>
      </w:r>
      <w:bookmarkEnd w:id="553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614"/>
        <w:gridCol w:w="1455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9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9; -0.9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1-BodyBodyGyroJerkMagmaxInds-1.png"/>
                    <pic:cNvPicPr>
                      <a:picLocks noChangeAspect="1" noChangeArrowheads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5" style="width:0;height:1.5pt" o:hralign="center" o:hrstd="t" o:hr="t"/>
        </w:pict>
      </w:r>
    </w:p>
    <w:p w:rsidR="00131A8A" w:rsidRDefault="003E3D1A">
      <w:pPr>
        <w:pStyle w:val="Heading2"/>
      </w:pPr>
      <w:bookmarkStart w:id="554" w:name="bodybodygyrojerkmagmeanfreq"/>
      <w:r>
        <w:t>BodyBodyGyroJerkMagmeanFreq()</w:t>
      </w:r>
      <w:bookmarkEnd w:id="554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3; 0.14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2-BodyBodyGyroJerkMagmeanFreq()-1.png"/>
                    <pic:cNvPicPr>
                      <a:picLocks noChangeAspect="1" noChangeArrowheads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6" style="width:0;height:1.5pt" o:hralign="center" o:hrstd="t" o:hr="t"/>
        </w:pict>
      </w:r>
    </w:p>
    <w:p w:rsidR="00131A8A" w:rsidRDefault="003E3D1A">
      <w:pPr>
        <w:pStyle w:val="Heading2"/>
      </w:pPr>
      <w:bookmarkStart w:id="555" w:name="bodybodygyrojerkmagskewness"/>
      <w:r>
        <w:lastRenderedPageBreak/>
        <w:t>BodyBodyGyroJerkMagskewness()</w:t>
      </w:r>
      <w:bookmarkEnd w:id="5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3; -0.3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34; -0.3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3-BodyBodyGyroJerkMagskewness()-1.png"/>
                    <pic:cNvPicPr>
                      <a:picLocks noChangeAspect="1" noChangeArrowheads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7" style="width:0;height:1.5pt" o:hralign="center" o:hrstd="t" o:hr="t"/>
        </w:pict>
      </w:r>
    </w:p>
    <w:p w:rsidR="00131A8A" w:rsidRDefault="003E3D1A">
      <w:pPr>
        <w:pStyle w:val="Heading2"/>
      </w:pPr>
      <w:bookmarkStart w:id="556" w:name="bodybodygyrojerkmagkurtosis"/>
      <w:r>
        <w:t>BodyBodyGyroJerkMagkurtosis()</w:t>
      </w:r>
      <w:bookmarkEnd w:id="5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6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8; -0.64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; -0.62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4-BodyBodyGyroJerkMagkurtosis()-1.png"/>
                    <pic:cNvPicPr>
                      <a:picLocks noChangeAspect="1" noChangeArrowheads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8" style="width:0;height:1.5pt" o:hralign="center" o:hrstd="t" o:hr="t"/>
        </w:pict>
      </w:r>
    </w:p>
    <w:p w:rsidR="00131A8A" w:rsidRDefault="003E3D1A">
      <w:pPr>
        <w:pStyle w:val="Heading2"/>
      </w:pPr>
      <w:bookmarkStart w:id="557" w:name="ngletbodyaccmeangravity"/>
      <w:r>
        <w:t>ngle(tBodyAccMean,gravity)</w:t>
      </w:r>
      <w:bookmarkEnd w:id="55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5-ngle(tBodyAccMean,gravity)-1.png"/>
                    <pic:cNvPicPr>
                      <a:picLocks noChangeAspect="1" noChangeArrowheads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79" style="width:0;height:1.5pt" o:hralign="center" o:hrstd="t" o:hr="t"/>
        </w:pict>
      </w:r>
    </w:p>
    <w:p w:rsidR="00131A8A" w:rsidRDefault="003E3D1A">
      <w:pPr>
        <w:pStyle w:val="Heading2"/>
      </w:pPr>
      <w:bookmarkStart w:id="558" w:name="ngletbodyaccjerkmeangravit"/>
      <w:r>
        <w:lastRenderedPageBreak/>
        <w:t>ngle(tBodyAccJerkMean),gravit</w:t>
      </w:r>
      <w:bookmarkEnd w:id="558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381"/>
        <w:gridCol w:w="1299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; 0.01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6-ngle(tBodyAccJerkMean),gravit-1.png"/>
                    <pic:cNvPicPr>
                      <a:picLocks noChangeAspect="1" noChangeArrowheads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80" style="width:0;height:1.5pt" o:hralign="center" o:hrstd="t" o:hr="t"/>
        </w:pict>
      </w:r>
    </w:p>
    <w:p w:rsidR="00131A8A" w:rsidRDefault="003E3D1A">
      <w:pPr>
        <w:pStyle w:val="Heading2"/>
      </w:pPr>
      <w:bookmarkStart w:id="559" w:name="ngletbodygyromeangravitymea"/>
      <w:r>
        <w:t>ngle(tBodyGyroMean,gravityMea</w:t>
      </w:r>
      <w:bookmarkEnd w:id="559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2; 0.02</w:t>
            </w:r>
          </w:p>
        </w:tc>
      </w:tr>
    </w:tbl>
    <w:p w:rsidR="00131A8A" w:rsidRDefault="003E3D1A">
      <w:pPr>
        <w:pStyle w:val="BodyText"/>
      </w:pPr>
      <w:r>
        <w:t>[](codebook_dd3_files/figure-docx/Var-557-ngle(tBodyGyroMean,gravityMea-1.png)</w:t>
      </w:r>
    </w:p>
    <w:p w:rsidR="00131A8A" w:rsidRDefault="005B4B1A">
      <w:r>
        <w:pict>
          <v:rect id="_x0000_i1581" style="width:0;height:1.5pt" o:hralign="center" o:hrstd="t" o:hr="t"/>
        </w:pict>
      </w:r>
    </w:p>
    <w:p w:rsidR="00131A8A" w:rsidRDefault="003E3D1A">
      <w:pPr>
        <w:pStyle w:val="Heading2"/>
      </w:pPr>
      <w:bookmarkStart w:id="560" w:name="ngletbodygyrojerkmeangravit"/>
      <w:r>
        <w:t>ngle(tBodyGyroJerkMean,gravit</w:t>
      </w:r>
      <w:bookmarkEnd w:id="5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lastRenderedPageBreak/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1; -0.0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1; -0.01</w:t>
            </w:r>
          </w:p>
        </w:tc>
      </w:tr>
    </w:tbl>
    <w:p w:rsidR="00131A8A" w:rsidRDefault="003E3D1A">
      <w:pPr>
        <w:pStyle w:val="BodyText"/>
      </w:pPr>
      <w:r>
        <w:t>[](codebook_dd3_files/figure-docx/Var-558-ngle(tBodyGyroJerkMean,gravit-1.png)</w:t>
      </w:r>
    </w:p>
    <w:p w:rsidR="00131A8A" w:rsidRDefault="005B4B1A">
      <w:r>
        <w:pict>
          <v:rect id="_x0000_i1582" style="width:0;height:1.5pt" o:hralign="center" o:hrstd="t" o:hr="t"/>
        </w:pict>
      </w:r>
    </w:p>
    <w:p w:rsidR="00131A8A" w:rsidRDefault="003E3D1A">
      <w:pPr>
        <w:pStyle w:val="Heading2"/>
      </w:pPr>
      <w:bookmarkStart w:id="561" w:name="nglexgravitymean"/>
      <w:r>
        <w:t>ngle(X,gravityMean)</w:t>
      </w:r>
      <w:bookmarkEnd w:id="5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1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66; -0.5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72; -0.5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59-ngle(X,gravityMean)-1.png"/>
                    <pic:cNvPicPr>
                      <a:picLocks noChangeAspect="1" noChangeArrowheads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83" style="width:0;height:1.5pt" o:hralign="center" o:hrstd="t" o:hr="t"/>
        </w:pict>
      </w:r>
    </w:p>
    <w:p w:rsidR="00131A8A" w:rsidRDefault="003E3D1A">
      <w:pPr>
        <w:pStyle w:val="Heading2"/>
      </w:pPr>
      <w:bookmarkStart w:id="562" w:name="ngleygravitymean"/>
      <w:r>
        <w:t>ngle(Y,gravityMean)</w:t>
      </w:r>
      <w:bookmarkEnd w:id="562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lastRenderedPageBreak/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1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9; 0.15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.06; 0.18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60-ngle(Y,gravityMean)-1.png"/>
                    <pic:cNvPicPr>
                      <a:picLocks noChangeAspect="1" noChangeArrowheads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84" style="width:0;height:1.5pt" o:hralign="center" o:hrstd="t" o:hr="t"/>
        </w:pict>
      </w:r>
    </w:p>
    <w:p w:rsidR="00131A8A" w:rsidRDefault="003E3D1A">
      <w:pPr>
        <w:pStyle w:val="Heading2"/>
      </w:pPr>
      <w:bookmarkStart w:id="563" w:name="nglezgravitymean"/>
      <w:r>
        <w:t>ngle(Z,gravityMean)</w:t>
      </w:r>
      <w:bookmarkEnd w:id="5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131A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1A8A" w:rsidRDefault="003E3D1A">
            <w:pPr>
              <w:pStyle w:val="Compact"/>
              <w:jc w:val="right"/>
            </w:pPr>
            <w:r>
              <w:t>Result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numeric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0 (0 %)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3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4; -0.02</w:t>
            </w:r>
          </w:p>
        </w:tc>
      </w:tr>
      <w:tr w:rsidR="00131A8A">
        <w:tc>
          <w:tcPr>
            <w:tcW w:w="0" w:type="auto"/>
          </w:tcPr>
          <w:p w:rsidR="00131A8A" w:rsidRDefault="003E3D1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131A8A" w:rsidRDefault="003E3D1A">
            <w:pPr>
              <w:pStyle w:val="Compact"/>
              <w:jc w:val="right"/>
            </w:pPr>
            <w:r>
              <w:t>-0.05; 0</w:t>
            </w:r>
          </w:p>
        </w:tc>
      </w:tr>
    </w:tbl>
    <w:p w:rsidR="00131A8A" w:rsidRDefault="003E3D1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d3_files/figure-docx/Var-561-ngle(Z,gravityMean)-1.png"/>
                    <pic:cNvPicPr>
                      <a:picLocks noChangeAspect="1" noChangeArrowheads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1A8A" w:rsidRDefault="005B4B1A">
      <w:r>
        <w:pict>
          <v:rect id="_x0000_i1585" style="width:0;height:1.5pt" o:hralign="center" o:hrstd="t" o:hr="t"/>
        </w:pict>
      </w:r>
    </w:p>
    <w:p w:rsidR="00131A8A" w:rsidRDefault="00131A8A" w:rsidP="00657599">
      <w:pPr>
        <w:pStyle w:val="FirstParagraph"/>
      </w:pPr>
    </w:p>
    <w:sectPr w:rsidR="00131A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B1A" w:rsidRDefault="005B4B1A">
      <w:pPr>
        <w:spacing w:after="0"/>
      </w:pPr>
      <w:r>
        <w:separator/>
      </w:r>
    </w:p>
  </w:endnote>
  <w:endnote w:type="continuationSeparator" w:id="0">
    <w:p w:rsidR="005B4B1A" w:rsidRDefault="005B4B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B1A" w:rsidRDefault="005B4B1A">
      <w:r>
        <w:separator/>
      </w:r>
    </w:p>
  </w:footnote>
  <w:footnote w:type="continuationSeparator" w:id="0">
    <w:p w:rsidR="005B4B1A" w:rsidRDefault="005B4B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25201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FF69C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3F29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1A8A"/>
    <w:rsid w:val="0028213D"/>
    <w:rsid w:val="003E3D1A"/>
    <w:rsid w:val="004E29B3"/>
    <w:rsid w:val="00590D07"/>
    <w:rsid w:val="005B4B1A"/>
    <w:rsid w:val="00657599"/>
    <w:rsid w:val="00784D58"/>
    <w:rsid w:val="008D6863"/>
    <w:rsid w:val="009D1BF3"/>
    <w:rsid w:val="00A563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282CD"/>
  <w15:docId w15:val="{379FA0D6-90C7-4563-B833-9C6AC49A2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99" Type="http://schemas.openxmlformats.org/officeDocument/2006/relationships/image" Target="media/image293.png"/><Relationship Id="rId21" Type="http://schemas.openxmlformats.org/officeDocument/2006/relationships/image" Target="media/image15.png"/><Relationship Id="rId63" Type="http://schemas.openxmlformats.org/officeDocument/2006/relationships/image" Target="media/image57.png"/><Relationship Id="rId159" Type="http://schemas.openxmlformats.org/officeDocument/2006/relationships/image" Target="media/image153.png"/><Relationship Id="rId324" Type="http://schemas.openxmlformats.org/officeDocument/2006/relationships/image" Target="media/image318.png"/><Relationship Id="rId366" Type="http://schemas.openxmlformats.org/officeDocument/2006/relationships/image" Target="media/image360.png"/><Relationship Id="rId531" Type="http://schemas.openxmlformats.org/officeDocument/2006/relationships/image" Target="media/image525.png"/><Relationship Id="rId170" Type="http://schemas.openxmlformats.org/officeDocument/2006/relationships/image" Target="media/image164.png"/><Relationship Id="rId226" Type="http://schemas.openxmlformats.org/officeDocument/2006/relationships/image" Target="media/image220.png"/><Relationship Id="rId433" Type="http://schemas.openxmlformats.org/officeDocument/2006/relationships/image" Target="media/image427.png"/><Relationship Id="rId268" Type="http://schemas.openxmlformats.org/officeDocument/2006/relationships/image" Target="media/image262.png"/><Relationship Id="rId475" Type="http://schemas.openxmlformats.org/officeDocument/2006/relationships/image" Target="media/image469.png"/><Relationship Id="rId32" Type="http://schemas.openxmlformats.org/officeDocument/2006/relationships/image" Target="media/image26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335" Type="http://schemas.openxmlformats.org/officeDocument/2006/relationships/image" Target="media/image329.png"/><Relationship Id="rId377" Type="http://schemas.openxmlformats.org/officeDocument/2006/relationships/image" Target="media/image371.png"/><Relationship Id="rId500" Type="http://schemas.openxmlformats.org/officeDocument/2006/relationships/image" Target="media/image494.png"/><Relationship Id="rId542" Type="http://schemas.openxmlformats.org/officeDocument/2006/relationships/image" Target="media/image536.png"/><Relationship Id="rId5" Type="http://schemas.openxmlformats.org/officeDocument/2006/relationships/footnotes" Target="footnotes.xml"/><Relationship Id="rId181" Type="http://schemas.openxmlformats.org/officeDocument/2006/relationships/image" Target="media/image175.png"/><Relationship Id="rId237" Type="http://schemas.openxmlformats.org/officeDocument/2006/relationships/image" Target="media/image231.png"/><Relationship Id="rId402" Type="http://schemas.openxmlformats.org/officeDocument/2006/relationships/image" Target="media/image396.png"/><Relationship Id="rId279" Type="http://schemas.openxmlformats.org/officeDocument/2006/relationships/image" Target="media/image273.png"/><Relationship Id="rId444" Type="http://schemas.openxmlformats.org/officeDocument/2006/relationships/image" Target="media/image438.png"/><Relationship Id="rId486" Type="http://schemas.openxmlformats.org/officeDocument/2006/relationships/image" Target="media/image480.png"/><Relationship Id="rId43" Type="http://schemas.openxmlformats.org/officeDocument/2006/relationships/image" Target="media/image37.png"/><Relationship Id="rId139" Type="http://schemas.openxmlformats.org/officeDocument/2006/relationships/image" Target="media/image133.png"/><Relationship Id="rId290" Type="http://schemas.openxmlformats.org/officeDocument/2006/relationships/image" Target="media/image284.png"/><Relationship Id="rId304" Type="http://schemas.openxmlformats.org/officeDocument/2006/relationships/image" Target="media/image298.png"/><Relationship Id="rId346" Type="http://schemas.openxmlformats.org/officeDocument/2006/relationships/image" Target="media/image340.png"/><Relationship Id="rId388" Type="http://schemas.openxmlformats.org/officeDocument/2006/relationships/image" Target="media/image382.png"/><Relationship Id="rId511" Type="http://schemas.openxmlformats.org/officeDocument/2006/relationships/image" Target="media/image505.png"/><Relationship Id="rId553" Type="http://schemas.openxmlformats.org/officeDocument/2006/relationships/image" Target="media/image547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413" Type="http://schemas.openxmlformats.org/officeDocument/2006/relationships/image" Target="media/image407.png"/><Relationship Id="rId248" Type="http://schemas.openxmlformats.org/officeDocument/2006/relationships/image" Target="media/image242.png"/><Relationship Id="rId455" Type="http://schemas.openxmlformats.org/officeDocument/2006/relationships/image" Target="media/image449.png"/><Relationship Id="rId497" Type="http://schemas.openxmlformats.org/officeDocument/2006/relationships/image" Target="media/image491.png"/><Relationship Id="rId12" Type="http://schemas.openxmlformats.org/officeDocument/2006/relationships/image" Target="media/image6.png"/><Relationship Id="rId108" Type="http://schemas.openxmlformats.org/officeDocument/2006/relationships/image" Target="media/image102.png"/><Relationship Id="rId315" Type="http://schemas.openxmlformats.org/officeDocument/2006/relationships/image" Target="media/image309.png"/><Relationship Id="rId357" Type="http://schemas.openxmlformats.org/officeDocument/2006/relationships/image" Target="media/image351.png"/><Relationship Id="rId522" Type="http://schemas.openxmlformats.org/officeDocument/2006/relationships/image" Target="media/image516.png"/><Relationship Id="rId54" Type="http://schemas.openxmlformats.org/officeDocument/2006/relationships/image" Target="media/image48.png"/><Relationship Id="rId96" Type="http://schemas.openxmlformats.org/officeDocument/2006/relationships/image" Target="media/image90.png"/><Relationship Id="rId161" Type="http://schemas.openxmlformats.org/officeDocument/2006/relationships/image" Target="media/image155.png"/><Relationship Id="rId217" Type="http://schemas.openxmlformats.org/officeDocument/2006/relationships/image" Target="media/image211.png"/><Relationship Id="rId399" Type="http://schemas.openxmlformats.org/officeDocument/2006/relationships/image" Target="media/image393.png"/><Relationship Id="rId564" Type="http://schemas.openxmlformats.org/officeDocument/2006/relationships/image" Target="media/image558.png"/><Relationship Id="rId259" Type="http://schemas.openxmlformats.org/officeDocument/2006/relationships/image" Target="media/image253.png"/><Relationship Id="rId424" Type="http://schemas.openxmlformats.org/officeDocument/2006/relationships/image" Target="media/image418.png"/><Relationship Id="rId466" Type="http://schemas.openxmlformats.org/officeDocument/2006/relationships/image" Target="media/image460.png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270" Type="http://schemas.openxmlformats.org/officeDocument/2006/relationships/image" Target="media/image264.png"/><Relationship Id="rId326" Type="http://schemas.openxmlformats.org/officeDocument/2006/relationships/image" Target="media/image320.png"/><Relationship Id="rId533" Type="http://schemas.openxmlformats.org/officeDocument/2006/relationships/image" Target="media/image527.png"/><Relationship Id="rId65" Type="http://schemas.openxmlformats.org/officeDocument/2006/relationships/image" Target="media/image59.png"/><Relationship Id="rId130" Type="http://schemas.openxmlformats.org/officeDocument/2006/relationships/image" Target="media/image124.png"/><Relationship Id="rId368" Type="http://schemas.openxmlformats.org/officeDocument/2006/relationships/image" Target="media/image362.png"/><Relationship Id="rId172" Type="http://schemas.openxmlformats.org/officeDocument/2006/relationships/image" Target="media/image166.png"/><Relationship Id="rId228" Type="http://schemas.openxmlformats.org/officeDocument/2006/relationships/image" Target="media/image222.png"/><Relationship Id="rId435" Type="http://schemas.openxmlformats.org/officeDocument/2006/relationships/image" Target="media/image429.png"/><Relationship Id="rId477" Type="http://schemas.openxmlformats.org/officeDocument/2006/relationships/image" Target="media/image471.png"/><Relationship Id="rId281" Type="http://schemas.openxmlformats.org/officeDocument/2006/relationships/image" Target="media/image275.png"/><Relationship Id="rId337" Type="http://schemas.openxmlformats.org/officeDocument/2006/relationships/image" Target="media/image331.png"/><Relationship Id="rId502" Type="http://schemas.openxmlformats.org/officeDocument/2006/relationships/image" Target="media/image496.png"/><Relationship Id="rId34" Type="http://schemas.openxmlformats.org/officeDocument/2006/relationships/image" Target="media/image28.png"/><Relationship Id="rId76" Type="http://schemas.openxmlformats.org/officeDocument/2006/relationships/image" Target="media/image70.png"/><Relationship Id="rId141" Type="http://schemas.openxmlformats.org/officeDocument/2006/relationships/image" Target="media/image135.png"/><Relationship Id="rId379" Type="http://schemas.openxmlformats.org/officeDocument/2006/relationships/image" Target="media/image373.png"/><Relationship Id="rId544" Type="http://schemas.openxmlformats.org/officeDocument/2006/relationships/image" Target="media/image538.png"/><Relationship Id="rId7" Type="http://schemas.openxmlformats.org/officeDocument/2006/relationships/image" Target="media/image1.png"/><Relationship Id="rId183" Type="http://schemas.openxmlformats.org/officeDocument/2006/relationships/image" Target="media/image177.png"/><Relationship Id="rId239" Type="http://schemas.openxmlformats.org/officeDocument/2006/relationships/image" Target="media/image233.png"/><Relationship Id="rId390" Type="http://schemas.openxmlformats.org/officeDocument/2006/relationships/image" Target="media/image384.png"/><Relationship Id="rId404" Type="http://schemas.openxmlformats.org/officeDocument/2006/relationships/image" Target="media/image398.png"/><Relationship Id="rId446" Type="http://schemas.openxmlformats.org/officeDocument/2006/relationships/image" Target="media/image440.png"/><Relationship Id="rId250" Type="http://schemas.openxmlformats.org/officeDocument/2006/relationships/image" Target="media/image244.png"/><Relationship Id="rId292" Type="http://schemas.openxmlformats.org/officeDocument/2006/relationships/image" Target="media/image286.png"/><Relationship Id="rId306" Type="http://schemas.openxmlformats.org/officeDocument/2006/relationships/image" Target="media/image300.png"/><Relationship Id="rId488" Type="http://schemas.openxmlformats.org/officeDocument/2006/relationships/image" Target="media/image482.png"/><Relationship Id="rId45" Type="http://schemas.openxmlformats.org/officeDocument/2006/relationships/image" Target="media/image39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348" Type="http://schemas.openxmlformats.org/officeDocument/2006/relationships/image" Target="media/image342.png"/><Relationship Id="rId513" Type="http://schemas.openxmlformats.org/officeDocument/2006/relationships/image" Target="media/image507.png"/><Relationship Id="rId555" Type="http://schemas.openxmlformats.org/officeDocument/2006/relationships/image" Target="media/image549.png"/><Relationship Id="rId152" Type="http://schemas.openxmlformats.org/officeDocument/2006/relationships/image" Target="media/image146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415" Type="http://schemas.openxmlformats.org/officeDocument/2006/relationships/image" Target="media/image409.png"/><Relationship Id="rId457" Type="http://schemas.openxmlformats.org/officeDocument/2006/relationships/image" Target="media/image451.png"/><Relationship Id="rId261" Type="http://schemas.openxmlformats.org/officeDocument/2006/relationships/image" Target="media/image255.png"/><Relationship Id="rId499" Type="http://schemas.openxmlformats.org/officeDocument/2006/relationships/image" Target="media/image493.png"/><Relationship Id="rId14" Type="http://schemas.openxmlformats.org/officeDocument/2006/relationships/image" Target="media/image8.png"/><Relationship Id="rId56" Type="http://schemas.openxmlformats.org/officeDocument/2006/relationships/image" Target="media/image50.png"/><Relationship Id="rId317" Type="http://schemas.openxmlformats.org/officeDocument/2006/relationships/image" Target="media/image311.png"/><Relationship Id="rId359" Type="http://schemas.openxmlformats.org/officeDocument/2006/relationships/image" Target="media/image353.png"/><Relationship Id="rId524" Type="http://schemas.openxmlformats.org/officeDocument/2006/relationships/image" Target="media/image518.png"/><Relationship Id="rId566" Type="http://schemas.openxmlformats.org/officeDocument/2006/relationships/fontTable" Target="fontTable.xml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63" Type="http://schemas.openxmlformats.org/officeDocument/2006/relationships/image" Target="media/image157.png"/><Relationship Id="rId219" Type="http://schemas.openxmlformats.org/officeDocument/2006/relationships/image" Target="media/image213.png"/><Relationship Id="rId370" Type="http://schemas.openxmlformats.org/officeDocument/2006/relationships/image" Target="media/image364.png"/><Relationship Id="rId426" Type="http://schemas.openxmlformats.org/officeDocument/2006/relationships/image" Target="media/image420.png"/><Relationship Id="rId230" Type="http://schemas.openxmlformats.org/officeDocument/2006/relationships/image" Target="media/image224.png"/><Relationship Id="rId468" Type="http://schemas.openxmlformats.org/officeDocument/2006/relationships/image" Target="media/image462.png"/><Relationship Id="rId25" Type="http://schemas.openxmlformats.org/officeDocument/2006/relationships/image" Target="media/image19.png"/><Relationship Id="rId67" Type="http://schemas.openxmlformats.org/officeDocument/2006/relationships/image" Target="media/image61.png"/><Relationship Id="rId272" Type="http://schemas.openxmlformats.org/officeDocument/2006/relationships/image" Target="media/image266.png"/><Relationship Id="rId328" Type="http://schemas.openxmlformats.org/officeDocument/2006/relationships/image" Target="media/image322.png"/><Relationship Id="rId535" Type="http://schemas.openxmlformats.org/officeDocument/2006/relationships/image" Target="media/image529.png"/><Relationship Id="rId132" Type="http://schemas.openxmlformats.org/officeDocument/2006/relationships/image" Target="media/image126.png"/><Relationship Id="rId174" Type="http://schemas.openxmlformats.org/officeDocument/2006/relationships/image" Target="media/image168.png"/><Relationship Id="rId381" Type="http://schemas.openxmlformats.org/officeDocument/2006/relationships/image" Target="media/image375.png"/><Relationship Id="rId241" Type="http://schemas.openxmlformats.org/officeDocument/2006/relationships/image" Target="media/image235.png"/><Relationship Id="rId437" Type="http://schemas.openxmlformats.org/officeDocument/2006/relationships/image" Target="media/image431.png"/><Relationship Id="rId479" Type="http://schemas.openxmlformats.org/officeDocument/2006/relationships/image" Target="media/image473.png"/><Relationship Id="rId36" Type="http://schemas.openxmlformats.org/officeDocument/2006/relationships/image" Target="media/image30.png"/><Relationship Id="rId283" Type="http://schemas.openxmlformats.org/officeDocument/2006/relationships/image" Target="media/image277.png"/><Relationship Id="rId339" Type="http://schemas.openxmlformats.org/officeDocument/2006/relationships/image" Target="media/image333.png"/><Relationship Id="rId490" Type="http://schemas.openxmlformats.org/officeDocument/2006/relationships/image" Target="media/image484.png"/><Relationship Id="rId504" Type="http://schemas.openxmlformats.org/officeDocument/2006/relationships/image" Target="media/image498.png"/><Relationship Id="rId546" Type="http://schemas.openxmlformats.org/officeDocument/2006/relationships/image" Target="media/image540.png"/><Relationship Id="rId78" Type="http://schemas.openxmlformats.org/officeDocument/2006/relationships/image" Target="media/image72.png"/><Relationship Id="rId101" Type="http://schemas.openxmlformats.org/officeDocument/2006/relationships/image" Target="media/image95.png"/><Relationship Id="rId143" Type="http://schemas.openxmlformats.org/officeDocument/2006/relationships/image" Target="media/image137.png"/><Relationship Id="rId185" Type="http://schemas.openxmlformats.org/officeDocument/2006/relationships/image" Target="media/image179.png"/><Relationship Id="rId350" Type="http://schemas.openxmlformats.org/officeDocument/2006/relationships/image" Target="media/image344.png"/><Relationship Id="rId406" Type="http://schemas.openxmlformats.org/officeDocument/2006/relationships/image" Target="media/image400.png"/><Relationship Id="rId9" Type="http://schemas.openxmlformats.org/officeDocument/2006/relationships/image" Target="media/image3.png"/><Relationship Id="rId210" Type="http://schemas.openxmlformats.org/officeDocument/2006/relationships/image" Target="media/image204.png"/><Relationship Id="rId392" Type="http://schemas.openxmlformats.org/officeDocument/2006/relationships/image" Target="media/image386.png"/><Relationship Id="rId427" Type="http://schemas.openxmlformats.org/officeDocument/2006/relationships/image" Target="media/image421.png"/><Relationship Id="rId448" Type="http://schemas.openxmlformats.org/officeDocument/2006/relationships/image" Target="media/image442.png"/><Relationship Id="rId469" Type="http://schemas.openxmlformats.org/officeDocument/2006/relationships/image" Target="media/image463.png"/><Relationship Id="rId26" Type="http://schemas.openxmlformats.org/officeDocument/2006/relationships/image" Target="media/image20.png"/><Relationship Id="rId231" Type="http://schemas.openxmlformats.org/officeDocument/2006/relationships/image" Target="media/image225.png"/><Relationship Id="rId252" Type="http://schemas.openxmlformats.org/officeDocument/2006/relationships/image" Target="media/image246.png"/><Relationship Id="rId273" Type="http://schemas.openxmlformats.org/officeDocument/2006/relationships/image" Target="media/image267.png"/><Relationship Id="rId294" Type="http://schemas.openxmlformats.org/officeDocument/2006/relationships/image" Target="media/image288.png"/><Relationship Id="rId308" Type="http://schemas.openxmlformats.org/officeDocument/2006/relationships/image" Target="media/image302.png"/><Relationship Id="rId329" Type="http://schemas.openxmlformats.org/officeDocument/2006/relationships/image" Target="media/image323.png"/><Relationship Id="rId480" Type="http://schemas.openxmlformats.org/officeDocument/2006/relationships/image" Target="media/image474.png"/><Relationship Id="rId515" Type="http://schemas.openxmlformats.org/officeDocument/2006/relationships/image" Target="media/image509.png"/><Relationship Id="rId536" Type="http://schemas.openxmlformats.org/officeDocument/2006/relationships/image" Target="media/image530.png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340" Type="http://schemas.openxmlformats.org/officeDocument/2006/relationships/image" Target="media/image334.png"/><Relationship Id="rId361" Type="http://schemas.openxmlformats.org/officeDocument/2006/relationships/image" Target="media/image355.png"/><Relationship Id="rId557" Type="http://schemas.openxmlformats.org/officeDocument/2006/relationships/image" Target="media/image551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382" Type="http://schemas.openxmlformats.org/officeDocument/2006/relationships/image" Target="media/image376.png"/><Relationship Id="rId417" Type="http://schemas.openxmlformats.org/officeDocument/2006/relationships/image" Target="media/image411.png"/><Relationship Id="rId438" Type="http://schemas.openxmlformats.org/officeDocument/2006/relationships/image" Target="media/image432.png"/><Relationship Id="rId459" Type="http://schemas.openxmlformats.org/officeDocument/2006/relationships/image" Target="media/image453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242" Type="http://schemas.openxmlformats.org/officeDocument/2006/relationships/image" Target="media/image236.png"/><Relationship Id="rId263" Type="http://schemas.openxmlformats.org/officeDocument/2006/relationships/image" Target="media/image257.png"/><Relationship Id="rId284" Type="http://schemas.openxmlformats.org/officeDocument/2006/relationships/image" Target="media/image278.png"/><Relationship Id="rId319" Type="http://schemas.openxmlformats.org/officeDocument/2006/relationships/image" Target="media/image313.png"/><Relationship Id="rId470" Type="http://schemas.openxmlformats.org/officeDocument/2006/relationships/image" Target="media/image464.png"/><Relationship Id="rId491" Type="http://schemas.openxmlformats.org/officeDocument/2006/relationships/image" Target="media/image485.png"/><Relationship Id="rId505" Type="http://schemas.openxmlformats.org/officeDocument/2006/relationships/image" Target="media/image499.png"/><Relationship Id="rId526" Type="http://schemas.openxmlformats.org/officeDocument/2006/relationships/image" Target="media/image520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330" Type="http://schemas.openxmlformats.org/officeDocument/2006/relationships/image" Target="media/image324.png"/><Relationship Id="rId547" Type="http://schemas.openxmlformats.org/officeDocument/2006/relationships/image" Target="media/image541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351" Type="http://schemas.openxmlformats.org/officeDocument/2006/relationships/image" Target="media/image345.png"/><Relationship Id="rId372" Type="http://schemas.openxmlformats.org/officeDocument/2006/relationships/image" Target="media/image366.png"/><Relationship Id="rId393" Type="http://schemas.openxmlformats.org/officeDocument/2006/relationships/image" Target="media/image387.png"/><Relationship Id="rId407" Type="http://schemas.openxmlformats.org/officeDocument/2006/relationships/image" Target="media/image401.png"/><Relationship Id="rId428" Type="http://schemas.openxmlformats.org/officeDocument/2006/relationships/image" Target="media/image422.png"/><Relationship Id="rId449" Type="http://schemas.openxmlformats.org/officeDocument/2006/relationships/image" Target="media/image443.png"/><Relationship Id="rId211" Type="http://schemas.openxmlformats.org/officeDocument/2006/relationships/image" Target="media/image205.png"/><Relationship Id="rId232" Type="http://schemas.openxmlformats.org/officeDocument/2006/relationships/image" Target="media/image226.png"/><Relationship Id="rId253" Type="http://schemas.openxmlformats.org/officeDocument/2006/relationships/image" Target="media/image247.png"/><Relationship Id="rId274" Type="http://schemas.openxmlformats.org/officeDocument/2006/relationships/image" Target="media/image268.png"/><Relationship Id="rId295" Type="http://schemas.openxmlformats.org/officeDocument/2006/relationships/image" Target="media/image289.png"/><Relationship Id="rId309" Type="http://schemas.openxmlformats.org/officeDocument/2006/relationships/image" Target="media/image303.png"/><Relationship Id="rId460" Type="http://schemas.openxmlformats.org/officeDocument/2006/relationships/image" Target="media/image454.png"/><Relationship Id="rId481" Type="http://schemas.openxmlformats.org/officeDocument/2006/relationships/image" Target="media/image475.png"/><Relationship Id="rId516" Type="http://schemas.openxmlformats.org/officeDocument/2006/relationships/image" Target="media/image510.png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320" Type="http://schemas.openxmlformats.org/officeDocument/2006/relationships/image" Target="media/image314.png"/><Relationship Id="rId537" Type="http://schemas.openxmlformats.org/officeDocument/2006/relationships/image" Target="media/image531.png"/><Relationship Id="rId558" Type="http://schemas.openxmlformats.org/officeDocument/2006/relationships/image" Target="media/image552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341" Type="http://schemas.openxmlformats.org/officeDocument/2006/relationships/image" Target="media/image335.png"/><Relationship Id="rId362" Type="http://schemas.openxmlformats.org/officeDocument/2006/relationships/image" Target="media/image356.png"/><Relationship Id="rId383" Type="http://schemas.openxmlformats.org/officeDocument/2006/relationships/image" Target="media/image377.png"/><Relationship Id="rId418" Type="http://schemas.openxmlformats.org/officeDocument/2006/relationships/image" Target="media/image412.png"/><Relationship Id="rId439" Type="http://schemas.openxmlformats.org/officeDocument/2006/relationships/image" Target="media/image433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243" Type="http://schemas.openxmlformats.org/officeDocument/2006/relationships/image" Target="media/image237.png"/><Relationship Id="rId264" Type="http://schemas.openxmlformats.org/officeDocument/2006/relationships/image" Target="media/image258.png"/><Relationship Id="rId285" Type="http://schemas.openxmlformats.org/officeDocument/2006/relationships/image" Target="media/image279.png"/><Relationship Id="rId450" Type="http://schemas.openxmlformats.org/officeDocument/2006/relationships/image" Target="media/image444.png"/><Relationship Id="rId471" Type="http://schemas.openxmlformats.org/officeDocument/2006/relationships/image" Target="media/image465.png"/><Relationship Id="rId506" Type="http://schemas.openxmlformats.org/officeDocument/2006/relationships/image" Target="media/image500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310" Type="http://schemas.openxmlformats.org/officeDocument/2006/relationships/image" Target="media/image304.png"/><Relationship Id="rId492" Type="http://schemas.openxmlformats.org/officeDocument/2006/relationships/image" Target="media/image486.png"/><Relationship Id="rId527" Type="http://schemas.openxmlformats.org/officeDocument/2006/relationships/image" Target="media/image521.png"/><Relationship Id="rId548" Type="http://schemas.openxmlformats.org/officeDocument/2006/relationships/image" Target="media/image542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331" Type="http://schemas.openxmlformats.org/officeDocument/2006/relationships/image" Target="media/image325.png"/><Relationship Id="rId352" Type="http://schemas.openxmlformats.org/officeDocument/2006/relationships/image" Target="media/image346.png"/><Relationship Id="rId373" Type="http://schemas.openxmlformats.org/officeDocument/2006/relationships/image" Target="media/image367.png"/><Relationship Id="rId394" Type="http://schemas.openxmlformats.org/officeDocument/2006/relationships/image" Target="media/image388.png"/><Relationship Id="rId408" Type="http://schemas.openxmlformats.org/officeDocument/2006/relationships/image" Target="media/image402.png"/><Relationship Id="rId429" Type="http://schemas.openxmlformats.org/officeDocument/2006/relationships/image" Target="media/image423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33" Type="http://schemas.openxmlformats.org/officeDocument/2006/relationships/image" Target="media/image227.png"/><Relationship Id="rId254" Type="http://schemas.openxmlformats.org/officeDocument/2006/relationships/image" Target="media/image248.png"/><Relationship Id="rId440" Type="http://schemas.openxmlformats.org/officeDocument/2006/relationships/image" Target="media/image434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275" Type="http://schemas.openxmlformats.org/officeDocument/2006/relationships/image" Target="media/image269.png"/><Relationship Id="rId296" Type="http://schemas.openxmlformats.org/officeDocument/2006/relationships/image" Target="media/image290.png"/><Relationship Id="rId300" Type="http://schemas.openxmlformats.org/officeDocument/2006/relationships/image" Target="media/image294.png"/><Relationship Id="rId461" Type="http://schemas.openxmlformats.org/officeDocument/2006/relationships/image" Target="media/image455.png"/><Relationship Id="rId482" Type="http://schemas.openxmlformats.org/officeDocument/2006/relationships/image" Target="media/image476.png"/><Relationship Id="rId517" Type="http://schemas.openxmlformats.org/officeDocument/2006/relationships/image" Target="media/image511.png"/><Relationship Id="rId538" Type="http://schemas.openxmlformats.org/officeDocument/2006/relationships/image" Target="media/image532.png"/><Relationship Id="rId559" Type="http://schemas.openxmlformats.org/officeDocument/2006/relationships/image" Target="media/image553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321" Type="http://schemas.openxmlformats.org/officeDocument/2006/relationships/image" Target="media/image315.png"/><Relationship Id="rId342" Type="http://schemas.openxmlformats.org/officeDocument/2006/relationships/image" Target="media/image336.png"/><Relationship Id="rId363" Type="http://schemas.openxmlformats.org/officeDocument/2006/relationships/image" Target="media/image357.png"/><Relationship Id="rId384" Type="http://schemas.openxmlformats.org/officeDocument/2006/relationships/image" Target="media/image378.png"/><Relationship Id="rId419" Type="http://schemas.openxmlformats.org/officeDocument/2006/relationships/image" Target="media/image413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244" Type="http://schemas.openxmlformats.org/officeDocument/2006/relationships/image" Target="media/image238.png"/><Relationship Id="rId430" Type="http://schemas.openxmlformats.org/officeDocument/2006/relationships/image" Target="media/image424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265" Type="http://schemas.openxmlformats.org/officeDocument/2006/relationships/image" Target="media/image259.png"/><Relationship Id="rId286" Type="http://schemas.openxmlformats.org/officeDocument/2006/relationships/image" Target="media/image280.png"/><Relationship Id="rId451" Type="http://schemas.openxmlformats.org/officeDocument/2006/relationships/image" Target="media/image445.png"/><Relationship Id="rId472" Type="http://schemas.openxmlformats.org/officeDocument/2006/relationships/image" Target="media/image466.png"/><Relationship Id="rId493" Type="http://schemas.openxmlformats.org/officeDocument/2006/relationships/image" Target="media/image487.png"/><Relationship Id="rId507" Type="http://schemas.openxmlformats.org/officeDocument/2006/relationships/image" Target="media/image501.png"/><Relationship Id="rId528" Type="http://schemas.openxmlformats.org/officeDocument/2006/relationships/image" Target="media/image522.png"/><Relationship Id="rId549" Type="http://schemas.openxmlformats.org/officeDocument/2006/relationships/image" Target="media/image54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311" Type="http://schemas.openxmlformats.org/officeDocument/2006/relationships/image" Target="media/image305.png"/><Relationship Id="rId332" Type="http://schemas.openxmlformats.org/officeDocument/2006/relationships/image" Target="media/image326.png"/><Relationship Id="rId353" Type="http://schemas.openxmlformats.org/officeDocument/2006/relationships/image" Target="media/image347.png"/><Relationship Id="rId374" Type="http://schemas.openxmlformats.org/officeDocument/2006/relationships/image" Target="media/image368.png"/><Relationship Id="rId395" Type="http://schemas.openxmlformats.org/officeDocument/2006/relationships/image" Target="media/image389.png"/><Relationship Id="rId409" Type="http://schemas.openxmlformats.org/officeDocument/2006/relationships/image" Target="media/image403.png"/><Relationship Id="rId560" Type="http://schemas.openxmlformats.org/officeDocument/2006/relationships/image" Target="media/image554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34" Type="http://schemas.openxmlformats.org/officeDocument/2006/relationships/image" Target="media/image228.png"/><Relationship Id="rId420" Type="http://schemas.openxmlformats.org/officeDocument/2006/relationships/image" Target="media/image414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55" Type="http://schemas.openxmlformats.org/officeDocument/2006/relationships/image" Target="media/image249.png"/><Relationship Id="rId276" Type="http://schemas.openxmlformats.org/officeDocument/2006/relationships/image" Target="media/image270.png"/><Relationship Id="rId297" Type="http://schemas.openxmlformats.org/officeDocument/2006/relationships/image" Target="media/image291.png"/><Relationship Id="rId441" Type="http://schemas.openxmlformats.org/officeDocument/2006/relationships/image" Target="media/image435.png"/><Relationship Id="rId462" Type="http://schemas.openxmlformats.org/officeDocument/2006/relationships/image" Target="media/image456.png"/><Relationship Id="rId483" Type="http://schemas.openxmlformats.org/officeDocument/2006/relationships/image" Target="media/image477.png"/><Relationship Id="rId518" Type="http://schemas.openxmlformats.org/officeDocument/2006/relationships/image" Target="media/image512.png"/><Relationship Id="rId539" Type="http://schemas.openxmlformats.org/officeDocument/2006/relationships/image" Target="media/image533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301" Type="http://schemas.openxmlformats.org/officeDocument/2006/relationships/image" Target="media/image295.png"/><Relationship Id="rId322" Type="http://schemas.openxmlformats.org/officeDocument/2006/relationships/image" Target="media/image316.png"/><Relationship Id="rId343" Type="http://schemas.openxmlformats.org/officeDocument/2006/relationships/image" Target="media/image337.png"/><Relationship Id="rId364" Type="http://schemas.openxmlformats.org/officeDocument/2006/relationships/image" Target="media/image358.png"/><Relationship Id="rId550" Type="http://schemas.openxmlformats.org/officeDocument/2006/relationships/image" Target="media/image544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385" Type="http://schemas.openxmlformats.org/officeDocument/2006/relationships/image" Target="media/image379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245" Type="http://schemas.openxmlformats.org/officeDocument/2006/relationships/image" Target="media/image239.png"/><Relationship Id="rId266" Type="http://schemas.openxmlformats.org/officeDocument/2006/relationships/image" Target="media/image260.png"/><Relationship Id="rId287" Type="http://schemas.openxmlformats.org/officeDocument/2006/relationships/image" Target="media/image281.png"/><Relationship Id="rId410" Type="http://schemas.openxmlformats.org/officeDocument/2006/relationships/image" Target="media/image404.png"/><Relationship Id="rId431" Type="http://schemas.openxmlformats.org/officeDocument/2006/relationships/image" Target="media/image425.png"/><Relationship Id="rId452" Type="http://schemas.openxmlformats.org/officeDocument/2006/relationships/image" Target="media/image446.png"/><Relationship Id="rId473" Type="http://schemas.openxmlformats.org/officeDocument/2006/relationships/image" Target="media/image467.png"/><Relationship Id="rId494" Type="http://schemas.openxmlformats.org/officeDocument/2006/relationships/image" Target="media/image488.png"/><Relationship Id="rId508" Type="http://schemas.openxmlformats.org/officeDocument/2006/relationships/image" Target="media/image502.png"/><Relationship Id="rId529" Type="http://schemas.openxmlformats.org/officeDocument/2006/relationships/image" Target="media/image523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312" Type="http://schemas.openxmlformats.org/officeDocument/2006/relationships/image" Target="media/image306.png"/><Relationship Id="rId333" Type="http://schemas.openxmlformats.org/officeDocument/2006/relationships/image" Target="media/image327.png"/><Relationship Id="rId354" Type="http://schemas.openxmlformats.org/officeDocument/2006/relationships/image" Target="media/image348.png"/><Relationship Id="rId540" Type="http://schemas.openxmlformats.org/officeDocument/2006/relationships/image" Target="media/image534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75" Type="http://schemas.openxmlformats.org/officeDocument/2006/relationships/image" Target="media/image369.png"/><Relationship Id="rId396" Type="http://schemas.openxmlformats.org/officeDocument/2006/relationships/image" Target="media/image390.png"/><Relationship Id="rId561" Type="http://schemas.openxmlformats.org/officeDocument/2006/relationships/image" Target="media/image555.png"/><Relationship Id="rId3" Type="http://schemas.openxmlformats.org/officeDocument/2006/relationships/settings" Target="settings.xml"/><Relationship Id="rId214" Type="http://schemas.openxmlformats.org/officeDocument/2006/relationships/image" Target="media/image208.png"/><Relationship Id="rId235" Type="http://schemas.openxmlformats.org/officeDocument/2006/relationships/image" Target="media/image229.png"/><Relationship Id="rId256" Type="http://schemas.openxmlformats.org/officeDocument/2006/relationships/image" Target="media/image250.png"/><Relationship Id="rId277" Type="http://schemas.openxmlformats.org/officeDocument/2006/relationships/image" Target="media/image271.png"/><Relationship Id="rId298" Type="http://schemas.openxmlformats.org/officeDocument/2006/relationships/image" Target="media/image292.png"/><Relationship Id="rId400" Type="http://schemas.openxmlformats.org/officeDocument/2006/relationships/image" Target="media/image394.png"/><Relationship Id="rId421" Type="http://schemas.openxmlformats.org/officeDocument/2006/relationships/image" Target="media/image415.png"/><Relationship Id="rId442" Type="http://schemas.openxmlformats.org/officeDocument/2006/relationships/image" Target="media/image436.png"/><Relationship Id="rId463" Type="http://schemas.openxmlformats.org/officeDocument/2006/relationships/image" Target="media/image457.png"/><Relationship Id="rId484" Type="http://schemas.openxmlformats.org/officeDocument/2006/relationships/image" Target="media/image478.png"/><Relationship Id="rId519" Type="http://schemas.openxmlformats.org/officeDocument/2006/relationships/image" Target="media/image513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302" Type="http://schemas.openxmlformats.org/officeDocument/2006/relationships/image" Target="media/image296.png"/><Relationship Id="rId323" Type="http://schemas.openxmlformats.org/officeDocument/2006/relationships/image" Target="media/image317.png"/><Relationship Id="rId344" Type="http://schemas.openxmlformats.org/officeDocument/2006/relationships/image" Target="media/image338.png"/><Relationship Id="rId530" Type="http://schemas.openxmlformats.org/officeDocument/2006/relationships/image" Target="media/image524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179" Type="http://schemas.openxmlformats.org/officeDocument/2006/relationships/image" Target="media/image173.png"/><Relationship Id="rId365" Type="http://schemas.openxmlformats.org/officeDocument/2006/relationships/image" Target="media/image359.png"/><Relationship Id="rId386" Type="http://schemas.openxmlformats.org/officeDocument/2006/relationships/image" Target="media/image380.png"/><Relationship Id="rId551" Type="http://schemas.openxmlformats.org/officeDocument/2006/relationships/image" Target="media/image545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5" Type="http://schemas.openxmlformats.org/officeDocument/2006/relationships/image" Target="media/image219.png"/><Relationship Id="rId246" Type="http://schemas.openxmlformats.org/officeDocument/2006/relationships/image" Target="media/image240.png"/><Relationship Id="rId267" Type="http://schemas.openxmlformats.org/officeDocument/2006/relationships/image" Target="media/image261.png"/><Relationship Id="rId288" Type="http://schemas.openxmlformats.org/officeDocument/2006/relationships/image" Target="media/image282.png"/><Relationship Id="rId411" Type="http://schemas.openxmlformats.org/officeDocument/2006/relationships/image" Target="media/image405.png"/><Relationship Id="rId432" Type="http://schemas.openxmlformats.org/officeDocument/2006/relationships/image" Target="media/image426.png"/><Relationship Id="rId453" Type="http://schemas.openxmlformats.org/officeDocument/2006/relationships/image" Target="media/image447.png"/><Relationship Id="rId474" Type="http://schemas.openxmlformats.org/officeDocument/2006/relationships/image" Target="media/image468.png"/><Relationship Id="rId509" Type="http://schemas.openxmlformats.org/officeDocument/2006/relationships/image" Target="media/image503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313" Type="http://schemas.openxmlformats.org/officeDocument/2006/relationships/image" Target="media/image307.png"/><Relationship Id="rId495" Type="http://schemas.openxmlformats.org/officeDocument/2006/relationships/image" Target="media/image489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94" Type="http://schemas.openxmlformats.org/officeDocument/2006/relationships/image" Target="media/image88.png"/><Relationship Id="rId148" Type="http://schemas.openxmlformats.org/officeDocument/2006/relationships/image" Target="media/image142.png"/><Relationship Id="rId169" Type="http://schemas.openxmlformats.org/officeDocument/2006/relationships/image" Target="media/image163.png"/><Relationship Id="rId334" Type="http://schemas.openxmlformats.org/officeDocument/2006/relationships/image" Target="media/image328.png"/><Relationship Id="rId355" Type="http://schemas.openxmlformats.org/officeDocument/2006/relationships/image" Target="media/image349.png"/><Relationship Id="rId376" Type="http://schemas.openxmlformats.org/officeDocument/2006/relationships/image" Target="media/image370.png"/><Relationship Id="rId397" Type="http://schemas.openxmlformats.org/officeDocument/2006/relationships/image" Target="media/image391.png"/><Relationship Id="rId520" Type="http://schemas.openxmlformats.org/officeDocument/2006/relationships/image" Target="media/image514.png"/><Relationship Id="rId541" Type="http://schemas.openxmlformats.org/officeDocument/2006/relationships/image" Target="media/image535.png"/><Relationship Id="rId562" Type="http://schemas.openxmlformats.org/officeDocument/2006/relationships/image" Target="media/image556.png"/><Relationship Id="rId4" Type="http://schemas.openxmlformats.org/officeDocument/2006/relationships/webSettings" Target="webSettings.xml"/><Relationship Id="rId180" Type="http://schemas.openxmlformats.org/officeDocument/2006/relationships/image" Target="media/image174.png"/><Relationship Id="rId215" Type="http://schemas.openxmlformats.org/officeDocument/2006/relationships/image" Target="media/image209.png"/><Relationship Id="rId236" Type="http://schemas.openxmlformats.org/officeDocument/2006/relationships/image" Target="media/image230.png"/><Relationship Id="rId257" Type="http://schemas.openxmlformats.org/officeDocument/2006/relationships/image" Target="media/image251.png"/><Relationship Id="rId278" Type="http://schemas.openxmlformats.org/officeDocument/2006/relationships/image" Target="media/image272.png"/><Relationship Id="rId401" Type="http://schemas.openxmlformats.org/officeDocument/2006/relationships/image" Target="media/image395.png"/><Relationship Id="rId422" Type="http://schemas.openxmlformats.org/officeDocument/2006/relationships/image" Target="media/image416.png"/><Relationship Id="rId443" Type="http://schemas.openxmlformats.org/officeDocument/2006/relationships/image" Target="media/image437.png"/><Relationship Id="rId464" Type="http://schemas.openxmlformats.org/officeDocument/2006/relationships/image" Target="media/image458.png"/><Relationship Id="rId303" Type="http://schemas.openxmlformats.org/officeDocument/2006/relationships/image" Target="media/image297.png"/><Relationship Id="rId485" Type="http://schemas.openxmlformats.org/officeDocument/2006/relationships/image" Target="media/image479.png"/><Relationship Id="rId42" Type="http://schemas.openxmlformats.org/officeDocument/2006/relationships/image" Target="media/image36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345" Type="http://schemas.openxmlformats.org/officeDocument/2006/relationships/image" Target="media/image339.png"/><Relationship Id="rId387" Type="http://schemas.openxmlformats.org/officeDocument/2006/relationships/image" Target="media/image381.png"/><Relationship Id="rId510" Type="http://schemas.openxmlformats.org/officeDocument/2006/relationships/image" Target="media/image504.png"/><Relationship Id="rId552" Type="http://schemas.openxmlformats.org/officeDocument/2006/relationships/image" Target="media/image546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47" Type="http://schemas.openxmlformats.org/officeDocument/2006/relationships/image" Target="media/image241.png"/><Relationship Id="rId412" Type="http://schemas.openxmlformats.org/officeDocument/2006/relationships/image" Target="media/image406.png"/><Relationship Id="rId107" Type="http://schemas.openxmlformats.org/officeDocument/2006/relationships/image" Target="media/image101.png"/><Relationship Id="rId289" Type="http://schemas.openxmlformats.org/officeDocument/2006/relationships/image" Target="media/image283.png"/><Relationship Id="rId454" Type="http://schemas.openxmlformats.org/officeDocument/2006/relationships/image" Target="media/image448.png"/><Relationship Id="rId496" Type="http://schemas.openxmlformats.org/officeDocument/2006/relationships/image" Target="media/image490.png"/><Relationship Id="rId11" Type="http://schemas.openxmlformats.org/officeDocument/2006/relationships/image" Target="media/image5.png"/><Relationship Id="rId53" Type="http://schemas.openxmlformats.org/officeDocument/2006/relationships/image" Target="media/image47.png"/><Relationship Id="rId149" Type="http://schemas.openxmlformats.org/officeDocument/2006/relationships/image" Target="media/image143.png"/><Relationship Id="rId314" Type="http://schemas.openxmlformats.org/officeDocument/2006/relationships/image" Target="media/image308.png"/><Relationship Id="rId356" Type="http://schemas.openxmlformats.org/officeDocument/2006/relationships/image" Target="media/image350.png"/><Relationship Id="rId398" Type="http://schemas.openxmlformats.org/officeDocument/2006/relationships/image" Target="media/image392.png"/><Relationship Id="rId521" Type="http://schemas.openxmlformats.org/officeDocument/2006/relationships/image" Target="media/image515.png"/><Relationship Id="rId563" Type="http://schemas.openxmlformats.org/officeDocument/2006/relationships/image" Target="media/image557.png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216" Type="http://schemas.openxmlformats.org/officeDocument/2006/relationships/image" Target="media/image210.png"/><Relationship Id="rId423" Type="http://schemas.openxmlformats.org/officeDocument/2006/relationships/image" Target="media/image417.png"/><Relationship Id="rId258" Type="http://schemas.openxmlformats.org/officeDocument/2006/relationships/image" Target="media/image252.png"/><Relationship Id="rId465" Type="http://schemas.openxmlformats.org/officeDocument/2006/relationships/image" Target="media/image459.png"/><Relationship Id="rId22" Type="http://schemas.openxmlformats.org/officeDocument/2006/relationships/image" Target="media/image16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325" Type="http://schemas.openxmlformats.org/officeDocument/2006/relationships/image" Target="media/image319.png"/><Relationship Id="rId367" Type="http://schemas.openxmlformats.org/officeDocument/2006/relationships/image" Target="media/image361.png"/><Relationship Id="rId532" Type="http://schemas.openxmlformats.org/officeDocument/2006/relationships/image" Target="media/image526.png"/><Relationship Id="rId171" Type="http://schemas.openxmlformats.org/officeDocument/2006/relationships/image" Target="media/image165.png"/><Relationship Id="rId227" Type="http://schemas.openxmlformats.org/officeDocument/2006/relationships/image" Target="media/image221.png"/><Relationship Id="rId269" Type="http://schemas.openxmlformats.org/officeDocument/2006/relationships/image" Target="media/image263.png"/><Relationship Id="rId434" Type="http://schemas.openxmlformats.org/officeDocument/2006/relationships/image" Target="media/image428.png"/><Relationship Id="rId476" Type="http://schemas.openxmlformats.org/officeDocument/2006/relationships/image" Target="media/image470.png"/><Relationship Id="rId33" Type="http://schemas.openxmlformats.org/officeDocument/2006/relationships/image" Target="media/image27.png"/><Relationship Id="rId129" Type="http://schemas.openxmlformats.org/officeDocument/2006/relationships/image" Target="media/image123.png"/><Relationship Id="rId280" Type="http://schemas.openxmlformats.org/officeDocument/2006/relationships/image" Target="media/image274.png"/><Relationship Id="rId336" Type="http://schemas.openxmlformats.org/officeDocument/2006/relationships/image" Target="media/image330.png"/><Relationship Id="rId501" Type="http://schemas.openxmlformats.org/officeDocument/2006/relationships/image" Target="media/image495.png"/><Relationship Id="rId543" Type="http://schemas.openxmlformats.org/officeDocument/2006/relationships/image" Target="media/image537.png"/><Relationship Id="rId75" Type="http://schemas.openxmlformats.org/officeDocument/2006/relationships/image" Target="media/image69.png"/><Relationship Id="rId140" Type="http://schemas.openxmlformats.org/officeDocument/2006/relationships/image" Target="media/image134.png"/><Relationship Id="rId182" Type="http://schemas.openxmlformats.org/officeDocument/2006/relationships/image" Target="media/image176.png"/><Relationship Id="rId378" Type="http://schemas.openxmlformats.org/officeDocument/2006/relationships/image" Target="media/image372.png"/><Relationship Id="rId403" Type="http://schemas.openxmlformats.org/officeDocument/2006/relationships/image" Target="media/image397.png"/><Relationship Id="rId6" Type="http://schemas.openxmlformats.org/officeDocument/2006/relationships/endnotes" Target="endnotes.xml"/><Relationship Id="rId238" Type="http://schemas.openxmlformats.org/officeDocument/2006/relationships/image" Target="media/image232.png"/><Relationship Id="rId445" Type="http://schemas.openxmlformats.org/officeDocument/2006/relationships/image" Target="media/image439.png"/><Relationship Id="rId487" Type="http://schemas.openxmlformats.org/officeDocument/2006/relationships/image" Target="media/image481.png"/><Relationship Id="rId291" Type="http://schemas.openxmlformats.org/officeDocument/2006/relationships/image" Target="media/image285.png"/><Relationship Id="rId305" Type="http://schemas.openxmlformats.org/officeDocument/2006/relationships/image" Target="media/image299.png"/><Relationship Id="rId347" Type="http://schemas.openxmlformats.org/officeDocument/2006/relationships/image" Target="media/image341.png"/><Relationship Id="rId512" Type="http://schemas.openxmlformats.org/officeDocument/2006/relationships/image" Target="media/image506.png"/><Relationship Id="rId44" Type="http://schemas.openxmlformats.org/officeDocument/2006/relationships/image" Target="media/image38.png"/><Relationship Id="rId86" Type="http://schemas.openxmlformats.org/officeDocument/2006/relationships/image" Target="media/image80.png"/><Relationship Id="rId151" Type="http://schemas.openxmlformats.org/officeDocument/2006/relationships/image" Target="media/image145.png"/><Relationship Id="rId389" Type="http://schemas.openxmlformats.org/officeDocument/2006/relationships/image" Target="media/image383.png"/><Relationship Id="rId554" Type="http://schemas.openxmlformats.org/officeDocument/2006/relationships/image" Target="media/image548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49" Type="http://schemas.openxmlformats.org/officeDocument/2006/relationships/image" Target="media/image243.png"/><Relationship Id="rId414" Type="http://schemas.openxmlformats.org/officeDocument/2006/relationships/image" Target="media/image408.png"/><Relationship Id="rId456" Type="http://schemas.openxmlformats.org/officeDocument/2006/relationships/image" Target="media/image450.png"/><Relationship Id="rId498" Type="http://schemas.openxmlformats.org/officeDocument/2006/relationships/image" Target="media/image492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260" Type="http://schemas.openxmlformats.org/officeDocument/2006/relationships/image" Target="media/image254.png"/><Relationship Id="rId316" Type="http://schemas.openxmlformats.org/officeDocument/2006/relationships/image" Target="media/image310.png"/><Relationship Id="rId523" Type="http://schemas.openxmlformats.org/officeDocument/2006/relationships/image" Target="media/image517.png"/><Relationship Id="rId55" Type="http://schemas.openxmlformats.org/officeDocument/2006/relationships/image" Target="media/image49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358" Type="http://schemas.openxmlformats.org/officeDocument/2006/relationships/image" Target="media/image352.png"/><Relationship Id="rId565" Type="http://schemas.openxmlformats.org/officeDocument/2006/relationships/image" Target="media/image559.png"/><Relationship Id="rId162" Type="http://schemas.openxmlformats.org/officeDocument/2006/relationships/image" Target="media/image156.png"/><Relationship Id="rId218" Type="http://schemas.openxmlformats.org/officeDocument/2006/relationships/image" Target="media/image212.png"/><Relationship Id="rId425" Type="http://schemas.openxmlformats.org/officeDocument/2006/relationships/image" Target="media/image419.png"/><Relationship Id="rId467" Type="http://schemas.openxmlformats.org/officeDocument/2006/relationships/image" Target="media/image461.png"/><Relationship Id="rId271" Type="http://schemas.openxmlformats.org/officeDocument/2006/relationships/image" Target="media/image265.png"/><Relationship Id="rId24" Type="http://schemas.openxmlformats.org/officeDocument/2006/relationships/image" Target="media/image18.png"/><Relationship Id="rId66" Type="http://schemas.openxmlformats.org/officeDocument/2006/relationships/image" Target="media/image60.png"/><Relationship Id="rId131" Type="http://schemas.openxmlformats.org/officeDocument/2006/relationships/image" Target="media/image125.png"/><Relationship Id="rId327" Type="http://schemas.openxmlformats.org/officeDocument/2006/relationships/image" Target="media/image321.png"/><Relationship Id="rId369" Type="http://schemas.openxmlformats.org/officeDocument/2006/relationships/image" Target="media/image363.png"/><Relationship Id="rId534" Type="http://schemas.openxmlformats.org/officeDocument/2006/relationships/image" Target="media/image528.png"/><Relationship Id="rId173" Type="http://schemas.openxmlformats.org/officeDocument/2006/relationships/image" Target="media/image167.png"/><Relationship Id="rId229" Type="http://schemas.openxmlformats.org/officeDocument/2006/relationships/image" Target="media/image223.png"/><Relationship Id="rId380" Type="http://schemas.openxmlformats.org/officeDocument/2006/relationships/image" Target="media/image374.png"/><Relationship Id="rId436" Type="http://schemas.openxmlformats.org/officeDocument/2006/relationships/image" Target="media/image430.png"/><Relationship Id="rId240" Type="http://schemas.openxmlformats.org/officeDocument/2006/relationships/image" Target="media/image234.png"/><Relationship Id="rId478" Type="http://schemas.openxmlformats.org/officeDocument/2006/relationships/image" Target="media/image472.png"/><Relationship Id="rId35" Type="http://schemas.openxmlformats.org/officeDocument/2006/relationships/image" Target="media/image29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282" Type="http://schemas.openxmlformats.org/officeDocument/2006/relationships/image" Target="media/image276.png"/><Relationship Id="rId338" Type="http://schemas.openxmlformats.org/officeDocument/2006/relationships/image" Target="media/image332.png"/><Relationship Id="rId503" Type="http://schemas.openxmlformats.org/officeDocument/2006/relationships/image" Target="media/image497.png"/><Relationship Id="rId545" Type="http://schemas.openxmlformats.org/officeDocument/2006/relationships/image" Target="media/image539.png"/><Relationship Id="rId8" Type="http://schemas.openxmlformats.org/officeDocument/2006/relationships/image" Target="media/image2.png"/><Relationship Id="rId142" Type="http://schemas.openxmlformats.org/officeDocument/2006/relationships/image" Target="media/image136.png"/><Relationship Id="rId184" Type="http://schemas.openxmlformats.org/officeDocument/2006/relationships/image" Target="media/image178.png"/><Relationship Id="rId391" Type="http://schemas.openxmlformats.org/officeDocument/2006/relationships/image" Target="media/image385.png"/><Relationship Id="rId405" Type="http://schemas.openxmlformats.org/officeDocument/2006/relationships/image" Target="media/image399.png"/><Relationship Id="rId447" Type="http://schemas.openxmlformats.org/officeDocument/2006/relationships/image" Target="media/image441.png"/><Relationship Id="rId251" Type="http://schemas.openxmlformats.org/officeDocument/2006/relationships/image" Target="media/image245.png"/><Relationship Id="rId489" Type="http://schemas.openxmlformats.org/officeDocument/2006/relationships/image" Target="media/image483.png"/><Relationship Id="rId46" Type="http://schemas.openxmlformats.org/officeDocument/2006/relationships/image" Target="media/image40.png"/><Relationship Id="rId293" Type="http://schemas.openxmlformats.org/officeDocument/2006/relationships/image" Target="media/image287.png"/><Relationship Id="rId307" Type="http://schemas.openxmlformats.org/officeDocument/2006/relationships/image" Target="media/image301.png"/><Relationship Id="rId349" Type="http://schemas.openxmlformats.org/officeDocument/2006/relationships/image" Target="media/image343.png"/><Relationship Id="rId514" Type="http://schemas.openxmlformats.org/officeDocument/2006/relationships/image" Target="media/image508.png"/><Relationship Id="rId556" Type="http://schemas.openxmlformats.org/officeDocument/2006/relationships/image" Target="media/image550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3" Type="http://schemas.openxmlformats.org/officeDocument/2006/relationships/image" Target="media/image147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360" Type="http://schemas.openxmlformats.org/officeDocument/2006/relationships/image" Target="media/image354.png"/><Relationship Id="rId416" Type="http://schemas.openxmlformats.org/officeDocument/2006/relationships/image" Target="media/image410.png"/><Relationship Id="rId220" Type="http://schemas.openxmlformats.org/officeDocument/2006/relationships/image" Target="media/image214.png"/><Relationship Id="rId458" Type="http://schemas.openxmlformats.org/officeDocument/2006/relationships/image" Target="media/image452.png"/><Relationship Id="rId15" Type="http://schemas.openxmlformats.org/officeDocument/2006/relationships/image" Target="media/image9.png"/><Relationship Id="rId57" Type="http://schemas.openxmlformats.org/officeDocument/2006/relationships/image" Target="media/image51.png"/><Relationship Id="rId262" Type="http://schemas.openxmlformats.org/officeDocument/2006/relationships/image" Target="media/image256.png"/><Relationship Id="rId318" Type="http://schemas.openxmlformats.org/officeDocument/2006/relationships/image" Target="media/image312.png"/><Relationship Id="rId525" Type="http://schemas.openxmlformats.org/officeDocument/2006/relationships/image" Target="media/image519.png"/><Relationship Id="rId567" Type="http://schemas.openxmlformats.org/officeDocument/2006/relationships/theme" Target="theme/theme1.xml"/><Relationship Id="rId99" Type="http://schemas.openxmlformats.org/officeDocument/2006/relationships/image" Target="media/image93.png"/><Relationship Id="rId122" Type="http://schemas.openxmlformats.org/officeDocument/2006/relationships/image" Target="media/image116.png"/><Relationship Id="rId164" Type="http://schemas.openxmlformats.org/officeDocument/2006/relationships/image" Target="media/image158.png"/><Relationship Id="rId371" Type="http://schemas.openxmlformats.org/officeDocument/2006/relationships/image" Target="media/image3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96</Pages>
  <Words>22475</Words>
  <Characters>128111</Characters>
  <Application>Microsoft Office Word</Application>
  <DocSecurity>0</DocSecurity>
  <Lines>1067</Lines>
  <Paragraphs>3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d3</vt:lpstr>
    </vt:vector>
  </TitlesOfParts>
  <Company/>
  <LinksUpToDate>false</LinksUpToDate>
  <CharactersWithSpaces>15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d3</dc:title>
  <dc:creator>ERICK</dc:creator>
  <cp:keywords/>
  <cp:lastModifiedBy>ERICK</cp:lastModifiedBy>
  <cp:revision>5</cp:revision>
  <dcterms:created xsi:type="dcterms:W3CDTF">2020-02-05T13:24:00Z</dcterms:created>
  <dcterms:modified xsi:type="dcterms:W3CDTF">2020-02-05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05 16:17:4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